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433C2D" w14:textId="2CC1A4C2" w:rsidR="00490436" w:rsidRPr="00157B06" w:rsidRDefault="004D3C20" w:rsidP="00490436">
      <w:pPr>
        <w:spacing w:after="160" w:line="259" w:lineRule="auto"/>
        <w:rPr>
          <w:rFonts w:ascii="Times New Roman" w:hAnsi="Times New Roman" w:cs="Times New Roman"/>
          <w:sz w:val="24"/>
          <w:lang w:eastAsia="zh-CN"/>
        </w:rPr>
        <w:sectPr w:rsidR="00490436" w:rsidRPr="00157B06" w:rsidSect="00490436">
          <w:footerReference w:type="default" r:id="rId8"/>
          <w:pgSz w:w="12240" w:h="15840"/>
          <w:pgMar w:top="720" w:right="720" w:bottom="720" w:left="720" w:header="720" w:footer="720" w:gutter="0"/>
          <w:cols w:space="720"/>
          <w:docGrid w:linePitch="360"/>
        </w:sectPr>
      </w:pPr>
      <w:bookmarkStart w:id="0" w:name="_Hlk506910015"/>
      <w:r>
        <w:rPr>
          <w:rFonts w:ascii="Times New Roman" w:hAnsi="Times New Roman" w:cs="Times New Roman"/>
          <w:noProof/>
          <w:sz w:val="24"/>
          <w:lang w:eastAsia="zh-CN"/>
          <w14:ligatures w14:val="standardContextual"/>
        </w:rPr>
        <mc:AlternateContent>
          <mc:Choice Requires="wpg">
            <w:drawing>
              <wp:anchor distT="0" distB="0" distL="114300" distR="114300" simplePos="0" relativeHeight="251707392" behindDoc="0" locked="0" layoutInCell="1" allowOverlap="1" wp14:anchorId="1BDA839D" wp14:editId="5259B749">
                <wp:simplePos x="0" y="0"/>
                <wp:positionH relativeFrom="column">
                  <wp:posOffset>0</wp:posOffset>
                </wp:positionH>
                <wp:positionV relativeFrom="paragraph">
                  <wp:posOffset>0</wp:posOffset>
                </wp:positionV>
                <wp:extent cx="7441565" cy="9310880"/>
                <wp:effectExtent l="0" t="0" r="0" b="0"/>
                <wp:wrapNone/>
                <wp:docPr id="103390625" name="Group 14"/>
                <wp:cNvGraphicFramePr/>
                <a:graphic xmlns:a="http://schemas.openxmlformats.org/drawingml/2006/main">
                  <a:graphicData uri="http://schemas.microsoft.com/office/word/2010/wordprocessingGroup">
                    <wpg:wgp>
                      <wpg:cNvGrpSpPr/>
                      <wpg:grpSpPr>
                        <a:xfrm>
                          <a:off x="0" y="0"/>
                          <a:ext cx="7441565" cy="9310880"/>
                          <a:chOff x="0" y="0"/>
                          <a:chExt cx="7441565" cy="9310880"/>
                        </a:xfrm>
                      </wpg:grpSpPr>
                      <wpg:grpSp>
                        <wpg:cNvPr id="821893470" name="Group 38"/>
                        <wpg:cNvGrpSpPr/>
                        <wpg:grpSpPr>
                          <a:xfrm>
                            <a:off x="0" y="0"/>
                            <a:ext cx="7441565" cy="9310880"/>
                            <a:chOff x="0" y="0"/>
                            <a:chExt cx="7441565" cy="9310880"/>
                          </a:xfrm>
                        </wpg:grpSpPr>
                        <wpg:grpSp>
                          <wpg:cNvPr id="502243814" name="Group 29"/>
                          <wpg:cNvGrpSpPr/>
                          <wpg:grpSpPr>
                            <a:xfrm>
                              <a:off x="0" y="0"/>
                              <a:ext cx="7441565" cy="9310880"/>
                              <a:chOff x="0" y="0"/>
                              <a:chExt cx="7441565" cy="9310880"/>
                            </a:xfrm>
                          </wpg:grpSpPr>
                          <wps:wsp>
                            <wps:cNvPr id="495496593" name="TextBox 1"/>
                            <wps:cNvSpPr txBox="1"/>
                            <wps:spPr>
                              <a:xfrm>
                                <a:off x="0" y="0"/>
                                <a:ext cx="7441565" cy="237490"/>
                              </a:xfrm>
                              <a:prstGeom prst="rect">
                                <a:avLst/>
                              </a:prstGeom>
                              <a:noFill/>
                            </wps:spPr>
                            <wps:txbx>
                              <w:txbxContent>
                                <w:p w14:paraId="5509ED23" w14:textId="44A1DDED" w:rsidR="004D3C20" w:rsidRPr="00417267" w:rsidRDefault="004D3C20" w:rsidP="004D3C20">
                                  <w:pPr>
                                    <w:pStyle w:val="NormalWeb"/>
                                    <w:spacing w:before="0" w:beforeAutospacing="0" w:after="0" w:afterAutospacing="0"/>
                                    <w:rPr>
                                      <w:rFonts w:eastAsiaTheme="minorEastAsia"/>
                                      <w:bCs/>
                                      <w:color w:val="000000" w:themeColor="text1"/>
                                      <w:kern w:val="24"/>
                                      <w:sz w:val="20"/>
                                      <w:szCs w:val="20"/>
                                    </w:rPr>
                                  </w:pPr>
                                  <w:r w:rsidRPr="00E257A1">
                                    <w:rPr>
                                      <w:b/>
                                      <w:color w:val="000000" w:themeColor="text1"/>
                                      <w:kern w:val="24"/>
                                      <w:sz w:val="20"/>
                                      <w:szCs w:val="20"/>
                                    </w:rPr>
                                    <w:t xml:space="preserve">Figure </w:t>
                                  </w:r>
                                  <w:r w:rsidR="00E17E5F">
                                    <w:rPr>
                                      <w:rFonts w:eastAsiaTheme="minorEastAsia" w:hint="eastAsia"/>
                                      <w:b/>
                                      <w:color w:val="000000" w:themeColor="text1"/>
                                      <w:kern w:val="24"/>
                                      <w:sz w:val="20"/>
                                      <w:szCs w:val="20"/>
                                    </w:rPr>
                                    <w:t>1</w:t>
                                  </w:r>
                                  <w:r>
                                    <w:rPr>
                                      <w:bCs/>
                                      <w:color w:val="000000" w:themeColor="text1"/>
                                      <w:kern w:val="24"/>
                                      <w:sz w:val="20"/>
                                      <w:szCs w:val="20"/>
                                    </w:rPr>
                                    <w:t>.</w:t>
                                  </w:r>
                                  <w:r w:rsidRPr="00E257A1">
                                    <w:rPr>
                                      <w:bCs/>
                                      <w:color w:val="000000" w:themeColor="text1"/>
                                      <w:kern w:val="24"/>
                                      <w:sz w:val="20"/>
                                      <w:szCs w:val="20"/>
                                    </w:rPr>
                                    <w:t xml:space="preserve">  </w:t>
                                  </w:r>
                                  <w:r>
                                    <w:rPr>
                                      <w:rFonts w:eastAsiaTheme="minorEastAsia" w:hint="eastAsia"/>
                                      <w:bCs/>
                                      <w:color w:val="000000" w:themeColor="text1"/>
                                      <w:kern w:val="24"/>
                                      <w:sz w:val="20"/>
                                      <w:szCs w:val="20"/>
                                    </w:rPr>
                                    <w:t>A</w:t>
                                  </w:r>
                                  <w:r>
                                    <w:rPr>
                                      <w:bCs/>
                                      <w:color w:val="000000" w:themeColor="text1"/>
                                      <w:kern w:val="24"/>
                                      <w:sz w:val="20"/>
                                      <w:szCs w:val="20"/>
                                    </w:rPr>
                                    <w:t xml:space="preserve">ge distributions of </w:t>
                                  </w:r>
                                  <w:r>
                                    <w:rPr>
                                      <w:rFonts w:eastAsiaTheme="minorEastAsia" w:hint="eastAsia"/>
                                      <w:bCs/>
                                      <w:color w:val="000000" w:themeColor="text1"/>
                                      <w:kern w:val="24"/>
                                      <w:sz w:val="20"/>
                                      <w:szCs w:val="20"/>
                                    </w:rPr>
                                    <w:t xml:space="preserve">patients who received one or more doses of HPV vaccine by </w:t>
                                  </w:r>
                                  <w:r>
                                    <w:rPr>
                                      <w:bCs/>
                                      <w:color w:val="000000" w:themeColor="text1"/>
                                      <w:kern w:val="24"/>
                                      <w:sz w:val="20"/>
                                      <w:szCs w:val="20"/>
                                    </w:rPr>
                                    <w:t>gender, race, and ethnicit</w:t>
                                  </w:r>
                                  <w:r>
                                    <w:rPr>
                                      <w:rFonts w:eastAsiaTheme="minorEastAsia" w:hint="eastAsia"/>
                                      <w:bCs/>
                                      <w:color w:val="000000" w:themeColor="text1"/>
                                      <w:kern w:val="24"/>
                                      <w:sz w:val="20"/>
                                      <w:szCs w:val="20"/>
                                    </w:rPr>
                                    <w:t>y</w:t>
                                  </w:r>
                                  <w:r>
                                    <w:rPr>
                                      <w:bCs/>
                                      <w:color w:val="000000" w:themeColor="text1"/>
                                      <w:kern w:val="24"/>
                                      <w:sz w:val="20"/>
                                      <w:szCs w:val="20"/>
                                    </w:rPr>
                                    <w:t>.</w:t>
                                  </w:r>
                                </w:p>
                              </w:txbxContent>
                            </wps:txbx>
                            <wps:bodyPr wrap="square" rtlCol="0">
                              <a:spAutoFit/>
                            </wps:bodyPr>
                          </wps:wsp>
                          <wps:wsp>
                            <wps:cNvPr id="1423593533" name="TextBox 30"/>
                            <wps:cNvSpPr txBox="1"/>
                            <wps:spPr>
                              <a:xfrm>
                                <a:off x="276225" y="4433888"/>
                                <a:ext cx="3200400" cy="310515"/>
                              </a:xfrm>
                              <a:prstGeom prst="rect">
                                <a:avLst/>
                              </a:prstGeom>
                              <a:noFill/>
                            </wps:spPr>
                            <wps:txbx>
                              <w:txbxContent>
                                <w:p w14:paraId="78DB4721" w14:textId="77777777" w:rsidR="004D3C20" w:rsidRPr="004D24E6" w:rsidRDefault="004D3C20" w:rsidP="004D3C20">
                                  <w:pPr>
                                    <w:pStyle w:val="NormalWeb"/>
                                    <w:numPr>
                                      <w:ilvl w:val="0"/>
                                      <w:numId w:val="17"/>
                                    </w:numPr>
                                    <w:spacing w:before="0" w:beforeAutospacing="0" w:after="0" w:afterAutospacing="0"/>
                                    <w:rPr>
                                      <w:color w:val="000000" w:themeColor="text1"/>
                                      <w:kern w:val="24"/>
                                      <w:sz w:val="20"/>
                                      <w:szCs w:val="22"/>
                                    </w:rPr>
                                  </w:pPr>
                                  <w:r>
                                    <w:rPr>
                                      <w:rFonts w:hint="eastAsia"/>
                                      <w:color w:val="000000" w:themeColor="text1"/>
                                      <w:kern w:val="24"/>
                                      <w:sz w:val="20"/>
                                      <w:szCs w:val="22"/>
                                    </w:rPr>
                                    <w:t>Male</w:t>
                                  </w:r>
                                  <w:r>
                                    <w:rPr>
                                      <w:color w:val="000000" w:themeColor="text1"/>
                                      <w:kern w:val="24"/>
                                      <w:sz w:val="20"/>
                                      <w:szCs w:val="22"/>
                                    </w:rPr>
                                    <w:t xml:space="preserv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16683609" name="TextBox 30"/>
                            <wps:cNvSpPr txBox="1"/>
                            <wps:spPr>
                              <a:xfrm>
                                <a:off x="276225" y="6767513"/>
                                <a:ext cx="3200400" cy="310515"/>
                              </a:xfrm>
                              <a:prstGeom prst="rect">
                                <a:avLst/>
                              </a:prstGeom>
                              <a:noFill/>
                            </wps:spPr>
                            <wps:txbx>
                              <w:txbxContent>
                                <w:p w14:paraId="0F44C104" w14:textId="77777777" w:rsidR="004D3C20" w:rsidRPr="004D24E6" w:rsidRDefault="004D3C20" w:rsidP="004D3C20">
                                  <w:pPr>
                                    <w:pStyle w:val="NormalWeb"/>
                                    <w:numPr>
                                      <w:ilvl w:val="0"/>
                                      <w:numId w:val="19"/>
                                    </w:numPr>
                                    <w:spacing w:before="0" w:beforeAutospacing="0" w:after="0" w:afterAutospacing="0"/>
                                    <w:rPr>
                                      <w:color w:val="000000" w:themeColor="text1"/>
                                      <w:kern w:val="24"/>
                                      <w:sz w:val="20"/>
                                      <w:szCs w:val="22"/>
                                    </w:rPr>
                                  </w:pPr>
                                  <w:r>
                                    <w:rPr>
                                      <w:color w:val="000000" w:themeColor="text1"/>
                                      <w:kern w:val="24"/>
                                      <w:sz w:val="20"/>
                                      <w:szCs w:val="22"/>
                                    </w:rPr>
                                    <w:t xml:space="preserve">Black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542367181" name="TextBox 30"/>
                            <wps:cNvSpPr txBox="1"/>
                            <wps:spPr>
                              <a:xfrm>
                                <a:off x="3562350" y="6767513"/>
                                <a:ext cx="3200400" cy="310515"/>
                              </a:xfrm>
                              <a:prstGeom prst="rect">
                                <a:avLst/>
                              </a:prstGeom>
                              <a:noFill/>
                            </wps:spPr>
                            <wps:txbx>
                              <w:txbxContent>
                                <w:p w14:paraId="5BAD6C07" w14:textId="77777777" w:rsidR="004D3C20" w:rsidRPr="004D24E6" w:rsidRDefault="004D3C20" w:rsidP="004D3C20">
                                  <w:pPr>
                                    <w:pStyle w:val="NormalWeb"/>
                                    <w:numPr>
                                      <w:ilvl w:val="0"/>
                                      <w:numId w:val="20"/>
                                    </w:numPr>
                                    <w:spacing w:before="0" w:beforeAutospacing="0" w:after="0" w:afterAutospacing="0"/>
                                    <w:rPr>
                                      <w:color w:val="000000" w:themeColor="text1"/>
                                      <w:kern w:val="24"/>
                                      <w:sz w:val="20"/>
                                      <w:szCs w:val="22"/>
                                    </w:rPr>
                                  </w:pPr>
                                  <w:r>
                                    <w:rPr>
                                      <w:color w:val="000000" w:themeColor="text1"/>
                                      <w:kern w:val="24"/>
                                      <w:sz w:val="20"/>
                                      <w:szCs w:val="22"/>
                                    </w:rPr>
                                    <w:t xml:space="preserve">Asian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318095159" name="TextBox 30"/>
                            <wps:cNvSpPr txBox="1"/>
                            <wps:spPr>
                              <a:xfrm>
                                <a:off x="254277" y="9000365"/>
                                <a:ext cx="3373755" cy="310515"/>
                              </a:xfrm>
                              <a:prstGeom prst="rect">
                                <a:avLst/>
                              </a:prstGeom>
                              <a:noFill/>
                            </wps:spPr>
                            <wps:txbx>
                              <w:txbxContent>
                                <w:p w14:paraId="27161D83" w14:textId="77777777" w:rsidR="004D3C20" w:rsidRPr="004D24E6" w:rsidRDefault="004D3C20" w:rsidP="004D3C20">
                                  <w:pPr>
                                    <w:pStyle w:val="NormalWeb"/>
                                    <w:numPr>
                                      <w:ilvl w:val="0"/>
                                      <w:numId w:val="21"/>
                                    </w:numPr>
                                    <w:spacing w:before="0" w:beforeAutospacing="0" w:after="0" w:afterAutospacing="0"/>
                                    <w:rPr>
                                      <w:color w:val="000000" w:themeColor="text1"/>
                                      <w:kern w:val="24"/>
                                      <w:sz w:val="20"/>
                                      <w:szCs w:val="22"/>
                                    </w:rPr>
                                  </w:pPr>
                                  <w:r>
                                    <w:rPr>
                                      <w:color w:val="000000" w:themeColor="text1"/>
                                      <w:kern w:val="24"/>
                                      <w:sz w:val="20"/>
                                      <w:szCs w:val="22"/>
                                    </w:rPr>
                                    <w:t xml:space="preserve">Non-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233465419" name="TextBox 30"/>
                            <wps:cNvSpPr txBox="1"/>
                            <wps:spPr>
                              <a:xfrm>
                                <a:off x="3589061" y="9000365"/>
                                <a:ext cx="3401060" cy="310515"/>
                              </a:xfrm>
                              <a:prstGeom prst="rect">
                                <a:avLst/>
                              </a:prstGeom>
                              <a:noFill/>
                            </wps:spPr>
                            <wps:txbx>
                              <w:txbxContent>
                                <w:p w14:paraId="167703AF" w14:textId="77777777" w:rsidR="004D3C20" w:rsidRPr="004D24E6" w:rsidRDefault="004D3C20" w:rsidP="004D3C20">
                                  <w:pPr>
                                    <w:pStyle w:val="NormalWeb"/>
                                    <w:numPr>
                                      <w:ilvl w:val="0"/>
                                      <w:numId w:val="22"/>
                                    </w:numPr>
                                    <w:spacing w:before="0" w:beforeAutospacing="0" w:after="0" w:afterAutospacing="0"/>
                                    <w:rPr>
                                      <w:color w:val="000000" w:themeColor="text1"/>
                                      <w:kern w:val="24"/>
                                      <w:sz w:val="20"/>
                                      <w:szCs w:val="22"/>
                                    </w:rPr>
                                  </w:pPr>
                                  <w:r>
                                    <w:rPr>
                                      <w:color w:val="000000" w:themeColor="text1"/>
                                      <w:kern w:val="24"/>
                                      <w:sz w:val="20"/>
                                      <w:szCs w:val="22"/>
                                    </w:rPr>
                                    <w:t xml:space="preserve">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12413616" name="TextBox 30"/>
                            <wps:cNvSpPr txBox="1"/>
                            <wps:spPr>
                              <a:xfrm>
                                <a:off x="3567113" y="4433888"/>
                                <a:ext cx="3200400" cy="310515"/>
                              </a:xfrm>
                              <a:prstGeom prst="rect">
                                <a:avLst/>
                              </a:prstGeom>
                              <a:noFill/>
                            </wps:spPr>
                            <wps:txbx>
                              <w:txbxContent>
                                <w:p w14:paraId="6ED502EC" w14:textId="77777777" w:rsidR="004D3C20" w:rsidRPr="004D24E6" w:rsidRDefault="004D3C20" w:rsidP="004D3C20">
                                  <w:pPr>
                                    <w:pStyle w:val="NormalWeb"/>
                                    <w:numPr>
                                      <w:ilvl w:val="0"/>
                                      <w:numId w:val="18"/>
                                    </w:numPr>
                                    <w:spacing w:before="0" w:beforeAutospacing="0" w:after="0" w:afterAutospacing="0"/>
                                    <w:rPr>
                                      <w:color w:val="000000" w:themeColor="text1"/>
                                      <w:kern w:val="24"/>
                                      <w:sz w:val="20"/>
                                      <w:szCs w:val="22"/>
                                    </w:rPr>
                                  </w:pPr>
                                  <w:r>
                                    <w:rPr>
                                      <w:rFonts w:hint="eastAsia"/>
                                      <w:color w:val="000000" w:themeColor="text1"/>
                                      <w:kern w:val="24"/>
                                      <w:sz w:val="20"/>
                                      <w:szCs w:val="22"/>
                                    </w:rPr>
                                    <w:t>White</w:t>
                                  </w:r>
                                  <w:r>
                                    <w:rPr>
                                      <w:color w:val="000000" w:themeColor="text1"/>
                                      <w:kern w:val="24"/>
                                      <w:sz w:val="20"/>
                                      <w:szCs w:val="22"/>
                                    </w:rPr>
                                    <w:t xml:space="preserve">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s:wsp>
                            <wps:cNvPr id="2092886715" name="TextBox 30"/>
                            <wps:cNvSpPr txBox="1"/>
                            <wps:spPr>
                              <a:xfrm>
                                <a:off x="276225" y="2228850"/>
                                <a:ext cx="3200400" cy="310515"/>
                              </a:xfrm>
                              <a:prstGeom prst="rect">
                                <a:avLst/>
                              </a:prstGeom>
                              <a:noFill/>
                            </wps:spPr>
                            <wps:txbx>
                              <w:txbxContent>
                                <w:p w14:paraId="7CDE1A55" w14:textId="77777777" w:rsidR="004D3C20" w:rsidRPr="004D24E6" w:rsidRDefault="004D3C20" w:rsidP="004D3C20">
                                  <w:pPr>
                                    <w:pStyle w:val="NormalWeb"/>
                                    <w:numPr>
                                      <w:ilvl w:val="0"/>
                                      <w:numId w:val="16"/>
                                    </w:numPr>
                                    <w:spacing w:before="0" w:beforeAutospacing="0" w:after="0" w:afterAutospacing="0"/>
                                    <w:rPr>
                                      <w:color w:val="000000" w:themeColor="text1"/>
                                      <w:kern w:val="24"/>
                                      <w:sz w:val="20"/>
                                      <w:szCs w:val="22"/>
                                    </w:rPr>
                                  </w:pPr>
                                  <w:r w:rsidRPr="004D24E6">
                                    <w:rPr>
                                      <w:color w:val="000000" w:themeColor="text1"/>
                                      <w:kern w:val="24"/>
                                      <w:sz w:val="20"/>
                                      <w:szCs w:val="22"/>
                                    </w:rPr>
                                    <w:t xml:space="preserve">All </w:t>
                                  </w:r>
                                  <w:r>
                                    <w:rPr>
                                      <w:color w:val="000000" w:themeColor="text1"/>
                                      <w:kern w:val="24"/>
                                      <w:sz w:val="20"/>
                                      <w:szCs w:val="22"/>
                                    </w:rPr>
                                    <w:t xml:space="preserve">patients </w:t>
                                  </w:r>
                                  <w:r>
                                    <w:rPr>
                                      <w:rFonts w:eastAsiaTheme="minorEastAsia" w:hint="eastAsia"/>
                                      <w:color w:val="000000" w:themeColor="text1"/>
                                      <w:kern w:val="24"/>
                                      <w:sz w:val="20"/>
                                      <w:szCs w:val="22"/>
                                    </w:rPr>
                                    <w:t>with one or more HPV Vaccine doses</w:t>
                                  </w:r>
                                </w:p>
                              </w:txbxContent>
                            </wps:txbx>
                            <wps:bodyPr wrap="square" lIns="0" rIns="0" rtlCol="0">
                              <a:noAutofit/>
                            </wps:bodyPr>
                          </wps:wsp>
                          <wps:wsp>
                            <wps:cNvPr id="1687516277" name="TextBox 30"/>
                            <wps:cNvSpPr txBox="1"/>
                            <wps:spPr>
                              <a:xfrm>
                                <a:off x="3538538" y="2228850"/>
                                <a:ext cx="3200400" cy="310515"/>
                              </a:xfrm>
                              <a:prstGeom prst="rect">
                                <a:avLst/>
                              </a:prstGeom>
                              <a:noFill/>
                            </wps:spPr>
                            <wps:txbx>
                              <w:txbxContent>
                                <w:p w14:paraId="6FA51FCB" w14:textId="77777777" w:rsidR="004D3C20" w:rsidRPr="004D24E6" w:rsidRDefault="004D3C20" w:rsidP="004D3C20">
                                  <w:pPr>
                                    <w:pStyle w:val="NormalWeb"/>
                                    <w:numPr>
                                      <w:ilvl w:val="0"/>
                                      <w:numId w:val="15"/>
                                    </w:numPr>
                                    <w:spacing w:before="0" w:beforeAutospacing="0" w:after="0" w:afterAutospacing="0"/>
                                    <w:rPr>
                                      <w:color w:val="000000" w:themeColor="text1"/>
                                      <w:kern w:val="24"/>
                                      <w:sz w:val="20"/>
                                      <w:szCs w:val="22"/>
                                    </w:rPr>
                                  </w:pPr>
                                  <w:r>
                                    <w:rPr>
                                      <w:color w:val="000000" w:themeColor="text1"/>
                                      <w:kern w:val="24"/>
                                      <w:sz w:val="20"/>
                                      <w:szCs w:val="22"/>
                                    </w:rPr>
                                    <w:t xml:space="preserve">Femal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wps:txbx>
                            <wps:bodyPr wrap="square" lIns="0" rIns="0" rtlCol="0">
                              <a:noAutofit/>
                            </wps:bodyPr>
                          </wps:wsp>
                        </wpg:grpSp>
                        <pic:pic xmlns:pic="http://schemas.openxmlformats.org/drawingml/2006/picture">
                          <pic:nvPicPr>
                            <pic:cNvPr id="1364768706" name="Picture 35" descr="A graph of age and age&#10;&#10;Description automatically generated"/>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552298" y="7000646"/>
                              <a:ext cx="2743200" cy="2057400"/>
                            </a:xfrm>
                            <a:prstGeom prst="rect">
                              <a:avLst/>
                            </a:prstGeom>
                          </pic:spPr>
                        </pic:pic>
                        <pic:pic xmlns:pic="http://schemas.openxmlformats.org/drawingml/2006/picture">
                          <pic:nvPicPr>
                            <pic:cNvPr id="626990087" name="Picture 34" descr="A graph of a number of patients with hpv vaccine&#10;&#10;Description automatically generated"/>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552298" y="2428646"/>
                              <a:ext cx="2743200" cy="2057400"/>
                            </a:xfrm>
                            <a:prstGeom prst="rect">
                              <a:avLst/>
                            </a:prstGeom>
                          </pic:spPr>
                        </pic:pic>
                        <pic:pic xmlns:pic="http://schemas.openxmlformats.org/drawingml/2006/picture">
                          <pic:nvPicPr>
                            <pic:cNvPr id="1279023802" name="Picture 32" descr="A graph of a number of patients with hpv vaccine&#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661258" y="234086"/>
                              <a:ext cx="2743200" cy="2057400"/>
                            </a:xfrm>
                            <a:prstGeom prst="rect">
                              <a:avLst/>
                            </a:prstGeom>
                          </pic:spPr>
                        </pic:pic>
                        <pic:pic xmlns:pic="http://schemas.openxmlformats.org/drawingml/2006/picture">
                          <pic:nvPicPr>
                            <pic:cNvPr id="1411683470" name="Picture 36" descr="A graph of age at first hpv vaccine dose&#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552298" y="234086"/>
                              <a:ext cx="2743200" cy="2057400"/>
                            </a:xfrm>
                            <a:prstGeom prst="rect">
                              <a:avLst/>
                            </a:prstGeom>
                          </pic:spPr>
                        </pic:pic>
                        <pic:pic xmlns:pic="http://schemas.openxmlformats.org/drawingml/2006/picture">
                          <pic:nvPicPr>
                            <pic:cNvPr id="1268171474" name="Picture 31" descr="A graph of a normal hpv vaccine&#10;&#10;Description automatically generated"/>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552298" y="4714646"/>
                              <a:ext cx="2743200" cy="2057400"/>
                            </a:xfrm>
                            <a:prstGeom prst="rect">
                              <a:avLst/>
                            </a:prstGeom>
                          </pic:spPr>
                        </pic:pic>
                        <pic:pic xmlns:pic="http://schemas.openxmlformats.org/drawingml/2006/picture">
                          <pic:nvPicPr>
                            <pic:cNvPr id="1121879180" name="Picture 33" descr="A graph of histopathology&#10;&#10;Description automatically generated"/>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3661258" y="7000646"/>
                              <a:ext cx="2743200" cy="2057400"/>
                            </a:xfrm>
                            <a:prstGeom prst="rect">
                              <a:avLst/>
                            </a:prstGeom>
                          </pic:spPr>
                        </pic:pic>
                      </wpg:grpSp>
                      <pic:pic xmlns:pic="http://schemas.openxmlformats.org/drawingml/2006/picture">
                        <pic:nvPicPr>
                          <pic:cNvPr id="1613021783" name="Picture 1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3661933" y="2426844"/>
                            <a:ext cx="2743200" cy="2057400"/>
                          </a:xfrm>
                          <a:prstGeom prst="rect">
                            <a:avLst/>
                          </a:prstGeom>
                        </pic:spPr>
                      </pic:pic>
                      <pic:pic xmlns:pic="http://schemas.openxmlformats.org/drawingml/2006/picture">
                        <pic:nvPicPr>
                          <pic:cNvPr id="122641773" name="Picture 12"/>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3661933" y="4715011"/>
                            <a:ext cx="2743200" cy="2057400"/>
                          </a:xfrm>
                          <a:prstGeom prst="rect">
                            <a:avLst/>
                          </a:prstGeom>
                        </pic:spPr>
                      </pic:pic>
                    </wpg:wgp>
                  </a:graphicData>
                </a:graphic>
              </wp:anchor>
            </w:drawing>
          </mc:Choice>
          <mc:Fallback>
            <w:pict>
              <v:group w14:anchorId="1BDA839D" id="Group 14" o:spid="_x0000_s1026" style="position:absolute;margin-left:0;margin-top:0;width:585.95pt;height:733.15pt;z-index:251707392" coordsize="74415,9310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">
                <v:group id="Group 38" o:spid="_x0000_s1027" style="position:absolute;width:74415;height:93108" coordsize="74415,93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">
                  <v:group id="_x0000_s1028" style="position:absolute;width:74415;height:93108" coordsize="74415,93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">
                    <v:shapetype id="_x0000_t202" coordsize="21600,21600" o:spt="202" path="m,l,21600r21600,l21600,xe">
                      <v:stroke joinstyle="miter"/>
                      <v:path gradientshapeok="t" o:connecttype="rect"/>
                    </v:shapetype>
                    <v:shape id="_x0000_s1029" type="#_x0000_t202" style="position:absolute;width:74415;height:2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" filled="f" stroked="f">
                      <v:textbox style="mso-fit-shape-to-text:t">
                        <w:txbxContent>
                          <w:p w14:paraId="5509ED23" w14:textId="44A1DDED" w:rsidR="004D3C20" w:rsidRPr="00417267" w:rsidRDefault="004D3C20" w:rsidP="004D3C20">
                            <w:pPr>
                              <w:pStyle w:val="NormalWeb"/>
                              <w:spacing w:before="0" w:beforeAutospacing="0" w:after="0" w:afterAutospacing="0"/>
                              <w:rPr>
                                <w:rFonts w:eastAsiaTheme="minorEastAsia"/>
                                <w:bCs/>
                                <w:color w:val="000000" w:themeColor="text1"/>
                                <w:kern w:val="24"/>
                                <w:sz w:val="20"/>
                                <w:szCs w:val="20"/>
                              </w:rPr>
                            </w:pPr>
                            <w:r w:rsidRPr="00E257A1">
                              <w:rPr>
                                <w:b/>
                                <w:color w:val="000000" w:themeColor="text1"/>
                                <w:kern w:val="24"/>
                                <w:sz w:val="20"/>
                                <w:szCs w:val="20"/>
                              </w:rPr>
                              <w:t xml:space="preserve">Figure </w:t>
                            </w:r>
                            <w:r w:rsidR="00E17E5F">
                              <w:rPr>
                                <w:rFonts w:eastAsiaTheme="minorEastAsia" w:hint="eastAsia"/>
                                <w:b/>
                                <w:color w:val="000000" w:themeColor="text1"/>
                                <w:kern w:val="24"/>
                                <w:sz w:val="20"/>
                                <w:szCs w:val="20"/>
                              </w:rPr>
                              <w:t>1</w:t>
                            </w:r>
                            <w:r>
                              <w:rPr>
                                <w:bCs/>
                                <w:color w:val="000000" w:themeColor="text1"/>
                                <w:kern w:val="24"/>
                                <w:sz w:val="20"/>
                                <w:szCs w:val="20"/>
                              </w:rPr>
                              <w:t>.</w:t>
                            </w:r>
                            <w:r w:rsidRPr="00E257A1">
                              <w:rPr>
                                <w:bCs/>
                                <w:color w:val="000000" w:themeColor="text1"/>
                                <w:kern w:val="24"/>
                                <w:sz w:val="20"/>
                                <w:szCs w:val="20"/>
                              </w:rPr>
                              <w:t xml:space="preserve">  </w:t>
                            </w:r>
                            <w:r>
                              <w:rPr>
                                <w:rFonts w:eastAsiaTheme="minorEastAsia" w:hint="eastAsia"/>
                                <w:bCs/>
                                <w:color w:val="000000" w:themeColor="text1"/>
                                <w:kern w:val="24"/>
                                <w:sz w:val="20"/>
                                <w:szCs w:val="20"/>
                              </w:rPr>
                              <w:t>A</w:t>
                            </w:r>
                            <w:r>
                              <w:rPr>
                                <w:bCs/>
                                <w:color w:val="000000" w:themeColor="text1"/>
                                <w:kern w:val="24"/>
                                <w:sz w:val="20"/>
                                <w:szCs w:val="20"/>
                              </w:rPr>
                              <w:t xml:space="preserve">ge distributions of </w:t>
                            </w:r>
                            <w:r>
                              <w:rPr>
                                <w:rFonts w:eastAsiaTheme="minorEastAsia" w:hint="eastAsia"/>
                                <w:bCs/>
                                <w:color w:val="000000" w:themeColor="text1"/>
                                <w:kern w:val="24"/>
                                <w:sz w:val="20"/>
                                <w:szCs w:val="20"/>
                              </w:rPr>
                              <w:t xml:space="preserve">patients who received one or more doses of HPV vaccine by </w:t>
                            </w:r>
                            <w:r>
                              <w:rPr>
                                <w:bCs/>
                                <w:color w:val="000000" w:themeColor="text1"/>
                                <w:kern w:val="24"/>
                                <w:sz w:val="20"/>
                                <w:szCs w:val="20"/>
                              </w:rPr>
                              <w:t>gender, race, and ethnicit</w:t>
                            </w:r>
                            <w:r>
                              <w:rPr>
                                <w:rFonts w:eastAsiaTheme="minorEastAsia" w:hint="eastAsia"/>
                                <w:bCs/>
                                <w:color w:val="000000" w:themeColor="text1"/>
                                <w:kern w:val="24"/>
                                <w:sz w:val="20"/>
                                <w:szCs w:val="20"/>
                              </w:rPr>
                              <w:t>y</w:t>
                            </w:r>
                            <w:r>
                              <w:rPr>
                                <w:bCs/>
                                <w:color w:val="000000" w:themeColor="text1"/>
                                <w:kern w:val="24"/>
                                <w:sz w:val="20"/>
                                <w:szCs w:val="20"/>
                              </w:rPr>
                              <w:t>.</w:t>
                            </w:r>
                          </w:p>
                        </w:txbxContent>
                      </v:textbox>
                    </v:shape>
                    <v:shape id="_x0000_s1030" type="#_x0000_t202" style="position:absolute;left:2762;top:44338;width:32004;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" filled="f" stroked="f">
                      <v:textbox inset="0,,0">
                        <w:txbxContent>
                          <w:p w14:paraId="78DB4721" w14:textId="77777777" w:rsidR="004D3C20" w:rsidRPr="004D24E6" w:rsidRDefault="004D3C20" w:rsidP="004D3C20">
                            <w:pPr>
                              <w:pStyle w:val="NormalWeb"/>
                              <w:numPr>
                                <w:ilvl w:val="0"/>
                                <w:numId w:val="17"/>
                              </w:numPr>
                              <w:spacing w:before="0" w:beforeAutospacing="0" w:after="0" w:afterAutospacing="0"/>
                              <w:rPr>
                                <w:color w:val="000000" w:themeColor="text1"/>
                                <w:kern w:val="24"/>
                                <w:sz w:val="20"/>
                                <w:szCs w:val="22"/>
                              </w:rPr>
                            </w:pPr>
                            <w:r>
                              <w:rPr>
                                <w:rFonts w:hint="eastAsia"/>
                                <w:color w:val="000000" w:themeColor="text1"/>
                                <w:kern w:val="24"/>
                                <w:sz w:val="20"/>
                                <w:szCs w:val="22"/>
                              </w:rPr>
                              <w:t>Male</w:t>
                            </w:r>
                            <w:r>
                              <w:rPr>
                                <w:color w:val="000000" w:themeColor="text1"/>
                                <w:kern w:val="24"/>
                                <w:sz w:val="20"/>
                                <w:szCs w:val="22"/>
                              </w:rPr>
                              <w:t xml:space="preserv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1" type="#_x0000_t202" style="position:absolute;left:2762;top:67675;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" filled="f" stroked="f">
                      <v:textbox inset="0,,0">
                        <w:txbxContent>
                          <w:p w14:paraId="0F44C104" w14:textId="77777777" w:rsidR="004D3C20" w:rsidRPr="004D24E6" w:rsidRDefault="004D3C20" w:rsidP="004D3C20">
                            <w:pPr>
                              <w:pStyle w:val="NormalWeb"/>
                              <w:numPr>
                                <w:ilvl w:val="0"/>
                                <w:numId w:val="19"/>
                              </w:numPr>
                              <w:spacing w:before="0" w:beforeAutospacing="0" w:after="0" w:afterAutospacing="0"/>
                              <w:rPr>
                                <w:color w:val="000000" w:themeColor="text1"/>
                                <w:kern w:val="24"/>
                                <w:sz w:val="20"/>
                                <w:szCs w:val="22"/>
                              </w:rPr>
                            </w:pPr>
                            <w:r>
                              <w:rPr>
                                <w:color w:val="000000" w:themeColor="text1"/>
                                <w:kern w:val="24"/>
                                <w:sz w:val="20"/>
                                <w:szCs w:val="22"/>
                              </w:rPr>
                              <w:t xml:space="preserve">Black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2" type="#_x0000_t202" style="position:absolute;left:35623;top:67675;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" filled="f" stroked="f">
                      <v:textbox inset="0,,0">
                        <w:txbxContent>
                          <w:p w14:paraId="5BAD6C07" w14:textId="77777777" w:rsidR="004D3C20" w:rsidRPr="004D24E6" w:rsidRDefault="004D3C20" w:rsidP="004D3C20">
                            <w:pPr>
                              <w:pStyle w:val="NormalWeb"/>
                              <w:numPr>
                                <w:ilvl w:val="0"/>
                                <w:numId w:val="20"/>
                              </w:numPr>
                              <w:spacing w:before="0" w:beforeAutospacing="0" w:after="0" w:afterAutospacing="0"/>
                              <w:rPr>
                                <w:color w:val="000000" w:themeColor="text1"/>
                                <w:kern w:val="24"/>
                                <w:sz w:val="20"/>
                                <w:szCs w:val="22"/>
                              </w:rPr>
                            </w:pPr>
                            <w:r>
                              <w:rPr>
                                <w:color w:val="000000" w:themeColor="text1"/>
                                <w:kern w:val="24"/>
                                <w:sz w:val="20"/>
                                <w:szCs w:val="22"/>
                              </w:rPr>
                              <w:t xml:space="preserve">Asian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3" type="#_x0000_t202" style="position:absolute;left:2542;top:90003;width:3373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" filled="f" stroked="f">
                      <v:textbox inset="0,,0">
                        <w:txbxContent>
                          <w:p w14:paraId="27161D83" w14:textId="77777777" w:rsidR="004D3C20" w:rsidRPr="004D24E6" w:rsidRDefault="004D3C20" w:rsidP="004D3C20">
                            <w:pPr>
                              <w:pStyle w:val="NormalWeb"/>
                              <w:numPr>
                                <w:ilvl w:val="0"/>
                                <w:numId w:val="21"/>
                              </w:numPr>
                              <w:spacing w:before="0" w:beforeAutospacing="0" w:after="0" w:afterAutospacing="0"/>
                              <w:rPr>
                                <w:color w:val="000000" w:themeColor="text1"/>
                                <w:kern w:val="24"/>
                                <w:sz w:val="20"/>
                                <w:szCs w:val="22"/>
                              </w:rPr>
                            </w:pPr>
                            <w:r>
                              <w:rPr>
                                <w:color w:val="000000" w:themeColor="text1"/>
                                <w:kern w:val="24"/>
                                <w:sz w:val="20"/>
                                <w:szCs w:val="22"/>
                              </w:rPr>
                              <w:t xml:space="preserve">Non-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4" type="#_x0000_t202" style="position:absolute;left:35890;top:90003;width:34011;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" filled="f" stroked="f">
                      <v:textbox inset="0,,0">
                        <w:txbxContent>
                          <w:p w14:paraId="167703AF" w14:textId="77777777" w:rsidR="004D3C20" w:rsidRPr="004D24E6" w:rsidRDefault="004D3C20" w:rsidP="004D3C20">
                            <w:pPr>
                              <w:pStyle w:val="NormalWeb"/>
                              <w:numPr>
                                <w:ilvl w:val="0"/>
                                <w:numId w:val="22"/>
                              </w:numPr>
                              <w:spacing w:before="0" w:beforeAutospacing="0" w:after="0" w:afterAutospacing="0"/>
                              <w:rPr>
                                <w:color w:val="000000" w:themeColor="text1"/>
                                <w:kern w:val="24"/>
                                <w:sz w:val="20"/>
                                <w:szCs w:val="22"/>
                              </w:rPr>
                            </w:pPr>
                            <w:r>
                              <w:rPr>
                                <w:color w:val="000000" w:themeColor="text1"/>
                                <w:kern w:val="24"/>
                                <w:sz w:val="20"/>
                                <w:szCs w:val="22"/>
                              </w:rPr>
                              <w:t xml:space="preserve">Hispanic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5" type="#_x0000_t202" style="position:absolute;left:35671;top:44338;width:32004;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" filled="f" stroked="f">
                      <v:textbox inset="0,,0">
                        <w:txbxContent>
                          <w:p w14:paraId="6ED502EC" w14:textId="77777777" w:rsidR="004D3C20" w:rsidRPr="004D24E6" w:rsidRDefault="004D3C20" w:rsidP="004D3C20">
                            <w:pPr>
                              <w:pStyle w:val="NormalWeb"/>
                              <w:numPr>
                                <w:ilvl w:val="0"/>
                                <w:numId w:val="18"/>
                              </w:numPr>
                              <w:spacing w:before="0" w:beforeAutospacing="0" w:after="0" w:afterAutospacing="0"/>
                              <w:rPr>
                                <w:color w:val="000000" w:themeColor="text1"/>
                                <w:kern w:val="24"/>
                                <w:sz w:val="20"/>
                                <w:szCs w:val="22"/>
                              </w:rPr>
                            </w:pPr>
                            <w:r>
                              <w:rPr>
                                <w:rFonts w:hint="eastAsia"/>
                                <w:color w:val="000000" w:themeColor="text1"/>
                                <w:kern w:val="24"/>
                                <w:sz w:val="20"/>
                                <w:szCs w:val="22"/>
                              </w:rPr>
                              <w:t>White</w:t>
                            </w:r>
                            <w:r>
                              <w:rPr>
                                <w:color w:val="000000" w:themeColor="text1"/>
                                <w:kern w:val="24"/>
                                <w:sz w:val="20"/>
                                <w:szCs w:val="22"/>
                              </w:rPr>
                              <w:t xml:space="preserve"> people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shape id="_x0000_s1036" type="#_x0000_t202" style="position:absolute;left:2762;top:22288;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" filled="f" stroked="f">
                      <v:textbox inset="0,,0">
                        <w:txbxContent>
                          <w:p w14:paraId="7CDE1A55" w14:textId="77777777" w:rsidR="004D3C20" w:rsidRPr="004D24E6" w:rsidRDefault="004D3C20" w:rsidP="004D3C20">
                            <w:pPr>
                              <w:pStyle w:val="NormalWeb"/>
                              <w:numPr>
                                <w:ilvl w:val="0"/>
                                <w:numId w:val="16"/>
                              </w:numPr>
                              <w:spacing w:before="0" w:beforeAutospacing="0" w:after="0" w:afterAutospacing="0"/>
                              <w:rPr>
                                <w:color w:val="000000" w:themeColor="text1"/>
                                <w:kern w:val="24"/>
                                <w:sz w:val="20"/>
                                <w:szCs w:val="22"/>
                              </w:rPr>
                            </w:pPr>
                            <w:r w:rsidRPr="004D24E6">
                              <w:rPr>
                                <w:color w:val="000000" w:themeColor="text1"/>
                                <w:kern w:val="24"/>
                                <w:sz w:val="20"/>
                                <w:szCs w:val="22"/>
                              </w:rPr>
                              <w:t xml:space="preserve">All </w:t>
                            </w:r>
                            <w:r>
                              <w:rPr>
                                <w:color w:val="000000" w:themeColor="text1"/>
                                <w:kern w:val="24"/>
                                <w:sz w:val="20"/>
                                <w:szCs w:val="22"/>
                              </w:rPr>
                              <w:t xml:space="preserve">patients </w:t>
                            </w:r>
                            <w:r>
                              <w:rPr>
                                <w:rFonts w:eastAsiaTheme="minorEastAsia" w:hint="eastAsia"/>
                                <w:color w:val="000000" w:themeColor="text1"/>
                                <w:kern w:val="24"/>
                                <w:sz w:val="20"/>
                                <w:szCs w:val="22"/>
                              </w:rPr>
                              <w:t>with one or more HPV Vaccine doses</w:t>
                            </w:r>
                          </w:p>
                        </w:txbxContent>
                      </v:textbox>
                    </v:shape>
                    <v:shape id="_x0000_s1037" type="#_x0000_t202" style="position:absolute;left:35385;top:22288;width:3200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" filled="f" stroked="f">
                      <v:textbox inset="0,,0">
                        <w:txbxContent>
                          <w:p w14:paraId="6FA51FCB" w14:textId="77777777" w:rsidR="004D3C20" w:rsidRPr="004D24E6" w:rsidRDefault="004D3C20" w:rsidP="004D3C20">
                            <w:pPr>
                              <w:pStyle w:val="NormalWeb"/>
                              <w:numPr>
                                <w:ilvl w:val="0"/>
                                <w:numId w:val="15"/>
                              </w:numPr>
                              <w:spacing w:before="0" w:beforeAutospacing="0" w:after="0" w:afterAutospacing="0"/>
                              <w:rPr>
                                <w:color w:val="000000" w:themeColor="text1"/>
                                <w:kern w:val="24"/>
                                <w:sz w:val="20"/>
                                <w:szCs w:val="22"/>
                              </w:rPr>
                            </w:pPr>
                            <w:r>
                              <w:rPr>
                                <w:color w:val="000000" w:themeColor="text1"/>
                                <w:kern w:val="24"/>
                                <w:sz w:val="20"/>
                                <w:szCs w:val="22"/>
                              </w:rPr>
                              <w:t xml:space="preserve">Female patients </w:t>
                            </w:r>
                            <w:r>
                              <w:rPr>
                                <w:rFonts w:eastAsiaTheme="minorEastAsia" w:hint="eastAsia"/>
                                <w:color w:val="000000" w:themeColor="text1"/>
                                <w:kern w:val="24"/>
                                <w:sz w:val="20"/>
                                <w:szCs w:val="22"/>
                              </w:rPr>
                              <w:t>with one or more HPV Vaccine doses</w:t>
                            </w:r>
                            <w:r>
                              <w:rPr>
                                <w:color w:val="000000" w:themeColor="text1"/>
                                <w:kern w:val="24"/>
                                <w:sz w:val="20"/>
                                <w:szCs w:val="22"/>
                              </w:rPr>
                              <w:t>.</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8" type="#_x0000_t75" alt="A graph of age and age&#10;&#10;Description automatically generated" style="position:absolute;left:5522;top:7000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">
                    <v:imagedata r:id="rId17" o:title="A graph of age and age&#10;&#10;Description automatically generated"/>
                  </v:shape>
                  <v:shape id="Picture 34" o:spid="_x0000_s1039" type="#_x0000_t75" alt="A graph of a number of patients with hpv vaccine&#10;&#10;Description automatically generated" style="position:absolute;left:5522;top:2428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">
                    <v:imagedata r:id="rId18" o:title="A graph of a number of patients with hpv vaccine&#10;&#10;Description automatically generated"/>
                  </v:shape>
                  <v:shape id="Picture 32" o:spid="_x0000_s1040" type="#_x0000_t75" alt="A graph of a number of patients with hpv vaccine&#10;&#10;Description automatically generated" style="position:absolute;left:36612;top:234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">
                    <v:imagedata r:id="rId19" o:title="A graph of a number of patients with hpv vaccine&#10;&#10;Description automatically generated"/>
                  </v:shape>
                  <v:shape id="Picture 36" o:spid="_x0000_s1041" type="#_x0000_t75" alt="A graph of age at first hpv vaccine dose&#10;&#10;Description automatically generated" style="position:absolute;left:5522;top:234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">
                    <v:imagedata r:id="rId20" o:title="A graph of age at first hpv vaccine dose&#10;&#10;Description automatically generated"/>
                  </v:shape>
                  <v:shape id="Picture 31" o:spid="_x0000_s1042" type="#_x0000_t75" alt="A graph of a normal hpv vaccine&#10;&#10;Description automatically generated" style="position:absolute;left:5522;top:471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">
                    <v:imagedata r:id="rId21" o:title="A graph of a normal hpv vaccine&#10;&#10;Description automatically generated"/>
                  </v:shape>
                  <v:shape id="Picture 33" o:spid="_x0000_s1043" type="#_x0000_t75" alt="A graph of histopathology&#10;&#10;Description automatically generated" style="position:absolute;left:36612;top:7000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">
                    <v:imagedata r:id="rId22" o:title="A graph of histopathology&#10;&#10;Description automatically generated"/>
                  </v:shape>
                </v:group>
                <v:shape id="Picture 13" o:spid="_x0000_s1044" type="#_x0000_t75" style="position:absolute;left:36619;top:24268;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">
                  <v:imagedata r:id="rId23" o:title=""/>
                </v:shape>
                <v:shape id="Picture 12" o:spid="_x0000_s1045" type="#_x0000_t75" style="position:absolute;left:36619;top:4715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">
                  <v:imagedata r:id="rId24" o:title=""/>
                </v:shape>
              </v:group>
            </w:pict>
          </mc:Fallback>
        </mc:AlternateContent>
      </w:r>
    </w:p>
    <w:p w14:paraId="1C67A4CB" w14:textId="34EA604C" w:rsidR="00CA40B4" w:rsidRPr="00157B06" w:rsidRDefault="00490436" w:rsidP="00CA40B4">
      <w:pPr>
        <w:spacing w:after="160" w:line="259" w:lineRule="auto"/>
        <w:rPr>
          <w:rFonts w:ascii="Times New Roman" w:hAnsi="Times New Roman" w:cs="Times New Roman"/>
          <w:b/>
          <w:sz w:val="24"/>
        </w:rPr>
      </w:pPr>
      <w:r w:rsidRPr="00490436">
        <w:rPr>
          <w:rFonts w:eastAsia="DengXian" w:cs="Times New Roman"/>
          <w:noProof/>
          <w:lang w:eastAsia="zh-CN"/>
          <w14:ligatures w14:val="standardContextual"/>
        </w:rPr>
        <w:lastRenderedPageBreak/>
        <mc:AlternateContent>
          <mc:Choice Requires="wpg">
            <w:drawing>
              <wp:anchor distT="0" distB="0" distL="114300" distR="114300" simplePos="0" relativeHeight="251701248" behindDoc="0" locked="0" layoutInCell="1" allowOverlap="1" wp14:anchorId="4C78F862" wp14:editId="03AB0E27">
                <wp:simplePos x="0" y="0"/>
                <wp:positionH relativeFrom="margin">
                  <wp:align>center</wp:align>
                </wp:positionH>
                <wp:positionV relativeFrom="paragraph">
                  <wp:posOffset>-766763</wp:posOffset>
                </wp:positionV>
                <wp:extent cx="7594846" cy="8354695"/>
                <wp:effectExtent l="0" t="0" r="0" b="0"/>
                <wp:wrapNone/>
                <wp:docPr id="1526831573" name="Group 29"/>
                <wp:cNvGraphicFramePr/>
                <a:graphic xmlns:a="http://schemas.openxmlformats.org/drawingml/2006/main">
                  <a:graphicData uri="http://schemas.microsoft.com/office/word/2010/wordprocessingGroup">
                    <wpg:wgp>
                      <wpg:cNvGrpSpPr/>
                      <wpg:grpSpPr>
                        <a:xfrm>
                          <a:off x="0" y="0"/>
                          <a:ext cx="7594846" cy="8354695"/>
                          <a:chOff x="0" y="0"/>
                          <a:chExt cx="7594846" cy="8354695"/>
                        </a:xfrm>
                      </wpg:grpSpPr>
                      <pic:pic xmlns:pic="http://schemas.openxmlformats.org/drawingml/2006/picture">
                        <pic:nvPicPr>
                          <pic:cNvPr id="1026846001" name="Picture 10" descr="A graph of a number of men and women&#10;&#10;Description automatically generated"/>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653142" y="3099460"/>
                            <a:ext cx="2743200" cy="2057400"/>
                          </a:xfrm>
                          <a:prstGeom prst="rect">
                            <a:avLst/>
                          </a:prstGeom>
                          <a:noFill/>
                          <a:ln>
                            <a:noFill/>
                          </a:ln>
                        </pic:spPr>
                      </pic:pic>
                      <wpg:grpSp>
                        <wpg:cNvPr id="232148958" name="Group 14"/>
                        <wpg:cNvGrpSpPr/>
                        <wpg:grpSpPr>
                          <a:xfrm>
                            <a:off x="0" y="0"/>
                            <a:ext cx="7594846" cy="8354695"/>
                            <a:chOff x="0" y="0"/>
                            <a:chExt cx="7594846" cy="8354695"/>
                          </a:xfrm>
                        </wpg:grpSpPr>
                        <wps:wsp>
                          <wps:cNvPr id="1268880149" name="TextBox 30"/>
                          <wps:cNvSpPr txBox="1"/>
                          <wps:spPr>
                            <a:xfrm>
                              <a:off x="3916592" y="5253836"/>
                              <a:ext cx="2788920" cy="484505"/>
                            </a:xfrm>
                            <a:prstGeom prst="rect">
                              <a:avLst/>
                            </a:prstGeom>
                            <a:noFill/>
                          </wps:spPr>
                          <wps:txbx>
                            <w:txbxContent>
                              <w:p w14:paraId="3C326C5B"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LI children </w:t>
                                </w:r>
                                <w:r w:rsidRPr="00490436">
                                  <w:rPr>
                                    <w:rFonts w:eastAsia="DengXian"/>
                                    <w:color w:val="000000"/>
                                    <w:kern w:val="24"/>
                                    <w:sz w:val="20"/>
                                    <w:szCs w:val="22"/>
                                  </w:rPr>
                                  <w:br/>
                                </w:r>
                                <w:r w:rsidRPr="00490436">
                                  <w:rPr>
                                    <w:rFonts w:eastAsia="DengXian" w:hint="eastAsia"/>
                                    <w:color w:val="000000"/>
                                    <w:kern w:val="24"/>
                                    <w:sz w:val="20"/>
                                    <w:szCs w:val="22"/>
                                  </w:rPr>
                                  <w:t xml:space="preserve">   ages 9-13 by race and ethnicity</w:t>
                                </w:r>
                                <w:r w:rsidRPr="00490436">
                                  <w:rPr>
                                    <w:color w:val="000000"/>
                                    <w:kern w:val="24"/>
                                    <w:sz w:val="20"/>
                                    <w:szCs w:val="22"/>
                                  </w:rPr>
                                  <w:t>.</w:t>
                                </w:r>
                              </w:p>
                            </w:txbxContent>
                          </wps:txbx>
                          <wps:bodyPr wrap="square" lIns="0" rIns="0" rtlCol="0">
                            <a:noAutofit/>
                          </wps:bodyPr>
                        </wps:wsp>
                        <wpg:grpSp>
                          <wpg:cNvPr id="1778542192" name="Group 13"/>
                          <wpg:cNvGrpSpPr/>
                          <wpg:grpSpPr>
                            <a:xfrm>
                              <a:off x="0" y="0"/>
                              <a:ext cx="7594846" cy="8354695"/>
                              <a:chOff x="0" y="0"/>
                              <a:chExt cx="7594846" cy="8354695"/>
                            </a:xfrm>
                          </wpg:grpSpPr>
                          <wps:wsp>
                            <wps:cNvPr id="1401663772" name="TextBox 1"/>
                            <wps:cNvSpPr txBox="1"/>
                            <wps:spPr>
                              <a:xfrm>
                                <a:off x="153281" y="0"/>
                                <a:ext cx="7441565" cy="638175"/>
                              </a:xfrm>
                              <a:prstGeom prst="rect">
                                <a:avLst/>
                              </a:prstGeom>
                              <a:noFill/>
                            </wps:spPr>
                            <wps:txbx>
                              <w:txbxContent>
                                <w:p w14:paraId="7573C58F" w14:textId="69B4E46E"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2</w:t>
                                  </w:r>
                                  <w:r w:rsidRPr="00490436">
                                    <w:rPr>
                                      <w:bCs/>
                                      <w:color w:val="000000"/>
                                      <w:kern w:val="24"/>
                                      <w:sz w:val="20"/>
                                      <w:szCs w:val="20"/>
                                    </w:rPr>
                                    <w:t xml:space="preserve">. </w:t>
                                  </w:r>
                                  <w:r w:rsidRPr="00490436">
                                    <w:rPr>
                                      <w:rFonts w:eastAsia="DengXian" w:hint="eastAsia"/>
                                      <w:bCs/>
                                      <w:color w:val="000000"/>
                                      <w:kern w:val="24"/>
                                      <w:sz w:val="20"/>
                                      <w:szCs w:val="20"/>
                                    </w:rPr>
                                    <w:t xml:space="preserve"> </w:t>
                                  </w:r>
                                  <w:r w:rsidRPr="00490436">
                                    <w:rPr>
                                      <w:bCs/>
                                      <w:color w:val="000000"/>
                                      <w:kern w:val="24"/>
                                      <w:sz w:val="20"/>
                                      <w:szCs w:val="20"/>
                                    </w:rPr>
                                    <w:t xml:space="preserve">HPV vaccine </w:t>
                                  </w:r>
                                  <w:r w:rsidRPr="00490436">
                                    <w:rPr>
                                      <w:rFonts w:eastAsia="DengXian" w:hint="eastAsia"/>
                                      <w:bCs/>
                                      <w:color w:val="000000"/>
                                      <w:kern w:val="24"/>
                                      <w:sz w:val="20"/>
                                      <w:szCs w:val="20"/>
                                    </w:rPr>
                                    <w:t>initiation</w:t>
                                  </w:r>
                                  <w:r w:rsidRPr="00490436">
                                    <w:rPr>
                                      <w:bCs/>
                                      <w:color w:val="000000"/>
                                      <w:kern w:val="24"/>
                                      <w:sz w:val="20"/>
                                      <w:szCs w:val="20"/>
                                    </w:rPr>
                                    <w:t xml:space="preserve"> rate among 9- to 13-year-old </w:t>
                                  </w:r>
                                  <w:r w:rsidRPr="00490436">
                                    <w:rPr>
                                      <w:rFonts w:eastAsia="DengXian" w:hint="eastAsia"/>
                                      <w:bCs/>
                                      <w:color w:val="000000"/>
                                      <w:kern w:val="24"/>
                                      <w:sz w:val="20"/>
                                      <w:szCs w:val="20"/>
                                    </w:rPr>
                                    <w:t>children in Nassau and Suffolk Counties, New York</w:t>
                                  </w:r>
                                  <w:r w:rsidRPr="00490436">
                                    <w:rPr>
                                      <w:bCs/>
                                      <w:color w:val="000000"/>
                                      <w:kern w:val="24"/>
                                      <w:sz w:val="20"/>
                                      <w:szCs w:val="20"/>
                                    </w:rPr>
                                    <w:t xml:space="preserve">. The rate here was calculat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who already initialized the HPV vaccination divid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either receive the HPV vaccination or Tdap vaccination</w:t>
                                  </w:r>
                                  <w:r w:rsidR="00E85A52">
                                    <w:rPr>
                                      <w:bCs/>
                                      <w:color w:val="000000"/>
                                      <w:kern w:val="24"/>
                                      <w:sz w:val="20"/>
                                      <w:szCs w:val="20"/>
                                    </w:rPr>
                                    <w:t>, or both</w:t>
                                  </w:r>
                                  <w:r w:rsidRPr="00490436">
                                    <w:rPr>
                                      <w:bCs/>
                                      <w:color w:val="000000"/>
                                      <w:kern w:val="24"/>
                                      <w:sz w:val="20"/>
                                      <w:szCs w:val="20"/>
                                    </w:rPr>
                                    <w:t>.</w:t>
                                  </w:r>
                                </w:p>
                              </w:txbxContent>
                            </wps:txbx>
                            <wps:bodyPr wrap="square" rtlCol="0">
                              <a:noAutofit/>
                            </wps:bodyPr>
                          </wps:wsp>
                          <wps:wsp>
                            <wps:cNvPr id="156063846" name="TextBox 30"/>
                            <wps:cNvSpPr txBox="1"/>
                            <wps:spPr>
                              <a:xfrm>
                                <a:off x="0" y="2817197"/>
                                <a:ext cx="3767328" cy="310896"/>
                              </a:xfrm>
                              <a:prstGeom prst="rect">
                                <a:avLst/>
                              </a:prstGeom>
                              <a:noFill/>
                            </wps:spPr>
                            <wps:txbx>
                              <w:txbxContent>
                                <w:p w14:paraId="756EEB5E" w14:textId="77777777" w:rsidR="00490436" w:rsidRPr="00490436" w:rsidRDefault="00490436" w:rsidP="00490436">
                                  <w:pPr>
                                    <w:pStyle w:val="NormalWeb"/>
                                    <w:numPr>
                                      <w:ilvl w:val="0"/>
                                      <w:numId w:val="23"/>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LI children ages 9-13 by gender.</w:t>
                                  </w:r>
                                </w:p>
                              </w:txbxContent>
                            </wps:txbx>
                            <wps:bodyPr wrap="none" lIns="0" rIns="0" rtlCol="0">
                              <a:noAutofit/>
                            </wps:bodyPr>
                          </wps:wsp>
                          <wps:wsp>
                            <wps:cNvPr id="1571544436" name="TextBox 30"/>
                            <wps:cNvSpPr txBox="1"/>
                            <wps:spPr>
                              <a:xfrm>
                                <a:off x="3575166" y="2814186"/>
                                <a:ext cx="4010025" cy="310515"/>
                              </a:xfrm>
                              <a:prstGeom prst="rect">
                                <a:avLst/>
                              </a:prstGeom>
                              <a:noFill/>
                            </wps:spPr>
                            <wps:txbx>
                              <w:txbxContent>
                                <w:p w14:paraId="3B486F0F" w14:textId="4ADAA04D" w:rsidR="00490436" w:rsidRPr="00490436" w:rsidRDefault="00490436" w:rsidP="008B7C4D">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Nassau</w:t>
                                  </w:r>
                                  <w:r w:rsidRPr="00490436">
                                    <w:rPr>
                                      <w:rFonts w:eastAsia="DengXian" w:hint="eastAsia"/>
                                      <w:color w:val="000000"/>
                                      <w:kern w:val="24"/>
                                      <w:sz w:val="20"/>
                                      <w:szCs w:val="22"/>
                                    </w:rPr>
                                    <w:t xml:space="preserve"> children ages 9-13 by gender.</w:t>
                                  </w:r>
                                </w:p>
                              </w:txbxContent>
                            </wps:txbx>
                            <wps:bodyPr wrap="none" lIns="0" rIns="0" rtlCol="0">
                              <a:noAutofit/>
                            </wps:bodyPr>
                          </wps:wsp>
                          <wps:wsp>
                            <wps:cNvPr id="2016632196" name="TextBox 30"/>
                            <wps:cNvSpPr txBox="1"/>
                            <wps:spPr>
                              <a:xfrm>
                                <a:off x="33263" y="5255454"/>
                                <a:ext cx="4024630" cy="311150"/>
                              </a:xfrm>
                              <a:prstGeom prst="rect">
                                <a:avLst/>
                              </a:prstGeom>
                              <a:noFill/>
                            </wps:spPr>
                            <wps:txbx>
                              <w:txbxContent>
                                <w:p w14:paraId="64D95A4E" w14:textId="095CD38D" w:rsidR="00490436" w:rsidRPr="00490436" w:rsidRDefault="00490436" w:rsidP="00490436">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Suffolk</w:t>
                                  </w:r>
                                  <w:r w:rsidRPr="00490436">
                                    <w:rPr>
                                      <w:rFonts w:eastAsia="DengXian" w:hint="eastAsia"/>
                                      <w:color w:val="000000"/>
                                      <w:kern w:val="24"/>
                                      <w:sz w:val="20"/>
                                      <w:szCs w:val="22"/>
                                    </w:rPr>
                                    <w:t xml:space="preserve"> children ages 9-13 by gender.</w:t>
                                  </w:r>
                                </w:p>
                              </w:txbxContent>
                            </wps:txbx>
                            <wps:bodyPr wrap="none" lIns="0" rIns="0" rtlCol="0">
                              <a:noAutofit/>
                            </wps:bodyPr>
                          </wps:wsp>
                          <wps:wsp>
                            <wps:cNvPr id="1321804283" name="TextBox 30"/>
                            <wps:cNvSpPr txBox="1"/>
                            <wps:spPr>
                              <a:xfrm>
                                <a:off x="73913" y="8044180"/>
                                <a:ext cx="3037205" cy="310515"/>
                              </a:xfrm>
                              <a:prstGeom prst="rect">
                                <a:avLst/>
                              </a:prstGeom>
                              <a:noFill/>
                            </wps:spPr>
                            <wps:txbx>
                              <w:txbxContent>
                                <w:p w14:paraId="016A4399"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color w:val="000000"/>
                                      <w:kern w:val="24"/>
                                      <w:sz w:val="20"/>
                                      <w:szCs w:val="22"/>
                                    </w:rPr>
                                    <w:t xml:space="preserve">HPV Vaccinated </w:t>
                                  </w:r>
                                  <w:r w:rsidRPr="00490436">
                                    <w:rPr>
                                      <w:rFonts w:eastAsia="DengXian" w:hint="eastAsia"/>
                                      <w:color w:val="000000"/>
                                      <w:kern w:val="24"/>
                                      <w:sz w:val="20"/>
                                      <w:szCs w:val="22"/>
                                    </w:rPr>
                                    <w:t>LI children ages 9-13 by Season</w:t>
                                  </w:r>
                                </w:p>
                              </w:txbxContent>
                            </wps:txbx>
                            <wps:bodyPr wrap="none" lIns="0" rIns="0" rtlCol="0">
                              <a:noAutofit/>
                            </wps:bodyPr>
                          </wps:wsp>
                          <pic:pic xmlns:pic="http://schemas.openxmlformats.org/drawingml/2006/picture">
                            <pic:nvPicPr>
                              <pic:cNvPr id="1090856457" name="Picture 8"/>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713549" y="734691"/>
                                <a:ext cx="2743200" cy="2057400"/>
                              </a:xfrm>
                              <a:prstGeom prst="rect">
                                <a:avLst/>
                              </a:prstGeom>
                              <a:noFill/>
                              <a:ln>
                                <a:noFill/>
                              </a:ln>
                            </pic:spPr>
                          </pic:pic>
                          <pic:pic xmlns:pic="http://schemas.openxmlformats.org/drawingml/2006/picture">
                            <pic:nvPicPr>
                              <pic:cNvPr id="581179878" name="Picture 9"/>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4101586" y="734691"/>
                                <a:ext cx="2743200" cy="2057400"/>
                              </a:xfrm>
                              <a:prstGeom prst="rect">
                                <a:avLst/>
                              </a:prstGeom>
                              <a:noFill/>
                              <a:ln>
                                <a:noFill/>
                              </a:ln>
                            </pic:spPr>
                          </pic:pic>
                          <pic:pic xmlns:pic="http://schemas.openxmlformats.org/drawingml/2006/picture">
                            <pic:nvPicPr>
                              <pic:cNvPr id="1251019115" name="Picture 11"/>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4101586" y="3203042"/>
                                <a:ext cx="2743200" cy="2057400"/>
                              </a:xfrm>
                              <a:prstGeom prst="rect">
                                <a:avLst/>
                              </a:prstGeom>
                              <a:noFill/>
                              <a:ln>
                                <a:noFill/>
                              </a:ln>
                            </pic:spPr>
                          </pic:pic>
                          <pic:pic xmlns:pic="http://schemas.openxmlformats.org/drawingml/2006/picture">
                            <pic:nvPicPr>
                              <pic:cNvPr id="640569095" name="Picture 12"/>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713549" y="5856388"/>
                                <a:ext cx="2697480" cy="2057400"/>
                              </a:xfrm>
                              <a:prstGeom prst="rect">
                                <a:avLst/>
                              </a:prstGeom>
                              <a:noFill/>
                              <a:ln>
                                <a:noFill/>
                              </a:ln>
                            </pic:spPr>
                          </pic:pic>
                        </wpg:grpSp>
                      </wpg:grpSp>
                    </wpg:wgp>
                  </a:graphicData>
                </a:graphic>
                <wp14:sizeRelH relativeFrom="margin">
                  <wp14:pctWidth>0</wp14:pctWidth>
                </wp14:sizeRelH>
              </wp:anchor>
            </w:drawing>
          </mc:Choice>
          <mc:Fallback>
            <w:pict>
              <v:group w14:anchorId="4C78F862" id="Group 29" o:spid="_x0000_s1046" style="position:absolute;margin-left:0;margin-top:-60.4pt;width:598pt;height:657.85pt;z-index:251701248;mso-position-horizontal:center;mso-position-horizontal-relative:margin;mso-width-relative:margin" coordsize="75948,835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">
                <v:shape id="Picture 10" o:spid="_x0000_s1047" type="#_x0000_t75" alt="A graph of a number of men and women&#10;&#10;Description automatically generated" style="position:absolute;left:6531;top:30994;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">
                  <v:imagedata r:id="rId30" o:title="A graph of a number of men and women&#10;&#10;Description automatically generated"/>
                </v:shape>
                <v:group id="_x0000_s1048" style="position:absolute;width:75948;height:83546" coordsize="75948,83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">
                  <v:shape id="_x0000_s1049" type="#_x0000_t202" style="position:absolute;left:39165;top:52538;width:27890;height:4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" filled="f" stroked="f">
                    <v:textbox inset="0,,0">
                      <w:txbxContent>
                        <w:p w14:paraId="3C326C5B"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LI children </w:t>
                          </w:r>
                          <w:r w:rsidRPr="00490436">
                            <w:rPr>
                              <w:rFonts w:eastAsia="DengXian"/>
                              <w:color w:val="000000"/>
                              <w:kern w:val="24"/>
                              <w:sz w:val="20"/>
                              <w:szCs w:val="22"/>
                            </w:rPr>
                            <w:br/>
                          </w:r>
                          <w:r w:rsidRPr="00490436">
                            <w:rPr>
                              <w:rFonts w:eastAsia="DengXian" w:hint="eastAsia"/>
                              <w:color w:val="000000"/>
                              <w:kern w:val="24"/>
                              <w:sz w:val="20"/>
                              <w:szCs w:val="22"/>
                            </w:rPr>
                            <w:t xml:space="preserve">   ages 9-13 by race and ethnicity</w:t>
                          </w:r>
                          <w:r w:rsidRPr="00490436">
                            <w:rPr>
                              <w:color w:val="000000"/>
                              <w:kern w:val="24"/>
                              <w:sz w:val="20"/>
                              <w:szCs w:val="22"/>
                            </w:rPr>
                            <w:t>.</w:t>
                          </w:r>
                        </w:p>
                      </w:txbxContent>
                    </v:textbox>
                  </v:shape>
                  <v:group id="Group 13" o:spid="_x0000_s1050" style="position:absolute;width:75948;height:83546" coordsize="75948,83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">
                    <v:shape id="_x0000_s1051" type="#_x0000_t202" style="position:absolute;left:1532;width:74416;height:6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" filled="f" stroked="f">
                      <v:textbox>
                        <w:txbxContent>
                          <w:p w14:paraId="7573C58F" w14:textId="69B4E46E"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2</w:t>
                            </w:r>
                            <w:r w:rsidRPr="00490436">
                              <w:rPr>
                                <w:bCs/>
                                <w:color w:val="000000"/>
                                <w:kern w:val="24"/>
                                <w:sz w:val="20"/>
                                <w:szCs w:val="20"/>
                              </w:rPr>
                              <w:t xml:space="preserve">. </w:t>
                            </w:r>
                            <w:r w:rsidRPr="00490436">
                              <w:rPr>
                                <w:rFonts w:eastAsia="DengXian" w:hint="eastAsia"/>
                                <w:bCs/>
                                <w:color w:val="000000"/>
                                <w:kern w:val="24"/>
                                <w:sz w:val="20"/>
                                <w:szCs w:val="20"/>
                              </w:rPr>
                              <w:t xml:space="preserve"> </w:t>
                            </w:r>
                            <w:r w:rsidRPr="00490436">
                              <w:rPr>
                                <w:bCs/>
                                <w:color w:val="000000"/>
                                <w:kern w:val="24"/>
                                <w:sz w:val="20"/>
                                <w:szCs w:val="20"/>
                              </w:rPr>
                              <w:t xml:space="preserve">HPV vaccine </w:t>
                            </w:r>
                            <w:r w:rsidRPr="00490436">
                              <w:rPr>
                                <w:rFonts w:eastAsia="DengXian" w:hint="eastAsia"/>
                                <w:bCs/>
                                <w:color w:val="000000"/>
                                <w:kern w:val="24"/>
                                <w:sz w:val="20"/>
                                <w:szCs w:val="20"/>
                              </w:rPr>
                              <w:t>initiation</w:t>
                            </w:r>
                            <w:r w:rsidRPr="00490436">
                              <w:rPr>
                                <w:bCs/>
                                <w:color w:val="000000"/>
                                <w:kern w:val="24"/>
                                <w:sz w:val="20"/>
                                <w:szCs w:val="20"/>
                              </w:rPr>
                              <w:t xml:space="preserve"> rate among 9- to 13-year-old </w:t>
                            </w:r>
                            <w:r w:rsidRPr="00490436">
                              <w:rPr>
                                <w:rFonts w:eastAsia="DengXian" w:hint="eastAsia"/>
                                <w:bCs/>
                                <w:color w:val="000000"/>
                                <w:kern w:val="24"/>
                                <w:sz w:val="20"/>
                                <w:szCs w:val="20"/>
                              </w:rPr>
                              <w:t>children in Nassau and Suffolk Counties, New York</w:t>
                            </w:r>
                            <w:r w:rsidRPr="00490436">
                              <w:rPr>
                                <w:bCs/>
                                <w:color w:val="000000"/>
                                <w:kern w:val="24"/>
                                <w:sz w:val="20"/>
                                <w:szCs w:val="20"/>
                              </w:rPr>
                              <w:t xml:space="preserve">. The rate here was calculat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who already initialized the HPV vaccination divided by the number of </w:t>
                            </w:r>
                            <w:r w:rsidRPr="00490436">
                              <w:rPr>
                                <w:rFonts w:eastAsia="DengXian" w:hint="eastAsia"/>
                                <w:bCs/>
                                <w:color w:val="000000"/>
                                <w:kern w:val="24"/>
                                <w:sz w:val="20"/>
                                <w:szCs w:val="20"/>
                              </w:rPr>
                              <w:t>children</w:t>
                            </w:r>
                            <w:r w:rsidRPr="00490436">
                              <w:rPr>
                                <w:bCs/>
                                <w:color w:val="000000"/>
                                <w:kern w:val="24"/>
                                <w:sz w:val="20"/>
                                <w:szCs w:val="20"/>
                              </w:rPr>
                              <w:t xml:space="preserve"> either receive the HPV vaccination or Tdap vaccination</w:t>
                            </w:r>
                            <w:r w:rsidR="00E85A52">
                              <w:rPr>
                                <w:bCs/>
                                <w:color w:val="000000"/>
                                <w:kern w:val="24"/>
                                <w:sz w:val="20"/>
                                <w:szCs w:val="20"/>
                              </w:rPr>
                              <w:t>, or both</w:t>
                            </w:r>
                            <w:r w:rsidRPr="00490436">
                              <w:rPr>
                                <w:bCs/>
                                <w:color w:val="000000"/>
                                <w:kern w:val="24"/>
                                <w:sz w:val="20"/>
                                <w:szCs w:val="20"/>
                              </w:rPr>
                              <w:t>.</w:t>
                            </w:r>
                          </w:p>
                        </w:txbxContent>
                      </v:textbox>
                    </v:shape>
                    <v:shape id="_x0000_s1052" type="#_x0000_t202" style="position:absolute;top:28171;width:37673;height:3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" filled="f" stroked="f">
                      <v:textbox inset="0,,0">
                        <w:txbxContent>
                          <w:p w14:paraId="756EEB5E" w14:textId="77777777" w:rsidR="00490436" w:rsidRPr="00490436" w:rsidRDefault="00490436" w:rsidP="00490436">
                            <w:pPr>
                              <w:pStyle w:val="NormalWeb"/>
                              <w:numPr>
                                <w:ilvl w:val="0"/>
                                <w:numId w:val="23"/>
                              </w:numPr>
                              <w:spacing w:before="0" w:beforeAutospacing="0" w:after="0" w:afterAutospacing="0"/>
                              <w:rPr>
                                <w:color w:val="000000"/>
                                <w:kern w:val="24"/>
                                <w:sz w:val="20"/>
                                <w:szCs w:val="22"/>
                              </w:rPr>
                            </w:pPr>
                            <w:r w:rsidRPr="00490436">
                              <w:rPr>
                                <w:rFonts w:eastAsia="DengXian" w:hint="eastAsia"/>
                                <w:color w:val="000000"/>
                                <w:kern w:val="24"/>
                                <w:sz w:val="20"/>
                                <w:szCs w:val="22"/>
                              </w:rPr>
                              <w:t>HPV vaccine initiation rate for LI children ages 9-13 by gender.</w:t>
                            </w:r>
                          </w:p>
                        </w:txbxContent>
                      </v:textbox>
                    </v:shape>
                    <v:shape id="_x0000_s1053" type="#_x0000_t202" style="position:absolute;left:35751;top:28141;width:40100;height:310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" filled="f" stroked="f">
                      <v:textbox inset="0,,0">
                        <w:txbxContent>
                          <w:p w14:paraId="3B486F0F" w14:textId="4ADAA04D" w:rsidR="00490436" w:rsidRPr="00490436" w:rsidRDefault="00490436" w:rsidP="008B7C4D">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Nassau</w:t>
                            </w:r>
                            <w:r w:rsidRPr="00490436">
                              <w:rPr>
                                <w:rFonts w:eastAsia="DengXian" w:hint="eastAsia"/>
                                <w:color w:val="000000"/>
                                <w:kern w:val="24"/>
                                <w:sz w:val="20"/>
                                <w:szCs w:val="22"/>
                              </w:rPr>
                              <w:t xml:space="preserve"> children ages 9-13 by gender.</w:t>
                            </w:r>
                          </w:p>
                        </w:txbxContent>
                      </v:textbox>
                    </v:shape>
                    <v:shape id="_x0000_s1054" type="#_x0000_t202" style="position:absolute;left:332;top:52554;width:40246;height:31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" filled="f" stroked="f">
                      <v:textbox inset="0,,0">
                        <w:txbxContent>
                          <w:p w14:paraId="64D95A4E" w14:textId="095CD38D" w:rsidR="00490436" w:rsidRPr="00490436" w:rsidRDefault="00490436" w:rsidP="00490436">
                            <w:pPr>
                              <w:pStyle w:val="NormalWeb"/>
                              <w:numPr>
                                <w:ilvl w:val="0"/>
                                <w:numId w:val="26"/>
                              </w:numPr>
                              <w:spacing w:before="0" w:beforeAutospacing="0" w:after="0" w:afterAutospacing="0"/>
                              <w:rPr>
                                <w:color w:val="000000"/>
                                <w:kern w:val="24"/>
                                <w:sz w:val="20"/>
                                <w:szCs w:val="22"/>
                              </w:rPr>
                            </w:pPr>
                            <w:r w:rsidRPr="00490436">
                              <w:rPr>
                                <w:rFonts w:eastAsia="DengXian" w:hint="eastAsia"/>
                                <w:color w:val="000000"/>
                                <w:kern w:val="24"/>
                                <w:sz w:val="20"/>
                                <w:szCs w:val="22"/>
                              </w:rPr>
                              <w:t xml:space="preserve">HPV vaccine initiation rate for </w:t>
                            </w:r>
                            <w:r w:rsidR="008B7C4D">
                              <w:rPr>
                                <w:rFonts w:eastAsia="DengXian" w:hint="eastAsia"/>
                                <w:color w:val="000000"/>
                                <w:kern w:val="24"/>
                                <w:sz w:val="20"/>
                                <w:szCs w:val="22"/>
                              </w:rPr>
                              <w:t>Suffolk</w:t>
                            </w:r>
                            <w:r w:rsidRPr="00490436">
                              <w:rPr>
                                <w:rFonts w:eastAsia="DengXian" w:hint="eastAsia"/>
                                <w:color w:val="000000"/>
                                <w:kern w:val="24"/>
                                <w:sz w:val="20"/>
                                <w:szCs w:val="22"/>
                              </w:rPr>
                              <w:t xml:space="preserve"> children ages 9-13 by gender.</w:t>
                            </w:r>
                          </w:p>
                        </w:txbxContent>
                      </v:textbox>
                    </v:shape>
                    <v:shape id="_x0000_s1055" type="#_x0000_t202" style="position:absolute;left:739;top:80441;width:30372;height:31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" filled="f" stroked="f">
                      <v:textbox inset="0,,0">
                        <w:txbxContent>
                          <w:p w14:paraId="016A4399" w14:textId="77777777" w:rsidR="00490436" w:rsidRPr="00490436" w:rsidRDefault="00490436" w:rsidP="00490436">
                            <w:pPr>
                              <w:pStyle w:val="NormalWeb"/>
                              <w:numPr>
                                <w:ilvl w:val="0"/>
                                <w:numId w:val="24"/>
                              </w:numPr>
                              <w:spacing w:before="0" w:beforeAutospacing="0" w:after="0" w:afterAutospacing="0"/>
                              <w:rPr>
                                <w:color w:val="000000"/>
                                <w:kern w:val="24"/>
                                <w:sz w:val="20"/>
                                <w:szCs w:val="22"/>
                              </w:rPr>
                            </w:pPr>
                            <w:r w:rsidRPr="00490436">
                              <w:rPr>
                                <w:rFonts w:eastAsia="DengXian"/>
                                <w:color w:val="000000"/>
                                <w:kern w:val="24"/>
                                <w:sz w:val="20"/>
                                <w:szCs w:val="22"/>
                              </w:rPr>
                              <w:t xml:space="preserve">HPV Vaccinated </w:t>
                            </w:r>
                            <w:r w:rsidRPr="00490436">
                              <w:rPr>
                                <w:rFonts w:eastAsia="DengXian" w:hint="eastAsia"/>
                                <w:color w:val="000000"/>
                                <w:kern w:val="24"/>
                                <w:sz w:val="20"/>
                                <w:szCs w:val="22"/>
                              </w:rPr>
                              <w:t>LI children ages 9-13 by Season</w:t>
                            </w:r>
                          </w:p>
                        </w:txbxContent>
                      </v:textbox>
                    </v:shape>
                    <v:shape id="Picture 8" o:spid="_x0000_s1056" type="#_x0000_t75" style="position:absolute;left:7135;top:73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">
                      <v:imagedata r:id="rId31" o:title=""/>
                    </v:shape>
                    <v:shape id="Picture 9" o:spid="_x0000_s1057" type="#_x0000_t75" style="position:absolute;left:41015;top:7346;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">
                      <v:imagedata r:id="rId32" o:title=""/>
                    </v:shape>
                    <v:shape id="Picture 11" o:spid="_x0000_s1058" type="#_x0000_t75" style="position:absolute;left:41015;top:32030;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">
                      <v:imagedata r:id="rId33" o:title=""/>
                    </v:shape>
                    <v:shape id="Picture 12" o:spid="_x0000_s1059" type="#_x0000_t75" style="position:absolute;left:7135;top:58563;width:26975;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">
                      <v:imagedata r:id="rId34" o:title=""/>
                    </v:shape>
                  </v:group>
                </v:group>
                <w10:wrap anchorx="margin"/>
              </v:group>
            </w:pict>
          </mc:Fallback>
        </mc:AlternateContent>
      </w:r>
      <w:r w:rsidR="00CA40B4" w:rsidRPr="00157B06">
        <w:rPr>
          <w:rFonts w:ascii="Times New Roman" w:hAnsi="Times New Roman" w:cs="Times New Roman"/>
          <w:b/>
          <w:sz w:val="24"/>
        </w:rPr>
        <w:br w:type="page"/>
      </w:r>
      <w:r w:rsidR="004D3C20">
        <w:rPr>
          <w:noProof/>
        </w:rPr>
        <w:lastRenderedPageBreak/>
        <mc:AlternateContent>
          <mc:Choice Requires="wps">
            <w:drawing>
              <wp:anchor distT="0" distB="0" distL="114300" distR="114300" simplePos="0" relativeHeight="251709440" behindDoc="0" locked="0" layoutInCell="1" allowOverlap="1" wp14:anchorId="471529CF" wp14:editId="4AA92534">
                <wp:simplePos x="0" y="0"/>
                <wp:positionH relativeFrom="column">
                  <wp:posOffset>-678983</wp:posOffset>
                </wp:positionH>
                <wp:positionV relativeFrom="paragraph">
                  <wp:posOffset>6524905</wp:posOffset>
                </wp:positionV>
                <wp:extent cx="7441565" cy="514329"/>
                <wp:effectExtent l="0" t="0" r="0" b="0"/>
                <wp:wrapNone/>
                <wp:docPr id="660389769" name="TextBox 1"/>
                <wp:cNvGraphicFramePr/>
                <a:graphic xmlns:a="http://schemas.openxmlformats.org/drawingml/2006/main">
                  <a:graphicData uri="http://schemas.microsoft.com/office/word/2010/wordprocessingShape">
                    <wps:wsp>
                      <wps:cNvSpPr txBox="1"/>
                      <wps:spPr>
                        <a:xfrm>
                          <a:off x="0" y="0"/>
                          <a:ext cx="7441565" cy="514329"/>
                        </a:xfrm>
                        <a:prstGeom prst="rect">
                          <a:avLst/>
                        </a:prstGeom>
                        <a:noFill/>
                      </wps:spPr>
                      <wps:txbx>
                        <w:txbxContent>
                          <w:p w14:paraId="605F8379" w14:textId="24EF36BD" w:rsidR="004D3C20" w:rsidRPr="004D3C20" w:rsidRDefault="004D3C20" w:rsidP="004D3C20">
                            <w:pPr>
                              <w:pStyle w:val="NormalWeb"/>
                              <w:spacing w:before="0" w:beforeAutospacing="0" w:after="0" w:afterAutospacing="0"/>
                              <w:rPr>
                                <w:rFonts w:eastAsiaTheme="minorEastAsia"/>
                                <w:bCs/>
                                <w:color w:val="000000"/>
                                <w:kern w:val="24"/>
                                <w:sz w:val="20"/>
                                <w:szCs w:val="20"/>
                              </w:rPr>
                            </w:pPr>
                            <w:r w:rsidRPr="004D3C20">
                              <w:rPr>
                                <w:rFonts w:eastAsiaTheme="minorEastAsia" w:hint="eastAsia"/>
                                <w:b/>
                                <w:color w:val="000000"/>
                                <w:kern w:val="24"/>
                                <w:sz w:val="20"/>
                                <w:szCs w:val="20"/>
                                <w:vertAlign w:val="superscript"/>
                              </w:rPr>
                              <w:t>1</w:t>
                            </w:r>
                            <w:r>
                              <w:rPr>
                                <w:rFonts w:eastAsiaTheme="minorEastAsia" w:hint="eastAsia"/>
                                <w:b/>
                                <w:color w:val="000000"/>
                                <w:kern w:val="24"/>
                                <w:sz w:val="20"/>
                                <w:szCs w:val="20"/>
                              </w:rPr>
                              <w:t>.</w:t>
                            </w:r>
                            <w:r w:rsidRPr="004D3C20">
                              <w:rPr>
                                <w:rFonts w:eastAsiaTheme="minorEastAsia" w:hint="eastAsia"/>
                                <w:bCs/>
                                <w:color w:val="000000"/>
                                <w:kern w:val="24"/>
                                <w:sz w:val="20"/>
                                <w:szCs w:val="20"/>
                              </w:rPr>
                              <w:t xml:space="preserve">The percentage on each bar represent the portion of patients who complete the HPV vaccine series towards the patients who initiate the </w:t>
                            </w:r>
                            <w:r>
                              <w:rPr>
                                <w:rFonts w:eastAsiaTheme="minorEastAsia" w:hint="eastAsia"/>
                                <w:bCs/>
                                <w:color w:val="000000"/>
                                <w:kern w:val="24"/>
                                <w:sz w:val="20"/>
                                <w:szCs w:val="20"/>
                              </w:rPr>
                              <w:t>HPV vaccine.</w:t>
                            </w:r>
                          </w:p>
                        </w:txbxContent>
                      </wps:txbx>
                      <wps:bodyPr wrap="square" rtlCol="0">
                        <a:noAutofit/>
                      </wps:bodyPr>
                    </wps:wsp>
                  </a:graphicData>
                </a:graphic>
              </wp:anchor>
            </w:drawing>
          </mc:Choice>
          <mc:Fallback>
            <w:pict>
              <v:shape w14:anchorId="471529CF" id="TextBox 1" o:spid="_x0000_s1060" type="#_x0000_t202" style="position:absolute;margin-left:-53.45pt;margin-top:513.75pt;width:585.95pt;height:4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" filled="f" stroked="f">
                <v:textbox>
                  <w:txbxContent>
                    <w:p w14:paraId="605F8379" w14:textId="24EF36BD" w:rsidR="004D3C20" w:rsidRPr="004D3C20" w:rsidRDefault="004D3C20" w:rsidP="004D3C20">
                      <w:pPr>
                        <w:pStyle w:val="NormalWeb"/>
                        <w:spacing w:before="0" w:beforeAutospacing="0" w:after="0" w:afterAutospacing="0"/>
                        <w:rPr>
                          <w:rFonts w:eastAsiaTheme="minorEastAsia"/>
                          <w:bCs/>
                          <w:color w:val="000000"/>
                          <w:kern w:val="24"/>
                          <w:sz w:val="20"/>
                          <w:szCs w:val="20"/>
                        </w:rPr>
                      </w:pPr>
                      <w:r w:rsidRPr="004D3C20">
                        <w:rPr>
                          <w:rFonts w:eastAsiaTheme="minorEastAsia" w:hint="eastAsia"/>
                          <w:b/>
                          <w:color w:val="000000"/>
                          <w:kern w:val="24"/>
                          <w:sz w:val="20"/>
                          <w:szCs w:val="20"/>
                          <w:vertAlign w:val="superscript"/>
                        </w:rPr>
                        <w:t>1</w:t>
                      </w:r>
                      <w:r>
                        <w:rPr>
                          <w:rFonts w:eastAsiaTheme="minorEastAsia" w:hint="eastAsia"/>
                          <w:b/>
                          <w:color w:val="000000"/>
                          <w:kern w:val="24"/>
                          <w:sz w:val="20"/>
                          <w:szCs w:val="20"/>
                        </w:rPr>
                        <w:t>.</w:t>
                      </w:r>
                      <w:r w:rsidRPr="004D3C20">
                        <w:rPr>
                          <w:rFonts w:eastAsiaTheme="minorEastAsia" w:hint="eastAsia"/>
                          <w:bCs/>
                          <w:color w:val="000000"/>
                          <w:kern w:val="24"/>
                          <w:sz w:val="20"/>
                          <w:szCs w:val="20"/>
                        </w:rPr>
                        <w:t xml:space="preserve">The percentage on each bar represent the portion of patients who complete the HPV vaccine series towards the patients who initiate the </w:t>
                      </w:r>
                      <w:r>
                        <w:rPr>
                          <w:rFonts w:eastAsiaTheme="minorEastAsia" w:hint="eastAsia"/>
                          <w:bCs/>
                          <w:color w:val="000000"/>
                          <w:kern w:val="24"/>
                          <w:sz w:val="20"/>
                          <w:szCs w:val="20"/>
                        </w:rPr>
                        <w:t>HPV vaccine.</w:t>
                      </w:r>
                    </w:p>
                  </w:txbxContent>
                </v:textbox>
              </v:shape>
            </w:pict>
          </mc:Fallback>
        </mc:AlternateContent>
      </w:r>
      <w:r w:rsidRPr="00490436">
        <w:rPr>
          <w:rFonts w:ascii="Times New Roman" w:eastAsia="DengXian" w:hAnsi="Times New Roman" w:cs="Times New Roman"/>
          <w:noProof/>
          <w:sz w:val="24"/>
          <w:lang w:eastAsia="zh-CN"/>
          <w14:ligatures w14:val="standardContextual"/>
        </w:rPr>
        <mc:AlternateContent>
          <mc:Choice Requires="wpg">
            <w:drawing>
              <wp:anchor distT="0" distB="0" distL="114300" distR="114300" simplePos="0" relativeHeight="251703296" behindDoc="0" locked="0" layoutInCell="1" allowOverlap="1" wp14:anchorId="058A843B" wp14:editId="02D4BB22">
                <wp:simplePos x="0" y="0"/>
                <wp:positionH relativeFrom="margin">
                  <wp:posOffset>-728663</wp:posOffset>
                </wp:positionH>
                <wp:positionV relativeFrom="paragraph">
                  <wp:posOffset>-752475</wp:posOffset>
                </wp:positionV>
                <wp:extent cx="7441565" cy="7328832"/>
                <wp:effectExtent l="0" t="0" r="0" b="0"/>
                <wp:wrapNone/>
                <wp:docPr id="1010559567" name="Group 9"/>
                <wp:cNvGraphicFramePr/>
                <a:graphic xmlns:a="http://schemas.openxmlformats.org/drawingml/2006/main">
                  <a:graphicData uri="http://schemas.microsoft.com/office/word/2010/wordprocessingGroup">
                    <wpg:wgp>
                      <wpg:cNvGrpSpPr/>
                      <wpg:grpSpPr>
                        <a:xfrm>
                          <a:off x="0" y="0"/>
                          <a:ext cx="7441565" cy="7328832"/>
                          <a:chOff x="0" y="0"/>
                          <a:chExt cx="7441565" cy="7328832"/>
                        </a:xfrm>
                      </wpg:grpSpPr>
                      <wps:wsp>
                        <wps:cNvPr id="1366875441" name="TextBox 1"/>
                        <wps:cNvSpPr txBox="1"/>
                        <wps:spPr>
                          <a:xfrm>
                            <a:off x="0" y="0"/>
                            <a:ext cx="7441565" cy="514350"/>
                          </a:xfrm>
                          <a:prstGeom prst="rect">
                            <a:avLst/>
                          </a:prstGeom>
                          <a:noFill/>
                        </wps:spPr>
                        <wps:txbx>
                          <w:txbxContent>
                            <w:p w14:paraId="136222F0" w14:textId="1C073237"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3</w:t>
                              </w:r>
                              <w:r w:rsidRPr="00490436">
                                <w:rPr>
                                  <w:b/>
                                  <w:color w:val="000000"/>
                                  <w:kern w:val="24"/>
                                  <w:sz w:val="20"/>
                                  <w:szCs w:val="20"/>
                                </w:rPr>
                                <w:t xml:space="preserve">. </w:t>
                              </w:r>
                              <w:r w:rsidRPr="00490436">
                                <w:rPr>
                                  <w:bCs/>
                                  <w:color w:val="000000"/>
                                  <w:kern w:val="24"/>
                                  <w:sz w:val="20"/>
                                  <w:szCs w:val="20"/>
                                </w:rPr>
                                <w:t xml:space="preserve">The completeness of the HPV vaccinated individuals on the Long Island, New York State, 2012-2023. The figures are generated according to the CDC HPV vaccination guidelines. </w:t>
                              </w:r>
                            </w:p>
                          </w:txbxContent>
                        </wps:txbx>
                        <wps:bodyPr wrap="square" rtlCol="0">
                          <a:noAutofit/>
                        </wps:bodyPr>
                      </wps:wsp>
                      <wps:wsp>
                        <wps:cNvPr id="672705454" name="TextBox 30"/>
                        <wps:cNvSpPr txBox="1"/>
                        <wps:spPr>
                          <a:xfrm>
                            <a:off x="688769" y="3804348"/>
                            <a:ext cx="5811520" cy="310515"/>
                          </a:xfrm>
                          <a:prstGeom prst="rect">
                            <a:avLst/>
                          </a:prstGeom>
                          <a:noFill/>
                        </wps:spPr>
                        <wps:txbx>
                          <w:txbxContent>
                            <w:p w14:paraId="36E312D3" w14:textId="1E7F4B83" w:rsidR="00490436" w:rsidRPr="00490436" w:rsidRDefault="00490436" w:rsidP="00E17E5F">
                              <w:pPr>
                                <w:pStyle w:val="ListParagraph"/>
                                <w:widowControl w:val="0"/>
                                <w:numPr>
                                  <w:ilvl w:val="0"/>
                                  <w:numId w:val="28"/>
                                </w:numPr>
                                <w:spacing w:after="160" w:line="278" w:lineRule="auto"/>
                                <w:rPr>
                                  <w:color w:val="000000"/>
                                  <w:kern w:val="24"/>
                                  <w:szCs w:val="22"/>
                                </w:rPr>
                              </w:pPr>
                              <w:r w:rsidRPr="00E17E5F">
                                <w:rPr>
                                  <w:rFonts w:ascii="Times New Roman" w:hAnsi="Times New Roman" w:cs="Times New Roman"/>
                                  <w:color w:val="000000"/>
                                  <w:kern w:val="24"/>
                                  <w:szCs w:val="22"/>
                                </w:rPr>
                                <w:t xml:space="preserve">The Nested Pie Chart </w:t>
                              </w:r>
                              <w:r w:rsidRPr="00E17E5F">
                                <w:rPr>
                                  <w:rFonts w:ascii="Times New Roman" w:hAnsi="Times New Roman" w:cs="Times New Roman"/>
                                  <w:color w:val="000000"/>
                                  <w:sz w:val="16"/>
                                  <w:szCs w:val="16"/>
                                </w:rPr>
                                <w:t>shows</w:t>
                              </w:r>
                              <w:r w:rsidRPr="00E17E5F">
                                <w:rPr>
                                  <w:rFonts w:ascii="Times New Roman" w:hAnsi="Times New Roman" w:cs="Times New Roman"/>
                                  <w:color w:val="000000"/>
                                  <w:kern w:val="24"/>
                                  <w:szCs w:val="22"/>
                                </w:rPr>
                                <w:t xml:space="preserve"> the HPV Vaccination Patient Doses Schedule and Completeness</w:t>
                              </w:r>
                              <w:r w:rsidRPr="00490436">
                                <w:rPr>
                                  <w:color w:val="000000"/>
                                  <w:kern w:val="24"/>
                                  <w:szCs w:val="22"/>
                                </w:rPr>
                                <w:t xml:space="preserve"> P</w:t>
                              </w:r>
                              <w:r w:rsidR="00E17E5F">
                                <w:rPr>
                                  <w:rFonts w:hint="eastAsia"/>
                                  <w:color w:val="000000"/>
                                  <w:kern w:val="24"/>
                                  <w:szCs w:val="22"/>
                                </w:rPr>
                                <w:t>rop</w:t>
                              </w:r>
                              <w:r w:rsidRPr="00490436">
                                <w:rPr>
                                  <w:color w:val="000000"/>
                                  <w:kern w:val="24"/>
                                  <w:szCs w:val="22"/>
                                </w:rPr>
                                <w:t>ortion.</w:t>
                              </w:r>
                            </w:p>
                          </w:txbxContent>
                        </wps:txbx>
                        <wps:bodyPr wrap="none" lIns="0" rIns="0" rtlCol="0">
                          <a:noAutofit/>
                        </wps:bodyPr>
                      </wps:wsp>
                      <pic:pic xmlns:pic="http://schemas.openxmlformats.org/drawingml/2006/picture">
                        <pic:nvPicPr>
                          <pic:cNvPr id="729406330" name="Picture 2" descr="A circular diagram with red and blue circles&#10;&#10;Description automatically generated"/>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587828" y="457200"/>
                            <a:ext cx="6159500" cy="3327400"/>
                          </a:xfrm>
                          <a:prstGeom prst="rect">
                            <a:avLst/>
                          </a:prstGeom>
                        </pic:spPr>
                      </pic:pic>
                      <wps:wsp>
                        <wps:cNvPr id="2146955759" name="TextBox 30"/>
                        <wps:cNvSpPr txBox="1"/>
                        <wps:spPr>
                          <a:xfrm>
                            <a:off x="439387" y="7018317"/>
                            <a:ext cx="2939415" cy="310515"/>
                          </a:xfrm>
                          <a:prstGeom prst="rect">
                            <a:avLst/>
                          </a:prstGeom>
                          <a:noFill/>
                        </wps:spPr>
                        <wps:txbx>
                          <w:txbxContent>
                            <w:p w14:paraId="405606FD" w14:textId="5D3DDD58"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HPV Vaccine Series Completion by Gender</w:t>
                              </w:r>
                              <w:r w:rsidR="004D3C20" w:rsidRPr="00E17E5F">
                                <w:rPr>
                                  <w:rFonts w:ascii="Times New Roman" w:eastAsia="DengXian" w:hAnsi="Times New Roman" w:cs="Times New Roman"/>
                                  <w:color w:val="000000"/>
                                  <w:kern w:val="24"/>
                                  <w:szCs w:val="22"/>
                                  <w:vertAlign w:val="superscript"/>
                                </w:rPr>
                                <w:t>1</w:t>
                              </w:r>
                            </w:p>
                          </w:txbxContent>
                        </wps:txbx>
                        <wps:bodyPr wrap="square" lIns="0" rIns="0" rtlCol="0">
                          <a:noAutofit/>
                        </wps:bodyPr>
                      </wps:wsp>
                      <wps:wsp>
                        <wps:cNvPr id="420390353" name="TextBox 30"/>
                        <wps:cNvSpPr txBox="1"/>
                        <wps:spPr>
                          <a:xfrm>
                            <a:off x="3657600" y="7012379"/>
                            <a:ext cx="3372485" cy="310515"/>
                          </a:xfrm>
                          <a:prstGeom prst="rect">
                            <a:avLst/>
                          </a:prstGeom>
                          <a:noFill/>
                        </wps:spPr>
                        <wps:txbx>
                          <w:txbxContent>
                            <w:p w14:paraId="3F56E5B0" w14:textId="77777777"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 xml:space="preserve">HPV Vaccine </w:t>
                              </w:r>
                              <w:r w:rsidRPr="00E17E5F">
                                <w:rPr>
                                  <w:rFonts w:ascii="Times New Roman" w:hAnsi="Times New Roman" w:cs="Times New Roman"/>
                                  <w:color w:val="000000"/>
                                  <w:kern w:val="24"/>
                                  <w:szCs w:val="22"/>
                                </w:rPr>
                                <w:t>Series</w:t>
                              </w:r>
                              <w:r w:rsidRPr="00E17E5F">
                                <w:rPr>
                                  <w:rFonts w:ascii="Times New Roman" w:eastAsia="DengXian" w:hAnsi="Times New Roman" w:cs="Times New Roman"/>
                                  <w:color w:val="000000"/>
                                  <w:kern w:val="24"/>
                                  <w:szCs w:val="22"/>
                                </w:rPr>
                                <w:t xml:space="preserve"> Completion by Race and Ethnicity</w:t>
                              </w:r>
                            </w:p>
                          </w:txbxContent>
                        </wps:txbx>
                        <wps:bodyPr wrap="square" lIns="0" rIns="0" rtlCol="0">
                          <a:noAutofit/>
                        </wps:bodyPr>
                      </wps:wsp>
                      <pic:pic xmlns:pic="http://schemas.openxmlformats.org/drawingml/2006/picture">
                        <pic:nvPicPr>
                          <pic:cNvPr id="1231414288" name="Picture 7"/>
                          <pic:cNvPicPr>
                            <a:picLocks noChangeAspect="1"/>
                          </pic:cNvPicPr>
                        </pic:nvPicPr>
                        <pic:blipFill rotWithShape="1">
                          <a:blip r:embed="rId36">
                            <a:extLst>
                              <a:ext uri="{28A0092B-C50C-407E-A947-70E740481C1C}">
                                <a14:useLocalDpi xmlns:a14="http://schemas.microsoft.com/office/drawing/2010/main" val="0"/>
                              </a:ext>
                            </a:extLst>
                          </a:blip>
                          <a:srcRect t="-1650" b="1650"/>
                          <a:stretch/>
                        </pic:blipFill>
                        <pic:spPr bwMode="auto">
                          <a:xfrm>
                            <a:off x="172192" y="4191990"/>
                            <a:ext cx="3657600" cy="27432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86902117" name="Picture 8"/>
                          <pic:cNvPicPr>
                            <a:picLocks noChangeAspect="1"/>
                          </pic:cNvPicPr>
                        </pic:nvPicPr>
                        <pic:blipFill rotWithShape="1">
                          <a:blip r:embed="rId37">
                            <a:extLst>
                              <a:ext uri="{28A0092B-C50C-407E-A947-70E740481C1C}">
                                <a14:useLocalDpi xmlns:a14="http://schemas.microsoft.com/office/drawing/2010/main" val="0"/>
                              </a:ext>
                            </a:extLst>
                          </a:blip>
                          <a:srcRect t="892" b="-892"/>
                          <a:stretch/>
                        </pic:blipFill>
                        <pic:spPr bwMode="auto">
                          <a:xfrm>
                            <a:off x="3645725" y="4239491"/>
                            <a:ext cx="3657600" cy="274320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058A843B" id="Group 9" o:spid="_x0000_s1061" style="position:absolute;margin-left:-57.4pt;margin-top:-59.25pt;width:585.95pt;height:577.05pt;z-index:251703296;mso-position-horizontal-relative:margin" coordsize="74415,7328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3+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">
                <v:shape id="_x0000_s1062" type="#_x0000_t202" style="position:absolute;width:74415;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" filled="f" stroked="f">
                  <v:textbox>
                    <w:txbxContent>
                      <w:p w14:paraId="136222F0" w14:textId="1C073237" w:rsidR="00490436" w:rsidRPr="00490436" w:rsidRDefault="00490436" w:rsidP="00490436">
                        <w:pPr>
                          <w:pStyle w:val="NormalWeb"/>
                          <w:spacing w:before="0" w:beforeAutospacing="0" w:after="0" w:afterAutospacing="0"/>
                          <w:rPr>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3</w:t>
                        </w:r>
                        <w:r w:rsidRPr="00490436">
                          <w:rPr>
                            <w:b/>
                            <w:color w:val="000000"/>
                            <w:kern w:val="24"/>
                            <w:sz w:val="20"/>
                            <w:szCs w:val="20"/>
                          </w:rPr>
                          <w:t xml:space="preserve">. </w:t>
                        </w:r>
                        <w:r w:rsidRPr="00490436">
                          <w:rPr>
                            <w:bCs/>
                            <w:color w:val="000000"/>
                            <w:kern w:val="24"/>
                            <w:sz w:val="20"/>
                            <w:szCs w:val="20"/>
                          </w:rPr>
                          <w:t xml:space="preserve">The completeness of the HPV vaccinated individuals on the Long Island, New York State, 2012-2023. The figures are generated according to the CDC HPV vaccination guidelines. </w:t>
                        </w:r>
                      </w:p>
                    </w:txbxContent>
                  </v:textbox>
                </v:shape>
                <v:shape id="_x0000_s1063" type="#_x0000_t202" style="position:absolute;left:6887;top:38043;width:58115;height:31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" filled="f" stroked="f">
                  <v:textbox inset="0,,0">
                    <w:txbxContent>
                      <w:p w14:paraId="36E312D3" w14:textId="1E7F4B83" w:rsidR="00490436" w:rsidRPr="00490436" w:rsidRDefault="00490436" w:rsidP="00E17E5F">
                        <w:pPr>
                          <w:pStyle w:val="ListParagraph"/>
                          <w:widowControl w:val="0"/>
                          <w:numPr>
                            <w:ilvl w:val="0"/>
                            <w:numId w:val="28"/>
                          </w:numPr>
                          <w:spacing w:after="160" w:line="278" w:lineRule="auto"/>
                          <w:rPr>
                            <w:color w:val="000000"/>
                            <w:kern w:val="24"/>
                            <w:szCs w:val="22"/>
                          </w:rPr>
                        </w:pPr>
                        <w:r w:rsidRPr="00E17E5F">
                          <w:rPr>
                            <w:rFonts w:ascii="Times New Roman" w:hAnsi="Times New Roman" w:cs="Times New Roman"/>
                            <w:color w:val="000000"/>
                            <w:kern w:val="24"/>
                            <w:szCs w:val="22"/>
                          </w:rPr>
                          <w:t xml:space="preserve">The Nested Pie Chart </w:t>
                        </w:r>
                        <w:r w:rsidRPr="00E17E5F">
                          <w:rPr>
                            <w:rFonts w:ascii="Times New Roman" w:hAnsi="Times New Roman" w:cs="Times New Roman"/>
                            <w:color w:val="000000"/>
                            <w:sz w:val="16"/>
                            <w:szCs w:val="16"/>
                          </w:rPr>
                          <w:t>shows</w:t>
                        </w:r>
                        <w:r w:rsidRPr="00E17E5F">
                          <w:rPr>
                            <w:rFonts w:ascii="Times New Roman" w:hAnsi="Times New Roman" w:cs="Times New Roman"/>
                            <w:color w:val="000000"/>
                            <w:kern w:val="24"/>
                            <w:szCs w:val="22"/>
                          </w:rPr>
                          <w:t xml:space="preserve"> the HPV Vaccination Patient Doses Schedule and Completeness</w:t>
                        </w:r>
                        <w:r w:rsidRPr="00490436">
                          <w:rPr>
                            <w:color w:val="000000"/>
                            <w:kern w:val="24"/>
                            <w:szCs w:val="22"/>
                          </w:rPr>
                          <w:t xml:space="preserve"> P</w:t>
                        </w:r>
                        <w:r w:rsidR="00E17E5F">
                          <w:rPr>
                            <w:rFonts w:hint="eastAsia"/>
                            <w:color w:val="000000"/>
                            <w:kern w:val="24"/>
                            <w:szCs w:val="22"/>
                          </w:rPr>
                          <w:t>rop</w:t>
                        </w:r>
                        <w:r w:rsidRPr="00490436">
                          <w:rPr>
                            <w:color w:val="000000"/>
                            <w:kern w:val="24"/>
                            <w:szCs w:val="22"/>
                          </w:rPr>
                          <w:t>ortion.</w:t>
                        </w:r>
                      </w:p>
                    </w:txbxContent>
                  </v:textbox>
                </v:shape>
                <v:shape id="Picture 2" o:spid="_x0000_s1064" type="#_x0000_t75" alt="A circular diagram with red and blue circles&#10;&#10;Description automatically generated" style="position:absolute;left:5878;top:4572;width:61595;height:33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">
                  <v:imagedata r:id="rId38" o:title="A circular diagram with red and blue circles&#10;&#10;Description automatically generated"/>
                </v:shape>
                <v:shape id="_x0000_s1065" type="#_x0000_t202" style="position:absolute;left:4393;top:70183;width:29395;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" filled="f" stroked="f">
                  <v:textbox inset="0,,0">
                    <w:txbxContent>
                      <w:p w14:paraId="405606FD" w14:textId="5D3DDD58"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HPV Vaccine Series Completion by Gender</w:t>
                        </w:r>
                        <w:r w:rsidR="004D3C20" w:rsidRPr="00E17E5F">
                          <w:rPr>
                            <w:rFonts w:ascii="Times New Roman" w:eastAsia="DengXian" w:hAnsi="Times New Roman" w:cs="Times New Roman"/>
                            <w:color w:val="000000"/>
                            <w:kern w:val="24"/>
                            <w:szCs w:val="22"/>
                            <w:vertAlign w:val="superscript"/>
                          </w:rPr>
                          <w:t>1</w:t>
                        </w:r>
                      </w:p>
                    </w:txbxContent>
                  </v:textbox>
                </v:shape>
                <v:shape id="_x0000_s1066" type="#_x0000_t202" style="position:absolute;left:36576;top:70123;width:33724;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" filled="f" stroked="f">
                  <v:textbox inset="0,,0">
                    <w:txbxContent>
                      <w:p w14:paraId="3F56E5B0" w14:textId="77777777" w:rsidR="00490436" w:rsidRPr="00E17E5F" w:rsidRDefault="00490436" w:rsidP="00E17E5F">
                        <w:pPr>
                          <w:pStyle w:val="ListParagraph"/>
                          <w:widowControl w:val="0"/>
                          <w:numPr>
                            <w:ilvl w:val="0"/>
                            <w:numId w:val="28"/>
                          </w:numPr>
                          <w:spacing w:after="160" w:line="278" w:lineRule="auto"/>
                          <w:rPr>
                            <w:rFonts w:ascii="Times New Roman" w:hAnsi="Times New Roman" w:cs="Times New Roman"/>
                            <w:color w:val="000000"/>
                            <w:kern w:val="24"/>
                            <w:szCs w:val="22"/>
                          </w:rPr>
                        </w:pPr>
                        <w:r w:rsidRPr="00E17E5F">
                          <w:rPr>
                            <w:rFonts w:ascii="Times New Roman" w:eastAsia="DengXian" w:hAnsi="Times New Roman" w:cs="Times New Roman"/>
                            <w:color w:val="000000"/>
                            <w:kern w:val="24"/>
                            <w:szCs w:val="22"/>
                          </w:rPr>
                          <w:t xml:space="preserve">HPV Vaccine </w:t>
                        </w:r>
                        <w:r w:rsidRPr="00E17E5F">
                          <w:rPr>
                            <w:rFonts w:ascii="Times New Roman" w:hAnsi="Times New Roman" w:cs="Times New Roman"/>
                            <w:color w:val="000000"/>
                            <w:kern w:val="24"/>
                            <w:szCs w:val="22"/>
                          </w:rPr>
                          <w:t>Series</w:t>
                        </w:r>
                        <w:r w:rsidRPr="00E17E5F">
                          <w:rPr>
                            <w:rFonts w:ascii="Times New Roman" w:eastAsia="DengXian" w:hAnsi="Times New Roman" w:cs="Times New Roman"/>
                            <w:color w:val="000000"/>
                            <w:kern w:val="24"/>
                            <w:szCs w:val="22"/>
                          </w:rPr>
                          <w:t xml:space="preserve"> Completion by Race and Ethnicity</w:t>
                        </w:r>
                      </w:p>
                    </w:txbxContent>
                  </v:textbox>
                </v:shape>
                <v:shape id="Picture 7" o:spid="_x0000_s1067" type="#_x0000_t75" style="position:absolute;left:1721;top:41919;width:36576;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">
                  <v:imagedata r:id="rId39" o:title="" croptop="-1081f" cropbottom="1081f"/>
                </v:shape>
                <v:shape id="Picture 8" o:spid="_x0000_s1068" type="#_x0000_t75" style="position:absolute;left:36457;top:42394;width:36576;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">
                  <v:imagedata r:id="rId40" o:title="" croptop="585f" cropbottom="-585f"/>
                </v:shape>
                <w10:wrap anchorx="margin"/>
              </v:group>
            </w:pict>
          </mc:Fallback>
        </mc:AlternateContent>
      </w:r>
      <w:r w:rsidR="00CA40B4" w:rsidRPr="00157B06">
        <w:rPr>
          <w:rFonts w:ascii="Times New Roman" w:hAnsi="Times New Roman" w:cs="Times New Roman"/>
          <w:b/>
          <w:sz w:val="24"/>
        </w:rPr>
        <w:t xml:space="preserve"> </w:t>
      </w:r>
      <w:r w:rsidR="00CA40B4" w:rsidRPr="00157B06">
        <w:rPr>
          <w:rFonts w:ascii="Times New Roman" w:hAnsi="Times New Roman" w:cs="Times New Roman"/>
          <w:b/>
          <w:sz w:val="24"/>
        </w:rPr>
        <w:br w:type="page"/>
      </w:r>
    </w:p>
    <w:p w14:paraId="4F29B5FE" w14:textId="5C363491" w:rsidR="00CA40B4" w:rsidRPr="00157B06" w:rsidRDefault="00490436" w:rsidP="00CA40B4">
      <w:pPr>
        <w:spacing w:after="160" w:line="259" w:lineRule="auto"/>
        <w:rPr>
          <w:rFonts w:ascii="Times New Roman" w:hAnsi="Times New Roman" w:cs="Times New Roman"/>
          <w:b/>
          <w:sz w:val="24"/>
        </w:rPr>
      </w:pPr>
      <w:r w:rsidRPr="00490436">
        <w:rPr>
          <w:rFonts w:ascii="Times New Roman" w:eastAsia="DengXian" w:hAnsi="Times New Roman" w:cs="Times New Roman"/>
          <w:noProof/>
          <w:sz w:val="24"/>
        </w:rPr>
        <w:lastRenderedPageBreak/>
        <mc:AlternateContent>
          <mc:Choice Requires="wpg">
            <w:drawing>
              <wp:anchor distT="0" distB="0" distL="114300" distR="114300" simplePos="0" relativeHeight="251705344" behindDoc="0" locked="0" layoutInCell="1" allowOverlap="1" wp14:anchorId="7D87DA86" wp14:editId="19398FC8">
                <wp:simplePos x="0" y="0"/>
                <wp:positionH relativeFrom="margin">
                  <wp:posOffset>-752475</wp:posOffset>
                </wp:positionH>
                <wp:positionV relativeFrom="paragraph">
                  <wp:posOffset>-738187</wp:posOffset>
                </wp:positionV>
                <wp:extent cx="7458068" cy="8773795"/>
                <wp:effectExtent l="0" t="0" r="0" b="0"/>
                <wp:wrapNone/>
                <wp:docPr id="106880109" name="Group 12"/>
                <wp:cNvGraphicFramePr/>
                <a:graphic xmlns:a="http://schemas.openxmlformats.org/drawingml/2006/main">
                  <a:graphicData uri="http://schemas.microsoft.com/office/word/2010/wordprocessingGroup">
                    <wpg:wgp>
                      <wpg:cNvGrpSpPr/>
                      <wpg:grpSpPr>
                        <a:xfrm>
                          <a:off x="0" y="0"/>
                          <a:ext cx="7458068" cy="8773795"/>
                          <a:chOff x="9525" y="0"/>
                          <a:chExt cx="7458052" cy="8773795"/>
                        </a:xfrm>
                      </wpg:grpSpPr>
                      <wps:wsp>
                        <wps:cNvPr id="446054573" name="TextBox 1"/>
                        <wps:cNvSpPr txBox="1"/>
                        <wps:spPr>
                          <a:xfrm>
                            <a:off x="28568" y="0"/>
                            <a:ext cx="7439009" cy="529590"/>
                          </a:xfrm>
                          <a:prstGeom prst="rect">
                            <a:avLst/>
                          </a:prstGeom>
                          <a:noFill/>
                        </wps:spPr>
                        <wps:txbx>
                          <w:txbxContent>
                            <w:p w14:paraId="7390B2E6" w14:textId="2F6BCE05" w:rsidR="00490436" w:rsidRPr="00490436" w:rsidRDefault="00490436" w:rsidP="00490436">
                              <w:pPr>
                                <w:pStyle w:val="NormalWeb"/>
                                <w:spacing w:before="0" w:beforeAutospacing="0" w:after="0" w:afterAutospacing="0"/>
                                <w:rPr>
                                  <w:rFonts w:eastAsia="DengXian"/>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4</w:t>
                              </w:r>
                              <w:r w:rsidRPr="00490436">
                                <w:rPr>
                                  <w:bCs/>
                                  <w:color w:val="000000"/>
                                  <w:kern w:val="24"/>
                                  <w:sz w:val="20"/>
                                  <w:szCs w:val="20"/>
                                </w:rPr>
                                <w:t xml:space="preserve">.  </w:t>
                              </w:r>
                              <w:r w:rsidRPr="00490436">
                                <w:rPr>
                                  <w:rFonts w:eastAsia="DengXian" w:hint="eastAsia"/>
                                  <w:bCs/>
                                  <w:color w:val="000000"/>
                                  <w:kern w:val="24"/>
                                  <w:sz w:val="20"/>
                                  <w:szCs w:val="20"/>
                                </w:rPr>
                                <w:t>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txbxContent>
                        </wps:txbx>
                        <wps:bodyPr wrap="square" rtlCol="0">
                          <a:spAutoFit/>
                        </wps:bodyPr>
                      </wps:wsp>
                      <wpg:grpSp>
                        <wpg:cNvPr id="1384613250" name="Group 11"/>
                        <wpg:cNvGrpSpPr/>
                        <wpg:grpSpPr>
                          <a:xfrm>
                            <a:off x="9525" y="885825"/>
                            <a:ext cx="7310437" cy="7887970"/>
                            <a:chOff x="9525" y="0"/>
                            <a:chExt cx="7310437" cy="7887970"/>
                          </a:xfrm>
                        </wpg:grpSpPr>
                        <pic:pic xmlns:pic="http://schemas.openxmlformats.org/drawingml/2006/picture">
                          <pic:nvPicPr>
                            <pic:cNvPr id="918866373" name="Picture 1" descr="A map of long island hpv vaccination rate&#10;&#10;Description automatically generated"/>
                            <pic:cNvPicPr>
                              <a:picLocks noChangeAspect="1"/>
                            </pic:cNvPicPr>
                          </pic:nvPicPr>
                          <pic:blipFill rotWithShape="1">
                            <a:blip r:embed="rId41" cstate="print">
                              <a:extLst>
                                <a:ext uri="{28A0092B-C50C-407E-A947-70E740481C1C}">
                                  <a14:useLocalDpi xmlns:a14="http://schemas.microsoft.com/office/drawing/2010/main" val="0"/>
                                </a:ext>
                              </a:extLst>
                            </a:blip>
                            <a:srcRect l="5625" t="16666" r="5420" b="7142"/>
                            <a:stretch/>
                          </pic:blipFill>
                          <pic:spPr>
                            <a:xfrm>
                              <a:off x="538162" y="0"/>
                              <a:ext cx="2927985" cy="1462405"/>
                            </a:xfrm>
                            <a:prstGeom prst="rect">
                              <a:avLst/>
                            </a:prstGeom>
                          </pic:spPr>
                        </pic:pic>
                        <pic:pic xmlns:pic="http://schemas.openxmlformats.org/drawingml/2006/picture">
                          <pic:nvPicPr>
                            <pic:cNvPr id="783513831" name="Picture 2" descr="A map of long island hpv vaccination rate&#10;&#10;Description automatically generated"/>
                            <pic:cNvPicPr>
                              <a:picLocks noChangeAspect="1"/>
                            </pic:cNvPicPr>
                          </pic:nvPicPr>
                          <pic:blipFill rotWithShape="1">
                            <a:blip r:embed="rId42">
                              <a:extLst>
                                <a:ext uri="{28A0092B-C50C-407E-A947-70E740481C1C}">
                                  <a14:useLocalDpi xmlns:a14="http://schemas.microsoft.com/office/drawing/2010/main" val="0"/>
                                </a:ext>
                              </a:extLst>
                            </a:blip>
                            <a:srcRect l="5556" t="16667" r="5556" b="7143"/>
                            <a:stretch/>
                          </pic:blipFill>
                          <pic:spPr>
                            <a:xfrm>
                              <a:off x="3786187" y="0"/>
                              <a:ext cx="2925445" cy="1462405"/>
                            </a:xfrm>
                            <a:prstGeom prst="rect">
                              <a:avLst/>
                            </a:prstGeom>
                          </pic:spPr>
                        </pic:pic>
                        <pic:pic xmlns:pic="http://schemas.openxmlformats.org/drawingml/2006/picture">
                          <pic:nvPicPr>
                            <pic:cNvPr id="1087262538" name="Picture 3" descr="A map of long island hpv vaccination rate&#10;&#10;Description automatically generated"/>
                            <pic:cNvPicPr>
                              <a:picLocks noChangeAspect="1"/>
                            </pic:cNvPicPr>
                          </pic:nvPicPr>
                          <pic:blipFill rotWithShape="1">
                            <a:blip r:embed="rId43">
                              <a:extLst>
                                <a:ext uri="{28A0092B-C50C-407E-A947-70E740481C1C}">
                                  <a14:useLocalDpi xmlns:a14="http://schemas.microsoft.com/office/drawing/2010/main" val="0"/>
                                </a:ext>
                              </a:extLst>
                            </a:blip>
                            <a:srcRect l="5556" t="16667" r="5556" b="7143"/>
                            <a:stretch/>
                          </pic:blipFill>
                          <pic:spPr>
                            <a:xfrm>
                              <a:off x="542925" y="1924050"/>
                              <a:ext cx="2925445" cy="1462405"/>
                            </a:xfrm>
                            <a:prstGeom prst="rect">
                              <a:avLst/>
                            </a:prstGeom>
                          </pic:spPr>
                        </pic:pic>
                        <pic:pic xmlns:pic="http://schemas.openxmlformats.org/drawingml/2006/picture">
                          <pic:nvPicPr>
                            <pic:cNvPr id="324916373" name="Picture 4" descr="A map of long island hpv vaccination rate&#10;&#10;Description automatically generated"/>
                            <pic:cNvPicPr>
                              <a:picLocks noChangeAspect="1"/>
                            </pic:cNvPicPr>
                          </pic:nvPicPr>
                          <pic:blipFill rotWithShape="1">
                            <a:blip r:embed="rId44">
                              <a:extLst>
                                <a:ext uri="{28A0092B-C50C-407E-A947-70E740481C1C}">
                                  <a14:useLocalDpi xmlns:a14="http://schemas.microsoft.com/office/drawing/2010/main" val="0"/>
                                </a:ext>
                              </a:extLst>
                            </a:blip>
                            <a:srcRect l="5556" t="16667" r="5556" b="7144"/>
                            <a:stretch/>
                          </pic:blipFill>
                          <pic:spPr>
                            <a:xfrm>
                              <a:off x="3786187" y="1924050"/>
                              <a:ext cx="2925445" cy="1462405"/>
                            </a:xfrm>
                            <a:prstGeom prst="rect">
                              <a:avLst/>
                            </a:prstGeom>
                          </pic:spPr>
                        </pic:pic>
                        <pic:pic xmlns:pic="http://schemas.openxmlformats.org/drawingml/2006/picture">
                          <pic:nvPicPr>
                            <pic:cNvPr id="1698511160" name="Picture 5" descr="A map of long island hpv vaccination rate&#10;&#10;Description automatically generated"/>
                            <pic:cNvPicPr>
                              <a:picLocks noChangeAspect="1"/>
                            </pic:cNvPicPr>
                          </pic:nvPicPr>
                          <pic:blipFill rotWithShape="1">
                            <a:blip r:embed="rId45">
                              <a:extLst>
                                <a:ext uri="{28A0092B-C50C-407E-A947-70E740481C1C}">
                                  <a14:useLocalDpi xmlns:a14="http://schemas.microsoft.com/office/drawing/2010/main" val="0"/>
                                </a:ext>
                              </a:extLst>
                            </a:blip>
                            <a:srcRect l="5556" t="16779" r="5556" b="7033"/>
                            <a:stretch/>
                          </pic:blipFill>
                          <pic:spPr>
                            <a:xfrm>
                              <a:off x="542925" y="4029075"/>
                              <a:ext cx="2925445" cy="1462405"/>
                            </a:xfrm>
                            <a:prstGeom prst="rect">
                              <a:avLst/>
                            </a:prstGeom>
                          </pic:spPr>
                        </pic:pic>
                        <pic:pic xmlns:pic="http://schemas.openxmlformats.org/drawingml/2006/picture">
                          <pic:nvPicPr>
                            <pic:cNvPr id="942686147" name="Picture 6" descr="A map of long island hpv vaccination rate&#10;&#10;Description automatically generated"/>
                            <pic:cNvPicPr>
                              <a:picLocks noChangeAspect="1"/>
                            </pic:cNvPicPr>
                          </pic:nvPicPr>
                          <pic:blipFill rotWithShape="1">
                            <a:blip r:embed="rId46">
                              <a:extLst>
                                <a:ext uri="{28A0092B-C50C-407E-A947-70E740481C1C}">
                                  <a14:useLocalDpi xmlns:a14="http://schemas.microsoft.com/office/drawing/2010/main" val="0"/>
                                </a:ext>
                              </a:extLst>
                            </a:blip>
                            <a:srcRect l="5556" t="16667" r="5556" b="7143"/>
                            <a:stretch/>
                          </pic:blipFill>
                          <pic:spPr>
                            <a:xfrm>
                              <a:off x="3786187" y="4029075"/>
                              <a:ext cx="2925445" cy="1462405"/>
                            </a:xfrm>
                            <a:prstGeom prst="rect">
                              <a:avLst/>
                            </a:prstGeom>
                          </pic:spPr>
                        </pic:pic>
                        <pic:pic xmlns:pic="http://schemas.openxmlformats.org/drawingml/2006/picture">
                          <pic:nvPicPr>
                            <pic:cNvPr id="478791787" name="Picture 7" descr="A map of long island hpv vaccination rate&#10;&#10;Description automatically generated"/>
                            <pic:cNvPicPr>
                              <a:picLocks noChangeAspect="1"/>
                            </pic:cNvPicPr>
                          </pic:nvPicPr>
                          <pic:blipFill rotWithShape="1">
                            <a:blip r:embed="rId47">
                              <a:extLst>
                                <a:ext uri="{28A0092B-C50C-407E-A947-70E740481C1C}">
                                  <a14:useLocalDpi xmlns:a14="http://schemas.microsoft.com/office/drawing/2010/main" val="0"/>
                                </a:ext>
                              </a:extLst>
                            </a:blip>
                            <a:srcRect l="5556" t="16668" r="5556" b="7144"/>
                            <a:stretch/>
                          </pic:blipFill>
                          <pic:spPr>
                            <a:xfrm>
                              <a:off x="542925" y="5948362"/>
                              <a:ext cx="2925445" cy="1462405"/>
                            </a:xfrm>
                            <a:prstGeom prst="rect">
                              <a:avLst/>
                            </a:prstGeom>
                          </pic:spPr>
                        </pic:pic>
                        <pic:pic xmlns:pic="http://schemas.openxmlformats.org/drawingml/2006/picture">
                          <pic:nvPicPr>
                            <pic:cNvPr id="1656496229" name="Picture 8" descr="A map of long island hpv vaccination rate&#10;&#10;Description automatically generated"/>
                            <pic:cNvPicPr>
                              <a:picLocks noChangeAspect="1"/>
                            </pic:cNvPicPr>
                          </pic:nvPicPr>
                          <pic:blipFill rotWithShape="1">
                            <a:blip r:embed="rId48">
                              <a:extLst>
                                <a:ext uri="{28A0092B-C50C-407E-A947-70E740481C1C}">
                                  <a14:useLocalDpi xmlns:a14="http://schemas.microsoft.com/office/drawing/2010/main" val="0"/>
                                </a:ext>
                              </a:extLst>
                            </a:blip>
                            <a:srcRect l="5556" t="16667" r="5556" b="7143"/>
                            <a:stretch/>
                          </pic:blipFill>
                          <pic:spPr>
                            <a:xfrm>
                              <a:off x="3786187" y="5948362"/>
                              <a:ext cx="2925445" cy="1462405"/>
                            </a:xfrm>
                            <a:prstGeom prst="rect">
                              <a:avLst/>
                            </a:prstGeom>
                          </pic:spPr>
                        </pic:pic>
                        <wps:wsp>
                          <wps:cNvPr id="891240432" name="Text Box 9"/>
                          <wps:cNvSpPr txBox="1"/>
                          <wps:spPr>
                            <a:xfrm>
                              <a:off x="9525" y="3552825"/>
                              <a:ext cx="3867150" cy="325120"/>
                            </a:xfrm>
                            <a:prstGeom prst="rect">
                              <a:avLst/>
                            </a:prstGeom>
                            <a:noFill/>
                            <a:ln w="6350">
                              <a:noFill/>
                            </a:ln>
                          </wps:spPr>
                          <wps:txbx>
                            <w:txbxContent>
                              <w:p w14:paraId="658ADC0C" w14:textId="77777777" w:rsidR="00490436" w:rsidRPr="00490436" w:rsidRDefault="00490436" w:rsidP="008B7C4D">
                                <w:pPr>
                                  <w:pStyle w:val="ListParagraph"/>
                                  <w:widowControl w:val="0"/>
                                  <w:numPr>
                                    <w:ilvl w:val="0"/>
                                    <w:numId w:val="33"/>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6)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68176328" name="Text Box 9"/>
                          <wps:cNvSpPr txBox="1"/>
                          <wps:spPr>
                            <a:xfrm>
                              <a:off x="3452812" y="1604962"/>
                              <a:ext cx="3867150" cy="325120"/>
                            </a:xfrm>
                            <a:prstGeom prst="rect">
                              <a:avLst/>
                            </a:prstGeom>
                            <a:noFill/>
                            <a:ln w="6350">
                              <a:noFill/>
                            </a:ln>
                          </wps:spPr>
                          <wps:txbx>
                            <w:txbxContent>
                              <w:p w14:paraId="1B28B3B2"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4)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6271528" name="Text Box 9"/>
                          <wps:cNvSpPr txBox="1"/>
                          <wps:spPr>
                            <a:xfrm>
                              <a:off x="3429000" y="3538537"/>
                              <a:ext cx="3867150" cy="325120"/>
                            </a:xfrm>
                            <a:prstGeom prst="rect">
                              <a:avLst/>
                            </a:prstGeom>
                            <a:noFill/>
                            <a:ln w="6350">
                              <a:noFill/>
                            </a:ln>
                          </wps:spPr>
                          <wps:txbx>
                            <w:txbxContent>
                              <w:p w14:paraId="6306131A" w14:textId="77777777" w:rsidR="00812EAA" w:rsidRPr="00812EAA" w:rsidRDefault="00812EAA" w:rsidP="00812EAA">
                                <w:pPr>
                                  <w:pStyle w:val="ListParagraph"/>
                                  <w:widowControl w:val="0"/>
                                  <w:numPr>
                                    <w:ilvl w:val="0"/>
                                    <w:numId w:val="34"/>
                                  </w:numPr>
                                  <w:spacing w:after="160" w:line="278" w:lineRule="auto"/>
                                  <w:rPr>
                                    <w:rFonts w:ascii="Times New Roman" w:hAnsi="Times New Roman" w:cs="Times New Roman"/>
                                    <w:vanish/>
                                    <w:color w:val="000000"/>
                                    <w:sz w:val="16"/>
                                    <w:szCs w:val="16"/>
                                  </w:rPr>
                                </w:pPr>
                              </w:p>
                              <w:p w14:paraId="03826665" w14:textId="6BE2488C" w:rsidR="00490436" w:rsidRPr="00490436" w:rsidRDefault="00490436" w:rsidP="00812EAA">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8)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0898778" name="Text Box 9"/>
                          <wps:cNvSpPr txBox="1"/>
                          <wps:spPr>
                            <a:xfrm>
                              <a:off x="38100" y="5534025"/>
                              <a:ext cx="3867150" cy="325120"/>
                            </a:xfrm>
                            <a:prstGeom prst="rect">
                              <a:avLst/>
                            </a:prstGeom>
                            <a:noFill/>
                            <a:ln w="6350">
                              <a:noFill/>
                            </a:ln>
                          </wps:spPr>
                          <wps:txbx>
                            <w:txbxContent>
                              <w:p w14:paraId="3678F9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0)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8657808" name="Text Box 9"/>
                          <wps:cNvSpPr txBox="1"/>
                          <wps:spPr>
                            <a:xfrm>
                              <a:off x="3438525" y="5524500"/>
                              <a:ext cx="3867150" cy="325120"/>
                            </a:xfrm>
                            <a:prstGeom prst="rect">
                              <a:avLst/>
                            </a:prstGeom>
                            <a:noFill/>
                            <a:ln w="6350">
                              <a:noFill/>
                            </a:ln>
                          </wps:spPr>
                          <wps:txbx>
                            <w:txbxContent>
                              <w:p w14:paraId="0981956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1)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46396989" name="Text Box 9"/>
                          <wps:cNvSpPr txBox="1"/>
                          <wps:spPr>
                            <a:xfrm>
                              <a:off x="23812" y="7562850"/>
                              <a:ext cx="3867150" cy="325120"/>
                            </a:xfrm>
                            <a:prstGeom prst="rect">
                              <a:avLst/>
                            </a:prstGeom>
                            <a:noFill/>
                            <a:ln w="6350">
                              <a:noFill/>
                            </a:ln>
                          </wps:spPr>
                          <wps:txbx>
                            <w:txbxContent>
                              <w:p w14:paraId="6E40D93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2)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93093197" name="Text Box 9"/>
                          <wps:cNvSpPr txBox="1"/>
                          <wps:spPr>
                            <a:xfrm>
                              <a:off x="3452812" y="7548562"/>
                              <a:ext cx="3867150" cy="325120"/>
                            </a:xfrm>
                            <a:prstGeom prst="rect">
                              <a:avLst/>
                            </a:prstGeom>
                            <a:noFill/>
                            <a:ln w="6350">
                              <a:noFill/>
                            </a:ln>
                          </wps:spPr>
                          <wps:txbx>
                            <w:txbxContent>
                              <w:p w14:paraId="6DF708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3) Geographic Map of Long Island HPV Vaccination Rate by Zip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D87DA86" id="Group 12" o:spid="_x0000_s1069" style="position:absolute;margin-left:-59.25pt;margin-top:-58.1pt;width:587.25pt;height:690.85pt;z-index:251705344;mso-position-horizontal-relative:margin;mso-width-relative:margin;mso-height-relative:margin" coordorigin="95" coordsize="74580,87737"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4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MD4d/tUft9fHG1+IHi74Kfsgfsgah8MvC/7QH7T3wL8Nax8Uv2/PjR8P/HfiL/hmT9o7&#10;4qfs36z4p13wR4T/AOCb/wAVvD/hb/hKfEHwp1XxFpmiaf8AEXxd9g0fU9PgutXlvVuY4wD9P6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5+D9qD9tDwF8b/2Xvhr+0X+yz+zB4L8E/tOfGDxd8FNL8b/AAU/bX+K3xo8VeE/FXhz9mr9&#10;oH9pKx1DUPh/46/YL/Z90jU/D+p6R+z7rnhi6urf4jWuo6XqOv6Vfw6VqttBdwqAfo/RRRQAUUUU&#10;AFFFFABRRRQAUUUUAFFFFABRRRQAUUUUAFFFFABRRRQAUUUUAFFFFABRRRQAV8Af8E0/+TdfiN/2&#10;f/8A8FYv/Xpv7ZFff9fAH/BNP/k3X4jf9n//APBWL/16b+2RQB9/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V8Aftkf8nFf8Enf+z/8A&#10;4jf+usv+Cllff9fAH7ZH/JxX/BJ3/s//AOI3/rrL/gpZQB9/0UUUAFFFFABRRRQAUUUUAFFFFABR&#10;RRQAUUUUAFFFFABRRRQAUUUUAFFFFABRRRQAUUUUAFfAH/BNP/k3X4jf9n//APBWL/16b+2RX3/X&#10;wB/wTT/5N1+I3/Z//wDwVi/9em/tkUAff9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AH7ZH/JxX/BJ3/s//AOI3/rrL/gpZX3/XwB+2&#10;R/ycV/wSd/7P/wDiN/66y/4KWUAff9FFFABRRRQAUUUUAFFFFABRRRQAUUUUAFFFFABRRRQAUUUU&#10;AFFFFABRRRQAUUUUAFFFFABXwB/wTT/5N1+I3/Z//wDwVi/9em/tkV9/18Af8E0/+TdfiN/2f/8A&#10;8FYv/Xpv7ZFAH3/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V8Aftkf8A&#10;JxX/AASd/wCz/wD4jf8ArrL/AIKWV9/18Aftkf8AJxX/AASd/wCz/wD4jf8ArrL/AIKWUAff9FFF&#10;ABRRRQAUUUUAFFFFABRRRQAUUUUAFFFFABRRRQAUUUUAFFFFABRRRQAUUUUAFFFFABXwB/wTT/5N&#10;1+I3/Z//APwVi/8AXpv7ZFff9fAH/BNP/k3X4jf9n/8A/BWL/wBem/tkUAff9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AH7ZH/ACcV&#10;/wAEnf8As/8A+I3/AK6y/wCCllff9fAH7ZH/ACcV/wAEnf8As/8A+I3/AK6y/wCCllAH3/RRRQAU&#10;UUUAFFFFABRRRQAUUUUAFFFFABRRRQAUUUUAFFFFABRRRQAUUUUAFFFFABRRRQAV8Af8E0/+Tdfi&#10;N/2f/wD8FYv/AF6b+2RX3/XwB/wTT/5N1+I3/Z//APwVi/8AXpv7ZFAH3/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XwB+2R/wAnFf8A&#10;BJ3/ALP/APiN/wCusv8AgpZX3/XwB+2R/wAnFf8ABJ3/ALP/APiN/wCusv8AgpZQB9/0UUUAFFFF&#10;ABRRRQAUUUUAFFFFABRRRQAUUUUAFFFFABRRRQAUUUUAFFFFABRRRQAUUUUAFfAH/BNP/k3X4jf9&#10;n/8A/BWL/wBem/tkV9/18Af8E0/+TdfiN/2f/wD8FYv/AF6b+2RQB9/0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V8Aftkf8AJxX/AASd&#10;/wCz/wD4jf8ArrL/AIKWV9/18Aftkf8AJxX/AASd/wCz/wD4jf8ArrL/AIKWUAff9FFFABRRRQAU&#10;UUUAFFFFABRRRQAUUUUAFFFFABRRRQAUUUUAFFFFABRRRQAUUUUAFFFFABXwB/wTT/5N1+I3/Z//&#10;APwVi/8AXpv7ZFff9fAH/BNP/k3X4jf9n/8A/BWL/wBem/tkUAff9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AH7ZH/ACcV/wAEnf8A&#10;s/8A+I3/AK6y/wCCllff9fAH7ZH/ACcV/wAEnf8As/8A+I3/AK6y/wCCllAH3/RRRQAUUUUAFFFF&#10;ABRRRQAUUUUAFFFFABRRRQAUUUUAFFFFABRRRQAUUUUAFFFFABRRRQAV8Af8E0/+TdfiN/2f/wD8&#10;FYv/AF6b+2RX3/XwB/wTT/5N1+I3/Z//APwVi/8AXpv7ZFAH3/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wB+2R/wAnFf8ABJ3/ALP/&#10;APiN/wCusv8AgpZX3/XwB+2R/wAnFf8ABJ3/ALP/APiN/wCusv8AgpZQB9/0UUUAFFFFABRRRQAU&#10;UUUAFFFFABRRRQAUUUUAFFFFABRRRQAUUUUAFFFFABRRRQAUUUUAFfAH/BNP/k3X4jf9n/8A/BWL&#10;/wBem/tkV9/18Af8E0/+TdfiN/2f/wD8FYv/AF6b+2RQB9/0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V8Aftkf8AJxX/AASd/wCz/wD4&#10;jf8ArrL/AIKWV9/18Aftkf8AJxX/AASd/wCz/wD4jf8ArrL/AIKWUAff9FFFABRRRQAUUUUAFFFF&#10;ABRRRQAUUUUAFFFFABRRRQAUUUUAFFFFABRRRQAUUUUAFFFFABXwB/wTT/5N1+I3/Z//APwVi/8A&#10;Xpv7ZFff9fAH/BNP/k3X4jf9n/8A/BWL/wBem/tkUAff9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AH7ZH/ACcV/wAEnf8As/8A+I3/&#10;AK6y/wCCllff9fAH7ZH/ACcV/wAEnf8As/8A+I3/AK6y/wCCllAH3/RRRQAUUUUAFFFFABRRRQAU&#10;UUUAFFFFABRRRQAUUUUAFFFFABRRRQAUUUUAFFFFABRRRQAV8Af8E0/+TdfiN/2f/wD8FYv/AF6b&#10;+2RX3/XwB/wTT/5N1+I3/Z//APwVi/8AXpv7ZFAH3/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V8Aftkf8AJxX/AASd/wCz/wD4jf8ArrL/&#10;AIKWV9/18Aftkf8AJxX/AASd/wCz/wD4jf8ArrL/AIKWUAff9FFFABRRRQAUUUUAFFFFABRRRQAU&#10;UUUAFFFFABRRRQAUUUUAFFFFABRRRQAUUUUAFFFFABXwB/wTT/5N1+I3/Z//APwVi/8AXpv7ZFff&#10;9fAH/BNP/k3X4jf9n/8A/BWL/wBem/tkUAff9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AH7ZH/ACcV/wAEnf8As/8A+I3/AK6y/wCC&#10;llff9fAH7ZH/ACcV/wAEnf8As/8A+I3/AK6y/wCCllAH3/RRRQAUUUUAFFFFABRRRQAUUUUAFFFF&#10;ABRRRQAUUUUAFFFFABRRRQAUUUUAFFFFABRRRQAV8Af8E0/+TdfiN/2f/wD8FYv/AF6b+2RX3/Xw&#10;B/wTT/5N1+I3/Z//APwVi/8AXpv7ZFAH3/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XwB+2R/wAnFf8ABJ3/ALP/APiN/wCusv8AgpZX&#10;3/XwB+2R/wAnFf8ABJ3/ALP/APiN/wCusv8AgpZQB9/0UUUAFFFFABRRRQAUUUUAFFFFABRRRQAU&#10;UUUAFFFFABRRRQAUUUUAFFFFABRRRQAUUUUAFfAH/BNP/k3X4jf9n/8A/BWL/wBem/tkV9/18Af8&#10;E0/+TdfiN/2f/wD8FYv/AF6b+2RQB9/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V8Aftkf8AJxX/AASd/wCz/wD4jf8ArrL/AIKWV9/1&#10;8Aftkf8AJxX/AASd/wCz/wD4jf8ArrL/AIKWUAff9FFFABRRRQAUUUUAFFFFABRRRQAUUUUAFFFF&#10;ABRRRQAUUUUAFFFFABRRRQAUUUUAFFFFABXwB/wTT/5N1+I3/Z//APwVi/8AXpv7ZFff9fAH/BNP&#10;/k3X4jf9n/8A/BWL/wBem/tkUAff9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AH7ZH/ACcV/wAEnf8As/8A+I3/AK6y/wCCllff9fAH&#10;7ZH/ACcV/wAEnf8As/8A+I3/AK6y/wCCllAH3/RRRQAUUUUAFFFFABRRRQAUUUUAFFFFABRRRQAU&#10;UUUAFFFFABRRRQAUUUUAFFFFABRRRQAV8Af8E0/+TdfiN/2f/wD8FYv/AF6b+2RX3/XwB/wTT/5N&#10;1+I3/Z//APwVi/8AXpv7ZFAH3/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XwB+2R/wAnFf8ABJ3/ALP/APiN/wCusv8AgpZX3/XwB+2R&#10;/wAnFf8ABJ3/ALP/APiN/wCusv8AgpZQB9/0UUUAFFFFABRRRQAUUUUAFFFFABRRRQAUUUUAFFFF&#10;ABRRRQAUUUUAFFFFABRRRQAUUUUAFfAH/BNP/k3X4jf9n/8A/BWL/wBem/tkV9/18Af8E0/+Tdfi&#10;N/2f/wD8FYv/AF6b+2RQB9/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V8Aftkf8AJxX/AASd/wCz/wD4jf8ArrL/AIKWV9/18Aftkf8A&#10;JxX/AASd/wCz/wD4jf8ArrL/AIKWUAff9FFFABRRRQAUUUUAFFFFABRRRQAUUUUAFFFFABRRRQAU&#10;UUUAFFFFABRRRQAUUUUAFFFFABXwB/wTT/5N1+I3/Z//APwVi/8AXpv7ZFff9fAH/BNP/k3X4jf9&#10;n/8A/BWL/wBem/tkUAff9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AH7ZH/ACcV/wAEnf8As/8A+I3/AK6y/wCCllff9fAH7ZH/ACcV&#10;/wAEnf8As/8A+I3/AK6y/wCCllAH3/RRRQAUUUUAFFFFABRRRQAUUUUAFFFFABRRRQAUUUUAFFFF&#10;ABRRRQAUUUUAFFFFABRRRQAV8Af8E0/+TdfiN/2f/wD8FYv/AF6b+2RX3/XwB/wTT/5N1+I3/Z//&#10;APwVi/8AXpv7ZFAH3/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XwB+2R/wAnFf8ABJ3/ALP/APiN/wCusv8AgpZX3/XwB+2R/wAnFf8A&#10;BJ3/ALP/APiN/wCusv8AgpZQB9/0UUUAFFFFABRRRQAUUUUAFFFFABRRRQAUUUUAFFFFABRRRQAU&#10;UUUAFFFFABRRRQAUUUUAFfAH/BNP/k3X4jf9n/8A/BWL/wBem/tkV9/18Af8E0/+TdfiN/2f/wD8&#10;FYv/AF6b+2RQB9/0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V8Aftkf8AJxX/AASd/wCz/wD4jf8ArrL/AIKWV9/18Aftkf8AJxX/AASd&#10;/wCz/wD4jf8ArrL/AIKWUAff9FFFABRRRQAUUUUAFFFFABRRRQAUUUUAFFFFABRRRQAUUUUAFFFF&#10;ABRRRQAUUUUAFFFFABXwB/wTT/5N1+I3/Z//APwVi/8AXpv7ZFff9fAH/BNP/k3X4jf9n/8A/BWL&#10;/wBem/tkUAff9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AH7ZH/ACcV/wAEnf8As/8A+I3/AK6y/wCCllff9fAH7ZH/ACcV/wAEnf8A&#10;s/8A+I3/AK6y/wCCllAH3/RRRQAUUUUAFFFFABRRRQAUUUUAFFFFABRRRQAUUUUAFFFFABRRRQAU&#10;UUUAFFFFABRRRQAV8Af8E0/+TdfiN/2f/wD8FYv/AF6b+2RX3/XwB/wTT/5N1+I3/Z//APwVi/8A&#10;Xpv7ZFAH3/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&#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8Aftkf8nFf8&#10;Enf+z/8A4jf+usv+Cllff9fAH7ZH/JxX/BJ3/s//AOI3/rrL/gpZQB9/0UUUAFFFFABRRRQAUUUU&#10;AFFFFABRRRQAUUUUAFFFFABRRRQAUUUUAFFFFABRRRQAUUUUAFfAH/BNP/k3X4jf9n//APBWL/16&#10;b+2RX3/XwB/wTT/5N1+I3/Z//wDwVi/9em/tkUAff9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AH7ZH/JxX/BJ3/s//AOI3/rrL/gpZ&#10;X3/XwB+2R/ycV/wSd/7P/wDiN/66y/4KWUAff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roPA3/BPL9m7wF8TPht8XbS//AGn/ABp42+EHiDXPFnw2k+Nf7eH7dP7QvhXwn4q8&#10;R/D3xt8KdW8S6f8ADv48ftG/Ef4dy+IJfh38R/HXhW11m+8K3Wo6Xp3ijVTpdzZXM4uF+36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ZUEsDBAoAAAAAAAAAIQCE&#10;6W2+qo4JAKqOCQAUAAAAZHJzL21lZGlhL2ltYWdlMy5qcGf/2P/gABBKRklGAAEBAQBgAGAAAP/b&#10;AEMAAQEBAQEBAQEBAQEBAQEBAQEBAQEBAQEBAQEBAQEBAQEBAQEBAQEBAQEBAQEBAQEBAQEBAQEB&#10;AQEBAQEBAQEBAf/bAEMBAQEBAQEBAQEBAQEBAQEBAQEBAQEBAQEBAQEBAQEBAQEBAQEBAQEBAQEB&#10;AQEBAQEBAQEBAQEBAQEBAQEBAQEBAf/AABEIBUAJA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7+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vzA+Hf7VH7fXxxtfiB4u+Cn7IH7IGofDLwv+0B+098C/&#10;DWsfFL9vz40fD/x34i/4Zk/aO+Kn7N+s+Kdd8EeE/wDgm/8AFbw/4W/4SnxB8KdV8RaZomn/ABF8&#10;XfYNH1PT4LrV5b1bmOMA/T+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AH7ZH/JxX/BJ3/s//AOI3/rrL/gpZX3/XwB+2R/ycV/wSd/7P/wDiN/66y/4KWUAff9FF&#10;FABRRRQAUUUUAFFFFABRRRQAUUUUAFFFFABRRRQAUUUUAFFFFABRRRQAUUUUAFFFFABXwB/wTT/5&#10;N1+I3/Z//wDwVi/9em/tkV9/18Af8E0/+TdfiN/2f/8A8FYv/Xpv7ZFAH3/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XwB+2R/ycV/wS&#10;d/7P/wDiN/66y/4KWV9/18Aftkf8nFf8Enf+z/8A4jf+usv+CllAH3/RRRQAUUUUAFFFFABRRRQA&#10;UUUUAFFFFABRRRQAUUUUAFFFFABRRRQAUUUUAFFFFABRRRQAV8Af8E0/+TdfiN/2f/8A8FYv/Xpv&#10;7ZFff9fAH/BNP/k3X4jf9n//APBWL/16b+2RQB9/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AH7ZH/JxX/BJ3/s/wD+I3/rrL/gpZX3/XwB+2R/ycV/wSd/7P8A/iN/66y/&#10;4KWUAff9FFFABRRRQAUUUUAFFFFABRRRQAUUUUAFFFFABRRRQAUUUUAFFFFABRRRQAUUUUAFFFFA&#10;BXwB/wAE0/8Ak3X4jf8AZ/8A/wAFYv8A16b+2RX3/XwB/wAE0/8Ak3X4jf8AZ/8A/wAFYv8A16b+&#10;2RQB9/0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V8Aftkf8nFf8Enf+z/AP4jf+usv+Cllff9fAH7ZH/JxX/BJ3/s/wD+I3/rrL/gpZQB&#10;9/0UUUAFFFFABRRRQAUUUUAFFFFABRRRQAUUUUAFFFFABRRRQAUUUUAFFFFABRRRQAUUUUAFfAH/&#10;AATT/wCTdfiN/wBn/wD/AAVi/wDXpv7ZFff9fAH/AATT/wCTdfiN/wBn/wD/AAVi/wDXpv7ZFAH3&#10;/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wB+2R/ycV/wSd/7P8A/iN/66y/4KWV9/18Aftkf8nFf8Enf+z/AP4jf+usv+CllAH3/RRR&#10;QAUUUUAFFFFABRRRQAUUUUAFFFFABRRRQAUUUUAFFFFABRRRQAUUUUAFFFFABRRRQAV8Af8ABNP/&#10;AJN1+I3/AGf/AP8ABWL/ANem/tkV9/18Af8ABNP/AJN1+I3/AGf/AP8ABWL/ANem/tkUAff9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AH7ZH/JxX/BJ3/s/wD+I3/rrL/gpZX3/XwB+2R/ycV/wSd/7P8A/iN/66y/4KWUAff9FFFABRRR&#10;QAUUUUAFFFFABRRRQAUUUUAFFFFABRRRQAUUUUAFFFFABRRRQAUUUUAFFFFABXwB/wAE0/8Ak3X4&#10;jf8AZ/8A/wAFYv8A16b+2RX3/XwB/wAE0/8Ak3X4jf8AZ/8A/wAFYv8A16b+2RQB9/0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V8Aftk&#10;f8nFf8Enf+z/AP4jf+usv+Cllff9fAH7ZH/JxX/BJ3/s/wD+I3/rrL/gpZQB9/0UUUAFFFFABRRR&#10;QAUUUUAFFFFABRRRQAUUUUAFFFFABRRRQAUUUUAFFFFABRRRQAUUUUAFfAH/AATT/wCTdfiN/wBn&#10;/wD/AAVi/wDXpv7ZFff9fAH/AATT/wCTdfiN/wBn/wD/AAVi/wDXpv7ZFAH3/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XwB+2R/ycV/&#10;wSd/7P8A/iN/66y/4KWV9/18Aftkf8nFf8Enf+z/AP4jf+usv+CllAH3/RRRQAUUUUAFFFFABRRR&#10;QAUUUUAFFFFABRRRQAUUUUAFFFFABRRRQAUUUUAFFFFABRRRQAV8Af8ABNP/AJN1+I3/AGf/AP8A&#10;BWL/ANem/tkV9/18Af8ABNP/AJN1+I3/AGf/AP8ABWL/ANem/tkUAff9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AH7ZH/JxX/BJ3/s&#10;/wD+I3/rrL/gpZX3/XwB+2R/ycV/wSd/7P8A/iN/66y/4KWUAff9FFFABRRRQAUUUUAFFFFABRRR&#10;QAUUUUAFFFFABRRRQAUUUUAFFFFABRRRQAUUUUAFFFFABXwB/wAE0/8Ak3X4jf8AZ/8A/wAFYv8A&#10;16b+2RX3/XwB/wAE0/8Ak3X4jf8AZ/8A/wAFYv8A16b+2RQB9/0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V8Aftkf8nFf8Enf+z/AP4j&#10;f+usv+Cllff9fAH7ZH/JxX/BJ3/s/wD+I3/rrL/gpZQB9/0UUUAFFFFABRRRQAUUUUAFFFFABRRR&#10;QAUUUUAFFFFABRRRQAUUUUAFFFFABRRRQAUUUUAFfAH/AATT/wCTdfiN/wBn/wD/AAVi/wDXpv7Z&#10;Fff9fAH/AATT/wCTdfiN/wBn/wD/AAVi/wDXpv7ZFAH3/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XwB+2R/ycV/wSd/7P8A/iN/66y/&#10;4KWV9/18Aftkf8nFf8Enf+z/AP4jf+usv+CllAH3/RRRQAUUUUAFFFFABRRRQAUUUUAFFFFABRRR&#10;QAUUUUAFFFFABRRRQAUUUUAFFFFABRRRQAV8Af8ABNP/AJN1+I3/AGf/AP8ABWL/ANem/tkV9/18&#10;Af8ABNP/AJN1+I3/AGf/AP8ABWL/ANem/tkUAff9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AH7ZH/JxX/BJ3/s/wD+I3/rrL/gpZX3&#10;/XwB+2R/ycV/wSd/7P8A/iN/66y/4KWUAff9FFFABRRRQAUUUUAFFFFABRRRQAUUUUAFFFFABRRR&#10;QAUUUUAFFFFABRRRQAUUUUAFFFFABXwB/wAE0/8Ak3X4jf8AZ/8A/wAFYv8A16b+2RX3/XwB/wAE&#10;0/8Ak3X4jf8AZ/8A/wAFYv8A16b+2RQB9/0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V8Aftkf8nFf8Enf+z/AP4jf+usv+Cllff9fAH7&#10;ZH/JxX/BJ3/s/wD+I3/rrL/gpZQB9/0UUUAFFFFABRRRQAUUUUAFFFFABRRRQAUUUUAFFFFABRRR&#10;QAUUUUAFFFFABRRRQAUUUUAFfAH/AATT/wCTdfiN/wBn/wD/AAVi/wDXpv7ZFff9fAH/AATT/wCT&#10;dfiN/wBn/wD/AAVi/wDXpv7ZFAH3/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XwB+2R/ycV/wSd/7P8A/iN/66y/4KWV9/18Aftkf8nF&#10;f8Enf+z/AP4jf+usv+CllAH3/RRRQAUUUUAFFFFABRRRQAUUUUAFFFFABRRRQAUUUUAFFFFABRRR&#10;QAUUUUAFFFFABRRRQAV8Af8ABNP/AJN1+I3/AGf/AP8ABWL/ANem/tkV9/18Af8ABNP/AJN1+I3/&#10;AGf/AP8ABWL/ANem/tkUAff9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AH7ZH/JxX/BJ3/s/wD+I3/rrL/gpZX3/XwB+2R/ycV/wSd/&#10;7P8A/iN/66y/4KWUAff9FFFABRRRQAUUUUAFFFFABRRRQAUUUUAFFFFABRRRQAUUUUAFFFFABRRR&#10;QAUUUUAFFFFABXwB/wAE0/8Ak3X4jf8AZ/8A/wAFYv8A16b+2RX3/XwB/wAE0/8Ak3X4jf8AZ/8A&#10;/wAFYv8A16b+2RQB9/0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V8Aftkf8nFf8Enf+z/AP4jf+usv+Cllff9fAH7ZH/JxX/BJ3/s/wD+&#10;I3/rrL/gpZQB9/0UUUAFFFFABRRRQAUUUUAFFFFABRRRQAUUUUAFFFFABRRRQAUUUUAFFFFABRRR&#10;QAUUUUAFfAH/AATT/wCTdfiN/wBn/wD/AAVi/wDXpv7ZFff9fAH/AATT/wCTdfiN/wBn/wD/AAVi&#10;/wDXpv7ZFAH3/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XwB+2R/ycV/wSd/7P8A/iN/66y/4KWV9/18Aftkf8nFf8Enf+z/AP4jf+us&#10;v+CllAH3/RRRQAUUUUAFFFFABRRRQAUUUUAFFFFABRRRQAUUUUAFFFFABRRRQAUUUUAFFFFABRRR&#10;QAV8Af8ABNP/AJN1+I3/AGf/AP8ABWL/ANem/tkV9/18Af8ABNP/AJN1+I3/AGf/AP8ABWL/ANem&#10;/tkUAff9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V8Aftkf8nFf8Enf+z/AP4jf+usv+Cllff9fAH7ZH/JxX/BJ3/s/wD+I3/rrL/gpZQB9/0U&#10;UUAFFFFABRRRQAUUUUAFFFFABRRRQAUUUUAFFFFABRRRQAUUUUAFFFFABRRRQAUUUUAFfAH/AATT&#10;/wCTdfiN/wBn/wD/AAVi/wDXpv7ZFff9fAH/AATT/wCTdfiN/wBn/wD/AAVi/wDXpv7ZFAH3/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XwB+2R/ycV/wSd/7P8A/iN/66y/4KWV9/18Aftkf8nFf8Enf+z/AP4jf+usv+CllAH3/RRRQAUU&#10;UUAFFFFABRRRQAUUUUAFFFFABRRRQAUUUUAFFFFABRRRQAUUUUAFFFFABRRRQAV8Af8ABNP/AJN1&#10;+I3/AGf/AP8ABWL/ANem/tkV9/18Af8ABNP/AJN1+I3/AGf/AP8ABWL/ANem/tkUAff9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AH7&#10;ZH/JxX/BJ3/s/wD+I3/rrL/gpZX3/XwB+2R/ycV/wSd/7P8A/iN/66y/4KWUAff9FFFABRRRQAUU&#10;UUAFFFFABRRRQAUUUUAFFFFABRRRQAUUUUAFFFFABRRRQAUUUUAFFFFABXwB/wAE0/8Ak3X4jf8A&#10;Z/8A/wAFYv8A16b+2RX3/XwB/wAE0/8Ak3X4jf8AZ/8A/wAFYv8A16b+2RQB9/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V8Aftkf8nF&#10;f8Enf+z/AP4jf+usv+Cllff9fAH7ZH/JxX/BJ3/s/wD+I3/rrL/gpZQB9/0UUUAFFFFABRRRQAUU&#10;UUAFFFFABRRRQAUUUUAFFFFABRRRQAUUUUAFFFFABRRRQAUUUUAFfAH/AATT/wCTdfiN/wBn/wD/&#10;AAVi/wDXpv7ZFff9fAH/AATT/wCTdfiN/wBn/wD/AAVi/wDXpv7ZFAH3/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&#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V8Aftkf8nFf8Enf+z/&#10;AP4jf+usv+Cllff9fAH7ZH/JxX/BJ3/s/wD+I3/rrL/gpZQB9/0UUUAFFFFABRRRQAUUUUAFFFFA&#10;BRRRQAUUUUAFFFFABRRRQAUUUUAFFFFABRRRQAUUUUAFfAH/AATT/wCTdfiN/wBn/wD/AAVi/wDX&#10;pv7ZFff9fAH/AATT/wCTdfiN/wBn/wD/AAVi/wDXpv7ZFAH3/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XwB+2R/ycV/wSd/7P8A/iN/&#10;66y/4KWV9/18Aftkf8nFf8Enf+z/AP4jf+usv+CllAH3/RRRQAUUUUAFFFFABRRRQAUUUUAFFFFA&#10;BRRRQAUUUUAFFFFABRRRQAUUUUAFFFFABRRRQAV8Af8ABNP/AJN1+I3/AGf/AP8ABWL/ANem/tkV&#10;9/18Af8ABNP/AJN1+I3/AGf/AP8ABWL/ANem/tkUAff9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AH7ZH/JxX/BJ3/s/wD+I3/rrL/g&#10;pZX3/XwB+2R/ycV/wSd/7P8A/iN/66y/4KWUAff9FFFABRRRQAUUUUAFFFFABRRRQAUUUUAFFFFA&#10;BRRRQAUUUUAFFFFABRRRQAUUUUAFFFFABXwB/wAE0/8Ak3X4jf8AZ/8A/wAFYv8A16b+2RX3/XwB&#10;/wAE0/8Ak3X4jf8AZ/8A/wAFYv8A16b+2RQB9/0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P/9lQSwMECgAAAAAAAAAhAILv00+5iwkAuYsJABQAAABkcnMvbWVkaWEvaW1hZ2U0Lmpw&#10;Z//Y/+AAEEpGSUYAAQEBAGAAYAAA/9sAQwABAQEBAQEBAQEBAQEBAQEBAQEBAQEBAQEBAQEBAQEB&#10;AQEBAQEBAQEBAQEBAQEBAQEBAQEBAQEBAQEBAQEBAQEB/9sAQwEBAQEBAQEBAQEBAQEBAQEBAQEB&#10;AQEBAQEBAQEBAQEBAQEBAQEBAQEBAQEBAQEBAQEBAQEBAQEBAQEBAQEBAQEB/8AAEQgFQAkA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MD4d/tUft9fH&#10;G1+IHi74Kfsgfsgah8MvC/7QH7T3wL8Nax8Uv2/PjR8P/HfiL/hmT9o74qfs36z4p13wR4T/AOCb&#10;/wAVvD/hb/hKfEHwp1XxFpmiaf8AEXxd9g0fU9PgutXlvVuY4wD9P6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5+D9qD9tDwF8b/2&#10;Xvhr+0X+yz+zB4L8E/tOfGDxd8FNL8b/AAU/bX+K3xo8VeE/FXhz9mr9oH9pKx1DUPh/46/YL/Z9&#10;0jU/D+p6R+z7rnhi6urf4jWuo6XqOv6Vfw6VqttBdwqAfo/RRRQAUUUUAFFFFABRRRQAUUUUAFFF&#10;FABRRRQAUUUUAFFFFABRRRQAUUUUAFFFFABRRRQAV8Af8E0/+TdfiN/2f/8A8FYv/Xpv7ZFff9fA&#10;H/BNP/k3X4jf9n//APBWL/16b+2RQB9/0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8Aftkf8nFf8Enf+z/8A4jf+usv+Cllff9fAH7ZH&#10;/JxX/BJ3/s//AOI3/rrL/gpZQB9/0UUUAFFFFABRRRQAUUUUAFFFFABRRRQAUUUUAFFFFABRRRQA&#10;UUUUAFFFFABRRRQAUUUUAFfAH/BNP/k3X4jf9n//APBWL/16b+2RX3/XwB/wTT/5N1+I3/Z//wDw&#10;Vi/9em/tkUAff9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AH7ZH/JxX/BJ3/s//AOI3/rrL/gpZX3/XwB+2R/ycV/wSd/7P/wDiN/66&#10;y/4KWUAff9FFFABRRRQAUUUUAFFFFABRRRQAUUUUAFFFFABRRRQAUUUUAFFFFABRRRQAUUUUAFFF&#10;FABXwB/wTT/5N1+I3/Z//wDwVi/9em/tkV9/18Af8E0/+TdfiN/2f/8A8FYv/Xpv7ZFAH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4A/bI/5OK/4JO/9n//ABG/&#10;9dZf8FLK+/6+AP2yP+Tiv+CTv/Z//wARv/XWX/BSygD7/ooooAKKKKACiiigAooooAKKKKACiiig&#10;AooooAKKKKACiiigAooooAKKKKACiiigAooooAK+AP8Agmn/AMm6/Eb/ALP/AP8AgrF/69N/bIr7&#10;/r4A/wCCaf8Aybr8Rv8As/8A/wCCsX/r039sigD7/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r4A/bI/5OK/4JO/9n//ABG/9dZf8FLK&#10;+/6+AP2yP+Tiv+CTv/Z//wARv/XWX/BSygD7/ooooAKKKKACiiigAooooAKKKKACiiigAooooAKK&#10;KKACiiigAooooAKKKKACiiigAooooAK+AP8Agmn/AMm6/Eb/ALP/AP8AgrF/69N/bIr7/r4A/wCC&#10;af8Aybr8Rv8As/8A/wCCsX/r039sigD7/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4A/bI/5OK/4JO/9n//ABG/9dZf8FLK+/6+AP2y&#10;P+Tiv+CTv/Z//wARv/XWX/BSygD7/ooooAKKKKACiiigAooooAKKKKACiiigAooooAKKKKACiiig&#10;AooooAKKKKACiiigAooooAK+AP8Agmn/AMm6/Eb/ALP/AP8AgrF/69N/bIr7/r4A/wCCaf8Aybr8&#10;Rv8As/8A/wCCsX/r039sigD7/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4A/bI/5OK/4JO/9n//ABG/9dZf8FLK+/6+AP2yP+Tiv+CT&#10;v/Z//wARv/XWX/BSygD7/ooooAKKKKACiiigAooooAKKKKACiiigAooooAKKKKACiiigAooooAKK&#10;KKACiiigAooooAK+AP8Agmn/AMm6/Eb/ALP/AP8AgrF/69N/bIr7/r4A/wCCaf8Aybr8Rv8As/8A&#10;/wCCsX/r039sigD7/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4A/bI/5OK/4JO/9n//ABG/9dZf8FLK+/6+AP2yP+Tiv+CTv/Z//wAR&#10;v/XWX/BSygD7/ooooAKKKKACiiigAooooAKKKKACiiigAooooAKKKKACiiigAooooAKKKKACiiig&#10;AooooAK+AP8Agmn/AMm6/Eb/ALP/AP8AgrF/69N/bIr7/r4A/wCCaf8Aybr8Rv8As/8A/wCCsX/r&#10;039sigD7/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4A/bI/5OK/4JO/9n//ABG/9dZf8FLK+/6+AP2yP+Tiv+CTv/Z//wARv/XWX/BS&#10;ygD7/ooooAKKKKACiiigAooooAKKKKACiiigAooooAKKKKACiiigAooooAKKKKACiiigAooooAK+&#10;AP8Agmn/AMm6/Eb/ALP/AP8AgrF/69N/bIr7/r4A/wCCaf8Aybr8Rv8As/8A/wCCsX/r039sigD7&#10;/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4A/bI/5OK/4JO/9n//ABG/9dZf8FLK+/6+AP2yP+Tiv+CTv/Z//wARv/XWX/BSygD7/ooo&#10;oAKKKKACiiigAooooAKKKKACiiigAooooAKKKKACiiigAooooAKKKKACiiigAooooAK+AP8Agmn/&#10;AMm6/Eb/ALP/AP8AgrF/69N/bIr7/r4A/wCCaf8Aybr8Rv8As/8A/wCCsX/r039sigD7/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r4A&#10;/bI/5OK/4JO/9n//ABG/9dZf8FLK+/6+AP2yP+Tiv+CTv/Z//wARv/XWX/BSygD7/ooooAKKKKAC&#10;iiigAooooAKKKKACiiigAooooAKKKKACiiigAooooAKKKKACiiigAooooAK+AP8Agmn/AMm6/Eb/&#10;ALP/AP8AgrF/69N/bIr7/r4A/wCCaf8Aybr8Rv8As/8A/wCCsX/r039sigD7/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4A/bI/5OK/&#10;4JO/9n//ABG/9dZf8FLK+/6+AP2yP+Tiv+CTv/Z//wARv/XWX/BSygD7/ooooAKKKKACiiigAooo&#10;oAKKKKACiiigAooooAKKKKACiiigAooooAKKKKACiiigAooooAK+AP8Agmn/AMm6/Eb/ALP/AP8A&#10;grF/69N/bIr7/r4A/wCCaf8Aybr8Rv8As/8A/wCCsX/r039sigD7/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A/bI/5OK/4JO/9n//&#10;ABG/9dZf8FLK+/6+AP2yP+Tiv+CTv/Z//wARv/XWX/BSygD7/ooooAKKKKACiiigAooooAKKKKAC&#10;iiigAooooAKKKKACiiigAooooAKKKKACiiigAooooAK+AP8Agmn/AMm6/Eb/ALP/AP8AgrF/69N/&#10;bIr7/r4A/wCCaf8Aybr8Rv8As/8A/wCCsX/r039sigD7/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A/bI/5OK/4JO/9n//ABG/9dZf&#10;8FLK+/6+AP2yP+Tiv+CTv/Z//wARv/XWX/BSygD7/ooooAKKKKACiiigAooooAKKKKACiiigAooo&#10;oAKKKKACiiigAooooAKKKKACiiigAooooAK+AP8Agmn/AMm6/Eb/ALP/AP8AgrF/69N/bIr7/r4A&#10;/wCCaf8Aybr8Rv8As/8A/wCCsX/r039sigD7/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4A/bI/5OK/4JO/9n//ABG/9dZf8FLK+/6+&#10;AP2yP+Tiv+CTv/Z//wARv/XWX/BSygD7/ooooAKKKKACiiigAooooAKKKKACiiigAooooAKKKKAC&#10;iiigAooooAKKKKACiiigAooooAK+AP8Agmn/AMm6/Eb/ALP/AP8AgrF/69N/bIr7/r4A/wCCaf8A&#10;ybr8Rv8As/8A/wCCsX/r039sigD7/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4A/bI/5OK/4JO/9n//ABG/9dZf8FLK+/6+AP2yP+Ti&#10;v+CTv/Z//wARv/XWX/BSygD7/ooooAKKKKACiiigAooooAKKKKACiiigAooooAKKKKACiiigAooo&#10;oAKKKKACiiigAooooAK+AP8Agmn/AMm6/Eb/ALP/AP8AgrF/69N/bIr7/r4A/wCCaf8Aybr8Rv8A&#10;s/8A/wCCsX/r039sigD7/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4A/bI/5OK/4JO/9n//ABG/9dZf8FLK+/6+AP2yP+Tiv+CTv/Z/&#10;/wARv/XWX/BSygD7/ooooAKKKKACiiigAooooAKKKKACiiigAooooAKKKKACiiigAooooAKKKKAC&#10;iiigAooooAK+AP8Agmn/AMm6/Eb/ALP/AP8AgrF/69N/bIr7/r4A/wCCaf8Aybr8Rv8As/8A/wCC&#10;sX/r039sigD7/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r4A/bI/5OK/4JO/9n//ABG/9dZf8FLK+/6+AP2yP+Tiv+CTv/Z//wARv/XW&#10;X/BSygD7/ooooAKKKKACiiigAooooAKKKKACiiigAooooAKKKKACiiigAooooAKKKKACiiigAooo&#10;oAK+AP8Agmn/AMm6/Eb/ALP/AP8AgrF/69N/bIr7/r4A/wCCaf8Aybr8Rv8As/8A/wCCsX/r039s&#10;igD7/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r4A/bI/5OK/4JO/9n//ABG/9dZf8FLK+/6+AP2yP+Tiv+CTv/Z//wARv/XWX/BSygD7/ooooAKK&#10;KKACiiigAooooAKKKKACiiigAooooAKKKKACiiigAooooAKKKKACiiigAooooAK+AP8Agmn/AMm6&#10;/Eb/ALP/AP8AgrF/69N/bIr7/r4A/wCCaf8Aybr8Rv8As/8A/wCCsX/r039sigD7/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A/bI/&#10;5OK/4JO/9n//ABG/9dZf8FLK+/6+AP2yP+Tiv+CTv/Z//wARv/XWX/BSygD7/ooooAKKKKACiiig&#10;AooooAKKKKACiiigAooooAKKKKACiiigAooooAKKKKACiiigAooooAK+AP8Agmn/AMm6/Eb/ALP/&#10;AP8AgrF/69N/bIr7/r4A/wCCaf8Aybr8Rv8As/8A/wCCsX/r039sigD7/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4A/bI/5OK/4JO/9n//ABG/&#10;9dZf8FLK+/6+AP2yP+Tiv+CTv/Z//wARv/XWX/BSygD7/ooooAKKKKACiiigAooooAKKKKACiiig&#10;AooooAKKKKACiiigAooooAKKKKACiiigAooooAK+AP8Agmn/AMm6/Eb/ALP/AP8AgrF/69N/bIr7&#10;/r4A/wCCaf8Aybr8Rv8As/8A/wCCsX/r039sigD7/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&#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vgD9sj/AJOK/wCCTv8A2f8A/Eb/ANdZf8FLK+/6+AP2&#10;yP8Ak4r/AIJO/wDZ/wD8Rv8A11l/wUsoA+/6KKKACiiigAooooAKKKKACiiigAooooAKKKKACiii&#10;gAooooAKKKKACiiigAooooAKKKKACvgD/gmn/wAm6/Eb/s//AP4Kxf8Ar039sivv+vgD/gmn/wAm&#10;6/Eb/s//AP4Kxf8Ar039sigD7/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4A/bI/wCTiv8Agk7/ANn/APxG/wDXWX/BSyvv+vgD9sj/&#10;AJOK/wCCTv8A2f8A/Eb/ANdZf8FLKAPv+iiigAooooAKKKKACiiigAooooAKKKKACiiigAooooAK&#10;KKKACiiigAooooAKKKKACiiigAr4A/4Jp/8AJuvxG/7P/wD+CsX/AK9N/bIr7/r4A/4Jp/8AJuvx&#10;G/7P/wD+CsX/AK9N/bIoA+/6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AP2yP8Ak4r/AIJO/wDZ/wD8Rv8A11l/wUsr7/r4A/bI/wCT&#10;iv8Agk7/ANn/APxG/wDXWX/BSygD7/ooooAKKKKACiiigAooooAKKKKACiiigAooooAKKKKACiii&#10;gAooooAKKKKACiiigAooooAK+AP+Caf/ACbr8Rv+z/8A/grF/wCvTf2yK+/6+AP+Caf/ACbr8Rv+&#10;z/8A/grF/wCvTf2yKAPv+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XQeBv8Agnl+zd4C+Jnw&#10;2+Ltpf8A7T/jTxt8IPEGueLPhtJ8a/28P26f2hfCvhPxV4j+Hvjb4U6t4l0/4d/Hj9o34j/DuXxB&#10;L8O/iP468K2us33hW61HS9O8UaqdLubK5nFwv2/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r8wPh3+1R+318cbX4geLvgp+yB+yBqHwy8L/tAftPfAvw1rHxS/b8+NHw/8d+Iv+GZP2jvip+zf&#10;rPinXfBHhP8A4Jv/ABW8P+Fv+Ep8QfCnVfEWmaJp/wARfF32DR9T0+C61eW9W5jjAP0/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r&#10;n4P2oP20PAXxv/Ze+Gv7Rf7LP7MHgvwT+058YPF3wU0vxv8ABT9tf4rfGjxV4T8VeHP2av2gf2kr&#10;HUNQ+H/jr9gv9n3SNT8P6npH7PuueGLq6t/iNa6jpeo6/pV/DpWq20F3CoB+j9FFFABRRRQAUUUU&#10;AFFFFABRRRQAUUUUAFFFFABRRRQAUUUUAFFFFABRRRQAUUUUAFFFFABXwB/wTT/5N1+I3/Z//wDw&#10;Vi/9em/tkV9/18Af8E0/+TdfiN/2f/8A8FYv/Xpv7ZFAH3/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V8Aftkf8nFf8Enf+z/8A4jf+usv+Cllff9fAH7ZH/JxX&#10;/BJ3/s//AOI3/rrL/gpZQB9/0UUUAFFFFABRRRQAUUUUAFFFFABRRRQAUUUUAFFFFABRRRQAUUUU&#10;AFFFFABRRRQAUUUUAFfAH/BNP/k3X4jf9n//APBWL/16b+2RX3/XwB/wTT/5N1+I3/Z//wDwVi/9&#10;em/tkUAff9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A&#10;H7ZH/JxX/BJ3/s//AOI3/rrL/gpZX3/XwB+2R/ycV/wSd/7P/wDiN/66y/4KWUAff9FFFABRRRQA&#10;UUUUAFFFFABRRRQAUUUUAFFFFABRRRQAUUUUAFFFFABRRRQAUUUUAFFFFABXwB/wTT/5N1+I3/Z/&#10;/wDwVi/9em/tkV9/18Af8E0/+TdfiN/2f/8A8FYv/Xpv7ZFAH3/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XwB+2R/ycV/wSd/7P/wDi&#10;N/66y/4KWV9/18Aftkf8nFf8Enf+z/8A4jf+usv+CllAH3/RRRQAUUUUAFFFFABRRRQAUUUUAFFF&#10;FABRRRQAUUUUAFFFFABRRRQAUUUUAFFFFABRRRQAV8Af8E0/+TdfiN/2f/8A8FYv/Xpv7ZFff9fA&#10;H/BNP/k3X4jf9n//APBWL/16b+2RQB9/0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8Aftkf8nFf8Enf+z/8A4jf+usv+Cllff9fAH7ZH&#10;/JxX/BJ3/s//AOI3/rrL/gpZQB9/0UUUAFFFFABRRRQAUUUUAFFFFABRRRQAUUUUAFFFFABRRRQA&#10;UUUUAFFFFABRRRQAUUUUAFfAH/BNP/k3X4jf9n//APBWL/16b+2RX3/XwB/wTT/5N1+I3/Z//wDw&#10;Vi/9em/tkUAff9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AH7ZH/JxX/BJ3/s//AOI3/rrL/gpZX3/XwB+2R/ycV/wSd/7P/wDiN/66&#10;y/4KWUAff9FFFABRRRQAUUUUAFFFFABRRRQAUUUUAFFFFABRRRQAUUUUAFFFFABRRRQAUUUUAFFF&#10;FABXwB/wTT/5N1+I3/Z//wDwVi/9em/tkV9/18Af8E0/+TdfiN/2f/8A8FYv/Xpv7ZFAH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X&#10;wB+2R/ycV/wSd/7P/wDiN/66y/4KWV9/18Aftkf8nFf8Enf+z/8A4jf+usv+CllAH3/RRRQAUUUU&#10;AFFFFABRRRQAUUUUAFFFFABRRRQAUUUUAFFFFABRRRQAUUUUAFFFFABRRRQAV8Af8E0/+TdfiN/2&#10;f/8A8FYv/Xpv7ZFff9fAH/BNP/k3X4jf9n//APBWL/16b+2RQB9/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V8Aftkf8nFf8Enf+z/8A&#10;4jf+usv+Cllff9fAH7ZH/JxX/BJ3/s//AOI3/rrL/gpZQB9/0UUUAFFFFABRRRQAUUUUAFFFFABR&#10;RRQAUUUUAFFFFABRRRQAUUUUAFFFFABRRRQAUUUUAFfAH/BNP/k3X4jf9n//APBWL/16b+2RX3/X&#10;wB/wTT/5N1+I3/Z//wDwVi/9em/tkUAff9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AH7ZH/JxX/BJ3/s//AOI3/rrL/gpZX3/XwB+2&#10;R/ycV/wSd/7P/wDiN/66y/4KWUAff9FFFABRRRQAUUUUAFFFFABRRRQAUUUUAFFFFABRRRQAUUUU&#10;AFFFFABRRRQAUUUUAFFFFABXwB/wTT/5N1+I3/Z//wDwVi/9em/tkV9/18Af8E0/+TdfiN/2f/8A&#10;8FYv/Xpv7ZFAH3/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XwB+2R/ycV/wSd/7P/wDiN/66y/4KWV9/18Aftkf8nFf8Enf+z/8A4jf+&#10;usv+CllAH3/RRRQAUUUUAFFFFABRRRQAUUUUAFFFFABRRRQAUUUUAFFFFABRRRQAUUUUAFFFFABR&#10;RRQAV8Af8E0/+TdfiN/2f/8A8FYv/Xpv7ZFff9fAH/BNP/k3X4jf9n//APBWL/16b+2RQB9/0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V8Aftkf8nFf8Enf+z/8A4jf+usv+Cllff9fAH7ZH/JxX/BJ3/s//AOI3/rrL/gpZQB9/0UUUAFFF&#10;FABRRRQAUUUUAFFFFABRRRQAUUUUAFFFFABRRRQAUUUUAFFFFABRRRQAUUUUAFfAH/BNP/k3X4jf&#10;9n//APBWL/16b+2RX3/XwB/wTT/5N1+I3/Z//wDwVi/9em/tkUAff9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AH7ZH/JxX/BJ3/s//&#10;AOI3/rrL/gpZX3/XwB+2R/ycV/wSd/7P/wDiN/66y/4KWUAff9FFFABRRRQAUUUUAFFFFABRRRQA&#10;UUUUAFFFFABRRRQAUUUUAFFFFABRRRQAUUUUAFFFFABXwB/wTT/5N1+I3/Z//wDwVi/9em/tkV9/&#10;18Af8E0/+TdfiN/2f/8A8FYv/Xpv7ZFAH3/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XwB+2R/ycV/wSd/7P/wDiN/66y/4KWV9/18Af&#10;tkf8nFf8Enf+z/8A4jf+usv+CllAH3/RRRQAUUUUAFFFFABRRRQAUUUUAFFFFABRRRQAUUUUAFFF&#10;FABRRRQAUUUUAFFFFABRRRQAV8Af8E0/+TdfiN/2f/8A8FYv/Xpv7ZFff9fAH/BNP/k3X4jf9n//&#10;APBWL/16b+2RQB9/0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V8Aftkf8nFf8Enf+z/8A4jf+usv+Cllff9fAH7ZH/JxX/BJ3/s//AOI3&#10;/rrL/gpZQB9/0UUUAFFFFABRRRQAUUUUAFFFFABRRRQAUUUUAFFFFABRRRQAUUUUAFFFFABRRRQA&#10;UUUUAFfAH/BNP/k3X4jf9n//APBWL/16b+2RX3/XwB/wTT/5N1+I3/Z//wDwVi/9em/tkUAff9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AH7ZH/JxX/BJ3/s//AOI3/rrL/gpZX3/XwB+2R/ycV/wSd/7P/wDiN/66y/4KWUAff9FFFABR&#10;RRQAUUUUAFFFFABRRRQAUUUUAFFFFABRRRQAUUUUAFFFFABRRRQAUUUUAFFFFABXwB/wTT/5N1+I&#10;3/Z//wDwVi/9em/tkV9/18Af8E0/+TdfiN/2f/8A8FYv/Xpv7ZFAH3/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wB+2R/ycV/wSd/7P&#10;/wDiN/66y/4KWV9/18Aftkf8nFf8Enf+z/8A4jf+usv+CllAH3/RRRQAUUUUAFFFFABRRRQAUUUU&#10;AFFFFABRRRQAUUUUAFFFFABRRRQAUUUUAFFFFABRRRQAV8Af8E0/+TdfiN/2f/8A8FYv/Xpv7ZFf&#10;f9fAH/BNP/k3X4jf9n//APBWL/16b+2RQB9/0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V8Aftkf8nFf8Enf+z/8A4jf+usv+Cllff9fA&#10;H7ZH/JxX/BJ3/s//AOI3/rrL/gpZQB9/0UUUAFFFFABRRRQAUUUUAFFFFABRRRQAUUUUAFFFFABR&#10;RRQAUUUUAFFFFABRRRQAUUUUAFfAH/BNP/k3X4jf9n//APBWL/16b+2RX3/XwB/wTT/5N1+I3/Z/&#10;/wDwVi/9em/tkUAff9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AH7ZH/JxX/BJ3/s//AOI3/rrL/gpZX3/XwB+2R/ycV/wSd/7P/wDi&#10;N/66y/4KWUAff9FFFABRRRQAUUUUAFFFFABRRRQAUUUUAFFFFABRRRQAUUUUAFFFFABRRRQAUUUU&#10;AFFFFABXwB/wTT/5N1+I3/Z//wDwVi/9em/tkV9/18Af8E0/+TdfiN/2f/8A8FYv/Xpv7ZFAH3/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XwB+2R/ycV/wSd/7P/wDiN/66y/4KWV9/18Aftkf8nFf8Enf+z/8A4jf+usv+CllAH3/RRRQA&#10;UUUUAFFFFABRRRQAUUUUAFFFFABRRRQAUUUUAFFFFABRRRQAUUUUAFFFFABRRRQAV8Af8E0/+Tdf&#10;iN/2f/8A8FYv/Xpv7ZFff9fAH/BNP/k3X4jf9n//APBWL/16b+2RQB9/0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V8Aftkf8nFf8Enf+&#10;z/8A4jf+usv+Cllff9fAH7ZH/JxX/BJ3/s//AOI3/rrL/gpZQB9/0UUUAFFFFABRRRQAUUUUAFFF&#10;FABRRRQAUUUUAFFFFABRRRQAUUUUAFFFFABRRRQAUUUUAFfAH/BNP/k3X4jf9n//APBWL/16b+2R&#10;X3/XwB/wTT/5N1+I3/Z//wDwVi/9em/tkUAff9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AH7ZH/JxX/BJ3/s//AOI3/rrL/gpZX3/X&#10;wB+2R/ycV/wSd/7P/wDiN/66y/4KWUAff9FFFABRRRQAUUUUAFFFFABRRRQAUUUUAFFFFABRRRQA&#10;UUUUAFFFFABRRRQAUUUUAFFFFABXwB/wTT/5N1+I3/Z//wDwVi/9em/tkV9/18Af8E0/+TdfiN/2&#10;f/8A8FYv/Xpv7ZFAH3/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AP2yP+Tiv&#10;+CTv/Z//AMRv/XWX/BSyvv8Ar4A/bI/5OK/4JO/9n/8AxG/9dZf8FLKAPv8AooooAKKKKACiiigA&#10;ooooAKKKKACiiigAooooAKKKKACiiigAooooAKKKKACiiigAooooAK+AP+Caf/JuvxG/7P8A/wDg&#10;rF/69N/bIr7/AK+AP+Caf/JuvxG/7P8A/wDgrF/69N/bIoA+/w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gD9sj/k4r/gk7/2f/wDE&#10;b/11l/wUsr7/AK+AP2yP+Tiv+CTv/Z//AMRv/XWX/BSygD7/AKKKKACiiigAooooAKKKKACiiigA&#10;ooooAKKKKACiiigAooooAKKKKACiiigAooooAKKKKACvgD/gmn/ybr8Rv+z/AP8A4Kxf+vTf2yK+&#10;/wCvgD/gmn/ybr8Rv+z/AP8A4Kxf+vTf2yKAPv8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r4A/bI/5OK/4JO/9n/8AxG/9dZf8FLK+&#10;/wCvgD9sj/k4r/gk7/2f/wDEb/11l/wUsoA+/wCiiigAooooAKKKKACiiigAooooAKKKKACiiigA&#10;ooooAKKKKACiiigAooooAKKKKACiiigAr4A/4Jp/8m6/Eb/s/wD/AOCsX/r039sivv8Ar4A/4Jp/&#10;8m6/Eb/s/wD/AOCsX/r039sigD7/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r8wPh3+1R+318cbX4geLvgp+yB+yBqHwy8L/tAftPfAvw1rHxS/b8+NHw/8d+Iv+GZP2jvip+zf&#10;rPinXfBHhP8A4Jv/ABW8P+Fv+Ep8QfCnVfEWmaJp/wARfF32DR9T0+C61eW9W5jjAP0/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r&#10;n4P2oP20PAXxv/Ze+Gv7Rf7LP7MHgvwT+058YPF3wU0vxv8ABT9tf4rfGjxV4T8VeHP2av2gf2kr&#10;HUNQ+H/jr9gv9n3SNT8P6npH7PuueGLq6t/iNa6jpeo6/pV/DpWq20F3CoB+j9FFFABRRRQAUUUU&#10;AFFFFABRRRQAUUUUAFFFFABRRRQAUUUUAFFFFABRRRQAUUUUAFFFFABXwB/wTT/5N1+I3/Z//wDw&#10;Vi/9em/tkV9/18Af8E0/+TdfiN/2f/8A8FYv/Xpv7ZFAH3/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V8Aftkf8nFf8Enf+z/8A4jf+usv+Cllff9fAH7ZH/JxX&#10;/BJ3/s//AOI3/rrL/gpZQB9/0UUUAFFFFABRRRQAUUUUAFFFFABRRRQAUUUUAFFFFABRRRQAUUUU&#10;AFFFFABRRRQAUUUUAFfAH/BNP/k3X4jf9n//APBWL/16b+2RX3/XwB/wTT/5N1+I3/Z//wDwVi/9&#10;em/tkUAff9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AH7ZH/JxX/BJ3/s//AOI3/rrL/gpZX3/X&#10;wB+2R/ycV/wSd/7P/wDiN/66y/4KWUAff9FFFABRRRQAUUUUAFFFFABRRRQAUUUUAFFFFABRRRQA&#10;UUUUAFFFFABRRRQAUUUUAFFFFABXwB/wTT/5N1+I3/Z//wDwVi/9em/tkV9/18Af8E0/+TdfiN/2&#10;f/8A8FYv/Xpv7ZFAH3/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XwB+2R/ycV/wSd/7P/wDiN/66y/4KWV9/18Aftkf8nFf8Enf+z/8A&#10;4jf+usv+CllAH3/RRRQAUUUUAFFFFABRRRQAUUUUAFFFFABRRRQAUUUUAFFFFABRRRQAUUUUAFFF&#10;FABRRRQAV8Af8E0/+TdfiN/2f/8A8FYv/Xpv7ZFff9fAH/BNP/k3X4jf9n//APBWL/16b+2RQB9/&#10;0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V8Aftkf8nFf8Enf+z/8A4jf+usv+Cllff9fAH7ZH/JxX/BJ3/s//AOI3/rrL/gpZQB9/0UUU&#10;AFFFFABRRRQAUUUUAFFFFABRRRQAUUUUAFFFFABRRRQAUUUUAFFFFABRRRQAUUUUAFfAH/BNP/k3&#10;X4jf9n//APBWL/16b+2RX3/XwB/wTT/5N1+I3/Z//wDwVi/9em/tkUAff9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AH7ZH/JxX/BJ3&#10;/s//AOI3/rrL/gpZX3/XwB+2R/ycV/wSd/7P/wDiN/66y/4KWUAff9FFFABRRRQAUUUUAFFFFABR&#10;RRQAUUUUAFFFFABRRRQAUUUUAFFFFABRRRQAUUUUAFFFFABXwB/wTT/5N1+I3/Z//wDwVi/9em/t&#10;kV9/18Af8E0/+TdfiN/2f/8A8FYv/Xpv7ZFAH3/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XwB+2R/ycV/wSd/7P/wDiN/66y/4KWV9/&#10;18Aftkf8nFf8Enf+z/8A4jf+usv+CllAH3/RRRQAUUUUAFFFFABRRRQAUUUUAFFFFABRRRQAUUUU&#10;AFFFFABRRRQAUUUUAFFFFABRRRQAV8Af8E0/+TdfiN/2f/8A8FYv/Xpv7ZFff9fAH/BNP/k3X4jf&#10;9n//APBWL/16b+2RQB9/0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V8Aftkf8nFf8Enf+z/8A4jf+usv+Cllff9fAH7ZH/JxX/BJ3/s//&#10;AOI3/rrL/gpZQB9/0UUUAFFFFABRRRQAUUUUAFFFFABRRRQAUUUUAFFFFABRRRQAUUUUAFFFFABR&#10;RRQAUUUUAFfAH/BNP/k3X4jf9n//APBWL/16b+2RX3/XwB/wTT/5N1+I3/Z//wDwVi/9em/tkUAf&#10;f9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AH7ZH/JxX/BJ3/s//AOI3/rrL/gpZX3/XwB+2R/ycV/wSd/7P/wDiN/66y/4KWUAff9FF&#10;FABRRRQAUUUUAFFFFABRRRQAUUUUAFFFFABRRRQAUUUUAFFFFABRRRQAUUUUAFFFFABXwB/wTT/5&#10;N1+I3/Z//wDwVi/9em/tkV9/18Af8E0/+TdfiN/2f/8A8FYv/Xpv7ZFAH3/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XwB+2R/ycV/wS&#10;d/7P/wDiN/66y/4KWV9/18Aftkf8nFf8Enf+z/8A4jf+usv+CllAH3/RRRQAUUUUAFFFFABRRRQA&#10;UUUUAFFFFABRRRQAUUUUAFFFFABRRRQAUUUUAFFFFABRRRQAV8Af8E0/+TdfiN/2f/8A8FYv/Xpv&#10;7ZFff9fAH/BNP/k3X4jf9n//APBWL/16b+2RQB9/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8Aftkf8nFf8Enf+z/8A4jf+usv+Cllf&#10;f9fAH7ZH/JxX/BJ3/s//AOI3/rrL/gpZQB9/0UUUAFFFFABRRRQAUUUUAFFFFABRRRQAUUUUAFFF&#10;FABRRRQAUUUUAFFFFABRRRQAUUUUAFfAH/BNP/k3X4jf9n//APBWL/16b+2RX3/XwB/wTT/5N1+I&#10;3/Z//wDwVi/9em/tkUAff9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AH7ZH/JxX/BJ3/s//AOI3/rrL/gpZX3/XwB+2R/ycV/wSd/7P&#10;/wDiN/66y/4KWUAff9FFFABRRRQAUUUUAFFFFABRRRQAUUUUAFFFFABRRRQAUUUUAFFFFABRRRQA&#10;UUUUAFFFFABXwB/wTT/5N1+I3/Z//wDwVi/9em/tkV9/18Af8E0/+TdfiN/2f/8A8FYv/Xpv7ZFA&#10;H3/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XwB+2R/ycV/wSd/7P/wDiN/66y/4KWV9/18Aftkf8nFf8Enf+z/8A4jf+usv+CllAH3/R&#10;RRQAUUUUAFFFFABRRRQAUUUUAFFFFABRRRQAUUUUAFFFFABRRRQAUUUUAFFFFABRRRQAV8Af8E0/&#10;+TdfiN/2f/8A8FYv/Xpv7ZFff9fAH/BNP/k3X4jf9n//APBWL/16b+2RQB9/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8Aftkf8nFf8&#10;Enf+z/8A4jf+usv+Cllff9fAH7ZH/JxX/BJ3/s//AOI3/rrL/gpZQB9/0UUUAFFFFABRRRQAUUUU&#10;AFFFFABRRRQAUUUUAFFFFABRRRQAUUUUAFFFFABRRRQAUUUUAFfAH/BNP/k3X4jf9n//APBWL/16&#10;b+2RX3/XwB/wTT/5N1+I3/Z//wDwVi/9em/tkUAff9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AH7ZH/JxX/BJ3/s//AOI3/rrL/gpZ&#10;X3/XwB+2R/ycV/wSd/7P/wDiN/66y/4KWUAff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8Aftkf8nFf8Enf+z/8A4jf+usv+Cllff9fAH7ZH/JxX/BJ3/s//AOI3/rrL/gpZQB9/&#10;0UUUAFFFFABRRRQAUUUUAFFFFABRRRQAUUUUAFFFFABRRRQAUUUUAFFFFABRRRQAUUUUAFfAH/BN&#10;P/k3X4jf9n//APBWL/16b+2RX3/XwB/wTT/5N1+I3/Z//wDwVi/9em/tkUAff9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AH7ZH/JxX&#10;/BJ3/s//AOI3/rrL/gpZX3/XwB+2R/ycV/wSd/7P/wDiN/66y/4KWUAff9FFFABRRRQAUUUUAFFF&#10;FABRRRQAUUUUAFFFFABRRRQAUUUUAFFFFABRRRQAUUUUAFFFFABXwB/wTT/5N1+I3/Z//wDwVi/9&#10;em/tkV9/18Af8E0/+TdfiN/2f/8A8FYv/Xpv7ZFAH3/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XwB+2R/ycV/wSd/7P/wDiN/66y/4K&#10;WV9/18Aftkf8nFf8Enf+z/8A4jf+usv+CllAH3/RRRQAUUUUAFFFFABRRRQAUUUUAFFFFABRRRQA&#10;UUUUAFFFFABRRRQAUUUUAFFFFABRRRQAV8Af8E0/+TdfiN/2f/8A8FYv/Xpv7ZFff9fAH/BNP/k3&#10;X4jf9n//APBWL/16b+2RQB9/0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V8Aftkf8nFf8Enf+z/8A4jf+usv+Cllff9fAH7ZH/JxX/BJ3&#10;/s//AOI3/rrL/gpZQB9/0UUUAFFFFABRRRQAUUUUAFFFFABRRRQAUUUUAFFFFABRRRQAUUUUAFFF&#10;FABRRRQAUUUUAFfAH/BNP/k3X4jf9n//APBWL/16b+2RX3/XwB/wTT/5N1+I3/Z//wDwVi/9em/t&#10;kUAff9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AH7ZH/JxX/BJ3/s//AOI3/rrL/gpZX3/XwB+2R/ycV/wSd/7P/wDiN/66y/4KWUAf&#10;f9FFFABRRRQAUUUUAFFFFABRRRQAUUUUAFFFFABRRRQAUUUUAFFFFABRRRQAUUUUAFFFFABXwB/w&#10;TT/5N1+I3/Z//wDwVi/9em/tkV9/18Af8E0/+TdfiN/2f/8A8FYv/Xpv7ZFAH3/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XwB+2R/yc&#10;V/wSd/7P/wDiN/66y/4KWV9/18Aftkf8nFf8Enf+z/8A4jf+usv+CllAH3/RRRQAUUUUAFFFFABR&#10;RRQAUUUUAFFFFABRRRQAUUUUAFFFFABRRRQAUUUUAFFFFABRRRQAV8Af8E0/+TdfiN/2f/8A8FYv&#10;/Xpv7ZFff9fAH/BNP/k3X4jf9n//APBWL/16b+2RQB9/0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&#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vgD9sj/AJOK/wCCTv8A2f8A/Eb/ANdZf8FLK+/6+AP2yP8Ak4r/AIJO/wDZ/wD8Rv8A&#10;11l/wUsoA+/6KKKACiiigAooooAKKKKACiiigAooooAKKKKACiiigAooooAKKKKACiiigAooooAK&#10;KKKACvgD/gmn/wAm6/Eb/s//AP4Kxf8Ar039sivv+vgD/gmn/wAm6/Eb/s//AP4Kxf8Ar039sigD&#10;7/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4A/bI/wCTiv8Agk7/ANn/APxG/wDXWX/BSyvv+vgD9sj/AJOK/wCCTv8A2f8A/Eb/ANdZ&#10;f8FLKAPv+iiigAooooAKKKKACiiigAooooAKKKKACiiigAooooAKKKKACiiigAooooAKKKKACiii&#10;gAr4A/4Jp/8AJuvxG/7P/wD+CsX/AK9N/bIr7/r4A/4Jp/8AJuvxG/7P/wD+CsX/AK9N/bIoA+/6&#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AP2yP8Ak4r/AIJO/wDZ/wD8Rv8A11l/wUsr7/r4A/bI/wCTiv8Agk7/ANn/APxG/wDXWX/B&#10;SygD7/ooooAKKKKACiiigAooooAKKKKACiiigAooooAKKKKACiiigAooooAKKKKACiiigAooooAK&#10;+AP+Caf/ACbr8Rv+z/8A/grF/wCvTf2yK+/6+AP+Caf/ACbr8Rv+z/8A/grF/wCvTf2yKAPv+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vgD9sj/AJOK/wCCTv8A2f8A/Eb/ANdZf8FLK+/6+AP2yP8Ak4r/AIJO/wDZ/wD8Rv8A11l/wUso&#10;A+/6KKKACiiigAooooAKKKKACiiigAooooAKKKKACiiigAooooAKKKKACiiigAooooAKKKKACvgC&#10;f/gmZ+y7/bHi7WdG1j9r/wAD/wDCcfED4i/FLxB4f+Fv/BRz/gol8JPAn/Cd/Fvx34i+J3xH13Qv&#10;hx8Mf2p/CXw/8Jf8Jb8QPFviXxZqemeE/DWiaP8A2xreoXNtp8Hnst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B//&#10;2VBLAwQKAAAAAAAAACEA/LshK96JCQDeiQkAFAAAAGRycy9tZWRpYS9pbWFnZTcuanBn/9j/4AAQ&#10;SkZJRgABAQEAYABgAAD/2wBDAAEBAQEBAQEBAQEBAQEBAQEBAQEBAQEBAQEBAQEBAQEBAQEBAQEB&#10;AQEBAQEBAQEBAQEBAQEBAQEBAQEBAQEBAQH/2wBDAQEBAQEBAQEBAQEBAQEBAQEBAQEBAQEBAQEB&#10;AQEBAQEBAQEBAQEBAQEBAQEBAQEBAQEBAQEBAQEBAQEBAQEBAQH/wAARCAVACQ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i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r8wPh3+1R+318cbX4geLvgp&#10;+yB+yBqHwy8L/tAftPfAvw1rHxS/b8+NHw/8d+Iv+GZP2jvip+zfrPinXfBHhP8A4Jv/ABW8P+Fv&#10;+Ep8QfCnVfEWmaJp/wARfF32DR9T0+C61eW9W5jjAP0/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rn4P2oP20PAXxv/Ze+Gv7Rf7L&#10;P7MHgvwT+058YPF3wU0vxv8ABT9tf4rfGjxV4T8VeHP2av2gf2krHUNQ+H/jr9gv9n3SNT8P6npH&#10;7PuueGLq6t/iNa6jpeo6/pV/DpWq20F3CoB+j9FFFABRRRQAUUUUAFFFFABRRRQAUUUUAFFFFABR&#10;RRQAUUUUAFFFFABRRRQAUUUUAFFFFABXwB/wTT/5N1+I3/Z//wDwVi/9em/tkV9/18Af8E0/+Tdf&#10;iN/2f/8A8FYv/Xpv7ZFAH3/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wB+2R/ycV/wSd/7P/wDiN/66y/4KWV9/18Aftkf8nFf8Enf+&#10;z/8A4jf+usv+CllAH3/RRRQAUUUUAFFFFABRRRQAUUUUAFFFFABRRRQAUUUUAFFFFABRRRQAUUUU&#10;AFFFFABRRRQAV8Af8E0/+TdfiN/2f/8A8FYv/Xpv7ZFff9fAH/BNP/k3X4jf9n//APBWL/16b+2R&#10;QB9/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8Aftkf8nFf8Enf+z/8A4jf+usv+Cllff9fAH7ZH/JxX/BJ3/s//AOI3/rrL/gpZQB9/&#10;0UUUAFFFFABRRRQAUUUUAFFFFABRRRQAUUUUAFFFFABRRRQAUUUUAFFFFABRRRQAUUUUAFfAH/BN&#10;P/k3X4jf9n//APBWL/16b+2RX3/XwB/wTT/5N1+I3/Z//wDwVi/9em/tkUAff9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vgD9&#10;sj/k4r/gk7/2f/8AEb/11l/wUsr7/r4A/bI/5OK/4JO/9n//ABG/9dZf8FLKAPv+iiigAooooAKK&#10;KKACiiigAooooAKKKKACiiigAooooAKKKKACiiigAooooAKKKKACiiigAr4A/wCCaf8Aybr8Rv8A&#10;s/8A/wCCsX/r039sivv+vgD/AIJp/wDJuvxG/wCz/wD/AIKxf+vTf2yKAPv+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vgD9sj/k4r/g&#10;k7/2f/8AEb/11l/wUsr7/r4A/bI/5OK/4JO/9n//ABG/9dZf8FLKAPv+iiigAooooAKKKKACiiig&#10;AooooAKKKKACiiigAooooAKKKKACiiigAooooAKKKKACiiigAr4A/wCCaf8Aybr8Rv8As/8A/wCC&#10;sX/r039sivv+vgD/AIJp/wDJuvxG/wCz/wD/AIKxf+vTf2yKAPv+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vgD9sj/k4r/gk7/2f/8A&#10;Eb/11l/wUsr7/r4A/bI/5OK/4JO/9n//ABG/9dZf8FLKAPv+iiigAooooAKKKKACiiigAooooAKK&#10;KKACiiigAooooAKKKKACiiigAooooAKKKKACiiigAr4A/wCCaf8Aybr8Rv8As/8A/wCCsX/r039s&#10;ivv+vgD/AIJp/wDJuvxG/wCz/wD/AIKxf+vTf2yKAPv+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vgD9sj/k4r/gk7/2f/8AEb/11l/w&#10;Usr7/r4A/bI/5OK/4JO/9n//ABG/9dZf8FLKAPv+iiigAooooAKKKKACiiigAooooAKKKKACiiig&#10;AooooAKKKKACiiigAooooAKKKKACiiigAr4A/wCCaf8Aybr8Rv8As/8A/wCCsX/r039sivv+vgD/&#10;AIJp/wDJuvxG/wCz/wD/AIKxf+vTf2yKAPv+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vgD9sj/k4r/gk7/2f/8AEb/11l/wUsr7/r4A&#10;/bI/5OK/4JO/9n//ABG/9dZf8FLKAPv+iiigAooooAKKKKACiiigAooooAKKKKACiiigAooooAKK&#10;KKACiiigAooooAKKKKACiiigAr4A/wCCaf8Aybr8Rv8As/8A/wCCsX/r039sivv+vgD/AIJp/wDJ&#10;uvxG/wCz/wD/AIKxf+vTf2yKAPv+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vgD9sj/k4r/gk7/2f/8AEb/11l/wUsr7/r4A/bI/5OK/&#10;4JO/9n//ABG/9dZf8FLKAPv+iiigAooooAKKKKACiiigAooooAKKKKACiiigAooooAKKKKACiiig&#10;AooooAKKKKACiiigAr4A/wCCaf8Aybr8Rv8As/8A/wCCsX/r039sivv+vgD/AIJp/wDJuvxG/wCz&#10;/wD/AIKxf+vTf2yKAPv+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vgD9sj/k4r/gk7/2f/8AEb/11l/wUsr7/r4A/bI/5OK/4JO/9n//&#10;ABG/9dZf8FLKAPv+iiigAooooAKKKKACiiigAooooAKKKKACiiigAooooAKKKKACiiigAooooAKK&#10;KKACiiigAr4A/wCCaf8Aybr8Rv8As/8A/wCCsX/r039sivv+vgD/AIJp/wDJuvxG/wCz/wD/AIKx&#10;f+vTf2yKAPv+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vgD9sj/k4r/gk7/2f/8AEb/11l/wUsr7/r4A/bI/5OK/4JO/9n//ABG/9dZf&#10;8FLKAPv+iiigAooooAKKKKACiiigAooooAKKKKACiiigAooooAKKKKACiiigAooooAKKKKACiiig&#10;Ar4A/wCCaf8Aybr8Rv8As/8A/wCCsX/r039sivv+vgD/AIJp/wDJuvxG/wCz/wD/AIKxf+vTf2yK&#10;APv+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vgD9sj/k4r/gk7/2f/8AEb/11l/wUsr7/r4A/bI/5OK/4JO/9n//ABG/9dZf8FLKAPv+&#10;iiigAooooAKKKKACiiigAooooAKKKKACiiigAooooAKKKKACiiigAooooAKKKKACiiigAr4A/wCC&#10;af8Aybr8Rv8As/8A/wCCsX/r039sivv+vgD/AIJp/wDJuvxG/wCz/wD/AIKxf+vTf2yKAPv+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vgD9sj/k4r/gk7/2f/8AEb/11l/wUsr7/r4A/bI/5OK/4JO/9n//ABG/9dZf8FLKAPv+iiigAooo&#10;oAKKKKACiiigAooooAKKKKACiiigAooooAKKKKACiiigAooooAKKKKACiiigAr4A/wCCaf8Aybr8&#10;Rv8As/8A/wCCsX/r039sivv+vgD/AIJp/wDJuvxG/wCz/wD/AIKxf+vTf2yKAPv+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vgD9sj/k&#10;4r/gk7/2f/8AEb/11l/wUsr7/r4A/bI/5OK/4JO/9n//ABG/9dZf8FLKAPv+iiigAooooAKKKKAC&#10;iiigAooooAKKKKACiiigAooooAKKKKACiiigAooooAKKKKACiiigAr4A/wCCaf8Aybr8Rv8As/8A&#10;/wCCsX/r039sivv+vgD/AIJp/wDJuvxG/wCz/wD/AIKxf+vTf2yKAPv+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gD9sj/k4r/gk7/2&#10;f/8AEb/11l/wUsr7/r4A/bI/5OK/4JO/9n//ABG/9dZf8FLKAPv+iiigAooooAKKKKACiiigAooo&#10;oAKKKKACiiigAooooAKKKKACiiigAooooAKKKKACiiigAr4A/wCCaf8Aybr8Rv8As/8A/wCCsX/r&#10;039sivv+vgD/AIJp/wDJuvxG/wCz/wD/AIKxf+vTf2yKAPv+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vgD9sj/k4r/gk7/2f/8AEb/1&#10;1l/wUsr7/r4A/bI/5OK/4JO/9n//ABG/9dZf8FLKAPv+iiigAooooAKKKKACiiigAooooAKKKKAC&#10;iiigAooooAKKKKACiiigAooooAKKKKACiiigAr4A/wCCaf8Aybr8Rv8As/8A/wCCsX/r039sivv+&#10;vgD/AIJp/wDJuvxG/wCz/wD/AIKxf+vTf2yKAPv+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vgD9sj/k4r/gk7/2f/8AEb/11l/wUsr7&#10;/r4A/bI/5OK/4JO/9n//ABG/9dZf8FLKAPv+iiigAooooAKKKKACiiigAooooAKKKKACiiigAooo&#10;oAKKKKACiiigAooooAKKKKACiiigAr4A/wCCaf8Aybr8Rv8As/8A/wCCsX/r039sivv+vgD/AIJp&#10;/wDJuvxG/wCz/wD/AIKxf+vTf2yKAPv+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vgD9sj/k4r/gk7/2f/8AEb/11l/wUsr7/r4A/bI/&#10;5OK/4JO/9n//ABG/9dZf8FLKAPv+iiigAooooAKKKKACiiigAooooAKKKKACiiigAooooAKKKKAC&#10;iiigAooooAKKKKACiiigAr4A/wCCaf8Aybr8Rv8As/8A/wCCsX/r039sivv+vgD/AIJp/wDJuvxG&#10;/wCz/wD/AIKxf+vTf2yKAPv+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vgD9sj/k4r/gk7/2f/8AEb/11l/wUsr7/r4A/bI/5OK/4JO/&#10;9n//ABG/9dZf8FLKAPv+iiigAooooAKKKKACiiigAooooAKKKKACiiigAooooAKKKKACiiigAooo&#10;oAKKKKACiiigAr4A/wCCaf8Aybr8Rv8As/8A/wCCsX/r039sivv+vgD/AIJp/wDJuvxG/wCz/wD/&#10;AIKxf+vTf2yKAPv+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vgD9sj/k4r/gk7/2f/8AEb/11l/wUsr7/r4A/bI/5OK/4JO/9n//ABG/&#10;9dZf8FLKAPv+iiigAooooAKKKKACiiigAooooAKKKKACiiigAooooAKKKKACiiigAooooAKKKKAC&#10;iiigAr4A/wCCaf8Aybr8Rv8As/8A/wCCsX/r039sivv+vgD/AIJp/wDJuvxG/wCz/wD/AIKxf+vT&#10;f2yKAPv+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vgD9sj/k4r/gk7/2f/8AEb/11l/wUsr7/r4A/bI/5OK/4JO/9n//ABG/9dZf8FLK&#10;APv+iiigAooooAKKKKACiiigAooooAKKKKACiiigAooooAKKKKACiiigAooooAKKKKACiiigAr4A&#10;/wCCaf8Aybr8Rv8As/8A/wCCsX/r039sivv+vgD/AIJp/wDJuvxG/wCz/wD/AIKxf+vTf2yKAPv+&#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vgD9sj/k4r/gk7/2f/8AEb/11l/wUsr7/r4A/bI/5OK/4JO/9n//ABG/9dZf8FLKAPv+iiig&#10;AooooAKKKKACiiigAooooAKKKKACiiigAooooAKKKKACiiigAooooAKKKKACiiigAr4A/wCCaf8A&#10;ybr8Rv8As/8A/wCCsX/r039sivv+vgD/AIJp/wDJuvxG/wCz/wD/AIKxf+vTf2yKAPv+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vgD9&#10;sj/k4r/gk7/2f/8AEb/11l/wUsr7/r4A/bI/5OK/4JO/9n//ABG/9dZf8FLKAPv+iiigAooooAKK&#10;KKACiiigAooooAKKKKACiiigAooooAKKKKACiiigAooooAKKKKACiiigAr4A/wCCaf8Aybr8Rv8A&#10;s/8A/wCCsX/r039sivv+vgD/AIJp/wDJuvxG/wCz/wD/AIKxf+vTf2yKAPv+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r4A/b&#10;I/5OK/4JO/8AZ/8A8Rv/AF1l/wAFLK+/6+AP2yP+Tiv+CTv/AGf/APEb/wBdZf8ABSygD7/ooooA&#10;KKKKACiiigAooooAKKKKACiiigAooooAKKKKACiiigAooooAKKKKACiiigAooooAK+AP+Caf/Juv&#10;xG/7P/8A+CsX/r039sivv+vgD/gmn/ybr8Rv+z//APgrF/69N/bIoA+/6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AP2yP+Tiv+CTv/&#10;AGf/APEb/wBdZf8ABSyvv+vgD9sj/k4r/gk7/wBn/wDxG/8AXWX/AAUsoA+/6KKKACiiigAooooA&#10;KKKKACiiigAooooAKKKKACiiigAooooAKKKKACiiigAooooAKKKKACvgD/gmn/ybr8Rv+z//APgr&#10;F/69N/bIr7/r4A/4Jp/8m6/Eb/s//wD4Kxf+vTf2yKAPv+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vgD9sj/k4r/gk7/wBn/wDxG/8A&#10;XWX/AAUsr7/r4A/bI/5OK/4JO/8AZ/8A8Rv/AF1l/wAFLKAPv+iiigAooooAKKKKACiiigAooooA&#10;KKKKACiiigAooooAKKKKACiiigAooooAKKKKACiiigAr4A/4Jp/8m6/Eb/s//wD4Kxf+vTf2yK+/&#10;6+AP+Caf/JuvxG/7P/8A+CsX/r039sigD7/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B//9lQSwMECgAA&#10;AAAAAAAhAH2A2q7+jQkA/o0JABQAAABkcnMvbWVkaWEvaW1hZ2U4LmpwZ//Y/+AAEEpGSUYAAQEB&#10;AGAAYAAA/9sAQwABAQEBAQEBAQEBAQEBAQEBAQEBAQEBAQEBAQEBAQEBAQEBAQEBAQEBAQEBAQEB&#10;AQEBAQEBAQEBAQEBAQEBAQEB/9sAQwEBAQEBAQEBAQEBAQEBAQEBAQEBAQEBAQEBAQEBAQEBAQEB&#10;AQEBAQEBAQEBAQEBAQEBAQEBAQEBAQEBAQEBAQEB/8AAEQgFQAkA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4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MD4d/tUft9fHG1+IHi74Kfsgfsgah8Mv&#10;C/7QH7T3wL8Nax8Uv2/PjR8P/HfiL/hmT9o74qfs36z4p13wR4T/AOCb/wAVvD/hb/hKfEHwp1Xx&#10;Fpmiaf8AEXxd9g0fU9PgutXlvVuY4wD9P6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8Aftkf8nFf8Enf+z/8A4jf+usv+Cllff9fAH7ZH/JxX/BJ3/s//AOI3/rrL&#10;/gpZQB9/0UUUAFFFFABRRRQAUUUUAFFFFABRRRQAUUUUAFFFFABRRRQAUUUUAFFFFABRRRQAUUUU&#10;AFfAH/BNP/k3X4jf9n//APBWL/16b+2RX3/XwB/wTT/5N1+I3/Z//wDwVi/9em/tkUAff9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A&#10;H7ZH/JxX/BJ3/s//AOI3/rrL/gpZX3/XwB+2R/ycV/wSd/7P/wDiN/66y/4KWUAff9FFFABRRRQA&#10;UUUUAFFFFABRRRQAUUUUAFFFFABRRRQAUUUUAFFFFABRRRQAUUUUAFFFFABXwB/wTT/5N1+I3/Z/&#10;/wDwVi/9em/tkV9/18Af8E0/+TdfiN/2f/8A8FYv/Xpv7ZFAH3/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4A/bI/5OK/4JO/9n//ABG/&#10;9dZf8FLK+/6+AP2yP+Tiv+CTv/Z//wARv/XWX/BSygD7/ooooAKKKKACiiigAooooAKKKKACiiig&#10;AooooAKKKKACiiigAooooAKKKKACiiigAooooAK+AP8Agmn/AMm6/Eb/ALP/AP8AgrF/69N/bIr7&#10;/r4A/wCCaf8Aybr8Rv8As/8A/wCCsX/r039sigD7/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r4A/bI/5OK/4JO/9n//ABG/9dZf8FLK&#10;+/6+AP2yP+Tiv+CTv/Z//wARv/XWX/BSygD7/ooooAKKKKACiiigAooooAKKKKACiiigAooooAKK&#10;KKACiiigAooooAKKKKACiiigAooooAK+AP8Agmn/AMm6/Eb/ALP/AP8AgrF/69N/bIr7/r4A/wCC&#10;af8Aybr8Rv8As/8A/wCCsX/r039sigD7/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4A/bI/5OK/4JO/9n//ABG/9dZf8FLK+/6+AP2y&#10;P+Tiv+CTv/Z//wARv/XWX/BSygD7/ooooAKKKKACiiigAooooAKKKKACiiigAooooAKKKKACiiig&#10;AooooAKKKKACiiigAooooAK+AP8Agmn/AMm6/Eb/ALP/AP8AgrF/69N/bIr7/r4A/wCCaf8Aybr8&#10;Rv8As/8A/wCCsX/r039sigD7/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4A/bI/5OK/4JO/9n//ABG/9dZf8FLK+/6+AP2yP+Tiv+CT&#10;v/Z//wARv/XWX/BSygD7/ooooAKKKKACiiigAooooAKKKKACiiigAooooAKKKKACiiigAooooAKK&#10;KKACiiigAooooAK+AP8Agmn/AMm6/Eb/ALP/AP8AgrF/69N/bIr7/r4A/wCCaf8Aybr8Rv8As/8A&#10;/wCCsX/r039sigD7/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4A/bI/5OK/4JO/9n//ABG/9dZf8FLK+/6+AP2yP+Tiv+CTv/Z//wAR&#10;v/XWX/BSygD7/ooooAKKKKACiiigAooooAKKKKACiiigAooooAKKKKACiiigAooooAKKKKACiiig&#10;AooooAK+AP8Agmn/AMm6/Eb/ALP/AP8AgrF/69N/bIr7/r4A/wCCaf8Aybr8Rv8As/8A/wCCsX/r&#10;039sigD7/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4A/bI/5OK/4JO/9n//ABG/9dZf8FLK+/6+AP2yP+Tiv+CTv/Z//wARv/XWX/BS&#10;ygD7/ooooAKKKKACiiigAooooAKKKKACiiigAooooAKKKKACiiigAooooAKKKKACiiigAooooAK+&#10;AP8Agmn/AMm6/Eb/ALP/AP8AgrF/69N/bIr7/r4A/wCCaf8Aybr8Rv8As/8A/wCCsX/r039sigD7&#10;/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4A/bI/5OK/4JO/9n//ABG/9dZf8FLK+/6+AP2yP+Tiv+CTv/Z//wARv/XWX/BSygD7/ooo&#10;oAKKKKACiiigAooooAKKKKACiiigAooooAKKKKACiiigAooooAKKKKACiiigAooooAK+AP8Agmn/&#10;AMm6/Eb/ALP/AP8AgrF/69N/bIr7/r4A/wCCaf8Aybr8Rv8As/8A/wCCsX/r039sigD7/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r4A&#10;/bI/5OK/4JO/9n//ABG/9dZf8FLK+/6+AP2yP+Tiv+CTv/Z//wARv/XWX/BSygD7/ooooAKKKKAC&#10;iiigAooooAKKKKACiiigAooooAKKKKACiiigAooooAKKKKACiiigAooooAK+AP8Agmn/AMm6/Eb/&#10;ALP/AP8AgrF/69N/bIr7/r4A/wCCaf8Aybr8Rv8As/8A/wCCsX/r039sigD7/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4A/bI/5OK/&#10;4JO/9n//ABG/9dZf8FLK+/6+AP2yP+Tiv+CTv/Z//wARv/XWX/BSygD7/ooooAKKKKACiiigAooo&#10;oAKKKKACiiigAooooAKKKKACiiigAooooAKKKKACiiigAooooAK+AP8Agmn/AMm6/Eb/ALP/AP8A&#10;grF/69N/bIr7/r4A/wCCaf8Aybr8Rv8As/8A/wCCsX/r039sigD7/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A/bI/5OK/4JO/9n//&#10;ABG/9dZf8FLK+/6+AP2yP+Tiv+CTv/Z//wARv/XWX/BSygD7/ooooAKKKKACiiigAooooAKKKKAC&#10;iiigAooooAKKKKACiiigAooooAKKKKACiiigAooooAK+AP8Agmn/AMm6/Eb/ALP/AP8AgrF/69N/&#10;bIr7/r4A/wCCaf8Aybr8Rv8As/8A/wCCsX/r039sigD7/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A/bI/5OK/4JO/9n//ABG/9dZf&#10;8FLK+/6+AP2yP+Tiv+CTv/Z//wARv/XWX/BSygD7/ooooAKKKKACiiigAooooAKKKKACiiigAooo&#10;oAKKKKACiiigAooooAKKKKACiiigAooooAK+AP8Agmn/AMm6/Eb/ALP/AP8AgrF/69N/bIr7/r4A&#10;/wCCaf8Aybr8Rv8As/8A/wCCsX/r039sigD7/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4A/bI/5OK/4JO/9n//ABG/9dZf8FLK+/6+&#10;AP2yP+Tiv+CTv/Z//wARv/XWX/BSygD7/ooooAKKKKACiiigAooooAKKKKACiiigAooooAKKKKAC&#10;iiigAooooAKKKKACiiigAooooAK+AP8Agmn/AMm6/Eb/ALP/AP8AgrF/69N/bIr7/r4A/wCCaf8A&#10;ybr8Rv8As/8A/wCCsX/r039sigD7/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4A/bI/5OK/4JO/9n//ABG/9dZf8FLK+/6+AP2yP+Ti&#10;v+CTv/Z//wARv/XWX/BSygD7/ooooAKKKKACiiigAooooAKKKKACiiigAooooAKKKKACiiigAooo&#10;oAKKKKACiiigAooooAK+AP8Agmn/AMm6/Eb/ALP/AP8AgrF/69N/bIr7/r4A/wCCaf8Aybr8Rv8A&#10;s/8A/wCCsX/r039sigD7/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4A/bI/5OK/4JO/9n//ABG/9dZf8FLK+/6+AP2yP+Tiv+CTv/Z/&#10;/wARv/XWX/BSygD7/ooooAKKKKACiiigAooooAKKKKACiiigAooooAKKKKACiiigAooooAKKKKAC&#10;iiigAooooAK+AP8Agmn/AMm6/Eb/ALP/AP8AgrF/69N/bIr7/r4A/wCCaf8Aybr8Rv8As/8A/wCC&#10;sX/r039sigD7/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r4A/bI/5OK/4JO/9n//ABG/9dZf8FLK+/6+AP2yP+Tiv+CTv/Z//wARv/XW&#10;X/BSygD7/ooooAKKKKACiiigAooooAKKKKACiiigAooooAKKKKACiiigAooooAKKKKACiiigAooo&#10;oAK+AP8Agmn/AMm6/Eb/ALP/AP8AgrF/69N/bIr7/r4A/wCCaf8Aybr8Rv8As/8A/wCCsX/r039s&#10;igD7/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r4A/bI/5OK/4JO/9n//ABG/9dZf8FLK+/6+AP2yP+Tiv+CTv/Z//wARv/XWX/BSygD7&#10;/ooooAKKKKACiiigAooooAKKKKACiiigAooooAKKKKACiiigAooooAKKKKACiiigAooooAK+AP8A&#10;gmn/AMm6/Eb/ALP/AP8AgrF/69N/bIr7/r4A/wCCaf8Aybr8Rv8As/8A/wCCsX/r039sigD7/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r4A/bI/5OK/4JO/9n//ABG/9dZf8FLK+/6+AP2yP+Tiv+CTv/Z//wARv/XWX/BSygD7/ooooAKK&#10;KKACiiigAooooAKKKKACiiigAooooAKKKKACiiigAooooAKKKKACiiigAooooAK+AP8Agmn/AMm6&#10;/Eb/ALP/AP8AgrF/69N/bIr7/r4A/wCCaf8Aybr8Rv8As/8A/wCCsX/r039sigD7/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A/bI/&#10;5OK/4JO/9n//ABG/9dZf8FLK+/6+AP2yP+Tiv+CTv/Z//wARv/XWX/BSygD7/ooooAKKKKACiiig&#10;AooooAKKKKACiiigAooooAKKKKACiiigAooooAKKKKACiiigAooooAK+AP8Agmn/AMm6/Eb/ALP/&#10;AP8AgrF/69N/bIr7/r4A/wCCaf8Aybr8Rv8As/8A/wCCsX/r039sigD7/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4A/bI/5OK/4JO/&#10;9n//ABG/9dZf8FLK+/6+AP2yP+Tiv+CTv/Z//wARv/XWX/BSygD7/ooooAKKKKACiiigAooooAKK&#10;KKACiiigAooooAKKKKACiiigAooooAKKKKACiiigAooooAK+AP8Agmn/AMm6/Eb/ALP/AP8AgrF/&#10;69N/bIr7/r4A/wCCaf8Aybr8Rv8As/8A/wCCsX/r039sigD7/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10;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V8Aftkf8AJxX/AASd/wCz&#10;/wD4jf8ArrL/AIKWV9/18Aftkf8AJxX/AASd/wCz/wD4jf8ArrL/AIKWUAff9FFFABRRRQAUUUUA&#10;FFFFABRRRQAUUUUAFFFFABRRRQAUUUUAFFFFABRRRQAUUUUAFFFFABXwB/wTT/5N1+I3/Z//APwV&#10;i/8AXpv7ZFff9fAH/BNP/k3X4jf9n/8A/BWL/wBem/tkUAff9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AH7ZH/ACcV/wAEnf8As/8A&#10;+I3/AK6y/wCCllff9fAH7ZH/ACcV/wAEnf8As/8A+I3/AK6y/wCCllAH3/RRRQAUUUUAFFFFABRR&#10;RQAUUUUAFFFFABRRRQAUUUUAFFFFABRRRQAUUUUAFFFFABRRRQAV8Af8E0/+TdfiN/2f/wD8FYv/&#10;AF6b+2RX3/XwB/wTT/5N1+I3/Z//APwVi/8AXpv7ZFAH3/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XwB+2R/wAnFf8ABJ3/ALP/APiN&#10;/wCusv8AgpZX3/XwB+2R/wAnFf8ABJ3/ALP/APiN/wCusv8AgpZQB9/0UUUAFFFFABRRRQAUUUUA&#10;FFFFABRRRQAUUUUAFFFFABRRRQAUUUUAFFFFABRRRQAUUUUAFfAH/BNP/k3X4jf9n/8A/BWL/wBe&#10;m/tkV9/18Af8E0/+TdfiN/2f/wD8FYv/AF6b+2RQB9/0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8Aftkf8AJxX/AASd/wCz/wD4jf8A&#10;rrL/AIKWV9/18Aftkf8AJxX/AASd/wCz/wD4jf8ArrL/AIKWUAff9FFFABRRRQAUUUUAFFFFABRR&#10;RQAUUUUAFFFFABRRRQAUUUUAFFFFABRRRQAUUUUAFFFFABXwBP8A8EzP2Xf7Y8Xazo2sftf+B/8A&#10;hOPiB8Rfil4g8P8Awt/4KOf8FEvhJ4E/4Tv4t+O/EXxO+I+u6F8OPhj+1P4S+H/hL/hLfiB4t8S+&#10;LNT0zwn4a0TR/wC2Nb1C5ttPg89l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">
                <v:shape id="_x0000_s1070" type="#_x0000_t202" style="position:absolute;left:285;width:74390;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" filled="f" stroked="f">
                  <v:textbox style="mso-fit-shape-to-text:t">
                    <w:txbxContent>
                      <w:p w14:paraId="7390B2E6" w14:textId="2F6BCE05" w:rsidR="00490436" w:rsidRPr="00490436" w:rsidRDefault="00490436" w:rsidP="00490436">
                        <w:pPr>
                          <w:pStyle w:val="NormalWeb"/>
                          <w:spacing w:before="0" w:beforeAutospacing="0" w:after="0" w:afterAutospacing="0"/>
                          <w:rPr>
                            <w:rFonts w:eastAsia="DengXian"/>
                            <w:bCs/>
                            <w:color w:val="000000"/>
                            <w:kern w:val="24"/>
                            <w:sz w:val="20"/>
                            <w:szCs w:val="20"/>
                          </w:rPr>
                        </w:pPr>
                        <w:r w:rsidRPr="00490436">
                          <w:rPr>
                            <w:b/>
                            <w:color w:val="000000"/>
                            <w:kern w:val="24"/>
                            <w:sz w:val="20"/>
                            <w:szCs w:val="20"/>
                          </w:rPr>
                          <w:t xml:space="preserve">Figure </w:t>
                        </w:r>
                        <w:r w:rsidR="00E17E5F">
                          <w:rPr>
                            <w:rFonts w:eastAsiaTheme="minorEastAsia" w:hint="eastAsia"/>
                            <w:b/>
                            <w:color w:val="000000"/>
                            <w:kern w:val="24"/>
                            <w:sz w:val="20"/>
                            <w:szCs w:val="20"/>
                          </w:rPr>
                          <w:t>4</w:t>
                        </w:r>
                        <w:r w:rsidRPr="00490436">
                          <w:rPr>
                            <w:bCs/>
                            <w:color w:val="000000"/>
                            <w:kern w:val="24"/>
                            <w:sz w:val="20"/>
                            <w:szCs w:val="20"/>
                          </w:rPr>
                          <w:t xml:space="preserve">.  </w:t>
                        </w:r>
                        <w:r w:rsidRPr="00490436">
                          <w:rPr>
                            <w:rFonts w:eastAsia="DengXian" w:hint="eastAsia"/>
                            <w:bCs/>
                            <w:color w:val="000000"/>
                            <w:kern w:val="24"/>
                            <w:sz w:val="20"/>
                            <w:szCs w:val="20"/>
                          </w:rPr>
                          <w:t>Geographical maps of HPV vaccination rates on Long Island, New York (Nassau and Suffolk Counties) among children ages 9-13 by zip code. The rate was calculated by the number of children receiving one or more HPV vaccine dose divided by the number of children who received HPV, Tdap or both vaccines.</w:t>
                        </w:r>
                      </w:p>
                    </w:txbxContent>
                  </v:textbox>
                </v:shape>
                <v:group id="Group 11" o:spid="_x0000_s1071" style="position:absolute;left:95;top:8858;width:73104;height:78879" coordorigin="95" coordsize="73104,78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">
                  <v:shape id="Picture 1" o:spid="_x0000_s1072" type="#_x0000_t75" alt="A map of long island hpv vaccination rate&#10;&#10;Description automatically generated" style="position:absolute;left:5381;width:29280;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">
                    <v:imagedata r:id="rId49" o:title="A map of long island hpv vaccination rate&#10;&#10;Description automatically generated" croptop="10922f" cropbottom="4681f" cropleft="3686f" cropright="3552f"/>
                  </v:shape>
                  <v:shape id="Picture 2" o:spid="_x0000_s1073" type="#_x0000_t75" alt="A map of long island hpv vaccination rate&#10;&#10;Description automatically generated" style="position:absolute;left:37861;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">
                    <v:imagedata r:id="rId50" o:title="A map of long island hpv vaccination rate&#10;&#10;Description automatically generated" croptop="10923f" cropbottom="4681f" cropleft="3641f" cropright="3641f"/>
                  </v:shape>
                  <v:shape id="Picture 3" o:spid="_x0000_s1074" type="#_x0000_t75" alt="A map of long island hpv vaccination rate&#10;&#10;Description automatically generated" style="position:absolute;left:5429;top:19240;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">
                    <v:imagedata r:id="rId51" o:title="A map of long island hpv vaccination rate&#10;&#10;Description automatically generated" croptop="10923f" cropbottom="4681f" cropleft="3641f" cropright="3641f"/>
                  </v:shape>
                  <v:shape id="Picture 4" o:spid="_x0000_s1075" type="#_x0000_t75" alt="A map of long island hpv vaccination rate&#10;&#10;Description automatically generated" style="position:absolute;left:37861;top:19240;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">
                    <v:imagedata r:id="rId52" o:title="A map of long island hpv vaccination rate&#10;&#10;Description automatically generated" croptop="10923f" cropbottom="4682f" cropleft="3641f" cropright="3641f"/>
                  </v:shape>
                  <v:shape id="Picture 5" o:spid="_x0000_s1076" type="#_x0000_t75" alt="A map of long island hpv vaccination rate&#10;&#10;Description automatically generated" style="position:absolute;left:5429;top:40290;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">
                    <v:imagedata r:id="rId53" o:title="A map of long island hpv vaccination rate&#10;&#10;Description automatically generated" croptop="10996f" cropbottom="4609f" cropleft="3641f" cropright="3641f"/>
                  </v:shape>
                  <v:shape id="Picture 6" o:spid="_x0000_s1077" type="#_x0000_t75" alt="A map of long island hpv vaccination rate&#10;&#10;Description automatically generated" style="position:absolute;left:37861;top:40290;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">
                    <v:imagedata r:id="rId54" o:title="A map of long island hpv vaccination rate&#10;&#10;Description automatically generated" croptop="10923f" cropbottom="4681f" cropleft="3641f" cropright="3641f"/>
                  </v:shape>
                  <v:shape id="Picture 7" o:spid="_x0000_s1078" type="#_x0000_t75" alt="A map of long island hpv vaccination rate&#10;&#10;Description automatically generated" style="position:absolute;left:5429;top:59483;width:29254;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">
                    <v:imagedata r:id="rId55" o:title="A map of long island hpv vaccination rate&#10;&#10;Description automatically generated" croptop="10924f" cropbottom="4682f" cropleft="3641f" cropright="3641f"/>
                  </v:shape>
                  <v:shape id="Picture 8" o:spid="_x0000_s1079" type="#_x0000_t75" alt="A map of long island hpv vaccination rate&#10;&#10;Description automatically generated" style="position:absolute;left:37861;top:59483;width:29255;height:14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">
                    <v:imagedata r:id="rId56" o:title="A map of long island hpv vaccination rate&#10;&#10;Description automatically generated" croptop="10923f" cropbottom="4681f" cropleft="3641f" cropright="3641f"/>
                  </v:shape>
                  <v:shape id="Text Box 9" o:spid="_x0000_s1080" type="#_x0000_t202" style="position:absolute;left:95;top:35528;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" filled="f" stroked="f" strokeweight=".5pt">
                    <v:textbox>
                      <w:txbxContent>
                        <w:p w14:paraId="658ADC0C" w14:textId="77777777" w:rsidR="00490436" w:rsidRPr="00490436" w:rsidRDefault="00490436" w:rsidP="008B7C4D">
                          <w:pPr>
                            <w:pStyle w:val="ListParagraph"/>
                            <w:widowControl w:val="0"/>
                            <w:numPr>
                              <w:ilvl w:val="0"/>
                              <w:numId w:val="33"/>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6) Geographic Map of Long Island HPV Vaccination Rate by Zip Code</w:t>
                          </w:r>
                        </w:p>
                      </w:txbxContent>
                    </v:textbox>
                  </v:shape>
                  <v:shape id="Text Box 9" o:spid="_x0000_s1081" type="#_x0000_t202" style="position:absolute;left:34528;top:16049;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" filled="f" stroked="f" strokeweight=".5pt">
                    <v:textbox>
                      <w:txbxContent>
                        <w:p w14:paraId="1B28B3B2"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4) Geographic Map of Long Island HPV Vaccination Rate by Zip Code</w:t>
                          </w:r>
                        </w:p>
                      </w:txbxContent>
                    </v:textbox>
                  </v:shape>
                  <v:shape id="Text Box 9" o:spid="_x0000_s1082" type="#_x0000_t202" style="position:absolute;left:34290;top:3538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" filled="f" stroked="f" strokeweight=".5pt">
                    <v:textbox>
                      <w:txbxContent>
                        <w:p w14:paraId="6306131A" w14:textId="77777777" w:rsidR="00812EAA" w:rsidRPr="00812EAA" w:rsidRDefault="00812EAA" w:rsidP="00812EAA">
                          <w:pPr>
                            <w:pStyle w:val="ListParagraph"/>
                            <w:widowControl w:val="0"/>
                            <w:numPr>
                              <w:ilvl w:val="0"/>
                              <w:numId w:val="34"/>
                            </w:numPr>
                            <w:spacing w:after="160" w:line="278" w:lineRule="auto"/>
                            <w:rPr>
                              <w:rFonts w:ascii="Times New Roman" w:hAnsi="Times New Roman" w:cs="Times New Roman"/>
                              <w:vanish/>
                              <w:color w:val="000000"/>
                              <w:sz w:val="16"/>
                              <w:szCs w:val="16"/>
                            </w:rPr>
                          </w:pPr>
                        </w:p>
                        <w:p w14:paraId="03826665" w14:textId="6BE2488C" w:rsidR="00490436" w:rsidRPr="00490436" w:rsidRDefault="00490436" w:rsidP="00812EAA">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18) Geographic Map of Long Island HPV Vaccination Rate by Zip Code</w:t>
                          </w:r>
                        </w:p>
                      </w:txbxContent>
                    </v:textbox>
                  </v:shape>
                  <v:shape id="Text Box 9" o:spid="_x0000_s1083" type="#_x0000_t202" style="position:absolute;left:381;top:55340;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" filled="f" stroked="f" strokeweight=".5pt">
                    <v:textbox>
                      <w:txbxContent>
                        <w:p w14:paraId="3678F9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0) Geographic Map of Long Island HPV Vaccination Rate by Zip Code</w:t>
                          </w:r>
                        </w:p>
                      </w:txbxContent>
                    </v:textbox>
                  </v:shape>
                  <v:shape id="Text Box 9" o:spid="_x0000_s1084" type="#_x0000_t202" style="position:absolute;left:34385;top:5524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" filled="f" stroked="f" strokeweight=".5pt">
                    <v:textbox>
                      <w:txbxContent>
                        <w:p w14:paraId="0981956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1) Geographic Map of Long Island HPV Vaccination Rate by Zip Code</w:t>
                          </w:r>
                        </w:p>
                      </w:txbxContent>
                    </v:textbox>
                  </v:shape>
                  <v:shape id="Text Box 9" o:spid="_x0000_s1085" type="#_x0000_t202" style="position:absolute;left:238;top:75628;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" filled="f" stroked="f" strokeweight=".5pt">
                    <v:textbox>
                      <w:txbxContent>
                        <w:p w14:paraId="6E40D937"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2) Geographic Map of Long Island HPV Vaccination Rate by Zip Code</w:t>
                          </w:r>
                        </w:p>
                      </w:txbxContent>
                    </v:textbox>
                  </v:shape>
                  <v:shape id="Text Box 9" o:spid="_x0000_s1086" type="#_x0000_t202" style="position:absolute;left:34528;top:75485;width:38671;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" filled="f" stroked="f" strokeweight=".5pt">
                    <v:textbox>
                      <w:txbxContent>
                        <w:p w14:paraId="6DF7083C" w14:textId="77777777" w:rsidR="00490436" w:rsidRPr="00490436" w:rsidRDefault="00490436" w:rsidP="008B7C4D">
                          <w:pPr>
                            <w:pStyle w:val="ListParagraph"/>
                            <w:widowControl w:val="0"/>
                            <w:numPr>
                              <w:ilvl w:val="0"/>
                              <w:numId w:val="34"/>
                            </w:numPr>
                            <w:spacing w:after="160" w:line="278" w:lineRule="auto"/>
                            <w:rPr>
                              <w:rFonts w:ascii="Times New Roman" w:hAnsi="Times New Roman" w:cs="Times New Roman"/>
                              <w:color w:val="000000"/>
                              <w:sz w:val="16"/>
                              <w:szCs w:val="16"/>
                            </w:rPr>
                          </w:pPr>
                          <w:r w:rsidRPr="00490436">
                            <w:rPr>
                              <w:rFonts w:ascii="Times New Roman" w:hAnsi="Times New Roman" w:cs="Times New Roman" w:hint="eastAsia"/>
                              <w:color w:val="000000"/>
                              <w:sz w:val="16"/>
                              <w:szCs w:val="16"/>
                            </w:rPr>
                            <w:t>(2023) Geographic Map of Long Island HPV Vaccination Rate by Zip Code</w:t>
                          </w:r>
                        </w:p>
                      </w:txbxContent>
                    </v:textbox>
                  </v:shape>
                </v:group>
                <w10:wrap anchorx="margin"/>
              </v:group>
            </w:pict>
          </mc:Fallback>
        </mc:AlternateContent>
      </w:r>
    </w:p>
    <w:p w14:paraId="1FD81EBE" w14:textId="3BB5BFE6" w:rsidR="00CA40B4" w:rsidRPr="00157B06" w:rsidRDefault="008B7C4D" w:rsidP="00490436">
      <w:pPr>
        <w:spacing w:after="160" w:line="259" w:lineRule="auto"/>
        <w:rPr>
          <w:rFonts w:ascii="Times New Roman" w:hAnsi="Times New Roman" w:cs="Times New Roman"/>
          <w:b/>
          <w:sz w:val="24"/>
          <w:vertAlign w:val="subscript"/>
          <w:lang w:eastAsia="zh-CN"/>
        </w:rPr>
        <w:sectPr w:rsidR="00CA40B4" w:rsidRPr="00157B06" w:rsidSect="000E6F10">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711488" behindDoc="0" locked="0" layoutInCell="1" allowOverlap="1" wp14:anchorId="4D740869" wp14:editId="3DEB8CEC">
                <wp:simplePos x="0" y="0"/>
                <wp:positionH relativeFrom="column">
                  <wp:posOffset>-638505</wp:posOffset>
                </wp:positionH>
                <wp:positionV relativeFrom="paragraph">
                  <wp:posOffset>582599</wp:posOffset>
                </wp:positionV>
                <wp:extent cx="3767206" cy="310896"/>
                <wp:effectExtent l="0" t="0" r="0" b="0"/>
                <wp:wrapNone/>
                <wp:docPr id="864151176" name="TextBox 30"/>
                <wp:cNvGraphicFramePr/>
                <a:graphic xmlns:a="http://schemas.openxmlformats.org/drawingml/2006/main">
                  <a:graphicData uri="http://schemas.microsoft.com/office/word/2010/wordprocessingShape">
                    <wps:wsp>
                      <wps:cNvSpPr txBox="1"/>
                      <wps:spPr>
                        <a:xfrm>
                          <a:off x="0" y="0"/>
                          <a:ext cx="3767206" cy="310896"/>
                        </a:xfrm>
                        <a:prstGeom prst="rect">
                          <a:avLst/>
                        </a:prstGeom>
                        <a:noFill/>
                      </wps:spPr>
                      <wps:txbx>
                        <w:txbxContent>
                          <w:p w14:paraId="4E1EA5C4" w14:textId="13C9B045" w:rsidR="008B7C4D" w:rsidRPr="008B7C4D" w:rsidRDefault="008B7C4D" w:rsidP="008B7C4D">
                            <w:pPr>
                              <w:pStyle w:val="NormalWeb"/>
                              <w:numPr>
                                <w:ilvl w:val="0"/>
                                <w:numId w:val="36"/>
                              </w:numPr>
                              <w:spacing w:before="0" w:beforeAutospacing="0" w:after="0" w:afterAutospacing="0"/>
                              <w:rPr>
                                <w:color w:val="000000"/>
                                <w:kern w:val="24"/>
                                <w:sz w:val="16"/>
                                <w:szCs w:val="16"/>
                              </w:rPr>
                            </w:pPr>
                            <w:r w:rsidRPr="008B7C4D">
                              <w:rPr>
                                <w:rFonts w:hint="eastAsia"/>
                                <w:color w:val="000000"/>
                                <w:sz w:val="16"/>
                                <w:szCs w:val="16"/>
                              </w:rPr>
                              <w:t>(201</w:t>
                            </w:r>
                            <w:r w:rsidRPr="008B7C4D">
                              <w:rPr>
                                <w:rFonts w:eastAsiaTheme="minorEastAsia" w:hint="eastAsia"/>
                                <w:color w:val="000000"/>
                                <w:sz w:val="16"/>
                                <w:szCs w:val="16"/>
                              </w:rPr>
                              <w:t>2</w:t>
                            </w:r>
                            <w:r w:rsidRPr="008B7C4D">
                              <w:rPr>
                                <w:rFonts w:hint="eastAsia"/>
                                <w:color w:val="000000"/>
                                <w:sz w:val="16"/>
                                <w:szCs w:val="16"/>
                              </w:rPr>
                              <w:t>) Geographic Map of Long Island HPV Vaccination Rate by Zip</w:t>
                            </w:r>
                            <w:r w:rsidRPr="008B7C4D">
                              <w:rPr>
                                <w:rFonts w:eastAsia="DengXian" w:hint="eastAsia"/>
                                <w:color w:val="000000"/>
                                <w:kern w:val="24"/>
                                <w:sz w:val="16"/>
                                <w:szCs w:val="16"/>
                              </w:rPr>
                              <w:t>.</w:t>
                            </w:r>
                          </w:p>
                        </w:txbxContent>
                      </wps:txbx>
                      <wps:bodyPr wrap="none" lIns="0" rIns="0" rtlCol="0">
                        <a:noAutofit/>
                      </wps:bodyPr>
                    </wps:wsp>
                  </a:graphicData>
                </a:graphic>
              </wp:anchor>
            </w:drawing>
          </mc:Choice>
          <mc:Fallback>
            <w:pict>
              <v:shape w14:anchorId="4D740869" id="TextBox 30" o:spid="_x0000_s1087" type="#_x0000_t202" style="position:absolute;margin-left:-50.3pt;margin-top:45.85pt;width:296.65pt;height:24.5pt;z-index:2517114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" filled="f" stroked="f">
                <v:textbox inset="0,,0">
                  <w:txbxContent>
                    <w:p w14:paraId="4E1EA5C4" w14:textId="13C9B045" w:rsidR="008B7C4D" w:rsidRPr="008B7C4D" w:rsidRDefault="008B7C4D" w:rsidP="008B7C4D">
                      <w:pPr>
                        <w:pStyle w:val="NormalWeb"/>
                        <w:numPr>
                          <w:ilvl w:val="0"/>
                          <w:numId w:val="36"/>
                        </w:numPr>
                        <w:spacing w:before="0" w:beforeAutospacing="0" w:after="0" w:afterAutospacing="0"/>
                        <w:rPr>
                          <w:color w:val="000000"/>
                          <w:kern w:val="24"/>
                          <w:sz w:val="16"/>
                          <w:szCs w:val="16"/>
                        </w:rPr>
                      </w:pPr>
                      <w:r w:rsidRPr="008B7C4D">
                        <w:rPr>
                          <w:rFonts w:hint="eastAsia"/>
                          <w:color w:val="000000"/>
                          <w:sz w:val="16"/>
                          <w:szCs w:val="16"/>
                        </w:rPr>
                        <w:t>(201</w:t>
                      </w:r>
                      <w:r w:rsidRPr="008B7C4D">
                        <w:rPr>
                          <w:rFonts w:eastAsiaTheme="minorEastAsia" w:hint="eastAsia"/>
                          <w:color w:val="000000"/>
                          <w:sz w:val="16"/>
                          <w:szCs w:val="16"/>
                        </w:rPr>
                        <w:t>2</w:t>
                      </w:r>
                      <w:r w:rsidRPr="008B7C4D">
                        <w:rPr>
                          <w:rFonts w:hint="eastAsia"/>
                          <w:color w:val="000000"/>
                          <w:sz w:val="16"/>
                          <w:szCs w:val="16"/>
                        </w:rPr>
                        <w:t>) Geographic Map of Long Island HPV Vaccination Rate by Zip</w:t>
                      </w:r>
                      <w:r w:rsidRPr="008B7C4D">
                        <w:rPr>
                          <w:rFonts w:eastAsia="DengXian" w:hint="eastAsia"/>
                          <w:color w:val="000000"/>
                          <w:kern w:val="24"/>
                          <w:sz w:val="16"/>
                          <w:szCs w:val="16"/>
                        </w:rPr>
                        <w:t>.</w:t>
                      </w:r>
                    </w:p>
                  </w:txbxContent>
                </v:textbox>
              </v:shape>
            </w:pict>
          </mc:Fallback>
        </mc:AlternateContent>
      </w:r>
    </w:p>
    <w:bookmarkEnd w:id="0"/>
    <w:p w14:paraId="424BD0F7" w14:textId="0747E7C6" w:rsidR="009B1E7B" w:rsidRPr="00157B06" w:rsidRDefault="009B1E7B" w:rsidP="00490436">
      <w:pPr>
        <w:spacing w:after="160" w:line="259" w:lineRule="auto"/>
        <w:rPr>
          <w:rFonts w:ascii="Times New Roman" w:hAnsi="Times New Roman" w:cs="Times New Roman"/>
          <w:b/>
          <w:bCs/>
          <w:sz w:val="24"/>
        </w:rPr>
      </w:pPr>
    </w:p>
    <w:sectPr w:rsidR="009B1E7B" w:rsidRPr="00157B06" w:rsidSect="00D5254A">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95C034" w14:textId="77777777" w:rsidR="002C6078" w:rsidRDefault="002C6078" w:rsidP="00077BC8">
      <w:r>
        <w:separator/>
      </w:r>
    </w:p>
  </w:endnote>
  <w:endnote w:type="continuationSeparator" w:id="0">
    <w:p w14:paraId="62D37F77" w14:textId="77777777" w:rsidR="002C6078" w:rsidRDefault="002C6078" w:rsidP="00077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Times New Roman"/>
    <w:panose1 w:val="020B0502040204020203"/>
    <w:charset w:val="00"/>
    <w:family w:val="swiss"/>
    <w:pitch w:val="variable"/>
    <w:sig w:usb0="E4002EFF" w:usb1="C000E47F" w:usb2="00000009" w:usb3="00000000" w:csb0="000001FF" w:csb1="00000000"/>
  </w:font>
  <w:font w:name="GuardianTextEgyp-Regula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5141B6" w14:textId="77777777" w:rsidR="00442731" w:rsidRDefault="004427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862470" w14:textId="77777777" w:rsidR="002C6078" w:rsidRDefault="002C6078" w:rsidP="00077BC8">
      <w:r>
        <w:separator/>
      </w:r>
    </w:p>
  </w:footnote>
  <w:footnote w:type="continuationSeparator" w:id="0">
    <w:p w14:paraId="3480C316" w14:textId="77777777" w:rsidR="002C6078" w:rsidRDefault="002C6078" w:rsidP="00077B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A3A0B"/>
    <w:multiLevelType w:val="hybridMultilevel"/>
    <w:tmpl w:val="2460C58C"/>
    <w:lvl w:ilvl="0" w:tplc="ACFA97D2">
      <w:start w:val="2"/>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AA556A"/>
    <w:multiLevelType w:val="hybridMultilevel"/>
    <w:tmpl w:val="0A2207FA"/>
    <w:lvl w:ilvl="0" w:tplc="56B61662">
      <w:start w:val="5"/>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48A4132"/>
    <w:multiLevelType w:val="hybridMultilevel"/>
    <w:tmpl w:val="050A88EE"/>
    <w:lvl w:ilvl="0" w:tplc="A8A8AB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C1EF0"/>
    <w:multiLevelType w:val="hybridMultilevel"/>
    <w:tmpl w:val="F0323AAA"/>
    <w:lvl w:ilvl="0" w:tplc="F3B6447E">
      <w:start w:val="4"/>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069537C8"/>
    <w:multiLevelType w:val="singleLevel"/>
    <w:tmpl w:val="BC5CBE44"/>
    <w:lvl w:ilvl="0">
      <w:start w:val="1"/>
      <w:numFmt w:val="decimal"/>
      <w:pStyle w:val="AMIAReference"/>
      <w:lvlText w:val="%1."/>
      <w:lvlJc w:val="left"/>
      <w:pPr>
        <w:tabs>
          <w:tab w:val="num" w:pos="360"/>
        </w:tabs>
        <w:ind w:left="360" w:hanging="360"/>
      </w:pPr>
      <w:rPr>
        <w:rFonts w:cs="Times New Roman"/>
      </w:rPr>
    </w:lvl>
  </w:abstractNum>
  <w:abstractNum w:abstractNumId="5" w15:restartNumberingAfterBreak="0">
    <w:nsid w:val="07B972A3"/>
    <w:multiLevelType w:val="hybridMultilevel"/>
    <w:tmpl w:val="3E3E3C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641FFF"/>
    <w:multiLevelType w:val="hybridMultilevel"/>
    <w:tmpl w:val="B4EAF8CA"/>
    <w:lvl w:ilvl="0" w:tplc="1B9C89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C401DD"/>
    <w:multiLevelType w:val="multilevel"/>
    <w:tmpl w:val="78CA5C84"/>
    <w:lvl w:ilvl="0">
      <w:start w:val="1"/>
      <w:numFmt w:val="decimal"/>
      <w:lvlText w:val="%1."/>
      <w:lvlJc w:val="left"/>
      <w:pPr>
        <w:ind w:left="360" w:hanging="36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 w15:restartNumberingAfterBreak="0">
    <w:nsid w:val="18F8172D"/>
    <w:multiLevelType w:val="hybridMultilevel"/>
    <w:tmpl w:val="9658396C"/>
    <w:lvl w:ilvl="0" w:tplc="CE3418CC">
      <w:start w:val="8"/>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1BCB7461"/>
    <w:multiLevelType w:val="hybridMultilevel"/>
    <w:tmpl w:val="D0CCD7DA"/>
    <w:lvl w:ilvl="0" w:tplc="8760F1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2C6422"/>
    <w:multiLevelType w:val="hybridMultilevel"/>
    <w:tmpl w:val="9020C4C8"/>
    <w:lvl w:ilvl="0" w:tplc="FFFFFFFF">
      <w:start w:val="1"/>
      <w:numFmt w:val="upperLetter"/>
      <w:lvlText w:val="(%1)"/>
      <w:lvlJc w:val="left"/>
      <w:pPr>
        <w:ind w:left="800" w:hanging="44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11" w15:restartNumberingAfterBreak="0">
    <w:nsid w:val="23BF016C"/>
    <w:multiLevelType w:val="hybridMultilevel"/>
    <w:tmpl w:val="36802AA4"/>
    <w:lvl w:ilvl="0" w:tplc="546667EC">
      <w:start w:val="1"/>
      <w:numFmt w:val="upperLetter"/>
      <w:lvlText w:val="(%1)"/>
      <w:lvlJc w:val="left"/>
      <w:pPr>
        <w:ind w:left="800" w:hanging="440"/>
      </w:pPr>
      <w:rPr>
        <w:rFonts w:hint="default"/>
        <w:sz w:val="24"/>
        <w:vertAlign w:val="subscrip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12" w15:restartNumberingAfterBreak="0">
    <w:nsid w:val="28FE4505"/>
    <w:multiLevelType w:val="hybridMultilevel"/>
    <w:tmpl w:val="E84679B6"/>
    <w:lvl w:ilvl="0" w:tplc="9F66B05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9B55E3"/>
    <w:multiLevelType w:val="hybridMultilevel"/>
    <w:tmpl w:val="5EC05482"/>
    <w:lvl w:ilvl="0" w:tplc="90FA346C">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9122F10"/>
    <w:multiLevelType w:val="hybridMultilevel"/>
    <w:tmpl w:val="5BCE4F36"/>
    <w:lvl w:ilvl="0" w:tplc="4888E03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1942A1"/>
    <w:multiLevelType w:val="hybridMultilevel"/>
    <w:tmpl w:val="A0627FAA"/>
    <w:lvl w:ilvl="0" w:tplc="12F0F2D6">
      <w:start w:val="7"/>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45A223F6"/>
    <w:multiLevelType w:val="hybridMultilevel"/>
    <w:tmpl w:val="F0EE6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FF7A9C"/>
    <w:multiLevelType w:val="hybridMultilevel"/>
    <w:tmpl w:val="C680BE02"/>
    <w:lvl w:ilvl="0" w:tplc="6226A718">
      <w:start w:val="2"/>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48495FD2"/>
    <w:multiLevelType w:val="hybridMultilevel"/>
    <w:tmpl w:val="3E3E3C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5B7257"/>
    <w:multiLevelType w:val="hybridMultilevel"/>
    <w:tmpl w:val="42E02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B81AA9"/>
    <w:multiLevelType w:val="hybridMultilevel"/>
    <w:tmpl w:val="6D64FBAA"/>
    <w:lvl w:ilvl="0" w:tplc="EDB279C8">
      <w:start w:val="3"/>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C8D069D"/>
    <w:multiLevelType w:val="hybridMultilevel"/>
    <w:tmpl w:val="BA90D81C"/>
    <w:lvl w:ilvl="0" w:tplc="06C64F6E">
      <w:start w:val="6"/>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4F5A7E45"/>
    <w:multiLevelType w:val="hybridMultilevel"/>
    <w:tmpl w:val="9020C4C8"/>
    <w:lvl w:ilvl="0" w:tplc="1FCE6780">
      <w:start w:val="1"/>
      <w:numFmt w:val="upperLetter"/>
      <w:lvlText w:val="(%1)"/>
      <w:lvlJc w:val="left"/>
      <w:pPr>
        <w:ind w:left="800" w:hanging="44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23" w15:restartNumberingAfterBreak="0">
    <w:nsid w:val="50A50A9D"/>
    <w:multiLevelType w:val="hybridMultilevel"/>
    <w:tmpl w:val="B248E498"/>
    <w:lvl w:ilvl="0" w:tplc="A6EEA566">
      <w:start w:val="3"/>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51240B82"/>
    <w:multiLevelType w:val="hybridMultilevel"/>
    <w:tmpl w:val="B874B844"/>
    <w:lvl w:ilvl="0" w:tplc="93F80602">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5419152F"/>
    <w:multiLevelType w:val="hybridMultilevel"/>
    <w:tmpl w:val="F1ECACCC"/>
    <w:lvl w:ilvl="0" w:tplc="6232B4D6">
      <w:start w:val="1"/>
      <w:numFmt w:val="upperLetter"/>
      <w:lvlText w:val="(%1)"/>
      <w:lvlJc w:val="left"/>
      <w:pPr>
        <w:ind w:left="800" w:hanging="440"/>
      </w:pPr>
      <w:rPr>
        <w:rFonts w:hint="default"/>
        <w:sz w:val="24"/>
        <w:vertAlign w:val="subscrip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26" w15:restartNumberingAfterBreak="0">
    <w:nsid w:val="57ED6A18"/>
    <w:multiLevelType w:val="hybridMultilevel"/>
    <w:tmpl w:val="8FE6E4E8"/>
    <w:lvl w:ilvl="0" w:tplc="0008B45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63206F"/>
    <w:multiLevelType w:val="hybridMultilevel"/>
    <w:tmpl w:val="3E3E3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EE4509"/>
    <w:multiLevelType w:val="hybridMultilevel"/>
    <w:tmpl w:val="931E55D4"/>
    <w:lvl w:ilvl="0" w:tplc="4FE67DF8">
      <w:start w:val="2"/>
      <w:numFmt w:val="upperLetter"/>
      <w:lvlText w:val="(%1)"/>
      <w:lvlJc w:val="left"/>
      <w:pPr>
        <w:ind w:left="800" w:hanging="44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29" w15:restartNumberingAfterBreak="0">
    <w:nsid w:val="644D3590"/>
    <w:multiLevelType w:val="hybridMultilevel"/>
    <w:tmpl w:val="337C9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5A0CBB"/>
    <w:multiLevelType w:val="hybridMultilevel"/>
    <w:tmpl w:val="9090880E"/>
    <w:lvl w:ilvl="0" w:tplc="20804982">
      <w:start w:val="1"/>
      <w:numFmt w:val="decimal"/>
      <w:lvlText w:val="%1."/>
      <w:lvlJc w:val="left"/>
      <w:pPr>
        <w:ind w:left="720" w:hanging="360"/>
      </w:pPr>
      <w:rPr>
        <w:rFonts w:ascii="Arial" w:hAnsi="Arial" w:cs="Arial" w:hint="default"/>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AF0D9A"/>
    <w:multiLevelType w:val="hybridMultilevel"/>
    <w:tmpl w:val="00A6379E"/>
    <w:lvl w:ilvl="0" w:tplc="1C881316">
      <w:start w:val="4"/>
      <w:numFmt w:val="upperLetter"/>
      <w:lvlText w:val="(%1)"/>
      <w:lvlJc w:val="left"/>
      <w:pPr>
        <w:ind w:left="800" w:hanging="44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32" w15:restartNumberingAfterBreak="0">
    <w:nsid w:val="79366C96"/>
    <w:multiLevelType w:val="hybridMultilevel"/>
    <w:tmpl w:val="825EC0B8"/>
    <w:lvl w:ilvl="0" w:tplc="626A016C">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BF43C6"/>
    <w:multiLevelType w:val="hybridMultilevel"/>
    <w:tmpl w:val="D346A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C8231B"/>
    <w:multiLevelType w:val="hybridMultilevel"/>
    <w:tmpl w:val="3642008E"/>
    <w:lvl w:ilvl="0" w:tplc="5992981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7231267">
    <w:abstractNumId w:val="4"/>
    <w:lvlOverride w:ilvl="0">
      <w:startOverride w:val="1"/>
    </w:lvlOverride>
  </w:num>
  <w:num w:numId="2" w16cid:durableId="1222906620">
    <w:abstractNumId w:val="4"/>
    <w:lvlOverride w:ilvl="0">
      <w:startOverride w:val="1"/>
    </w:lvlOverride>
  </w:num>
  <w:num w:numId="3" w16cid:durableId="1433012868">
    <w:abstractNumId w:val="16"/>
  </w:num>
  <w:num w:numId="4" w16cid:durableId="240062406">
    <w:abstractNumId w:val="19"/>
  </w:num>
  <w:num w:numId="5" w16cid:durableId="577789946">
    <w:abstractNumId w:val="30"/>
  </w:num>
  <w:num w:numId="6" w16cid:durableId="1154492943">
    <w:abstractNumId w:val="6"/>
  </w:num>
  <w:num w:numId="7" w16cid:durableId="67963195">
    <w:abstractNumId w:val="26"/>
  </w:num>
  <w:num w:numId="8" w16cid:durableId="3670127">
    <w:abstractNumId w:val="9"/>
  </w:num>
  <w:num w:numId="9" w16cid:durableId="1867909380">
    <w:abstractNumId w:val="2"/>
  </w:num>
  <w:num w:numId="10" w16cid:durableId="753478188">
    <w:abstractNumId w:val="18"/>
  </w:num>
  <w:num w:numId="11" w16cid:durableId="1375349171">
    <w:abstractNumId w:val="27"/>
  </w:num>
  <w:num w:numId="12" w16cid:durableId="2046636123">
    <w:abstractNumId w:val="5"/>
  </w:num>
  <w:num w:numId="13" w16cid:durableId="214630955">
    <w:abstractNumId w:val="33"/>
  </w:num>
  <w:num w:numId="14" w16cid:durableId="12095378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45540142">
    <w:abstractNumId w:val="17"/>
  </w:num>
  <w:num w:numId="16" w16cid:durableId="272639513">
    <w:abstractNumId w:val="24"/>
  </w:num>
  <w:num w:numId="17" w16cid:durableId="1701738402">
    <w:abstractNumId w:val="23"/>
  </w:num>
  <w:num w:numId="18" w16cid:durableId="1398627233">
    <w:abstractNumId w:val="3"/>
  </w:num>
  <w:num w:numId="19" w16cid:durableId="707873140">
    <w:abstractNumId w:val="1"/>
  </w:num>
  <w:num w:numId="20" w16cid:durableId="1114396961">
    <w:abstractNumId w:val="21"/>
  </w:num>
  <w:num w:numId="21" w16cid:durableId="222568162">
    <w:abstractNumId w:val="15"/>
  </w:num>
  <w:num w:numId="22" w16cid:durableId="455147548">
    <w:abstractNumId w:val="8"/>
  </w:num>
  <w:num w:numId="23" w16cid:durableId="3630203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56314363">
    <w:abstractNumId w:val="3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174936">
    <w:abstractNumId w:val="25"/>
  </w:num>
  <w:num w:numId="26" w16cid:durableId="1529295653">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21080591">
    <w:abstractNumId w:val="25"/>
  </w:num>
  <w:num w:numId="28" w16cid:durableId="339047813">
    <w:abstractNumId w:val="12"/>
  </w:num>
  <w:num w:numId="29" w16cid:durableId="2124685105">
    <w:abstractNumId w:val="29"/>
  </w:num>
  <w:num w:numId="30" w16cid:durableId="138309128">
    <w:abstractNumId w:val="32"/>
  </w:num>
  <w:num w:numId="31" w16cid:durableId="1816414840">
    <w:abstractNumId w:val="22"/>
  </w:num>
  <w:num w:numId="32" w16cid:durableId="1147547964">
    <w:abstractNumId w:val="11"/>
  </w:num>
  <w:num w:numId="33" w16cid:durableId="159153891">
    <w:abstractNumId w:val="20"/>
  </w:num>
  <w:num w:numId="34" w16cid:durableId="27336298">
    <w:abstractNumId w:val="0"/>
  </w:num>
  <w:num w:numId="35" w16cid:durableId="255133535">
    <w:abstractNumId w:val="28"/>
  </w:num>
  <w:num w:numId="36" w16cid:durableId="811212027">
    <w:abstractNumId w:val="10"/>
  </w:num>
  <w:num w:numId="37" w16cid:durableId="448397909">
    <w:abstractNumId w:val="34"/>
  </w:num>
  <w:num w:numId="38" w16cid:durableId="433283639">
    <w:abstractNumId w:val="14"/>
  </w:num>
  <w:num w:numId="39" w16cid:durableId="10828018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2NzG3sDA3NjUwMjdU0lEKTi0uzszPAykwNq8FAEaDkzstAAAA"/>
    <w:docVar w:name="EN.InstantFormat" w:val="&lt;ENInstantFormat&gt;&lt;Enabled&gt;1&lt;/Enabled&gt;&lt;ScanUnformatted&gt;1&lt;/ScanUnformatted&gt;&lt;ScanChanges&gt;1&lt;/ScanChanges&gt;&lt;Suspended&gt;1&lt;/Suspended&gt;&lt;/ENInstantFormat&gt;"/>
    <w:docVar w:name="EN.Layout" w:val="&lt;ENLayout&gt;&lt;Style&gt;JAMA&lt;/Style&gt;&lt;LeftDelim&gt;{&lt;/LeftDelim&gt;&lt;RightDelim&gt;}&lt;/RightDelim&gt;&lt;FontName&gt;Book Antiqu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4E4797"/>
    <w:rsid w:val="00001936"/>
    <w:rsid w:val="0000243C"/>
    <w:rsid w:val="00002758"/>
    <w:rsid w:val="00002B6F"/>
    <w:rsid w:val="00003138"/>
    <w:rsid w:val="00003806"/>
    <w:rsid w:val="00006771"/>
    <w:rsid w:val="000074A6"/>
    <w:rsid w:val="00007564"/>
    <w:rsid w:val="00010465"/>
    <w:rsid w:val="00010F32"/>
    <w:rsid w:val="0001307F"/>
    <w:rsid w:val="0001316A"/>
    <w:rsid w:val="000138A4"/>
    <w:rsid w:val="000147DE"/>
    <w:rsid w:val="00014884"/>
    <w:rsid w:val="00016327"/>
    <w:rsid w:val="00017257"/>
    <w:rsid w:val="00017907"/>
    <w:rsid w:val="00022523"/>
    <w:rsid w:val="0002444A"/>
    <w:rsid w:val="000252A9"/>
    <w:rsid w:val="00025DDF"/>
    <w:rsid w:val="0002704C"/>
    <w:rsid w:val="000271EC"/>
    <w:rsid w:val="00032C00"/>
    <w:rsid w:val="0003334F"/>
    <w:rsid w:val="00033D95"/>
    <w:rsid w:val="00034119"/>
    <w:rsid w:val="000356B6"/>
    <w:rsid w:val="00040582"/>
    <w:rsid w:val="00040611"/>
    <w:rsid w:val="00040C77"/>
    <w:rsid w:val="0004530A"/>
    <w:rsid w:val="00045495"/>
    <w:rsid w:val="0004549C"/>
    <w:rsid w:val="00045860"/>
    <w:rsid w:val="000478AF"/>
    <w:rsid w:val="00050477"/>
    <w:rsid w:val="00050565"/>
    <w:rsid w:val="00050B5D"/>
    <w:rsid w:val="00053A17"/>
    <w:rsid w:val="00054A7D"/>
    <w:rsid w:val="00055E4D"/>
    <w:rsid w:val="00057316"/>
    <w:rsid w:val="0005760A"/>
    <w:rsid w:val="00060CB5"/>
    <w:rsid w:val="000623CC"/>
    <w:rsid w:val="0006252B"/>
    <w:rsid w:val="000626DB"/>
    <w:rsid w:val="00064A4B"/>
    <w:rsid w:val="00064B8B"/>
    <w:rsid w:val="00065A00"/>
    <w:rsid w:val="00066460"/>
    <w:rsid w:val="000677A3"/>
    <w:rsid w:val="00067899"/>
    <w:rsid w:val="000678E1"/>
    <w:rsid w:val="00067B2E"/>
    <w:rsid w:val="00070591"/>
    <w:rsid w:val="000714F1"/>
    <w:rsid w:val="000716E6"/>
    <w:rsid w:val="000718A3"/>
    <w:rsid w:val="00072535"/>
    <w:rsid w:val="00072FAD"/>
    <w:rsid w:val="00073AE9"/>
    <w:rsid w:val="000744EF"/>
    <w:rsid w:val="00074952"/>
    <w:rsid w:val="00077380"/>
    <w:rsid w:val="00077A29"/>
    <w:rsid w:val="00077BC8"/>
    <w:rsid w:val="000800E2"/>
    <w:rsid w:val="00080874"/>
    <w:rsid w:val="00080AE8"/>
    <w:rsid w:val="00081376"/>
    <w:rsid w:val="00081C68"/>
    <w:rsid w:val="0008296B"/>
    <w:rsid w:val="00083689"/>
    <w:rsid w:val="000837CF"/>
    <w:rsid w:val="00083A62"/>
    <w:rsid w:val="00084E3F"/>
    <w:rsid w:val="00085477"/>
    <w:rsid w:val="000857CB"/>
    <w:rsid w:val="0009109D"/>
    <w:rsid w:val="00092600"/>
    <w:rsid w:val="00093317"/>
    <w:rsid w:val="000933E4"/>
    <w:rsid w:val="000939A1"/>
    <w:rsid w:val="00093B34"/>
    <w:rsid w:val="00094A60"/>
    <w:rsid w:val="000953F8"/>
    <w:rsid w:val="000A03FE"/>
    <w:rsid w:val="000A091B"/>
    <w:rsid w:val="000A0CE9"/>
    <w:rsid w:val="000A1A00"/>
    <w:rsid w:val="000A242E"/>
    <w:rsid w:val="000A39F8"/>
    <w:rsid w:val="000A5762"/>
    <w:rsid w:val="000A5DD5"/>
    <w:rsid w:val="000A62F9"/>
    <w:rsid w:val="000A6F77"/>
    <w:rsid w:val="000A75ED"/>
    <w:rsid w:val="000A7905"/>
    <w:rsid w:val="000B0742"/>
    <w:rsid w:val="000B156B"/>
    <w:rsid w:val="000B2071"/>
    <w:rsid w:val="000B29AC"/>
    <w:rsid w:val="000B2A3D"/>
    <w:rsid w:val="000B2E60"/>
    <w:rsid w:val="000B3128"/>
    <w:rsid w:val="000B3FFD"/>
    <w:rsid w:val="000B4535"/>
    <w:rsid w:val="000B5446"/>
    <w:rsid w:val="000B5C0B"/>
    <w:rsid w:val="000B62A2"/>
    <w:rsid w:val="000C0403"/>
    <w:rsid w:val="000C0770"/>
    <w:rsid w:val="000C274D"/>
    <w:rsid w:val="000C3061"/>
    <w:rsid w:val="000C4969"/>
    <w:rsid w:val="000C498C"/>
    <w:rsid w:val="000C53C1"/>
    <w:rsid w:val="000C5570"/>
    <w:rsid w:val="000C60D8"/>
    <w:rsid w:val="000C681A"/>
    <w:rsid w:val="000C7003"/>
    <w:rsid w:val="000D02B3"/>
    <w:rsid w:val="000D1AC6"/>
    <w:rsid w:val="000D2E3E"/>
    <w:rsid w:val="000D36F8"/>
    <w:rsid w:val="000D4191"/>
    <w:rsid w:val="000D480B"/>
    <w:rsid w:val="000D5A41"/>
    <w:rsid w:val="000D5E6B"/>
    <w:rsid w:val="000D67BC"/>
    <w:rsid w:val="000D6932"/>
    <w:rsid w:val="000D6C37"/>
    <w:rsid w:val="000E0744"/>
    <w:rsid w:val="000E0919"/>
    <w:rsid w:val="000E1296"/>
    <w:rsid w:val="000E1671"/>
    <w:rsid w:val="000E2314"/>
    <w:rsid w:val="000E27E5"/>
    <w:rsid w:val="000E3223"/>
    <w:rsid w:val="000E4256"/>
    <w:rsid w:val="000E4835"/>
    <w:rsid w:val="000E4985"/>
    <w:rsid w:val="000E4DAC"/>
    <w:rsid w:val="000E5E36"/>
    <w:rsid w:val="000E5ECA"/>
    <w:rsid w:val="000E6E89"/>
    <w:rsid w:val="000E6F10"/>
    <w:rsid w:val="000F0990"/>
    <w:rsid w:val="000F2BFF"/>
    <w:rsid w:val="000F4162"/>
    <w:rsid w:val="000F4417"/>
    <w:rsid w:val="000F4CFA"/>
    <w:rsid w:val="000F5846"/>
    <w:rsid w:val="00100CE3"/>
    <w:rsid w:val="00102130"/>
    <w:rsid w:val="0010221D"/>
    <w:rsid w:val="00103812"/>
    <w:rsid w:val="001038B7"/>
    <w:rsid w:val="0010505E"/>
    <w:rsid w:val="00105149"/>
    <w:rsid w:val="00105677"/>
    <w:rsid w:val="00111741"/>
    <w:rsid w:val="001118D8"/>
    <w:rsid w:val="001124D0"/>
    <w:rsid w:val="001126B7"/>
    <w:rsid w:val="001127AF"/>
    <w:rsid w:val="00112D81"/>
    <w:rsid w:val="00113F05"/>
    <w:rsid w:val="00113F4D"/>
    <w:rsid w:val="001140D8"/>
    <w:rsid w:val="001141E7"/>
    <w:rsid w:val="001158E4"/>
    <w:rsid w:val="001165DC"/>
    <w:rsid w:val="001238F0"/>
    <w:rsid w:val="00123F55"/>
    <w:rsid w:val="00125E03"/>
    <w:rsid w:val="00126887"/>
    <w:rsid w:val="001278C1"/>
    <w:rsid w:val="00127A4E"/>
    <w:rsid w:val="00130615"/>
    <w:rsid w:val="0013144B"/>
    <w:rsid w:val="001317E6"/>
    <w:rsid w:val="00131D51"/>
    <w:rsid w:val="00132200"/>
    <w:rsid w:val="00132A4B"/>
    <w:rsid w:val="00133DAD"/>
    <w:rsid w:val="0013583C"/>
    <w:rsid w:val="00135840"/>
    <w:rsid w:val="001359D9"/>
    <w:rsid w:val="00135EEF"/>
    <w:rsid w:val="00136854"/>
    <w:rsid w:val="00137B36"/>
    <w:rsid w:val="00140CD4"/>
    <w:rsid w:val="00142D37"/>
    <w:rsid w:val="00142E2F"/>
    <w:rsid w:val="001433EE"/>
    <w:rsid w:val="001440AE"/>
    <w:rsid w:val="0014628E"/>
    <w:rsid w:val="0014741D"/>
    <w:rsid w:val="00147CF4"/>
    <w:rsid w:val="00147F39"/>
    <w:rsid w:val="00150FFF"/>
    <w:rsid w:val="001513BE"/>
    <w:rsid w:val="001530EA"/>
    <w:rsid w:val="001531C8"/>
    <w:rsid w:val="001533D8"/>
    <w:rsid w:val="00153A69"/>
    <w:rsid w:val="001541F4"/>
    <w:rsid w:val="00154664"/>
    <w:rsid w:val="00157080"/>
    <w:rsid w:val="0015744D"/>
    <w:rsid w:val="00157B06"/>
    <w:rsid w:val="001608D4"/>
    <w:rsid w:val="00160F8A"/>
    <w:rsid w:val="0016130B"/>
    <w:rsid w:val="001615B1"/>
    <w:rsid w:val="0016356D"/>
    <w:rsid w:val="00164691"/>
    <w:rsid w:val="00164883"/>
    <w:rsid w:val="00164C54"/>
    <w:rsid w:val="00165850"/>
    <w:rsid w:val="00165E60"/>
    <w:rsid w:val="00166E96"/>
    <w:rsid w:val="001701B0"/>
    <w:rsid w:val="00170372"/>
    <w:rsid w:val="0017432B"/>
    <w:rsid w:val="00174389"/>
    <w:rsid w:val="0017501E"/>
    <w:rsid w:val="00176880"/>
    <w:rsid w:val="0017690E"/>
    <w:rsid w:val="00176EB4"/>
    <w:rsid w:val="0017769F"/>
    <w:rsid w:val="0018013F"/>
    <w:rsid w:val="001818E4"/>
    <w:rsid w:val="00181C79"/>
    <w:rsid w:val="00182480"/>
    <w:rsid w:val="00183B0B"/>
    <w:rsid w:val="00184443"/>
    <w:rsid w:val="00184874"/>
    <w:rsid w:val="001852F7"/>
    <w:rsid w:val="00185D98"/>
    <w:rsid w:val="00186053"/>
    <w:rsid w:val="001860F2"/>
    <w:rsid w:val="00186748"/>
    <w:rsid w:val="00186760"/>
    <w:rsid w:val="001867AE"/>
    <w:rsid w:val="00186D14"/>
    <w:rsid w:val="00187FF7"/>
    <w:rsid w:val="0019046C"/>
    <w:rsid w:val="00190CE0"/>
    <w:rsid w:val="00191064"/>
    <w:rsid w:val="00191A8D"/>
    <w:rsid w:val="001929F4"/>
    <w:rsid w:val="001930C7"/>
    <w:rsid w:val="00193908"/>
    <w:rsid w:val="00193B8E"/>
    <w:rsid w:val="00193EAE"/>
    <w:rsid w:val="001955D4"/>
    <w:rsid w:val="0019571C"/>
    <w:rsid w:val="001959AC"/>
    <w:rsid w:val="00196243"/>
    <w:rsid w:val="001965FE"/>
    <w:rsid w:val="00197865"/>
    <w:rsid w:val="00197B60"/>
    <w:rsid w:val="00197D9F"/>
    <w:rsid w:val="001A1D64"/>
    <w:rsid w:val="001A28B8"/>
    <w:rsid w:val="001A2A17"/>
    <w:rsid w:val="001A3344"/>
    <w:rsid w:val="001A3FEA"/>
    <w:rsid w:val="001A4980"/>
    <w:rsid w:val="001A50C4"/>
    <w:rsid w:val="001A677E"/>
    <w:rsid w:val="001A6E4D"/>
    <w:rsid w:val="001A766F"/>
    <w:rsid w:val="001B0883"/>
    <w:rsid w:val="001B196A"/>
    <w:rsid w:val="001B2BF6"/>
    <w:rsid w:val="001B3420"/>
    <w:rsid w:val="001B422E"/>
    <w:rsid w:val="001B59A9"/>
    <w:rsid w:val="001B5F40"/>
    <w:rsid w:val="001B6698"/>
    <w:rsid w:val="001B6FDD"/>
    <w:rsid w:val="001B71C4"/>
    <w:rsid w:val="001C0DC4"/>
    <w:rsid w:val="001C16F0"/>
    <w:rsid w:val="001C3538"/>
    <w:rsid w:val="001C3A41"/>
    <w:rsid w:val="001C3C54"/>
    <w:rsid w:val="001C4CDB"/>
    <w:rsid w:val="001C4F43"/>
    <w:rsid w:val="001C616F"/>
    <w:rsid w:val="001D024C"/>
    <w:rsid w:val="001D1E00"/>
    <w:rsid w:val="001D22CA"/>
    <w:rsid w:val="001D406E"/>
    <w:rsid w:val="001D4643"/>
    <w:rsid w:val="001D576E"/>
    <w:rsid w:val="001D640C"/>
    <w:rsid w:val="001D71E9"/>
    <w:rsid w:val="001E2986"/>
    <w:rsid w:val="001E2EDA"/>
    <w:rsid w:val="001E3732"/>
    <w:rsid w:val="001E4ADC"/>
    <w:rsid w:val="001E5184"/>
    <w:rsid w:val="001E51BB"/>
    <w:rsid w:val="001E601B"/>
    <w:rsid w:val="001E6197"/>
    <w:rsid w:val="001E6CFD"/>
    <w:rsid w:val="001E76D7"/>
    <w:rsid w:val="001E7F2F"/>
    <w:rsid w:val="001F0013"/>
    <w:rsid w:val="001F0038"/>
    <w:rsid w:val="001F291D"/>
    <w:rsid w:val="001F2FDA"/>
    <w:rsid w:val="001F32A5"/>
    <w:rsid w:val="001F3813"/>
    <w:rsid w:val="001F3CA6"/>
    <w:rsid w:val="001F475E"/>
    <w:rsid w:val="001F55B7"/>
    <w:rsid w:val="001F5724"/>
    <w:rsid w:val="001F5FDA"/>
    <w:rsid w:val="00200234"/>
    <w:rsid w:val="0020113C"/>
    <w:rsid w:val="002017A0"/>
    <w:rsid w:val="00201A97"/>
    <w:rsid w:val="002030D5"/>
    <w:rsid w:val="002039E7"/>
    <w:rsid w:val="002048B2"/>
    <w:rsid w:val="00205D78"/>
    <w:rsid w:val="00205F77"/>
    <w:rsid w:val="00206199"/>
    <w:rsid w:val="00206C96"/>
    <w:rsid w:val="0020733F"/>
    <w:rsid w:val="0020760F"/>
    <w:rsid w:val="00207AD1"/>
    <w:rsid w:val="00207BB1"/>
    <w:rsid w:val="002101CA"/>
    <w:rsid w:val="00210C32"/>
    <w:rsid w:val="00210E41"/>
    <w:rsid w:val="00211110"/>
    <w:rsid w:val="0021143C"/>
    <w:rsid w:val="0021259B"/>
    <w:rsid w:val="00212638"/>
    <w:rsid w:val="00213F7A"/>
    <w:rsid w:val="002155E2"/>
    <w:rsid w:val="002168F7"/>
    <w:rsid w:val="00217886"/>
    <w:rsid w:val="002211D8"/>
    <w:rsid w:val="00222C16"/>
    <w:rsid w:val="00223D3B"/>
    <w:rsid w:val="00224391"/>
    <w:rsid w:val="002251F2"/>
    <w:rsid w:val="00225A82"/>
    <w:rsid w:val="00226534"/>
    <w:rsid w:val="0022694A"/>
    <w:rsid w:val="00227322"/>
    <w:rsid w:val="002300E9"/>
    <w:rsid w:val="00230221"/>
    <w:rsid w:val="00230E85"/>
    <w:rsid w:val="00232366"/>
    <w:rsid w:val="00232436"/>
    <w:rsid w:val="0023341D"/>
    <w:rsid w:val="0023387F"/>
    <w:rsid w:val="00233DFD"/>
    <w:rsid w:val="00234557"/>
    <w:rsid w:val="00234653"/>
    <w:rsid w:val="0023496C"/>
    <w:rsid w:val="00234A23"/>
    <w:rsid w:val="00236467"/>
    <w:rsid w:val="002368DB"/>
    <w:rsid w:val="00236985"/>
    <w:rsid w:val="00236C9F"/>
    <w:rsid w:val="00237443"/>
    <w:rsid w:val="00240248"/>
    <w:rsid w:val="002412D5"/>
    <w:rsid w:val="00241596"/>
    <w:rsid w:val="002425B0"/>
    <w:rsid w:val="0024368F"/>
    <w:rsid w:val="0024385C"/>
    <w:rsid w:val="002448A3"/>
    <w:rsid w:val="00245FA8"/>
    <w:rsid w:val="002463C7"/>
    <w:rsid w:val="0024656A"/>
    <w:rsid w:val="0025110B"/>
    <w:rsid w:val="00254268"/>
    <w:rsid w:val="002545AC"/>
    <w:rsid w:val="002556C2"/>
    <w:rsid w:val="00257443"/>
    <w:rsid w:val="00260049"/>
    <w:rsid w:val="00260166"/>
    <w:rsid w:val="002602A1"/>
    <w:rsid w:val="00261562"/>
    <w:rsid w:val="002636E4"/>
    <w:rsid w:val="00263DC0"/>
    <w:rsid w:val="00264F7B"/>
    <w:rsid w:val="002650D9"/>
    <w:rsid w:val="00266D97"/>
    <w:rsid w:val="00267393"/>
    <w:rsid w:val="002673D3"/>
    <w:rsid w:val="00273035"/>
    <w:rsid w:val="00274522"/>
    <w:rsid w:val="002749F5"/>
    <w:rsid w:val="00274AA5"/>
    <w:rsid w:val="002751DD"/>
    <w:rsid w:val="00275C48"/>
    <w:rsid w:val="00276F22"/>
    <w:rsid w:val="002816ED"/>
    <w:rsid w:val="00282668"/>
    <w:rsid w:val="00282A50"/>
    <w:rsid w:val="00285918"/>
    <w:rsid w:val="00285968"/>
    <w:rsid w:val="00285AF9"/>
    <w:rsid w:val="00286284"/>
    <w:rsid w:val="0028661E"/>
    <w:rsid w:val="002876ED"/>
    <w:rsid w:val="0029153F"/>
    <w:rsid w:val="002929A2"/>
    <w:rsid w:val="00295079"/>
    <w:rsid w:val="00296311"/>
    <w:rsid w:val="002964E2"/>
    <w:rsid w:val="00297DCB"/>
    <w:rsid w:val="002A07E2"/>
    <w:rsid w:val="002A18D6"/>
    <w:rsid w:val="002A27A4"/>
    <w:rsid w:val="002A3CB3"/>
    <w:rsid w:val="002A417E"/>
    <w:rsid w:val="002A4577"/>
    <w:rsid w:val="002A4E85"/>
    <w:rsid w:val="002A5DC5"/>
    <w:rsid w:val="002A6411"/>
    <w:rsid w:val="002A68CA"/>
    <w:rsid w:val="002A7F03"/>
    <w:rsid w:val="002B106A"/>
    <w:rsid w:val="002B1989"/>
    <w:rsid w:val="002B26FA"/>
    <w:rsid w:val="002B2D59"/>
    <w:rsid w:val="002B3031"/>
    <w:rsid w:val="002B4BEF"/>
    <w:rsid w:val="002B4E9B"/>
    <w:rsid w:val="002B522C"/>
    <w:rsid w:val="002B5D93"/>
    <w:rsid w:val="002B6092"/>
    <w:rsid w:val="002B67C0"/>
    <w:rsid w:val="002B6C84"/>
    <w:rsid w:val="002C0821"/>
    <w:rsid w:val="002C1AE4"/>
    <w:rsid w:val="002C2297"/>
    <w:rsid w:val="002C2583"/>
    <w:rsid w:val="002C2764"/>
    <w:rsid w:val="002C2F5E"/>
    <w:rsid w:val="002C36B0"/>
    <w:rsid w:val="002C39B1"/>
    <w:rsid w:val="002C4031"/>
    <w:rsid w:val="002C6078"/>
    <w:rsid w:val="002C63E0"/>
    <w:rsid w:val="002C7290"/>
    <w:rsid w:val="002C74FE"/>
    <w:rsid w:val="002C7DC3"/>
    <w:rsid w:val="002C7EB0"/>
    <w:rsid w:val="002D1DA0"/>
    <w:rsid w:val="002D21FC"/>
    <w:rsid w:val="002D2DB9"/>
    <w:rsid w:val="002D3D31"/>
    <w:rsid w:val="002D3EB2"/>
    <w:rsid w:val="002D5712"/>
    <w:rsid w:val="002D597C"/>
    <w:rsid w:val="002D5CF2"/>
    <w:rsid w:val="002D5DEA"/>
    <w:rsid w:val="002D7B7C"/>
    <w:rsid w:val="002D7EA6"/>
    <w:rsid w:val="002E0263"/>
    <w:rsid w:val="002E1015"/>
    <w:rsid w:val="002E1DA5"/>
    <w:rsid w:val="002E22B2"/>
    <w:rsid w:val="002E2338"/>
    <w:rsid w:val="002E546C"/>
    <w:rsid w:val="002E66F5"/>
    <w:rsid w:val="002E7852"/>
    <w:rsid w:val="002F0435"/>
    <w:rsid w:val="002F04AD"/>
    <w:rsid w:val="002F0ED9"/>
    <w:rsid w:val="002F19CE"/>
    <w:rsid w:val="002F2044"/>
    <w:rsid w:val="002F2568"/>
    <w:rsid w:val="002F30DB"/>
    <w:rsid w:val="002F32D1"/>
    <w:rsid w:val="002F3566"/>
    <w:rsid w:val="002F43D2"/>
    <w:rsid w:val="002F4521"/>
    <w:rsid w:val="002F4C69"/>
    <w:rsid w:val="002F4EA5"/>
    <w:rsid w:val="002F5D23"/>
    <w:rsid w:val="002F5DA3"/>
    <w:rsid w:val="002F6A9F"/>
    <w:rsid w:val="002F6CDB"/>
    <w:rsid w:val="002F7115"/>
    <w:rsid w:val="002F73FD"/>
    <w:rsid w:val="002F75E3"/>
    <w:rsid w:val="002F7CCB"/>
    <w:rsid w:val="003001D3"/>
    <w:rsid w:val="00301793"/>
    <w:rsid w:val="0030466A"/>
    <w:rsid w:val="00304B3C"/>
    <w:rsid w:val="00306097"/>
    <w:rsid w:val="0030723E"/>
    <w:rsid w:val="003076A2"/>
    <w:rsid w:val="00307844"/>
    <w:rsid w:val="00307D87"/>
    <w:rsid w:val="00310422"/>
    <w:rsid w:val="00310926"/>
    <w:rsid w:val="00310C88"/>
    <w:rsid w:val="00311283"/>
    <w:rsid w:val="00311872"/>
    <w:rsid w:val="003143ED"/>
    <w:rsid w:val="00314E9A"/>
    <w:rsid w:val="00317221"/>
    <w:rsid w:val="00317854"/>
    <w:rsid w:val="00317FC1"/>
    <w:rsid w:val="00320485"/>
    <w:rsid w:val="00320F8B"/>
    <w:rsid w:val="00321C52"/>
    <w:rsid w:val="00322C0B"/>
    <w:rsid w:val="003233FD"/>
    <w:rsid w:val="0032470E"/>
    <w:rsid w:val="00324E84"/>
    <w:rsid w:val="00325034"/>
    <w:rsid w:val="00325581"/>
    <w:rsid w:val="00326418"/>
    <w:rsid w:val="00326C6C"/>
    <w:rsid w:val="003271AF"/>
    <w:rsid w:val="00327BB7"/>
    <w:rsid w:val="003318FF"/>
    <w:rsid w:val="00332517"/>
    <w:rsid w:val="00333968"/>
    <w:rsid w:val="003359C5"/>
    <w:rsid w:val="00335BA6"/>
    <w:rsid w:val="00335BCC"/>
    <w:rsid w:val="00337615"/>
    <w:rsid w:val="00340F04"/>
    <w:rsid w:val="00340F26"/>
    <w:rsid w:val="0034118C"/>
    <w:rsid w:val="00341F99"/>
    <w:rsid w:val="003420E8"/>
    <w:rsid w:val="003421F3"/>
    <w:rsid w:val="00343BBD"/>
    <w:rsid w:val="00343D31"/>
    <w:rsid w:val="003440B2"/>
    <w:rsid w:val="0034455A"/>
    <w:rsid w:val="00344CF2"/>
    <w:rsid w:val="00345D97"/>
    <w:rsid w:val="00345EC0"/>
    <w:rsid w:val="003465B6"/>
    <w:rsid w:val="0034716D"/>
    <w:rsid w:val="00347651"/>
    <w:rsid w:val="003500FB"/>
    <w:rsid w:val="003501EF"/>
    <w:rsid w:val="00353645"/>
    <w:rsid w:val="003571C5"/>
    <w:rsid w:val="003574CF"/>
    <w:rsid w:val="00357914"/>
    <w:rsid w:val="00361035"/>
    <w:rsid w:val="003619B5"/>
    <w:rsid w:val="003632E9"/>
    <w:rsid w:val="00364083"/>
    <w:rsid w:val="00364898"/>
    <w:rsid w:val="003655F5"/>
    <w:rsid w:val="00365B56"/>
    <w:rsid w:val="00365EB1"/>
    <w:rsid w:val="00366418"/>
    <w:rsid w:val="0036695B"/>
    <w:rsid w:val="00367BFC"/>
    <w:rsid w:val="00367CC7"/>
    <w:rsid w:val="00371723"/>
    <w:rsid w:val="00371ACB"/>
    <w:rsid w:val="00372C81"/>
    <w:rsid w:val="003741D8"/>
    <w:rsid w:val="00374A7B"/>
    <w:rsid w:val="0037647A"/>
    <w:rsid w:val="00377436"/>
    <w:rsid w:val="00380522"/>
    <w:rsid w:val="003824D6"/>
    <w:rsid w:val="003829ED"/>
    <w:rsid w:val="0038334B"/>
    <w:rsid w:val="0038386B"/>
    <w:rsid w:val="003843D1"/>
    <w:rsid w:val="00385807"/>
    <w:rsid w:val="00385D6D"/>
    <w:rsid w:val="0038661A"/>
    <w:rsid w:val="00386695"/>
    <w:rsid w:val="00386886"/>
    <w:rsid w:val="00386C87"/>
    <w:rsid w:val="003911F2"/>
    <w:rsid w:val="003919D6"/>
    <w:rsid w:val="00391B58"/>
    <w:rsid w:val="00391B6B"/>
    <w:rsid w:val="0039344E"/>
    <w:rsid w:val="003940F1"/>
    <w:rsid w:val="003A0819"/>
    <w:rsid w:val="003A1A13"/>
    <w:rsid w:val="003A1A76"/>
    <w:rsid w:val="003A1FE0"/>
    <w:rsid w:val="003A28D4"/>
    <w:rsid w:val="003A2E88"/>
    <w:rsid w:val="003A477E"/>
    <w:rsid w:val="003A4E68"/>
    <w:rsid w:val="003A55D4"/>
    <w:rsid w:val="003B10C4"/>
    <w:rsid w:val="003B134B"/>
    <w:rsid w:val="003B1C4C"/>
    <w:rsid w:val="003B2C2B"/>
    <w:rsid w:val="003B3939"/>
    <w:rsid w:val="003B489E"/>
    <w:rsid w:val="003B5053"/>
    <w:rsid w:val="003B5649"/>
    <w:rsid w:val="003B6C14"/>
    <w:rsid w:val="003C33E8"/>
    <w:rsid w:val="003C5067"/>
    <w:rsid w:val="003C5099"/>
    <w:rsid w:val="003C5BB3"/>
    <w:rsid w:val="003C6731"/>
    <w:rsid w:val="003D12E8"/>
    <w:rsid w:val="003D2E6D"/>
    <w:rsid w:val="003D2E88"/>
    <w:rsid w:val="003D725E"/>
    <w:rsid w:val="003D7AC0"/>
    <w:rsid w:val="003D7DA3"/>
    <w:rsid w:val="003E0116"/>
    <w:rsid w:val="003E016C"/>
    <w:rsid w:val="003E048F"/>
    <w:rsid w:val="003E0C08"/>
    <w:rsid w:val="003E0FAF"/>
    <w:rsid w:val="003E1B6E"/>
    <w:rsid w:val="003E1DB2"/>
    <w:rsid w:val="003E2D7E"/>
    <w:rsid w:val="003E4FAC"/>
    <w:rsid w:val="003E7384"/>
    <w:rsid w:val="003F0718"/>
    <w:rsid w:val="003F0C84"/>
    <w:rsid w:val="003F5C7E"/>
    <w:rsid w:val="003F64E7"/>
    <w:rsid w:val="003F65DE"/>
    <w:rsid w:val="003F7BE2"/>
    <w:rsid w:val="003F7BF7"/>
    <w:rsid w:val="00401B74"/>
    <w:rsid w:val="004050EE"/>
    <w:rsid w:val="00405CF2"/>
    <w:rsid w:val="00405FDB"/>
    <w:rsid w:val="00406E76"/>
    <w:rsid w:val="00407E06"/>
    <w:rsid w:val="00411C8A"/>
    <w:rsid w:val="00411E32"/>
    <w:rsid w:val="0041211F"/>
    <w:rsid w:val="00412E8C"/>
    <w:rsid w:val="004142DF"/>
    <w:rsid w:val="00414D9A"/>
    <w:rsid w:val="00416723"/>
    <w:rsid w:val="004167C1"/>
    <w:rsid w:val="00420373"/>
    <w:rsid w:val="00420C14"/>
    <w:rsid w:val="00421506"/>
    <w:rsid w:val="00421AD5"/>
    <w:rsid w:val="00421EEE"/>
    <w:rsid w:val="00422BD2"/>
    <w:rsid w:val="00423105"/>
    <w:rsid w:val="0042344C"/>
    <w:rsid w:val="00424582"/>
    <w:rsid w:val="00424B5F"/>
    <w:rsid w:val="00424D64"/>
    <w:rsid w:val="00424EC6"/>
    <w:rsid w:val="004250D5"/>
    <w:rsid w:val="00425968"/>
    <w:rsid w:val="00425C01"/>
    <w:rsid w:val="00427482"/>
    <w:rsid w:val="004278CB"/>
    <w:rsid w:val="00430993"/>
    <w:rsid w:val="0043134B"/>
    <w:rsid w:val="0043164A"/>
    <w:rsid w:val="0043195F"/>
    <w:rsid w:val="00433D18"/>
    <w:rsid w:val="0043476A"/>
    <w:rsid w:val="00436867"/>
    <w:rsid w:val="00436BA7"/>
    <w:rsid w:val="0043783A"/>
    <w:rsid w:val="004404BF"/>
    <w:rsid w:val="00440FC0"/>
    <w:rsid w:val="004414E3"/>
    <w:rsid w:val="00442731"/>
    <w:rsid w:val="00442EB0"/>
    <w:rsid w:val="00443CF2"/>
    <w:rsid w:val="00444915"/>
    <w:rsid w:val="00445023"/>
    <w:rsid w:val="00446BDF"/>
    <w:rsid w:val="00446E56"/>
    <w:rsid w:val="0045055E"/>
    <w:rsid w:val="004525A4"/>
    <w:rsid w:val="00452891"/>
    <w:rsid w:val="00453DE7"/>
    <w:rsid w:val="00454681"/>
    <w:rsid w:val="0045510A"/>
    <w:rsid w:val="004553BD"/>
    <w:rsid w:val="00455EFA"/>
    <w:rsid w:val="0045628C"/>
    <w:rsid w:val="00457F53"/>
    <w:rsid w:val="00460DAD"/>
    <w:rsid w:val="00460E21"/>
    <w:rsid w:val="004631DD"/>
    <w:rsid w:val="00463341"/>
    <w:rsid w:val="004644D3"/>
    <w:rsid w:val="00465A4E"/>
    <w:rsid w:val="00465EB4"/>
    <w:rsid w:val="00466DAE"/>
    <w:rsid w:val="00467A3E"/>
    <w:rsid w:val="004708F3"/>
    <w:rsid w:val="00470917"/>
    <w:rsid w:val="00470BCF"/>
    <w:rsid w:val="00470DE3"/>
    <w:rsid w:val="00471241"/>
    <w:rsid w:val="004716A8"/>
    <w:rsid w:val="004727AD"/>
    <w:rsid w:val="00473572"/>
    <w:rsid w:val="00474079"/>
    <w:rsid w:val="004749C6"/>
    <w:rsid w:val="00474A6D"/>
    <w:rsid w:val="00474E57"/>
    <w:rsid w:val="004756D2"/>
    <w:rsid w:val="00475B4E"/>
    <w:rsid w:val="00476161"/>
    <w:rsid w:val="0047650A"/>
    <w:rsid w:val="004769E4"/>
    <w:rsid w:val="0047757B"/>
    <w:rsid w:val="0047768E"/>
    <w:rsid w:val="0047779E"/>
    <w:rsid w:val="00482E0F"/>
    <w:rsid w:val="00483372"/>
    <w:rsid w:val="00483C74"/>
    <w:rsid w:val="00483C77"/>
    <w:rsid w:val="00483CD8"/>
    <w:rsid w:val="00484A08"/>
    <w:rsid w:val="00485795"/>
    <w:rsid w:val="004857F2"/>
    <w:rsid w:val="0048708A"/>
    <w:rsid w:val="00487844"/>
    <w:rsid w:val="00490436"/>
    <w:rsid w:val="00490AED"/>
    <w:rsid w:val="00492B90"/>
    <w:rsid w:val="0049337D"/>
    <w:rsid w:val="00494A2E"/>
    <w:rsid w:val="00494B4B"/>
    <w:rsid w:val="00495929"/>
    <w:rsid w:val="00496862"/>
    <w:rsid w:val="00497767"/>
    <w:rsid w:val="004A163C"/>
    <w:rsid w:val="004A35C4"/>
    <w:rsid w:val="004A4630"/>
    <w:rsid w:val="004A4C89"/>
    <w:rsid w:val="004A575D"/>
    <w:rsid w:val="004A5F77"/>
    <w:rsid w:val="004A6192"/>
    <w:rsid w:val="004A6749"/>
    <w:rsid w:val="004A6A85"/>
    <w:rsid w:val="004B114C"/>
    <w:rsid w:val="004B2CF2"/>
    <w:rsid w:val="004B2E73"/>
    <w:rsid w:val="004B3956"/>
    <w:rsid w:val="004B3ECC"/>
    <w:rsid w:val="004B4A97"/>
    <w:rsid w:val="004B5488"/>
    <w:rsid w:val="004B5AB1"/>
    <w:rsid w:val="004B6240"/>
    <w:rsid w:val="004B63E3"/>
    <w:rsid w:val="004B6822"/>
    <w:rsid w:val="004B7755"/>
    <w:rsid w:val="004B7CEC"/>
    <w:rsid w:val="004C111B"/>
    <w:rsid w:val="004C196E"/>
    <w:rsid w:val="004C1D8A"/>
    <w:rsid w:val="004C2FD4"/>
    <w:rsid w:val="004C3917"/>
    <w:rsid w:val="004C51A3"/>
    <w:rsid w:val="004C5BA7"/>
    <w:rsid w:val="004C630C"/>
    <w:rsid w:val="004C704B"/>
    <w:rsid w:val="004D00E2"/>
    <w:rsid w:val="004D0644"/>
    <w:rsid w:val="004D1BCE"/>
    <w:rsid w:val="004D2231"/>
    <w:rsid w:val="004D3C20"/>
    <w:rsid w:val="004D461E"/>
    <w:rsid w:val="004D51E6"/>
    <w:rsid w:val="004D544D"/>
    <w:rsid w:val="004D6A46"/>
    <w:rsid w:val="004D6B58"/>
    <w:rsid w:val="004D6C39"/>
    <w:rsid w:val="004D6C60"/>
    <w:rsid w:val="004D6E0E"/>
    <w:rsid w:val="004D7A14"/>
    <w:rsid w:val="004E0BD4"/>
    <w:rsid w:val="004E0FBF"/>
    <w:rsid w:val="004E1486"/>
    <w:rsid w:val="004E221A"/>
    <w:rsid w:val="004E273E"/>
    <w:rsid w:val="004E2D7D"/>
    <w:rsid w:val="004E347C"/>
    <w:rsid w:val="004E3C9B"/>
    <w:rsid w:val="004E3E89"/>
    <w:rsid w:val="004E4797"/>
    <w:rsid w:val="004E502F"/>
    <w:rsid w:val="004E5971"/>
    <w:rsid w:val="004E5C23"/>
    <w:rsid w:val="004E5CBD"/>
    <w:rsid w:val="004E626B"/>
    <w:rsid w:val="004F3CF3"/>
    <w:rsid w:val="004F5702"/>
    <w:rsid w:val="004F5853"/>
    <w:rsid w:val="004F6514"/>
    <w:rsid w:val="004F6C9A"/>
    <w:rsid w:val="004F7443"/>
    <w:rsid w:val="005004A9"/>
    <w:rsid w:val="00500FCF"/>
    <w:rsid w:val="005027D8"/>
    <w:rsid w:val="005045DF"/>
    <w:rsid w:val="00504974"/>
    <w:rsid w:val="00504C37"/>
    <w:rsid w:val="0050646E"/>
    <w:rsid w:val="0050657A"/>
    <w:rsid w:val="0050771D"/>
    <w:rsid w:val="00510197"/>
    <w:rsid w:val="00510729"/>
    <w:rsid w:val="005127D4"/>
    <w:rsid w:val="005135CC"/>
    <w:rsid w:val="00513EAD"/>
    <w:rsid w:val="00514DF9"/>
    <w:rsid w:val="00516948"/>
    <w:rsid w:val="005173FA"/>
    <w:rsid w:val="0052037A"/>
    <w:rsid w:val="0052047E"/>
    <w:rsid w:val="0052137B"/>
    <w:rsid w:val="00521686"/>
    <w:rsid w:val="00522E0C"/>
    <w:rsid w:val="00524920"/>
    <w:rsid w:val="00525368"/>
    <w:rsid w:val="005259D7"/>
    <w:rsid w:val="00526575"/>
    <w:rsid w:val="00526A9E"/>
    <w:rsid w:val="00526C36"/>
    <w:rsid w:val="00527B65"/>
    <w:rsid w:val="00530B8E"/>
    <w:rsid w:val="0053168B"/>
    <w:rsid w:val="00532A80"/>
    <w:rsid w:val="00532B20"/>
    <w:rsid w:val="00533652"/>
    <w:rsid w:val="00533E41"/>
    <w:rsid w:val="005343D8"/>
    <w:rsid w:val="0053627A"/>
    <w:rsid w:val="00536919"/>
    <w:rsid w:val="00536D00"/>
    <w:rsid w:val="00537888"/>
    <w:rsid w:val="00537A4D"/>
    <w:rsid w:val="005413F4"/>
    <w:rsid w:val="00541AC7"/>
    <w:rsid w:val="00542E31"/>
    <w:rsid w:val="005438ED"/>
    <w:rsid w:val="0054411B"/>
    <w:rsid w:val="00544FDC"/>
    <w:rsid w:val="00545F7B"/>
    <w:rsid w:val="00546297"/>
    <w:rsid w:val="00546486"/>
    <w:rsid w:val="00546A5B"/>
    <w:rsid w:val="00547119"/>
    <w:rsid w:val="005476DB"/>
    <w:rsid w:val="0055078F"/>
    <w:rsid w:val="005513FB"/>
    <w:rsid w:val="005533B2"/>
    <w:rsid w:val="00553D0C"/>
    <w:rsid w:val="00553E19"/>
    <w:rsid w:val="005546D2"/>
    <w:rsid w:val="00555375"/>
    <w:rsid w:val="0055623A"/>
    <w:rsid w:val="00556A2F"/>
    <w:rsid w:val="00557195"/>
    <w:rsid w:val="00561025"/>
    <w:rsid w:val="0056118C"/>
    <w:rsid w:val="005617C3"/>
    <w:rsid w:val="00561F2F"/>
    <w:rsid w:val="00562334"/>
    <w:rsid w:val="005647EC"/>
    <w:rsid w:val="00565A86"/>
    <w:rsid w:val="00566526"/>
    <w:rsid w:val="0056706F"/>
    <w:rsid w:val="00570222"/>
    <w:rsid w:val="00570AE6"/>
    <w:rsid w:val="00570E83"/>
    <w:rsid w:val="00571B62"/>
    <w:rsid w:val="00572207"/>
    <w:rsid w:val="00572AA8"/>
    <w:rsid w:val="00573B5D"/>
    <w:rsid w:val="00574E02"/>
    <w:rsid w:val="005755E9"/>
    <w:rsid w:val="00575AB8"/>
    <w:rsid w:val="00575DEE"/>
    <w:rsid w:val="005761BD"/>
    <w:rsid w:val="005764A7"/>
    <w:rsid w:val="005773A7"/>
    <w:rsid w:val="005807B3"/>
    <w:rsid w:val="00580846"/>
    <w:rsid w:val="00580C1C"/>
    <w:rsid w:val="0058176E"/>
    <w:rsid w:val="0058570D"/>
    <w:rsid w:val="005861DA"/>
    <w:rsid w:val="00587D9F"/>
    <w:rsid w:val="00590A0D"/>
    <w:rsid w:val="0059110D"/>
    <w:rsid w:val="0059253B"/>
    <w:rsid w:val="00592541"/>
    <w:rsid w:val="0059309F"/>
    <w:rsid w:val="00593F71"/>
    <w:rsid w:val="005949D4"/>
    <w:rsid w:val="0059570D"/>
    <w:rsid w:val="00595FE2"/>
    <w:rsid w:val="005960B6"/>
    <w:rsid w:val="00597431"/>
    <w:rsid w:val="005974EE"/>
    <w:rsid w:val="005A1E44"/>
    <w:rsid w:val="005A33A3"/>
    <w:rsid w:val="005A409B"/>
    <w:rsid w:val="005A420D"/>
    <w:rsid w:val="005A4702"/>
    <w:rsid w:val="005A494B"/>
    <w:rsid w:val="005A5C5E"/>
    <w:rsid w:val="005A6535"/>
    <w:rsid w:val="005A6A79"/>
    <w:rsid w:val="005B0345"/>
    <w:rsid w:val="005B088B"/>
    <w:rsid w:val="005B1954"/>
    <w:rsid w:val="005B1D44"/>
    <w:rsid w:val="005B1F2B"/>
    <w:rsid w:val="005B2287"/>
    <w:rsid w:val="005B35C1"/>
    <w:rsid w:val="005B3BEF"/>
    <w:rsid w:val="005B4287"/>
    <w:rsid w:val="005B4FCC"/>
    <w:rsid w:val="005B52FC"/>
    <w:rsid w:val="005B698E"/>
    <w:rsid w:val="005B6C26"/>
    <w:rsid w:val="005B7E0A"/>
    <w:rsid w:val="005C0584"/>
    <w:rsid w:val="005C0779"/>
    <w:rsid w:val="005C0E09"/>
    <w:rsid w:val="005C19AE"/>
    <w:rsid w:val="005C1DF8"/>
    <w:rsid w:val="005C2C4C"/>
    <w:rsid w:val="005D05C3"/>
    <w:rsid w:val="005D0AE1"/>
    <w:rsid w:val="005D1189"/>
    <w:rsid w:val="005D1BC5"/>
    <w:rsid w:val="005D203A"/>
    <w:rsid w:val="005D203F"/>
    <w:rsid w:val="005D3DA8"/>
    <w:rsid w:val="005D520D"/>
    <w:rsid w:val="005D6C27"/>
    <w:rsid w:val="005E06E9"/>
    <w:rsid w:val="005E095A"/>
    <w:rsid w:val="005E0BD8"/>
    <w:rsid w:val="005E13BF"/>
    <w:rsid w:val="005E1686"/>
    <w:rsid w:val="005E2DB7"/>
    <w:rsid w:val="005E3CFB"/>
    <w:rsid w:val="005E507B"/>
    <w:rsid w:val="005E5E0A"/>
    <w:rsid w:val="005E639B"/>
    <w:rsid w:val="005E6C5B"/>
    <w:rsid w:val="005E6F9C"/>
    <w:rsid w:val="005E6FEC"/>
    <w:rsid w:val="005E7A26"/>
    <w:rsid w:val="005E7E32"/>
    <w:rsid w:val="005F0487"/>
    <w:rsid w:val="005F058F"/>
    <w:rsid w:val="005F06A6"/>
    <w:rsid w:val="005F185A"/>
    <w:rsid w:val="005F287B"/>
    <w:rsid w:val="005F29C5"/>
    <w:rsid w:val="005F4A3D"/>
    <w:rsid w:val="005F5EA5"/>
    <w:rsid w:val="005F6466"/>
    <w:rsid w:val="005F68DB"/>
    <w:rsid w:val="005F693E"/>
    <w:rsid w:val="005F6C05"/>
    <w:rsid w:val="005F6F1D"/>
    <w:rsid w:val="005F72C7"/>
    <w:rsid w:val="005F7632"/>
    <w:rsid w:val="005F76AA"/>
    <w:rsid w:val="00600169"/>
    <w:rsid w:val="0060072D"/>
    <w:rsid w:val="006008AD"/>
    <w:rsid w:val="0060104D"/>
    <w:rsid w:val="0060234A"/>
    <w:rsid w:val="0060281A"/>
    <w:rsid w:val="00603A7D"/>
    <w:rsid w:val="00605562"/>
    <w:rsid w:val="006065F0"/>
    <w:rsid w:val="006071B0"/>
    <w:rsid w:val="00611E0B"/>
    <w:rsid w:val="00611F1A"/>
    <w:rsid w:val="00612E96"/>
    <w:rsid w:val="00613D29"/>
    <w:rsid w:val="006141D5"/>
    <w:rsid w:val="00614526"/>
    <w:rsid w:val="006178B6"/>
    <w:rsid w:val="00620A07"/>
    <w:rsid w:val="006217F4"/>
    <w:rsid w:val="00624ABA"/>
    <w:rsid w:val="00625129"/>
    <w:rsid w:val="00626709"/>
    <w:rsid w:val="00626B84"/>
    <w:rsid w:val="00626BBD"/>
    <w:rsid w:val="00626E42"/>
    <w:rsid w:val="00627C9B"/>
    <w:rsid w:val="0063028E"/>
    <w:rsid w:val="006304C5"/>
    <w:rsid w:val="00630AE9"/>
    <w:rsid w:val="006335BB"/>
    <w:rsid w:val="006339C3"/>
    <w:rsid w:val="00633CF5"/>
    <w:rsid w:val="00634237"/>
    <w:rsid w:val="006360B0"/>
    <w:rsid w:val="006360B4"/>
    <w:rsid w:val="006366B5"/>
    <w:rsid w:val="006370DE"/>
    <w:rsid w:val="00641382"/>
    <w:rsid w:val="00641572"/>
    <w:rsid w:val="00641AD3"/>
    <w:rsid w:val="00643587"/>
    <w:rsid w:val="006437E5"/>
    <w:rsid w:val="00644B9D"/>
    <w:rsid w:val="00644EC6"/>
    <w:rsid w:val="0064576F"/>
    <w:rsid w:val="00645C7F"/>
    <w:rsid w:val="00645FE1"/>
    <w:rsid w:val="006466F7"/>
    <w:rsid w:val="00646792"/>
    <w:rsid w:val="00646F65"/>
    <w:rsid w:val="00647840"/>
    <w:rsid w:val="00647AD7"/>
    <w:rsid w:val="00647EB8"/>
    <w:rsid w:val="00650106"/>
    <w:rsid w:val="00652CF2"/>
    <w:rsid w:val="006543E0"/>
    <w:rsid w:val="00655291"/>
    <w:rsid w:val="00655392"/>
    <w:rsid w:val="00655FCE"/>
    <w:rsid w:val="00656E52"/>
    <w:rsid w:val="006603F2"/>
    <w:rsid w:val="00661184"/>
    <w:rsid w:val="006614D2"/>
    <w:rsid w:val="00661A25"/>
    <w:rsid w:val="00662AE3"/>
    <w:rsid w:val="00662FDA"/>
    <w:rsid w:val="0066321E"/>
    <w:rsid w:val="00663322"/>
    <w:rsid w:val="006647D8"/>
    <w:rsid w:val="00665E67"/>
    <w:rsid w:val="00666507"/>
    <w:rsid w:val="00666AC4"/>
    <w:rsid w:val="00666F05"/>
    <w:rsid w:val="006714EE"/>
    <w:rsid w:val="00671682"/>
    <w:rsid w:val="006724FA"/>
    <w:rsid w:val="00672D80"/>
    <w:rsid w:val="006732E8"/>
    <w:rsid w:val="0067339C"/>
    <w:rsid w:val="00675421"/>
    <w:rsid w:val="006766A9"/>
    <w:rsid w:val="0067682C"/>
    <w:rsid w:val="00677223"/>
    <w:rsid w:val="00677A79"/>
    <w:rsid w:val="006807EE"/>
    <w:rsid w:val="006809E2"/>
    <w:rsid w:val="0068176A"/>
    <w:rsid w:val="00681FD0"/>
    <w:rsid w:val="0068222C"/>
    <w:rsid w:val="006823AF"/>
    <w:rsid w:val="00684207"/>
    <w:rsid w:val="006852FB"/>
    <w:rsid w:val="0068661B"/>
    <w:rsid w:val="00686C02"/>
    <w:rsid w:val="00687155"/>
    <w:rsid w:val="006874F5"/>
    <w:rsid w:val="00687A13"/>
    <w:rsid w:val="00691410"/>
    <w:rsid w:val="006922F3"/>
    <w:rsid w:val="006925C8"/>
    <w:rsid w:val="0069340D"/>
    <w:rsid w:val="0069388E"/>
    <w:rsid w:val="00694E1F"/>
    <w:rsid w:val="00697117"/>
    <w:rsid w:val="006971C9"/>
    <w:rsid w:val="006A0242"/>
    <w:rsid w:val="006A2FD6"/>
    <w:rsid w:val="006A32DA"/>
    <w:rsid w:val="006A344C"/>
    <w:rsid w:val="006A4741"/>
    <w:rsid w:val="006A4BF3"/>
    <w:rsid w:val="006A519B"/>
    <w:rsid w:val="006A5855"/>
    <w:rsid w:val="006A5EB6"/>
    <w:rsid w:val="006A636D"/>
    <w:rsid w:val="006A6B1D"/>
    <w:rsid w:val="006A7190"/>
    <w:rsid w:val="006A7D70"/>
    <w:rsid w:val="006B1C4E"/>
    <w:rsid w:val="006B1E9D"/>
    <w:rsid w:val="006B2468"/>
    <w:rsid w:val="006B4090"/>
    <w:rsid w:val="006B50BE"/>
    <w:rsid w:val="006B51E5"/>
    <w:rsid w:val="006B59C8"/>
    <w:rsid w:val="006B6121"/>
    <w:rsid w:val="006B6A79"/>
    <w:rsid w:val="006C13CC"/>
    <w:rsid w:val="006C167E"/>
    <w:rsid w:val="006C2725"/>
    <w:rsid w:val="006C31FD"/>
    <w:rsid w:val="006C324B"/>
    <w:rsid w:val="006C3320"/>
    <w:rsid w:val="006C4A31"/>
    <w:rsid w:val="006C5230"/>
    <w:rsid w:val="006C5D70"/>
    <w:rsid w:val="006C72E4"/>
    <w:rsid w:val="006D03C8"/>
    <w:rsid w:val="006D1174"/>
    <w:rsid w:val="006D13E2"/>
    <w:rsid w:val="006D13F4"/>
    <w:rsid w:val="006D1856"/>
    <w:rsid w:val="006D2E96"/>
    <w:rsid w:val="006D3C68"/>
    <w:rsid w:val="006D40FC"/>
    <w:rsid w:val="006D46BF"/>
    <w:rsid w:val="006D54A5"/>
    <w:rsid w:val="006D6ABA"/>
    <w:rsid w:val="006D7C02"/>
    <w:rsid w:val="006E0444"/>
    <w:rsid w:val="006E0CE7"/>
    <w:rsid w:val="006E14A4"/>
    <w:rsid w:val="006E1F3F"/>
    <w:rsid w:val="006E28D5"/>
    <w:rsid w:val="006E3429"/>
    <w:rsid w:val="006E5056"/>
    <w:rsid w:val="006E5CA9"/>
    <w:rsid w:val="006E6210"/>
    <w:rsid w:val="006E65E2"/>
    <w:rsid w:val="006E79E0"/>
    <w:rsid w:val="006E7B77"/>
    <w:rsid w:val="006E7D73"/>
    <w:rsid w:val="006E7DE7"/>
    <w:rsid w:val="006E7DF5"/>
    <w:rsid w:val="006F0E62"/>
    <w:rsid w:val="006F244C"/>
    <w:rsid w:val="006F2671"/>
    <w:rsid w:val="006F3D94"/>
    <w:rsid w:val="006F486E"/>
    <w:rsid w:val="006F4D02"/>
    <w:rsid w:val="006F5E68"/>
    <w:rsid w:val="006F6958"/>
    <w:rsid w:val="006F766E"/>
    <w:rsid w:val="006F791E"/>
    <w:rsid w:val="00700D80"/>
    <w:rsid w:val="00700E24"/>
    <w:rsid w:val="007029C4"/>
    <w:rsid w:val="00702C17"/>
    <w:rsid w:val="007030A6"/>
    <w:rsid w:val="00704A79"/>
    <w:rsid w:val="007052F5"/>
    <w:rsid w:val="0070567C"/>
    <w:rsid w:val="00706514"/>
    <w:rsid w:val="00711A0D"/>
    <w:rsid w:val="007146D6"/>
    <w:rsid w:val="00716287"/>
    <w:rsid w:val="00716E32"/>
    <w:rsid w:val="0071711F"/>
    <w:rsid w:val="00720658"/>
    <w:rsid w:val="0072141C"/>
    <w:rsid w:val="0072175E"/>
    <w:rsid w:val="0072304F"/>
    <w:rsid w:val="0072326C"/>
    <w:rsid w:val="00723767"/>
    <w:rsid w:val="00724C26"/>
    <w:rsid w:val="00725251"/>
    <w:rsid w:val="007267C8"/>
    <w:rsid w:val="0072796D"/>
    <w:rsid w:val="00730487"/>
    <w:rsid w:val="007308AE"/>
    <w:rsid w:val="00730CB4"/>
    <w:rsid w:val="00730D4E"/>
    <w:rsid w:val="00732F54"/>
    <w:rsid w:val="00733575"/>
    <w:rsid w:val="007335A0"/>
    <w:rsid w:val="00733D55"/>
    <w:rsid w:val="007359B0"/>
    <w:rsid w:val="00735A71"/>
    <w:rsid w:val="007364C6"/>
    <w:rsid w:val="007367B0"/>
    <w:rsid w:val="00736CC3"/>
    <w:rsid w:val="00737144"/>
    <w:rsid w:val="00737B71"/>
    <w:rsid w:val="0074091C"/>
    <w:rsid w:val="00740ED4"/>
    <w:rsid w:val="0074100A"/>
    <w:rsid w:val="007412DF"/>
    <w:rsid w:val="00741695"/>
    <w:rsid w:val="00741DD5"/>
    <w:rsid w:val="0074256C"/>
    <w:rsid w:val="007435A8"/>
    <w:rsid w:val="00744318"/>
    <w:rsid w:val="00744A8E"/>
    <w:rsid w:val="0074548F"/>
    <w:rsid w:val="007463A4"/>
    <w:rsid w:val="00746A05"/>
    <w:rsid w:val="00746A28"/>
    <w:rsid w:val="00746B97"/>
    <w:rsid w:val="00747651"/>
    <w:rsid w:val="007517B6"/>
    <w:rsid w:val="007534B5"/>
    <w:rsid w:val="00753733"/>
    <w:rsid w:val="00753A98"/>
    <w:rsid w:val="00754882"/>
    <w:rsid w:val="00756133"/>
    <w:rsid w:val="007602FE"/>
    <w:rsid w:val="007621EF"/>
    <w:rsid w:val="00764254"/>
    <w:rsid w:val="007651D0"/>
    <w:rsid w:val="00765D29"/>
    <w:rsid w:val="00766C17"/>
    <w:rsid w:val="00766FF0"/>
    <w:rsid w:val="00771D8C"/>
    <w:rsid w:val="007757A0"/>
    <w:rsid w:val="007764F6"/>
    <w:rsid w:val="00776BA7"/>
    <w:rsid w:val="007775DA"/>
    <w:rsid w:val="007804F4"/>
    <w:rsid w:val="00780DF3"/>
    <w:rsid w:val="007820C7"/>
    <w:rsid w:val="00784517"/>
    <w:rsid w:val="007858BA"/>
    <w:rsid w:val="00786C12"/>
    <w:rsid w:val="00787124"/>
    <w:rsid w:val="0079041A"/>
    <w:rsid w:val="007904DB"/>
    <w:rsid w:val="0079144B"/>
    <w:rsid w:val="00791ED7"/>
    <w:rsid w:val="00792251"/>
    <w:rsid w:val="00793202"/>
    <w:rsid w:val="00793491"/>
    <w:rsid w:val="007938A0"/>
    <w:rsid w:val="007939A8"/>
    <w:rsid w:val="00795A24"/>
    <w:rsid w:val="00795E0E"/>
    <w:rsid w:val="00795E67"/>
    <w:rsid w:val="00796CBA"/>
    <w:rsid w:val="007A0400"/>
    <w:rsid w:val="007A1181"/>
    <w:rsid w:val="007A1739"/>
    <w:rsid w:val="007A2C5F"/>
    <w:rsid w:val="007A3B25"/>
    <w:rsid w:val="007A5115"/>
    <w:rsid w:val="007A5414"/>
    <w:rsid w:val="007A5D82"/>
    <w:rsid w:val="007A5F80"/>
    <w:rsid w:val="007A6E34"/>
    <w:rsid w:val="007B01E2"/>
    <w:rsid w:val="007B1FCF"/>
    <w:rsid w:val="007B2B4D"/>
    <w:rsid w:val="007B3DDA"/>
    <w:rsid w:val="007B4783"/>
    <w:rsid w:val="007B55EA"/>
    <w:rsid w:val="007B5707"/>
    <w:rsid w:val="007B59CF"/>
    <w:rsid w:val="007B6E0B"/>
    <w:rsid w:val="007B6EBE"/>
    <w:rsid w:val="007B7C9D"/>
    <w:rsid w:val="007B7DA3"/>
    <w:rsid w:val="007B7FB9"/>
    <w:rsid w:val="007C0382"/>
    <w:rsid w:val="007C1085"/>
    <w:rsid w:val="007C1331"/>
    <w:rsid w:val="007C1A30"/>
    <w:rsid w:val="007C1F75"/>
    <w:rsid w:val="007C221D"/>
    <w:rsid w:val="007C2C38"/>
    <w:rsid w:val="007C2F08"/>
    <w:rsid w:val="007C55A9"/>
    <w:rsid w:val="007C6454"/>
    <w:rsid w:val="007C76F9"/>
    <w:rsid w:val="007C7BD9"/>
    <w:rsid w:val="007C7D45"/>
    <w:rsid w:val="007D1300"/>
    <w:rsid w:val="007D2B59"/>
    <w:rsid w:val="007D3596"/>
    <w:rsid w:val="007D44B2"/>
    <w:rsid w:val="007D4D3F"/>
    <w:rsid w:val="007D592E"/>
    <w:rsid w:val="007D5BC5"/>
    <w:rsid w:val="007D5DE7"/>
    <w:rsid w:val="007D7674"/>
    <w:rsid w:val="007D782A"/>
    <w:rsid w:val="007D7EDF"/>
    <w:rsid w:val="007E01EC"/>
    <w:rsid w:val="007E1F62"/>
    <w:rsid w:val="007E21F5"/>
    <w:rsid w:val="007E2615"/>
    <w:rsid w:val="007E266F"/>
    <w:rsid w:val="007E70D7"/>
    <w:rsid w:val="007F1E00"/>
    <w:rsid w:val="007F202E"/>
    <w:rsid w:val="007F2D79"/>
    <w:rsid w:val="007F31BC"/>
    <w:rsid w:val="007F32AE"/>
    <w:rsid w:val="007F50CE"/>
    <w:rsid w:val="007F69A6"/>
    <w:rsid w:val="007F6C91"/>
    <w:rsid w:val="007F79B8"/>
    <w:rsid w:val="007F7AA1"/>
    <w:rsid w:val="00800438"/>
    <w:rsid w:val="0080059C"/>
    <w:rsid w:val="008014FF"/>
    <w:rsid w:val="008015F6"/>
    <w:rsid w:val="008037C7"/>
    <w:rsid w:val="0080396B"/>
    <w:rsid w:val="008046CB"/>
    <w:rsid w:val="008047CC"/>
    <w:rsid w:val="0080541D"/>
    <w:rsid w:val="008058ED"/>
    <w:rsid w:val="0080591D"/>
    <w:rsid w:val="00806F7C"/>
    <w:rsid w:val="00810306"/>
    <w:rsid w:val="00810C0E"/>
    <w:rsid w:val="00811C57"/>
    <w:rsid w:val="00812EAA"/>
    <w:rsid w:val="00813AB0"/>
    <w:rsid w:val="008145DE"/>
    <w:rsid w:val="0081465D"/>
    <w:rsid w:val="0081474F"/>
    <w:rsid w:val="00815B00"/>
    <w:rsid w:val="00816065"/>
    <w:rsid w:val="00816E62"/>
    <w:rsid w:val="00816F13"/>
    <w:rsid w:val="00817181"/>
    <w:rsid w:val="008175FE"/>
    <w:rsid w:val="00820642"/>
    <w:rsid w:val="00821957"/>
    <w:rsid w:val="00821C2B"/>
    <w:rsid w:val="00822187"/>
    <w:rsid w:val="00822293"/>
    <w:rsid w:val="008231EC"/>
    <w:rsid w:val="00824C71"/>
    <w:rsid w:val="00825B77"/>
    <w:rsid w:val="00825C9D"/>
    <w:rsid w:val="00826441"/>
    <w:rsid w:val="00826B5A"/>
    <w:rsid w:val="00827049"/>
    <w:rsid w:val="008310BD"/>
    <w:rsid w:val="00836741"/>
    <w:rsid w:val="00836B10"/>
    <w:rsid w:val="00836B42"/>
    <w:rsid w:val="008379FD"/>
    <w:rsid w:val="00837E54"/>
    <w:rsid w:val="008403C6"/>
    <w:rsid w:val="008423A9"/>
    <w:rsid w:val="00843211"/>
    <w:rsid w:val="00845BDD"/>
    <w:rsid w:val="00845EC1"/>
    <w:rsid w:val="00846452"/>
    <w:rsid w:val="0084691F"/>
    <w:rsid w:val="00846EBC"/>
    <w:rsid w:val="00847092"/>
    <w:rsid w:val="00850310"/>
    <w:rsid w:val="00851EC1"/>
    <w:rsid w:val="00852995"/>
    <w:rsid w:val="0085377F"/>
    <w:rsid w:val="00853B25"/>
    <w:rsid w:val="008544FD"/>
    <w:rsid w:val="00854978"/>
    <w:rsid w:val="00856412"/>
    <w:rsid w:val="00857706"/>
    <w:rsid w:val="008601A8"/>
    <w:rsid w:val="008617FF"/>
    <w:rsid w:val="008620FB"/>
    <w:rsid w:val="0086232E"/>
    <w:rsid w:val="00862A38"/>
    <w:rsid w:val="008634A5"/>
    <w:rsid w:val="00864312"/>
    <w:rsid w:val="00864412"/>
    <w:rsid w:val="00864DE8"/>
    <w:rsid w:val="00864E17"/>
    <w:rsid w:val="00865AAA"/>
    <w:rsid w:val="00866A82"/>
    <w:rsid w:val="0087098C"/>
    <w:rsid w:val="00870D5F"/>
    <w:rsid w:val="00871A45"/>
    <w:rsid w:val="00873128"/>
    <w:rsid w:val="00874283"/>
    <w:rsid w:val="00874948"/>
    <w:rsid w:val="00874998"/>
    <w:rsid w:val="00875F0F"/>
    <w:rsid w:val="00875FEF"/>
    <w:rsid w:val="00877115"/>
    <w:rsid w:val="00877A79"/>
    <w:rsid w:val="00880FF3"/>
    <w:rsid w:val="0088105E"/>
    <w:rsid w:val="00881FF0"/>
    <w:rsid w:val="008825AC"/>
    <w:rsid w:val="00882E38"/>
    <w:rsid w:val="00883055"/>
    <w:rsid w:val="008838FD"/>
    <w:rsid w:val="00884024"/>
    <w:rsid w:val="008848B5"/>
    <w:rsid w:val="0088543B"/>
    <w:rsid w:val="00885632"/>
    <w:rsid w:val="00885E17"/>
    <w:rsid w:val="0088625F"/>
    <w:rsid w:val="00886327"/>
    <w:rsid w:val="008874D8"/>
    <w:rsid w:val="00890969"/>
    <w:rsid w:val="00891A18"/>
    <w:rsid w:val="008925B1"/>
    <w:rsid w:val="0089284D"/>
    <w:rsid w:val="00892E7D"/>
    <w:rsid w:val="0089382C"/>
    <w:rsid w:val="008944FB"/>
    <w:rsid w:val="00894F91"/>
    <w:rsid w:val="008953A1"/>
    <w:rsid w:val="00895CE1"/>
    <w:rsid w:val="00896CFB"/>
    <w:rsid w:val="008A07D5"/>
    <w:rsid w:val="008A0F69"/>
    <w:rsid w:val="008A1284"/>
    <w:rsid w:val="008A15B6"/>
    <w:rsid w:val="008A2DA4"/>
    <w:rsid w:val="008A445B"/>
    <w:rsid w:val="008A4461"/>
    <w:rsid w:val="008A4566"/>
    <w:rsid w:val="008A5285"/>
    <w:rsid w:val="008A624A"/>
    <w:rsid w:val="008A68A7"/>
    <w:rsid w:val="008A7244"/>
    <w:rsid w:val="008A7F23"/>
    <w:rsid w:val="008B16A7"/>
    <w:rsid w:val="008B2DD1"/>
    <w:rsid w:val="008B47CE"/>
    <w:rsid w:val="008B5933"/>
    <w:rsid w:val="008B5DFE"/>
    <w:rsid w:val="008B6095"/>
    <w:rsid w:val="008B6A03"/>
    <w:rsid w:val="008B6B33"/>
    <w:rsid w:val="008B6BAB"/>
    <w:rsid w:val="008B7241"/>
    <w:rsid w:val="008B7315"/>
    <w:rsid w:val="008B73EF"/>
    <w:rsid w:val="008B7C4D"/>
    <w:rsid w:val="008C0C3D"/>
    <w:rsid w:val="008C0F88"/>
    <w:rsid w:val="008C1829"/>
    <w:rsid w:val="008C209C"/>
    <w:rsid w:val="008C2D14"/>
    <w:rsid w:val="008C3D87"/>
    <w:rsid w:val="008C466D"/>
    <w:rsid w:val="008C5089"/>
    <w:rsid w:val="008C5362"/>
    <w:rsid w:val="008C5B66"/>
    <w:rsid w:val="008C67D9"/>
    <w:rsid w:val="008D07C9"/>
    <w:rsid w:val="008D0C96"/>
    <w:rsid w:val="008D18EE"/>
    <w:rsid w:val="008D1F12"/>
    <w:rsid w:val="008D205A"/>
    <w:rsid w:val="008D225C"/>
    <w:rsid w:val="008D39AC"/>
    <w:rsid w:val="008D478C"/>
    <w:rsid w:val="008D51C6"/>
    <w:rsid w:val="008D54CE"/>
    <w:rsid w:val="008D6485"/>
    <w:rsid w:val="008D664B"/>
    <w:rsid w:val="008D6A59"/>
    <w:rsid w:val="008D6C46"/>
    <w:rsid w:val="008D7C6E"/>
    <w:rsid w:val="008E1B93"/>
    <w:rsid w:val="008E4FEB"/>
    <w:rsid w:val="008E51E9"/>
    <w:rsid w:val="008E5AD8"/>
    <w:rsid w:val="008E7939"/>
    <w:rsid w:val="008F1E17"/>
    <w:rsid w:val="008F31C8"/>
    <w:rsid w:val="008F36C3"/>
    <w:rsid w:val="008F3D2E"/>
    <w:rsid w:val="008F7FC4"/>
    <w:rsid w:val="00900A7E"/>
    <w:rsid w:val="00901F04"/>
    <w:rsid w:val="009033E7"/>
    <w:rsid w:val="00903E29"/>
    <w:rsid w:val="0090412C"/>
    <w:rsid w:val="009048DF"/>
    <w:rsid w:val="0090541A"/>
    <w:rsid w:val="009067B0"/>
    <w:rsid w:val="00906E8B"/>
    <w:rsid w:val="00910C3F"/>
    <w:rsid w:val="009118DF"/>
    <w:rsid w:val="00911BC8"/>
    <w:rsid w:val="009121E6"/>
    <w:rsid w:val="00912303"/>
    <w:rsid w:val="00914053"/>
    <w:rsid w:val="009142C0"/>
    <w:rsid w:val="0091499A"/>
    <w:rsid w:val="00914A95"/>
    <w:rsid w:val="0091591D"/>
    <w:rsid w:val="0091752C"/>
    <w:rsid w:val="00917590"/>
    <w:rsid w:val="00917AF4"/>
    <w:rsid w:val="0092049C"/>
    <w:rsid w:val="0092053D"/>
    <w:rsid w:val="009217DE"/>
    <w:rsid w:val="00921C85"/>
    <w:rsid w:val="009222F2"/>
    <w:rsid w:val="00923192"/>
    <w:rsid w:val="009245E5"/>
    <w:rsid w:val="009246DB"/>
    <w:rsid w:val="00924F55"/>
    <w:rsid w:val="00925541"/>
    <w:rsid w:val="00925A40"/>
    <w:rsid w:val="00926BD5"/>
    <w:rsid w:val="00930083"/>
    <w:rsid w:val="0093069F"/>
    <w:rsid w:val="009307A0"/>
    <w:rsid w:val="00931BB2"/>
    <w:rsid w:val="00931FAD"/>
    <w:rsid w:val="009327C3"/>
    <w:rsid w:val="00932DB4"/>
    <w:rsid w:val="009344CC"/>
    <w:rsid w:val="00934BC0"/>
    <w:rsid w:val="00935305"/>
    <w:rsid w:val="00937497"/>
    <w:rsid w:val="00937B3F"/>
    <w:rsid w:val="00940C1E"/>
    <w:rsid w:val="00940E5C"/>
    <w:rsid w:val="009420F8"/>
    <w:rsid w:val="009424FE"/>
    <w:rsid w:val="00942B9B"/>
    <w:rsid w:val="00942C5C"/>
    <w:rsid w:val="00942FD2"/>
    <w:rsid w:val="00943F75"/>
    <w:rsid w:val="00943FB2"/>
    <w:rsid w:val="00943FF1"/>
    <w:rsid w:val="00944526"/>
    <w:rsid w:val="009445E4"/>
    <w:rsid w:val="009448C6"/>
    <w:rsid w:val="009476D5"/>
    <w:rsid w:val="009503ED"/>
    <w:rsid w:val="00950AFE"/>
    <w:rsid w:val="0095167B"/>
    <w:rsid w:val="00952FC1"/>
    <w:rsid w:val="00954DFA"/>
    <w:rsid w:val="00955471"/>
    <w:rsid w:val="00955F58"/>
    <w:rsid w:val="0095667A"/>
    <w:rsid w:val="00956F71"/>
    <w:rsid w:val="009571EE"/>
    <w:rsid w:val="00957E06"/>
    <w:rsid w:val="0096287F"/>
    <w:rsid w:val="00962E14"/>
    <w:rsid w:val="00962F95"/>
    <w:rsid w:val="00963136"/>
    <w:rsid w:val="00963986"/>
    <w:rsid w:val="00964211"/>
    <w:rsid w:val="009648BE"/>
    <w:rsid w:val="0096595A"/>
    <w:rsid w:val="009668B3"/>
    <w:rsid w:val="00966ED2"/>
    <w:rsid w:val="00967341"/>
    <w:rsid w:val="00967347"/>
    <w:rsid w:val="00973501"/>
    <w:rsid w:val="00974881"/>
    <w:rsid w:val="00975395"/>
    <w:rsid w:val="00975BF6"/>
    <w:rsid w:val="009767A8"/>
    <w:rsid w:val="00976BAE"/>
    <w:rsid w:val="00977E9C"/>
    <w:rsid w:val="009801D5"/>
    <w:rsid w:val="00982ABB"/>
    <w:rsid w:val="00982E2B"/>
    <w:rsid w:val="009840CA"/>
    <w:rsid w:val="00985F64"/>
    <w:rsid w:val="00986B7D"/>
    <w:rsid w:val="00987B19"/>
    <w:rsid w:val="00987B1C"/>
    <w:rsid w:val="00987C46"/>
    <w:rsid w:val="00990A50"/>
    <w:rsid w:val="00991B3F"/>
    <w:rsid w:val="009937DF"/>
    <w:rsid w:val="00995B56"/>
    <w:rsid w:val="00995CBA"/>
    <w:rsid w:val="00995D0B"/>
    <w:rsid w:val="00996152"/>
    <w:rsid w:val="0099683A"/>
    <w:rsid w:val="00997041"/>
    <w:rsid w:val="00997E7C"/>
    <w:rsid w:val="009A0569"/>
    <w:rsid w:val="009A27BE"/>
    <w:rsid w:val="009A2971"/>
    <w:rsid w:val="009A2E10"/>
    <w:rsid w:val="009A33E9"/>
    <w:rsid w:val="009A3729"/>
    <w:rsid w:val="009A4C5C"/>
    <w:rsid w:val="009A50F5"/>
    <w:rsid w:val="009A56A4"/>
    <w:rsid w:val="009A58DC"/>
    <w:rsid w:val="009A59ED"/>
    <w:rsid w:val="009A6B6D"/>
    <w:rsid w:val="009A6C32"/>
    <w:rsid w:val="009A70BD"/>
    <w:rsid w:val="009B0435"/>
    <w:rsid w:val="009B075D"/>
    <w:rsid w:val="009B0C08"/>
    <w:rsid w:val="009B1E7B"/>
    <w:rsid w:val="009B244F"/>
    <w:rsid w:val="009B38F8"/>
    <w:rsid w:val="009B415E"/>
    <w:rsid w:val="009B5AD6"/>
    <w:rsid w:val="009B629F"/>
    <w:rsid w:val="009B698E"/>
    <w:rsid w:val="009B6E8F"/>
    <w:rsid w:val="009B7DEF"/>
    <w:rsid w:val="009C1051"/>
    <w:rsid w:val="009C37DB"/>
    <w:rsid w:val="009C5686"/>
    <w:rsid w:val="009C6A2E"/>
    <w:rsid w:val="009C7246"/>
    <w:rsid w:val="009C72E5"/>
    <w:rsid w:val="009C78A8"/>
    <w:rsid w:val="009D121A"/>
    <w:rsid w:val="009D2282"/>
    <w:rsid w:val="009D38CC"/>
    <w:rsid w:val="009D525E"/>
    <w:rsid w:val="009D5AD5"/>
    <w:rsid w:val="009D70D0"/>
    <w:rsid w:val="009D7306"/>
    <w:rsid w:val="009D7ADC"/>
    <w:rsid w:val="009E08FA"/>
    <w:rsid w:val="009E408F"/>
    <w:rsid w:val="009E4888"/>
    <w:rsid w:val="009E5265"/>
    <w:rsid w:val="009E54E1"/>
    <w:rsid w:val="009E5CF8"/>
    <w:rsid w:val="009F1C46"/>
    <w:rsid w:val="009F218E"/>
    <w:rsid w:val="009F2658"/>
    <w:rsid w:val="009F48EE"/>
    <w:rsid w:val="009F6D9B"/>
    <w:rsid w:val="00A00351"/>
    <w:rsid w:val="00A02660"/>
    <w:rsid w:val="00A02F15"/>
    <w:rsid w:val="00A033D7"/>
    <w:rsid w:val="00A03855"/>
    <w:rsid w:val="00A038AD"/>
    <w:rsid w:val="00A05EA6"/>
    <w:rsid w:val="00A11B85"/>
    <w:rsid w:val="00A11ED3"/>
    <w:rsid w:val="00A12612"/>
    <w:rsid w:val="00A12738"/>
    <w:rsid w:val="00A12EE1"/>
    <w:rsid w:val="00A1326F"/>
    <w:rsid w:val="00A13288"/>
    <w:rsid w:val="00A13BAB"/>
    <w:rsid w:val="00A14950"/>
    <w:rsid w:val="00A14D6F"/>
    <w:rsid w:val="00A164DB"/>
    <w:rsid w:val="00A17861"/>
    <w:rsid w:val="00A17E21"/>
    <w:rsid w:val="00A211DA"/>
    <w:rsid w:val="00A21570"/>
    <w:rsid w:val="00A216A4"/>
    <w:rsid w:val="00A21E61"/>
    <w:rsid w:val="00A22EDB"/>
    <w:rsid w:val="00A24B91"/>
    <w:rsid w:val="00A25D55"/>
    <w:rsid w:val="00A277E2"/>
    <w:rsid w:val="00A30F88"/>
    <w:rsid w:val="00A31F2B"/>
    <w:rsid w:val="00A32128"/>
    <w:rsid w:val="00A3219A"/>
    <w:rsid w:val="00A32DCC"/>
    <w:rsid w:val="00A332B7"/>
    <w:rsid w:val="00A33897"/>
    <w:rsid w:val="00A34176"/>
    <w:rsid w:val="00A34B2F"/>
    <w:rsid w:val="00A34B63"/>
    <w:rsid w:val="00A4027E"/>
    <w:rsid w:val="00A40CE9"/>
    <w:rsid w:val="00A412B1"/>
    <w:rsid w:val="00A42719"/>
    <w:rsid w:val="00A42AFF"/>
    <w:rsid w:val="00A42B3B"/>
    <w:rsid w:val="00A42F99"/>
    <w:rsid w:val="00A45148"/>
    <w:rsid w:val="00A453F7"/>
    <w:rsid w:val="00A45EBA"/>
    <w:rsid w:val="00A4636B"/>
    <w:rsid w:val="00A47F92"/>
    <w:rsid w:val="00A503E1"/>
    <w:rsid w:val="00A50900"/>
    <w:rsid w:val="00A5091D"/>
    <w:rsid w:val="00A50F85"/>
    <w:rsid w:val="00A54E59"/>
    <w:rsid w:val="00A5508D"/>
    <w:rsid w:val="00A55342"/>
    <w:rsid w:val="00A56FED"/>
    <w:rsid w:val="00A575CF"/>
    <w:rsid w:val="00A606F3"/>
    <w:rsid w:val="00A60FBA"/>
    <w:rsid w:val="00A611F0"/>
    <w:rsid w:val="00A61216"/>
    <w:rsid w:val="00A632C4"/>
    <w:rsid w:val="00A65E7D"/>
    <w:rsid w:val="00A66374"/>
    <w:rsid w:val="00A664D6"/>
    <w:rsid w:val="00A665CA"/>
    <w:rsid w:val="00A67252"/>
    <w:rsid w:val="00A67792"/>
    <w:rsid w:val="00A67A8A"/>
    <w:rsid w:val="00A747B1"/>
    <w:rsid w:val="00A74A8E"/>
    <w:rsid w:val="00A755AA"/>
    <w:rsid w:val="00A7577C"/>
    <w:rsid w:val="00A77C09"/>
    <w:rsid w:val="00A8156C"/>
    <w:rsid w:val="00A81CF1"/>
    <w:rsid w:val="00A8232A"/>
    <w:rsid w:val="00A83D05"/>
    <w:rsid w:val="00A83FF9"/>
    <w:rsid w:val="00A84329"/>
    <w:rsid w:val="00A84E9A"/>
    <w:rsid w:val="00A84F6D"/>
    <w:rsid w:val="00A857EF"/>
    <w:rsid w:val="00A86022"/>
    <w:rsid w:val="00A8652E"/>
    <w:rsid w:val="00A91230"/>
    <w:rsid w:val="00A919F6"/>
    <w:rsid w:val="00A92A3B"/>
    <w:rsid w:val="00A93B8D"/>
    <w:rsid w:val="00A9467D"/>
    <w:rsid w:val="00A94758"/>
    <w:rsid w:val="00A949FA"/>
    <w:rsid w:val="00A952C0"/>
    <w:rsid w:val="00A95DFA"/>
    <w:rsid w:val="00A96930"/>
    <w:rsid w:val="00AA39C4"/>
    <w:rsid w:val="00AA3C60"/>
    <w:rsid w:val="00AA3D3C"/>
    <w:rsid w:val="00AA3ECF"/>
    <w:rsid w:val="00AA4025"/>
    <w:rsid w:val="00AA41E6"/>
    <w:rsid w:val="00AA46D5"/>
    <w:rsid w:val="00AA594E"/>
    <w:rsid w:val="00AA7ED2"/>
    <w:rsid w:val="00AB02E4"/>
    <w:rsid w:val="00AB0BA0"/>
    <w:rsid w:val="00AB0C3D"/>
    <w:rsid w:val="00AB29C3"/>
    <w:rsid w:val="00AB3BAF"/>
    <w:rsid w:val="00AB6515"/>
    <w:rsid w:val="00AB73EB"/>
    <w:rsid w:val="00AB7FFC"/>
    <w:rsid w:val="00AC0A13"/>
    <w:rsid w:val="00AC0AED"/>
    <w:rsid w:val="00AC0F24"/>
    <w:rsid w:val="00AC1AC1"/>
    <w:rsid w:val="00AC2ACE"/>
    <w:rsid w:val="00AC30E6"/>
    <w:rsid w:val="00AC33F8"/>
    <w:rsid w:val="00AC50C4"/>
    <w:rsid w:val="00AC54A9"/>
    <w:rsid w:val="00AD05A3"/>
    <w:rsid w:val="00AD0A44"/>
    <w:rsid w:val="00AD1013"/>
    <w:rsid w:val="00AD1D4F"/>
    <w:rsid w:val="00AD247C"/>
    <w:rsid w:val="00AD24C1"/>
    <w:rsid w:val="00AD25D0"/>
    <w:rsid w:val="00AD2FC7"/>
    <w:rsid w:val="00AD457A"/>
    <w:rsid w:val="00AD69F4"/>
    <w:rsid w:val="00AD74B6"/>
    <w:rsid w:val="00AD7B19"/>
    <w:rsid w:val="00AE0697"/>
    <w:rsid w:val="00AE10F5"/>
    <w:rsid w:val="00AE3B3A"/>
    <w:rsid w:val="00AE3C17"/>
    <w:rsid w:val="00AE47DB"/>
    <w:rsid w:val="00AE4D14"/>
    <w:rsid w:val="00AE5531"/>
    <w:rsid w:val="00AE5534"/>
    <w:rsid w:val="00AE5BFD"/>
    <w:rsid w:val="00AE62AD"/>
    <w:rsid w:val="00AE7B77"/>
    <w:rsid w:val="00AF01A6"/>
    <w:rsid w:val="00AF079D"/>
    <w:rsid w:val="00AF0D5A"/>
    <w:rsid w:val="00AF1AE8"/>
    <w:rsid w:val="00AF2CB6"/>
    <w:rsid w:val="00AF51CC"/>
    <w:rsid w:val="00B03446"/>
    <w:rsid w:val="00B041BF"/>
    <w:rsid w:val="00B04373"/>
    <w:rsid w:val="00B04C25"/>
    <w:rsid w:val="00B05231"/>
    <w:rsid w:val="00B06F66"/>
    <w:rsid w:val="00B070F2"/>
    <w:rsid w:val="00B0760B"/>
    <w:rsid w:val="00B07E23"/>
    <w:rsid w:val="00B10C0E"/>
    <w:rsid w:val="00B11058"/>
    <w:rsid w:val="00B12639"/>
    <w:rsid w:val="00B12BBB"/>
    <w:rsid w:val="00B13B88"/>
    <w:rsid w:val="00B15147"/>
    <w:rsid w:val="00B159F9"/>
    <w:rsid w:val="00B15ED0"/>
    <w:rsid w:val="00B17F96"/>
    <w:rsid w:val="00B206F8"/>
    <w:rsid w:val="00B226FE"/>
    <w:rsid w:val="00B2271D"/>
    <w:rsid w:val="00B23695"/>
    <w:rsid w:val="00B2489F"/>
    <w:rsid w:val="00B24DCE"/>
    <w:rsid w:val="00B25762"/>
    <w:rsid w:val="00B25D48"/>
    <w:rsid w:val="00B261F2"/>
    <w:rsid w:val="00B26836"/>
    <w:rsid w:val="00B26D59"/>
    <w:rsid w:val="00B26FAC"/>
    <w:rsid w:val="00B27C24"/>
    <w:rsid w:val="00B30470"/>
    <w:rsid w:val="00B30782"/>
    <w:rsid w:val="00B31CEB"/>
    <w:rsid w:val="00B32637"/>
    <w:rsid w:val="00B32820"/>
    <w:rsid w:val="00B3433B"/>
    <w:rsid w:val="00B345DF"/>
    <w:rsid w:val="00B37E33"/>
    <w:rsid w:val="00B40159"/>
    <w:rsid w:val="00B40A91"/>
    <w:rsid w:val="00B40CCB"/>
    <w:rsid w:val="00B410D1"/>
    <w:rsid w:val="00B418E9"/>
    <w:rsid w:val="00B4251E"/>
    <w:rsid w:val="00B426B7"/>
    <w:rsid w:val="00B433A9"/>
    <w:rsid w:val="00B43628"/>
    <w:rsid w:val="00B43967"/>
    <w:rsid w:val="00B43DC3"/>
    <w:rsid w:val="00B442F7"/>
    <w:rsid w:val="00B4493B"/>
    <w:rsid w:val="00B44F1D"/>
    <w:rsid w:val="00B46B8E"/>
    <w:rsid w:val="00B47244"/>
    <w:rsid w:val="00B47AC2"/>
    <w:rsid w:val="00B47D79"/>
    <w:rsid w:val="00B500A2"/>
    <w:rsid w:val="00B50277"/>
    <w:rsid w:val="00B507D7"/>
    <w:rsid w:val="00B51568"/>
    <w:rsid w:val="00B52BA7"/>
    <w:rsid w:val="00B53045"/>
    <w:rsid w:val="00B5441F"/>
    <w:rsid w:val="00B54573"/>
    <w:rsid w:val="00B54598"/>
    <w:rsid w:val="00B55C4D"/>
    <w:rsid w:val="00B60454"/>
    <w:rsid w:val="00B60682"/>
    <w:rsid w:val="00B60CEE"/>
    <w:rsid w:val="00B63046"/>
    <w:rsid w:val="00B630F3"/>
    <w:rsid w:val="00B634EF"/>
    <w:rsid w:val="00B64684"/>
    <w:rsid w:val="00B64890"/>
    <w:rsid w:val="00B65946"/>
    <w:rsid w:val="00B65ED1"/>
    <w:rsid w:val="00B67431"/>
    <w:rsid w:val="00B6744B"/>
    <w:rsid w:val="00B67E71"/>
    <w:rsid w:val="00B70A74"/>
    <w:rsid w:val="00B70B58"/>
    <w:rsid w:val="00B717D9"/>
    <w:rsid w:val="00B71916"/>
    <w:rsid w:val="00B73795"/>
    <w:rsid w:val="00B75563"/>
    <w:rsid w:val="00B77293"/>
    <w:rsid w:val="00B77CC8"/>
    <w:rsid w:val="00B77EA8"/>
    <w:rsid w:val="00B81710"/>
    <w:rsid w:val="00B81C5E"/>
    <w:rsid w:val="00B83294"/>
    <w:rsid w:val="00B84172"/>
    <w:rsid w:val="00B8429F"/>
    <w:rsid w:val="00B84345"/>
    <w:rsid w:val="00B84AE2"/>
    <w:rsid w:val="00B86AEC"/>
    <w:rsid w:val="00B86CFB"/>
    <w:rsid w:val="00B871D0"/>
    <w:rsid w:val="00B90E09"/>
    <w:rsid w:val="00B92852"/>
    <w:rsid w:val="00B93070"/>
    <w:rsid w:val="00B93A0E"/>
    <w:rsid w:val="00B94CF6"/>
    <w:rsid w:val="00B966ED"/>
    <w:rsid w:val="00B97D49"/>
    <w:rsid w:val="00BA0A9D"/>
    <w:rsid w:val="00BA0D6D"/>
    <w:rsid w:val="00BA3F59"/>
    <w:rsid w:val="00BA4504"/>
    <w:rsid w:val="00BA4B04"/>
    <w:rsid w:val="00BA7330"/>
    <w:rsid w:val="00BB1095"/>
    <w:rsid w:val="00BB126E"/>
    <w:rsid w:val="00BB1545"/>
    <w:rsid w:val="00BB1556"/>
    <w:rsid w:val="00BB3B58"/>
    <w:rsid w:val="00BB407F"/>
    <w:rsid w:val="00BB777C"/>
    <w:rsid w:val="00BC1EF3"/>
    <w:rsid w:val="00BC2865"/>
    <w:rsid w:val="00BC2A80"/>
    <w:rsid w:val="00BC3089"/>
    <w:rsid w:val="00BC696F"/>
    <w:rsid w:val="00BC7676"/>
    <w:rsid w:val="00BD1608"/>
    <w:rsid w:val="00BD16F7"/>
    <w:rsid w:val="00BD1826"/>
    <w:rsid w:val="00BD1CD7"/>
    <w:rsid w:val="00BD29A2"/>
    <w:rsid w:val="00BD2A2E"/>
    <w:rsid w:val="00BD3E9D"/>
    <w:rsid w:val="00BD42B2"/>
    <w:rsid w:val="00BD4A26"/>
    <w:rsid w:val="00BD580A"/>
    <w:rsid w:val="00BD5ADB"/>
    <w:rsid w:val="00BD6E1D"/>
    <w:rsid w:val="00BD6ECC"/>
    <w:rsid w:val="00BD7A41"/>
    <w:rsid w:val="00BD7DD5"/>
    <w:rsid w:val="00BE03FA"/>
    <w:rsid w:val="00BE0412"/>
    <w:rsid w:val="00BE041A"/>
    <w:rsid w:val="00BE4217"/>
    <w:rsid w:val="00BE4861"/>
    <w:rsid w:val="00BE4E46"/>
    <w:rsid w:val="00BE57C3"/>
    <w:rsid w:val="00BE5EBA"/>
    <w:rsid w:val="00BE747A"/>
    <w:rsid w:val="00BF0CA5"/>
    <w:rsid w:val="00BF1C12"/>
    <w:rsid w:val="00BF2A4B"/>
    <w:rsid w:val="00BF5646"/>
    <w:rsid w:val="00BF63D9"/>
    <w:rsid w:val="00BF6840"/>
    <w:rsid w:val="00BF7DE7"/>
    <w:rsid w:val="00C005B4"/>
    <w:rsid w:val="00C01EED"/>
    <w:rsid w:val="00C023AA"/>
    <w:rsid w:val="00C048F2"/>
    <w:rsid w:val="00C04DB0"/>
    <w:rsid w:val="00C04FFA"/>
    <w:rsid w:val="00C063A2"/>
    <w:rsid w:val="00C06C40"/>
    <w:rsid w:val="00C078DE"/>
    <w:rsid w:val="00C103F4"/>
    <w:rsid w:val="00C10A2D"/>
    <w:rsid w:val="00C10EA7"/>
    <w:rsid w:val="00C11052"/>
    <w:rsid w:val="00C112E0"/>
    <w:rsid w:val="00C114BF"/>
    <w:rsid w:val="00C1167A"/>
    <w:rsid w:val="00C118CD"/>
    <w:rsid w:val="00C122C4"/>
    <w:rsid w:val="00C129E4"/>
    <w:rsid w:val="00C12BA1"/>
    <w:rsid w:val="00C137FB"/>
    <w:rsid w:val="00C169D2"/>
    <w:rsid w:val="00C16B0C"/>
    <w:rsid w:val="00C16BAE"/>
    <w:rsid w:val="00C16F11"/>
    <w:rsid w:val="00C21281"/>
    <w:rsid w:val="00C221D4"/>
    <w:rsid w:val="00C224B4"/>
    <w:rsid w:val="00C229AE"/>
    <w:rsid w:val="00C23122"/>
    <w:rsid w:val="00C23F5A"/>
    <w:rsid w:val="00C250F8"/>
    <w:rsid w:val="00C2576B"/>
    <w:rsid w:val="00C2595A"/>
    <w:rsid w:val="00C2641E"/>
    <w:rsid w:val="00C26788"/>
    <w:rsid w:val="00C26D77"/>
    <w:rsid w:val="00C30522"/>
    <w:rsid w:val="00C323A8"/>
    <w:rsid w:val="00C326F1"/>
    <w:rsid w:val="00C32C17"/>
    <w:rsid w:val="00C34578"/>
    <w:rsid w:val="00C34820"/>
    <w:rsid w:val="00C34CE5"/>
    <w:rsid w:val="00C35A79"/>
    <w:rsid w:val="00C35ADF"/>
    <w:rsid w:val="00C35CAE"/>
    <w:rsid w:val="00C3716D"/>
    <w:rsid w:val="00C3719A"/>
    <w:rsid w:val="00C37ED6"/>
    <w:rsid w:val="00C414EF"/>
    <w:rsid w:val="00C42052"/>
    <w:rsid w:val="00C436F5"/>
    <w:rsid w:val="00C4428F"/>
    <w:rsid w:val="00C446BD"/>
    <w:rsid w:val="00C44765"/>
    <w:rsid w:val="00C44E0E"/>
    <w:rsid w:val="00C44FF2"/>
    <w:rsid w:val="00C454A7"/>
    <w:rsid w:val="00C467B2"/>
    <w:rsid w:val="00C47ED3"/>
    <w:rsid w:val="00C5001A"/>
    <w:rsid w:val="00C50904"/>
    <w:rsid w:val="00C51AB5"/>
    <w:rsid w:val="00C5568E"/>
    <w:rsid w:val="00C5595F"/>
    <w:rsid w:val="00C56328"/>
    <w:rsid w:val="00C575F0"/>
    <w:rsid w:val="00C577E0"/>
    <w:rsid w:val="00C6088F"/>
    <w:rsid w:val="00C61C73"/>
    <w:rsid w:val="00C6237E"/>
    <w:rsid w:val="00C62959"/>
    <w:rsid w:val="00C6307A"/>
    <w:rsid w:val="00C637EF"/>
    <w:rsid w:val="00C6469A"/>
    <w:rsid w:val="00C64D3D"/>
    <w:rsid w:val="00C64EA2"/>
    <w:rsid w:val="00C65AA6"/>
    <w:rsid w:val="00C65C82"/>
    <w:rsid w:val="00C65FA4"/>
    <w:rsid w:val="00C67FDC"/>
    <w:rsid w:val="00C710F9"/>
    <w:rsid w:val="00C7256F"/>
    <w:rsid w:val="00C72A68"/>
    <w:rsid w:val="00C73DC0"/>
    <w:rsid w:val="00C7550F"/>
    <w:rsid w:val="00C75716"/>
    <w:rsid w:val="00C758AE"/>
    <w:rsid w:val="00C758EB"/>
    <w:rsid w:val="00C76E60"/>
    <w:rsid w:val="00C77605"/>
    <w:rsid w:val="00C77C7C"/>
    <w:rsid w:val="00C77CAA"/>
    <w:rsid w:val="00C77FE8"/>
    <w:rsid w:val="00C81A5F"/>
    <w:rsid w:val="00C82642"/>
    <w:rsid w:val="00C82CF7"/>
    <w:rsid w:val="00C86F83"/>
    <w:rsid w:val="00C92495"/>
    <w:rsid w:val="00C93D8B"/>
    <w:rsid w:val="00C946DE"/>
    <w:rsid w:val="00C94F35"/>
    <w:rsid w:val="00C9566D"/>
    <w:rsid w:val="00C9593F"/>
    <w:rsid w:val="00C96B4F"/>
    <w:rsid w:val="00C979F2"/>
    <w:rsid w:val="00C97BEF"/>
    <w:rsid w:val="00CA2D6D"/>
    <w:rsid w:val="00CA2F28"/>
    <w:rsid w:val="00CA2F29"/>
    <w:rsid w:val="00CA325A"/>
    <w:rsid w:val="00CA40B4"/>
    <w:rsid w:val="00CA41B1"/>
    <w:rsid w:val="00CA5E23"/>
    <w:rsid w:val="00CA71E9"/>
    <w:rsid w:val="00CA791A"/>
    <w:rsid w:val="00CB0B79"/>
    <w:rsid w:val="00CB0E4D"/>
    <w:rsid w:val="00CB1284"/>
    <w:rsid w:val="00CB1CC1"/>
    <w:rsid w:val="00CB4E43"/>
    <w:rsid w:val="00CB6CA4"/>
    <w:rsid w:val="00CC1697"/>
    <w:rsid w:val="00CC4207"/>
    <w:rsid w:val="00CC48F1"/>
    <w:rsid w:val="00CC4BA6"/>
    <w:rsid w:val="00CC50F0"/>
    <w:rsid w:val="00CC51D2"/>
    <w:rsid w:val="00CC6B59"/>
    <w:rsid w:val="00CC7D8F"/>
    <w:rsid w:val="00CD00D1"/>
    <w:rsid w:val="00CD02A9"/>
    <w:rsid w:val="00CD0CF5"/>
    <w:rsid w:val="00CD1914"/>
    <w:rsid w:val="00CD2FCE"/>
    <w:rsid w:val="00CD320F"/>
    <w:rsid w:val="00CD3D19"/>
    <w:rsid w:val="00CD40F2"/>
    <w:rsid w:val="00CD452C"/>
    <w:rsid w:val="00CD590D"/>
    <w:rsid w:val="00CD6934"/>
    <w:rsid w:val="00CE0027"/>
    <w:rsid w:val="00CE043F"/>
    <w:rsid w:val="00CE24FD"/>
    <w:rsid w:val="00CE44BC"/>
    <w:rsid w:val="00CE4EA3"/>
    <w:rsid w:val="00CE5900"/>
    <w:rsid w:val="00CE62B3"/>
    <w:rsid w:val="00CE6C0E"/>
    <w:rsid w:val="00CE6D6F"/>
    <w:rsid w:val="00CF072B"/>
    <w:rsid w:val="00CF0CD5"/>
    <w:rsid w:val="00CF21BF"/>
    <w:rsid w:val="00CF23A2"/>
    <w:rsid w:val="00CF3C78"/>
    <w:rsid w:val="00CF4202"/>
    <w:rsid w:val="00CF4FE4"/>
    <w:rsid w:val="00CF6FEA"/>
    <w:rsid w:val="00CF7220"/>
    <w:rsid w:val="00D0036E"/>
    <w:rsid w:val="00D0094E"/>
    <w:rsid w:val="00D01D04"/>
    <w:rsid w:val="00D01DE4"/>
    <w:rsid w:val="00D024F6"/>
    <w:rsid w:val="00D03023"/>
    <w:rsid w:val="00D03109"/>
    <w:rsid w:val="00D03DF0"/>
    <w:rsid w:val="00D04004"/>
    <w:rsid w:val="00D043BB"/>
    <w:rsid w:val="00D0477E"/>
    <w:rsid w:val="00D053CC"/>
    <w:rsid w:val="00D059A0"/>
    <w:rsid w:val="00D05A24"/>
    <w:rsid w:val="00D0710A"/>
    <w:rsid w:val="00D07C46"/>
    <w:rsid w:val="00D10E4C"/>
    <w:rsid w:val="00D12518"/>
    <w:rsid w:val="00D129AD"/>
    <w:rsid w:val="00D12AC3"/>
    <w:rsid w:val="00D13717"/>
    <w:rsid w:val="00D1392D"/>
    <w:rsid w:val="00D13F89"/>
    <w:rsid w:val="00D13FE4"/>
    <w:rsid w:val="00D144FF"/>
    <w:rsid w:val="00D1481F"/>
    <w:rsid w:val="00D14E61"/>
    <w:rsid w:val="00D150C7"/>
    <w:rsid w:val="00D15B9D"/>
    <w:rsid w:val="00D17644"/>
    <w:rsid w:val="00D17CD3"/>
    <w:rsid w:val="00D203B6"/>
    <w:rsid w:val="00D2118B"/>
    <w:rsid w:val="00D222BA"/>
    <w:rsid w:val="00D22A8F"/>
    <w:rsid w:val="00D22DDD"/>
    <w:rsid w:val="00D23C7D"/>
    <w:rsid w:val="00D248D7"/>
    <w:rsid w:val="00D2798D"/>
    <w:rsid w:val="00D32D04"/>
    <w:rsid w:val="00D32DDC"/>
    <w:rsid w:val="00D32E6E"/>
    <w:rsid w:val="00D33893"/>
    <w:rsid w:val="00D34776"/>
    <w:rsid w:val="00D34FD7"/>
    <w:rsid w:val="00D35F2F"/>
    <w:rsid w:val="00D36B6A"/>
    <w:rsid w:val="00D36F04"/>
    <w:rsid w:val="00D37AC3"/>
    <w:rsid w:val="00D37D88"/>
    <w:rsid w:val="00D40173"/>
    <w:rsid w:val="00D402DD"/>
    <w:rsid w:val="00D40CAF"/>
    <w:rsid w:val="00D40E96"/>
    <w:rsid w:val="00D41101"/>
    <w:rsid w:val="00D4246F"/>
    <w:rsid w:val="00D442D3"/>
    <w:rsid w:val="00D44947"/>
    <w:rsid w:val="00D4575E"/>
    <w:rsid w:val="00D45AF1"/>
    <w:rsid w:val="00D4676B"/>
    <w:rsid w:val="00D50077"/>
    <w:rsid w:val="00D51B11"/>
    <w:rsid w:val="00D51E19"/>
    <w:rsid w:val="00D520ED"/>
    <w:rsid w:val="00D5254A"/>
    <w:rsid w:val="00D52BFB"/>
    <w:rsid w:val="00D540D7"/>
    <w:rsid w:val="00D54C3D"/>
    <w:rsid w:val="00D54F65"/>
    <w:rsid w:val="00D5528A"/>
    <w:rsid w:val="00D569BB"/>
    <w:rsid w:val="00D56D44"/>
    <w:rsid w:val="00D56EBA"/>
    <w:rsid w:val="00D56F2C"/>
    <w:rsid w:val="00D57FFC"/>
    <w:rsid w:val="00D604A8"/>
    <w:rsid w:val="00D60709"/>
    <w:rsid w:val="00D62024"/>
    <w:rsid w:val="00D6278A"/>
    <w:rsid w:val="00D62E73"/>
    <w:rsid w:val="00D63BB0"/>
    <w:rsid w:val="00D65702"/>
    <w:rsid w:val="00D663A5"/>
    <w:rsid w:val="00D670D9"/>
    <w:rsid w:val="00D6743D"/>
    <w:rsid w:val="00D67CF4"/>
    <w:rsid w:val="00D67E62"/>
    <w:rsid w:val="00D706D3"/>
    <w:rsid w:val="00D70D78"/>
    <w:rsid w:val="00D727E7"/>
    <w:rsid w:val="00D72C20"/>
    <w:rsid w:val="00D733E6"/>
    <w:rsid w:val="00D73402"/>
    <w:rsid w:val="00D7399E"/>
    <w:rsid w:val="00D74A5C"/>
    <w:rsid w:val="00D75114"/>
    <w:rsid w:val="00D75C3F"/>
    <w:rsid w:val="00D75EC0"/>
    <w:rsid w:val="00D76C94"/>
    <w:rsid w:val="00D76D5A"/>
    <w:rsid w:val="00D77CA2"/>
    <w:rsid w:val="00D80594"/>
    <w:rsid w:val="00D80789"/>
    <w:rsid w:val="00D813CB"/>
    <w:rsid w:val="00D8141B"/>
    <w:rsid w:val="00D81817"/>
    <w:rsid w:val="00D81A3C"/>
    <w:rsid w:val="00D82664"/>
    <w:rsid w:val="00D84A05"/>
    <w:rsid w:val="00D869EC"/>
    <w:rsid w:val="00D87DC3"/>
    <w:rsid w:val="00D9012F"/>
    <w:rsid w:val="00D91155"/>
    <w:rsid w:val="00D9150C"/>
    <w:rsid w:val="00D9340E"/>
    <w:rsid w:val="00D9350F"/>
    <w:rsid w:val="00D94E65"/>
    <w:rsid w:val="00D959C8"/>
    <w:rsid w:val="00D95E7A"/>
    <w:rsid w:val="00D95F5C"/>
    <w:rsid w:val="00D96128"/>
    <w:rsid w:val="00D96481"/>
    <w:rsid w:val="00D96CB4"/>
    <w:rsid w:val="00D97D67"/>
    <w:rsid w:val="00DA0111"/>
    <w:rsid w:val="00DA270A"/>
    <w:rsid w:val="00DA279B"/>
    <w:rsid w:val="00DA27DE"/>
    <w:rsid w:val="00DA2A21"/>
    <w:rsid w:val="00DA2D71"/>
    <w:rsid w:val="00DA6252"/>
    <w:rsid w:val="00DA7705"/>
    <w:rsid w:val="00DB0ECF"/>
    <w:rsid w:val="00DB17CF"/>
    <w:rsid w:val="00DB37B5"/>
    <w:rsid w:val="00DB4DA0"/>
    <w:rsid w:val="00DB586D"/>
    <w:rsid w:val="00DB5BD5"/>
    <w:rsid w:val="00DB5E2B"/>
    <w:rsid w:val="00DB75AC"/>
    <w:rsid w:val="00DC0E29"/>
    <w:rsid w:val="00DC144B"/>
    <w:rsid w:val="00DC1507"/>
    <w:rsid w:val="00DC16A1"/>
    <w:rsid w:val="00DC1907"/>
    <w:rsid w:val="00DC3D6E"/>
    <w:rsid w:val="00DC3DE1"/>
    <w:rsid w:val="00DC48B7"/>
    <w:rsid w:val="00DC4B03"/>
    <w:rsid w:val="00DC5313"/>
    <w:rsid w:val="00DC5C67"/>
    <w:rsid w:val="00DC72CC"/>
    <w:rsid w:val="00DD0110"/>
    <w:rsid w:val="00DD1623"/>
    <w:rsid w:val="00DD1680"/>
    <w:rsid w:val="00DD26DA"/>
    <w:rsid w:val="00DD433E"/>
    <w:rsid w:val="00DD53B9"/>
    <w:rsid w:val="00DD57B4"/>
    <w:rsid w:val="00DD6B19"/>
    <w:rsid w:val="00DD738B"/>
    <w:rsid w:val="00DD7AFA"/>
    <w:rsid w:val="00DE3612"/>
    <w:rsid w:val="00DE41E9"/>
    <w:rsid w:val="00DE4AD2"/>
    <w:rsid w:val="00DE4E79"/>
    <w:rsid w:val="00DE4F0D"/>
    <w:rsid w:val="00DE5961"/>
    <w:rsid w:val="00DE6164"/>
    <w:rsid w:val="00DF0B68"/>
    <w:rsid w:val="00DF0C84"/>
    <w:rsid w:val="00DF1261"/>
    <w:rsid w:val="00DF1CB1"/>
    <w:rsid w:val="00DF20A3"/>
    <w:rsid w:val="00DF2918"/>
    <w:rsid w:val="00DF540F"/>
    <w:rsid w:val="00DF5AAB"/>
    <w:rsid w:val="00DF609C"/>
    <w:rsid w:val="00DF6118"/>
    <w:rsid w:val="00DF6AA7"/>
    <w:rsid w:val="00DF6AE4"/>
    <w:rsid w:val="00DF7E93"/>
    <w:rsid w:val="00E00D62"/>
    <w:rsid w:val="00E00ED0"/>
    <w:rsid w:val="00E01D5E"/>
    <w:rsid w:val="00E030CB"/>
    <w:rsid w:val="00E035C7"/>
    <w:rsid w:val="00E03BFC"/>
    <w:rsid w:val="00E0448A"/>
    <w:rsid w:val="00E05E92"/>
    <w:rsid w:val="00E102BA"/>
    <w:rsid w:val="00E10A59"/>
    <w:rsid w:val="00E121F7"/>
    <w:rsid w:val="00E13310"/>
    <w:rsid w:val="00E13810"/>
    <w:rsid w:val="00E14140"/>
    <w:rsid w:val="00E14C55"/>
    <w:rsid w:val="00E14EF7"/>
    <w:rsid w:val="00E150D6"/>
    <w:rsid w:val="00E15D96"/>
    <w:rsid w:val="00E16467"/>
    <w:rsid w:val="00E165A9"/>
    <w:rsid w:val="00E16F0F"/>
    <w:rsid w:val="00E17002"/>
    <w:rsid w:val="00E17571"/>
    <w:rsid w:val="00E17E5F"/>
    <w:rsid w:val="00E201D1"/>
    <w:rsid w:val="00E2043D"/>
    <w:rsid w:val="00E2086A"/>
    <w:rsid w:val="00E21891"/>
    <w:rsid w:val="00E2246C"/>
    <w:rsid w:val="00E22A0B"/>
    <w:rsid w:val="00E2362E"/>
    <w:rsid w:val="00E24253"/>
    <w:rsid w:val="00E24332"/>
    <w:rsid w:val="00E24900"/>
    <w:rsid w:val="00E2502F"/>
    <w:rsid w:val="00E255D0"/>
    <w:rsid w:val="00E25A1F"/>
    <w:rsid w:val="00E26D85"/>
    <w:rsid w:val="00E3045A"/>
    <w:rsid w:val="00E30BE3"/>
    <w:rsid w:val="00E3123E"/>
    <w:rsid w:val="00E31A18"/>
    <w:rsid w:val="00E33A36"/>
    <w:rsid w:val="00E33C1B"/>
    <w:rsid w:val="00E33D2D"/>
    <w:rsid w:val="00E350C8"/>
    <w:rsid w:val="00E357E4"/>
    <w:rsid w:val="00E35C34"/>
    <w:rsid w:val="00E35DEA"/>
    <w:rsid w:val="00E35F1C"/>
    <w:rsid w:val="00E369B4"/>
    <w:rsid w:val="00E37591"/>
    <w:rsid w:val="00E37BF3"/>
    <w:rsid w:val="00E4027E"/>
    <w:rsid w:val="00E4091A"/>
    <w:rsid w:val="00E41A46"/>
    <w:rsid w:val="00E42457"/>
    <w:rsid w:val="00E426A8"/>
    <w:rsid w:val="00E426B1"/>
    <w:rsid w:val="00E4297E"/>
    <w:rsid w:val="00E43549"/>
    <w:rsid w:val="00E44357"/>
    <w:rsid w:val="00E4440D"/>
    <w:rsid w:val="00E44593"/>
    <w:rsid w:val="00E46764"/>
    <w:rsid w:val="00E46B00"/>
    <w:rsid w:val="00E47174"/>
    <w:rsid w:val="00E476C7"/>
    <w:rsid w:val="00E50B02"/>
    <w:rsid w:val="00E5156D"/>
    <w:rsid w:val="00E52931"/>
    <w:rsid w:val="00E535A0"/>
    <w:rsid w:val="00E53C5F"/>
    <w:rsid w:val="00E54B84"/>
    <w:rsid w:val="00E554D9"/>
    <w:rsid w:val="00E55E41"/>
    <w:rsid w:val="00E56384"/>
    <w:rsid w:val="00E57387"/>
    <w:rsid w:val="00E62586"/>
    <w:rsid w:val="00E6286D"/>
    <w:rsid w:val="00E639D1"/>
    <w:rsid w:val="00E63A30"/>
    <w:rsid w:val="00E642E5"/>
    <w:rsid w:val="00E64882"/>
    <w:rsid w:val="00E651DB"/>
    <w:rsid w:val="00E7064B"/>
    <w:rsid w:val="00E718C3"/>
    <w:rsid w:val="00E7222F"/>
    <w:rsid w:val="00E76C26"/>
    <w:rsid w:val="00E81203"/>
    <w:rsid w:val="00E81B11"/>
    <w:rsid w:val="00E82114"/>
    <w:rsid w:val="00E833DC"/>
    <w:rsid w:val="00E85A52"/>
    <w:rsid w:val="00E86171"/>
    <w:rsid w:val="00E86578"/>
    <w:rsid w:val="00E87342"/>
    <w:rsid w:val="00E87887"/>
    <w:rsid w:val="00E878E6"/>
    <w:rsid w:val="00E90E18"/>
    <w:rsid w:val="00E91227"/>
    <w:rsid w:val="00E91356"/>
    <w:rsid w:val="00E91844"/>
    <w:rsid w:val="00E92811"/>
    <w:rsid w:val="00E92DAC"/>
    <w:rsid w:val="00E92EBB"/>
    <w:rsid w:val="00E92F2F"/>
    <w:rsid w:val="00E92F79"/>
    <w:rsid w:val="00E9330F"/>
    <w:rsid w:val="00E94628"/>
    <w:rsid w:val="00E9679F"/>
    <w:rsid w:val="00E96A36"/>
    <w:rsid w:val="00E96BB5"/>
    <w:rsid w:val="00E96C81"/>
    <w:rsid w:val="00E97407"/>
    <w:rsid w:val="00E974E3"/>
    <w:rsid w:val="00EA0E99"/>
    <w:rsid w:val="00EA109B"/>
    <w:rsid w:val="00EA19AC"/>
    <w:rsid w:val="00EA2396"/>
    <w:rsid w:val="00EA2753"/>
    <w:rsid w:val="00EA35F1"/>
    <w:rsid w:val="00EA3703"/>
    <w:rsid w:val="00EA3DCC"/>
    <w:rsid w:val="00EA3E68"/>
    <w:rsid w:val="00EA456E"/>
    <w:rsid w:val="00EA4704"/>
    <w:rsid w:val="00EA5EA2"/>
    <w:rsid w:val="00EB056C"/>
    <w:rsid w:val="00EB072D"/>
    <w:rsid w:val="00EB130B"/>
    <w:rsid w:val="00EB1C9A"/>
    <w:rsid w:val="00EB1D2F"/>
    <w:rsid w:val="00EB29C0"/>
    <w:rsid w:val="00EB2DC8"/>
    <w:rsid w:val="00EB41E0"/>
    <w:rsid w:val="00EB4329"/>
    <w:rsid w:val="00EB5934"/>
    <w:rsid w:val="00EB6170"/>
    <w:rsid w:val="00EB6211"/>
    <w:rsid w:val="00EB6951"/>
    <w:rsid w:val="00EB6DC6"/>
    <w:rsid w:val="00EC0424"/>
    <w:rsid w:val="00EC19D7"/>
    <w:rsid w:val="00EC2194"/>
    <w:rsid w:val="00EC22BC"/>
    <w:rsid w:val="00EC384C"/>
    <w:rsid w:val="00EC3BAD"/>
    <w:rsid w:val="00EC6B69"/>
    <w:rsid w:val="00ED06EF"/>
    <w:rsid w:val="00ED1100"/>
    <w:rsid w:val="00ED2015"/>
    <w:rsid w:val="00ED20CC"/>
    <w:rsid w:val="00ED2A00"/>
    <w:rsid w:val="00ED53BC"/>
    <w:rsid w:val="00EE2231"/>
    <w:rsid w:val="00EE2BBC"/>
    <w:rsid w:val="00EE3FA1"/>
    <w:rsid w:val="00EE3FE7"/>
    <w:rsid w:val="00EE5B4D"/>
    <w:rsid w:val="00EE5DE4"/>
    <w:rsid w:val="00EE64E4"/>
    <w:rsid w:val="00EE69C3"/>
    <w:rsid w:val="00EE6AF9"/>
    <w:rsid w:val="00EE6B63"/>
    <w:rsid w:val="00EE76B5"/>
    <w:rsid w:val="00EE772B"/>
    <w:rsid w:val="00EF041B"/>
    <w:rsid w:val="00EF0FE6"/>
    <w:rsid w:val="00EF1621"/>
    <w:rsid w:val="00EF2122"/>
    <w:rsid w:val="00EF25F0"/>
    <w:rsid w:val="00EF60BC"/>
    <w:rsid w:val="00EF62E7"/>
    <w:rsid w:val="00EF6712"/>
    <w:rsid w:val="00EF6EE7"/>
    <w:rsid w:val="00EF6F6F"/>
    <w:rsid w:val="00F00742"/>
    <w:rsid w:val="00F00785"/>
    <w:rsid w:val="00F00F99"/>
    <w:rsid w:val="00F01B4D"/>
    <w:rsid w:val="00F01CAC"/>
    <w:rsid w:val="00F01E22"/>
    <w:rsid w:val="00F02072"/>
    <w:rsid w:val="00F04AF0"/>
    <w:rsid w:val="00F05346"/>
    <w:rsid w:val="00F07DB4"/>
    <w:rsid w:val="00F129A4"/>
    <w:rsid w:val="00F12B43"/>
    <w:rsid w:val="00F16816"/>
    <w:rsid w:val="00F168D8"/>
    <w:rsid w:val="00F16ED3"/>
    <w:rsid w:val="00F17006"/>
    <w:rsid w:val="00F209E8"/>
    <w:rsid w:val="00F209FB"/>
    <w:rsid w:val="00F21082"/>
    <w:rsid w:val="00F21716"/>
    <w:rsid w:val="00F2172D"/>
    <w:rsid w:val="00F22D6C"/>
    <w:rsid w:val="00F230AD"/>
    <w:rsid w:val="00F239F4"/>
    <w:rsid w:val="00F2421E"/>
    <w:rsid w:val="00F24EA9"/>
    <w:rsid w:val="00F24EEA"/>
    <w:rsid w:val="00F25E9C"/>
    <w:rsid w:val="00F26100"/>
    <w:rsid w:val="00F3136C"/>
    <w:rsid w:val="00F31FE4"/>
    <w:rsid w:val="00F322E4"/>
    <w:rsid w:val="00F3398F"/>
    <w:rsid w:val="00F33F16"/>
    <w:rsid w:val="00F3444A"/>
    <w:rsid w:val="00F34A2C"/>
    <w:rsid w:val="00F34F4F"/>
    <w:rsid w:val="00F35C34"/>
    <w:rsid w:val="00F413B8"/>
    <w:rsid w:val="00F4225F"/>
    <w:rsid w:val="00F426B3"/>
    <w:rsid w:val="00F4276D"/>
    <w:rsid w:val="00F50C95"/>
    <w:rsid w:val="00F50D02"/>
    <w:rsid w:val="00F54D24"/>
    <w:rsid w:val="00F552FE"/>
    <w:rsid w:val="00F55609"/>
    <w:rsid w:val="00F55D96"/>
    <w:rsid w:val="00F56E9D"/>
    <w:rsid w:val="00F577B8"/>
    <w:rsid w:val="00F57E41"/>
    <w:rsid w:val="00F6158B"/>
    <w:rsid w:val="00F62870"/>
    <w:rsid w:val="00F63680"/>
    <w:rsid w:val="00F644BA"/>
    <w:rsid w:val="00F644C7"/>
    <w:rsid w:val="00F6535F"/>
    <w:rsid w:val="00F70AEE"/>
    <w:rsid w:val="00F70CCB"/>
    <w:rsid w:val="00F70D21"/>
    <w:rsid w:val="00F7153B"/>
    <w:rsid w:val="00F74A02"/>
    <w:rsid w:val="00F74B68"/>
    <w:rsid w:val="00F75F79"/>
    <w:rsid w:val="00F76586"/>
    <w:rsid w:val="00F807BD"/>
    <w:rsid w:val="00F81FB1"/>
    <w:rsid w:val="00F826AE"/>
    <w:rsid w:val="00F8472A"/>
    <w:rsid w:val="00F84EEA"/>
    <w:rsid w:val="00F85221"/>
    <w:rsid w:val="00F85F61"/>
    <w:rsid w:val="00F869E5"/>
    <w:rsid w:val="00F87702"/>
    <w:rsid w:val="00F90285"/>
    <w:rsid w:val="00F90C9C"/>
    <w:rsid w:val="00F91542"/>
    <w:rsid w:val="00F91FC4"/>
    <w:rsid w:val="00F92C99"/>
    <w:rsid w:val="00F937BB"/>
    <w:rsid w:val="00F978A1"/>
    <w:rsid w:val="00F97B7C"/>
    <w:rsid w:val="00FA0274"/>
    <w:rsid w:val="00FA10C6"/>
    <w:rsid w:val="00FA2B9E"/>
    <w:rsid w:val="00FA3450"/>
    <w:rsid w:val="00FA472F"/>
    <w:rsid w:val="00FA4ED1"/>
    <w:rsid w:val="00FA57CB"/>
    <w:rsid w:val="00FA7FBE"/>
    <w:rsid w:val="00FB00B3"/>
    <w:rsid w:val="00FB12DF"/>
    <w:rsid w:val="00FB1A79"/>
    <w:rsid w:val="00FB1C09"/>
    <w:rsid w:val="00FB3F0D"/>
    <w:rsid w:val="00FB4658"/>
    <w:rsid w:val="00FB4889"/>
    <w:rsid w:val="00FB63FA"/>
    <w:rsid w:val="00FB6B2C"/>
    <w:rsid w:val="00FC076D"/>
    <w:rsid w:val="00FC1671"/>
    <w:rsid w:val="00FC1B47"/>
    <w:rsid w:val="00FC2181"/>
    <w:rsid w:val="00FC2C90"/>
    <w:rsid w:val="00FC3665"/>
    <w:rsid w:val="00FC3EBF"/>
    <w:rsid w:val="00FC58FD"/>
    <w:rsid w:val="00FC5E0D"/>
    <w:rsid w:val="00FC605E"/>
    <w:rsid w:val="00FC646D"/>
    <w:rsid w:val="00FC64F8"/>
    <w:rsid w:val="00FD0423"/>
    <w:rsid w:val="00FD24F8"/>
    <w:rsid w:val="00FD299C"/>
    <w:rsid w:val="00FD2BAC"/>
    <w:rsid w:val="00FD3BD8"/>
    <w:rsid w:val="00FD3EFC"/>
    <w:rsid w:val="00FD4280"/>
    <w:rsid w:val="00FD4AF4"/>
    <w:rsid w:val="00FD55A5"/>
    <w:rsid w:val="00FD563A"/>
    <w:rsid w:val="00FD6124"/>
    <w:rsid w:val="00FD7AB7"/>
    <w:rsid w:val="00FD7CDE"/>
    <w:rsid w:val="00FD7F6B"/>
    <w:rsid w:val="00FE064B"/>
    <w:rsid w:val="00FE07D8"/>
    <w:rsid w:val="00FE2391"/>
    <w:rsid w:val="00FE320F"/>
    <w:rsid w:val="00FE3447"/>
    <w:rsid w:val="00FE3877"/>
    <w:rsid w:val="00FE3883"/>
    <w:rsid w:val="00FE474D"/>
    <w:rsid w:val="00FE4771"/>
    <w:rsid w:val="00FE4E7E"/>
    <w:rsid w:val="00FF17F6"/>
    <w:rsid w:val="00FF3998"/>
    <w:rsid w:val="00FF3EAD"/>
    <w:rsid w:val="00FF56F1"/>
    <w:rsid w:val="00FF5DC0"/>
    <w:rsid w:val="00FF63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DBE48"/>
  <w15:chartTrackingRefBased/>
  <w15:docId w15:val="{C92BEAB3-6444-46EE-9748-347344935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4797"/>
    <w:pPr>
      <w:spacing w:after="0" w:line="240" w:lineRule="auto"/>
    </w:pPr>
    <w:rPr>
      <w:rFonts w:ascii="Book Antiqua" w:hAnsi="Book Antiqua"/>
      <w:sz w:val="20"/>
      <w:szCs w:val="24"/>
    </w:rPr>
  </w:style>
  <w:style w:type="paragraph" w:styleId="Heading1">
    <w:name w:val="heading 1"/>
    <w:basedOn w:val="Normal"/>
    <w:next w:val="Normal"/>
    <w:link w:val="Heading1Char"/>
    <w:uiPriority w:val="9"/>
    <w:qFormat/>
    <w:rsid w:val="00F55D96"/>
    <w:pPr>
      <w:keepNext/>
      <w:keepLines/>
      <w:spacing w:before="240"/>
      <w:ind w:firstLine="360"/>
      <w:outlineLvl w:val="0"/>
    </w:pPr>
    <w:rPr>
      <w:rFonts w:asciiTheme="majorHAnsi" w:eastAsiaTheme="majorEastAsia" w:hAnsiTheme="majorHAnsi" w:cstheme="majorBidi"/>
      <w:color w:val="2E74B5" w:themeColor="accent1" w:themeShade="BF"/>
      <w:sz w:val="32"/>
      <w:szCs w:val="32"/>
      <w:lang w:eastAsia="zh-CN"/>
    </w:rPr>
  </w:style>
  <w:style w:type="paragraph" w:styleId="Heading2">
    <w:name w:val="heading 2"/>
    <w:basedOn w:val="Normal"/>
    <w:next w:val="Normal"/>
    <w:link w:val="Heading2Char"/>
    <w:uiPriority w:val="9"/>
    <w:semiHidden/>
    <w:unhideWhenUsed/>
    <w:qFormat/>
    <w:rsid w:val="00CD2FC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7B1F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4E4797"/>
    <w:rPr>
      <w:color w:val="0000FF"/>
      <w:u w:val="single"/>
    </w:rPr>
  </w:style>
  <w:style w:type="character" w:styleId="Strong">
    <w:name w:val="Strong"/>
    <w:basedOn w:val="DefaultParagraphFont"/>
    <w:uiPriority w:val="22"/>
    <w:qFormat/>
    <w:rsid w:val="004E4797"/>
    <w:rPr>
      <w:b/>
      <w:bCs/>
    </w:rPr>
  </w:style>
  <w:style w:type="character" w:customStyle="1" w:styleId="Style5Char">
    <w:name w:val="Style5 Char"/>
    <w:basedOn w:val="DefaultParagraphFont"/>
    <w:link w:val="Style5"/>
    <w:locked/>
    <w:rsid w:val="004D2231"/>
    <w:rPr>
      <w:rFonts w:ascii="Times New Roman" w:hAnsi="Times New Roman" w:cs="Times New Roman"/>
      <w:sz w:val="20"/>
      <w:szCs w:val="20"/>
    </w:rPr>
  </w:style>
  <w:style w:type="paragraph" w:customStyle="1" w:styleId="Style5">
    <w:name w:val="Style5"/>
    <w:basedOn w:val="Normal"/>
    <w:link w:val="Style5Char"/>
    <w:qFormat/>
    <w:rsid w:val="004D2231"/>
    <w:pPr>
      <w:suppressAutoHyphens/>
      <w:spacing w:after="120"/>
      <w:jc w:val="both"/>
    </w:pPr>
    <w:rPr>
      <w:rFonts w:ascii="Times New Roman" w:eastAsiaTheme="minorHAnsi" w:hAnsi="Times New Roman" w:cs="Times New Roman"/>
      <w:szCs w:val="20"/>
    </w:rPr>
  </w:style>
  <w:style w:type="character" w:customStyle="1" w:styleId="AMIAReferenceChar">
    <w:name w:val="AMIA Reference Char"/>
    <w:basedOn w:val="DefaultParagraphFont"/>
    <w:link w:val="AMIAReference"/>
    <w:locked/>
    <w:rsid w:val="004B3ECC"/>
    <w:rPr>
      <w:rFonts w:ascii="Times New Roman" w:hAnsi="Times New Roman" w:cs="Times New Roman"/>
      <w:sz w:val="20"/>
      <w:szCs w:val="20"/>
    </w:rPr>
  </w:style>
  <w:style w:type="paragraph" w:customStyle="1" w:styleId="AMIAReference">
    <w:name w:val="AMIA Reference"/>
    <w:basedOn w:val="Normal"/>
    <w:link w:val="AMIAReferenceChar"/>
    <w:rsid w:val="004B3ECC"/>
    <w:pPr>
      <w:numPr>
        <w:numId w:val="1"/>
      </w:numPr>
      <w:jc w:val="both"/>
    </w:pPr>
    <w:rPr>
      <w:rFonts w:ascii="Times New Roman" w:eastAsiaTheme="minorHAnsi" w:hAnsi="Times New Roman" w:cs="Times New Roman"/>
      <w:szCs w:val="20"/>
    </w:rPr>
  </w:style>
  <w:style w:type="character" w:customStyle="1" w:styleId="selectable">
    <w:name w:val="selectable"/>
    <w:basedOn w:val="DefaultParagraphFont"/>
    <w:rsid w:val="004B3ECC"/>
  </w:style>
  <w:style w:type="character" w:styleId="FollowedHyperlink">
    <w:name w:val="FollowedHyperlink"/>
    <w:basedOn w:val="DefaultParagraphFont"/>
    <w:uiPriority w:val="99"/>
    <w:semiHidden/>
    <w:unhideWhenUsed/>
    <w:rsid w:val="004756D2"/>
    <w:rPr>
      <w:color w:val="954F72" w:themeColor="followedHyperlink"/>
      <w:u w:val="single"/>
    </w:rPr>
  </w:style>
  <w:style w:type="paragraph" w:styleId="BalloonText">
    <w:name w:val="Balloon Text"/>
    <w:basedOn w:val="Normal"/>
    <w:link w:val="BalloonTextChar"/>
    <w:uiPriority w:val="99"/>
    <w:semiHidden/>
    <w:unhideWhenUsed/>
    <w:rsid w:val="00FB6B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B2C"/>
    <w:rPr>
      <w:rFonts w:ascii="Segoe UI" w:eastAsiaTheme="minorEastAsia" w:hAnsi="Segoe UI" w:cs="Segoe UI"/>
      <w:sz w:val="18"/>
      <w:szCs w:val="18"/>
    </w:rPr>
  </w:style>
  <w:style w:type="paragraph" w:customStyle="1" w:styleId="EndNoteBibliographyTitle">
    <w:name w:val="EndNote Bibliography Title"/>
    <w:basedOn w:val="Normal"/>
    <w:link w:val="EndNoteBibliographyTitleChar"/>
    <w:rsid w:val="000800E2"/>
    <w:pPr>
      <w:jc w:val="center"/>
    </w:pPr>
    <w:rPr>
      <w:noProof/>
    </w:rPr>
  </w:style>
  <w:style w:type="character" w:customStyle="1" w:styleId="EndNoteBibliographyTitleChar">
    <w:name w:val="EndNote Bibliography Title Char"/>
    <w:basedOn w:val="DefaultParagraphFont"/>
    <w:link w:val="EndNoteBibliographyTitle"/>
    <w:rsid w:val="000800E2"/>
    <w:rPr>
      <w:rFonts w:ascii="Book Antiqua" w:hAnsi="Book Antiqua"/>
      <w:noProof/>
      <w:sz w:val="20"/>
      <w:szCs w:val="24"/>
    </w:rPr>
  </w:style>
  <w:style w:type="paragraph" w:customStyle="1" w:styleId="EndNoteBibliography">
    <w:name w:val="EndNote Bibliography"/>
    <w:basedOn w:val="Normal"/>
    <w:link w:val="EndNoteBibliographyChar"/>
    <w:rsid w:val="000800E2"/>
    <w:rPr>
      <w:noProof/>
    </w:rPr>
  </w:style>
  <w:style w:type="character" w:customStyle="1" w:styleId="EndNoteBibliographyChar">
    <w:name w:val="EndNote Bibliography Char"/>
    <w:basedOn w:val="DefaultParagraphFont"/>
    <w:link w:val="EndNoteBibliography"/>
    <w:rsid w:val="000800E2"/>
    <w:rPr>
      <w:rFonts w:ascii="Book Antiqua" w:hAnsi="Book Antiqua"/>
      <w:noProof/>
      <w:sz w:val="20"/>
      <w:szCs w:val="24"/>
    </w:rPr>
  </w:style>
  <w:style w:type="character" w:styleId="CommentReference">
    <w:name w:val="annotation reference"/>
    <w:basedOn w:val="DefaultParagraphFont"/>
    <w:uiPriority w:val="99"/>
    <w:semiHidden/>
    <w:unhideWhenUsed/>
    <w:rsid w:val="002448A3"/>
    <w:rPr>
      <w:sz w:val="16"/>
      <w:szCs w:val="16"/>
    </w:rPr>
  </w:style>
  <w:style w:type="paragraph" w:styleId="CommentText">
    <w:name w:val="annotation text"/>
    <w:basedOn w:val="Normal"/>
    <w:link w:val="CommentTextChar"/>
    <w:uiPriority w:val="99"/>
    <w:unhideWhenUsed/>
    <w:rsid w:val="002448A3"/>
    <w:rPr>
      <w:szCs w:val="20"/>
    </w:rPr>
  </w:style>
  <w:style w:type="character" w:customStyle="1" w:styleId="CommentTextChar">
    <w:name w:val="Comment Text Char"/>
    <w:basedOn w:val="DefaultParagraphFont"/>
    <w:link w:val="CommentText"/>
    <w:uiPriority w:val="99"/>
    <w:rsid w:val="002448A3"/>
    <w:rPr>
      <w:rFonts w:ascii="Book Antiqua" w:eastAsiaTheme="minorEastAsia" w:hAnsi="Book Antiqua"/>
      <w:sz w:val="20"/>
      <w:szCs w:val="20"/>
    </w:rPr>
  </w:style>
  <w:style w:type="paragraph" w:styleId="CommentSubject">
    <w:name w:val="annotation subject"/>
    <w:basedOn w:val="CommentText"/>
    <w:next w:val="CommentText"/>
    <w:link w:val="CommentSubjectChar"/>
    <w:uiPriority w:val="99"/>
    <w:semiHidden/>
    <w:unhideWhenUsed/>
    <w:rsid w:val="001F3CA6"/>
    <w:rPr>
      <w:b/>
      <w:bCs/>
    </w:rPr>
  </w:style>
  <w:style w:type="character" w:customStyle="1" w:styleId="CommentSubjectChar">
    <w:name w:val="Comment Subject Char"/>
    <w:basedOn w:val="CommentTextChar"/>
    <w:link w:val="CommentSubject"/>
    <w:uiPriority w:val="99"/>
    <w:semiHidden/>
    <w:rsid w:val="001F3CA6"/>
    <w:rPr>
      <w:rFonts w:ascii="Book Antiqua" w:eastAsiaTheme="minorEastAsia" w:hAnsi="Book Antiqua"/>
      <w:b/>
      <w:bCs/>
      <w:sz w:val="20"/>
      <w:szCs w:val="20"/>
    </w:rPr>
  </w:style>
  <w:style w:type="table" w:styleId="TableGrid">
    <w:name w:val="Table Grid"/>
    <w:basedOn w:val="TableNormal"/>
    <w:uiPriority w:val="39"/>
    <w:rsid w:val="00A40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Char">
    <w:name w:val="Style3 Char"/>
    <w:basedOn w:val="DefaultParagraphFont"/>
    <w:link w:val="Style3"/>
    <w:locked/>
    <w:rsid w:val="00C169D2"/>
    <w:rPr>
      <w:rFonts w:ascii="Times New Roman" w:hAnsi="Times New Roman" w:cs="Times New Roman"/>
      <w:b/>
      <w:sz w:val="20"/>
      <w:szCs w:val="20"/>
    </w:rPr>
  </w:style>
  <w:style w:type="paragraph" w:customStyle="1" w:styleId="Style3">
    <w:name w:val="Style3"/>
    <w:basedOn w:val="Normal"/>
    <w:link w:val="Style3Char"/>
    <w:qFormat/>
    <w:rsid w:val="00C169D2"/>
    <w:pPr>
      <w:keepNext/>
      <w:spacing w:before="120" w:after="120"/>
      <w:jc w:val="both"/>
      <w:outlineLvl w:val="0"/>
    </w:pPr>
    <w:rPr>
      <w:rFonts w:ascii="Times New Roman" w:eastAsiaTheme="minorHAnsi" w:hAnsi="Times New Roman" w:cs="Times New Roman"/>
      <w:b/>
      <w:szCs w:val="20"/>
    </w:rPr>
  </w:style>
  <w:style w:type="table" w:styleId="PlainTable2">
    <w:name w:val="Plain Table 2"/>
    <w:basedOn w:val="TableNormal"/>
    <w:uiPriority w:val="42"/>
    <w:rsid w:val="002C1AE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864412"/>
    <w:pPr>
      <w:spacing w:before="100" w:beforeAutospacing="1" w:after="100" w:afterAutospacing="1"/>
    </w:pPr>
    <w:rPr>
      <w:rFonts w:ascii="Times New Roman" w:eastAsia="Times New Roman" w:hAnsi="Times New Roman" w:cs="Times New Roman"/>
      <w:sz w:val="24"/>
      <w:lang w:eastAsia="zh-CN"/>
    </w:rPr>
  </w:style>
  <w:style w:type="paragraph" w:styleId="ListParagraph">
    <w:name w:val="List Paragraph"/>
    <w:basedOn w:val="Normal"/>
    <w:uiPriority w:val="34"/>
    <w:qFormat/>
    <w:rsid w:val="00955471"/>
    <w:pPr>
      <w:ind w:left="720"/>
      <w:contextualSpacing/>
    </w:pPr>
  </w:style>
  <w:style w:type="character" w:customStyle="1" w:styleId="fontstyle01">
    <w:name w:val="fontstyle01"/>
    <w:basedOn w:val="DefaultParagraphFont"/>
    <w:rsid w:val="00002B6F"/>
    <w:rPr>
      <w:rFonts w:ascii="Arial" w:hAnsi="Arial" w:cs="Arial" w:hint="default"/>
      <w:b w:val="0"/>
      <w:bCs w:val="0"/>
      <w:i w:val="0"/>
      <w:iCs w:val="0"/>
      <w:color w:val="000000"/>
      <w:sz w:val="22"/>
      <w:szCs w:val="22"/>
    </w:rPr>
  </w:style>
  <w:style w:type="character" w:customStyle="1" w:styleId="fontstyle21">
    <w:name w:val="fontstyle21"/>
    <w:basedOn w:val="DefaultParagraphFont"/>
    <w:rsid w:val="00002B6F"/>
    <w:rPr>
      <w:rFonts w:ascii="Book Antiqua" w:hAnsi="Book Antiqua" w:hint="default"/>
      <w:b w:val="0"/>
      <w:bCs w:val="0"/>
      <w:i w:val="0"/>
      <w:iCs w:val="0"/>
      <w:color w:val="000000"/>
      <w:sz w:val="20"/>
      <w:szCs w:val="20"/>
    </w:rPr>
  </w:style>
  <w:style w:type="character" w:customStyle="1" w:styleId="fontstyle31">
    <w:name w:val="fontstyle31"/>
    <w:basedOn w:val="DefaultParagraphFont"/>
    <w:rsid w:val="002A4E85"/>
    <w:rPr>
      <w:rFonts w:ascii="GuardianTextEgyp-RegularIt" w:hAnsi="GuardianTextEgyp-RegularIt" w:hint="default"/>
      <w:b w:val="0"/>
      <w:bCs w:val="0"/>
      <w:i/>
      <w:iCs/>
      <w:color w:val="231F20"/>
      <w:sz w:val="16"/>
      <w:szCs w:val="16"/>
    </w:rPr>
  </w:style>
  <w:style w:type="character" w:customStyle="1" w:styleId="UnresolvedMention1">
    <w:name w:val="Unresolved Mention1"/>
    <w:basedOn w:val="DefaultParagraphFont"/>
    <w:uiPriority w:val="99"/>
    <w:semiHidden/>
    <w:unhideWhenUsed/>
    <w:rsid w:val="00E81203"/>
    <w:rPr>
      <w:color w:val="808080"/>
      <w:shd w:val="clear" w:color="auto" w:fill="E6E6E6"/>
    </w:rPr>
  </w:style>
  <w:style w:type="character" w:customStyle="1" w:styleId="Heading1Char">
    <w:name w:val="Heading 1 Char"/>
    <w:basedOn w:val="DefaultParagraphFont"/>
    <w:link w:val="Heading1"/>
    <w:uiPriority w:val="9"/>
    <w:rsid w:val="00F55D96"/>
    <w:rPr>
      <w:rFonts w:asciiTheme="majorHAnsi" w:eastAsiaTheme="majorEastAsia" w:hAnsiTheme="majorHAnsi" w:cstheme="majorBidi"/>
      <w:color w:val="2E74B5" w:themeColor="accent1" w:themeShade="BF"/>
      <w:sz w:val="32"/>
      <w:szCs w:val="32"/>
      <w:lang w:eastAsia="zh-CN"/>
    </w:rPr>
  </w:style>
  <w:style w:type="character" w:customStyle="1" w:styleId="UnresolvedMention2">
    <w:name w:val="Unresolved Mention2"/>
    <w:basedOn w:val="DefaultParagraphFont"/>
    <w:uiPriority w:val="99"/>
    <w:rsid w:val="00716E32"/>
    <w:rPr>
      <w:color w:val="808080"/>
      <w:shd w:val="clear" w:color="auto" w:fill="E6E6E6"/>
    </w:rPr>
  </w:style>
  <w:style w:type="character" w:customStyle="1" w:styleId="UnresolvedMention3">
    <w:name w:val="Unresolved Mention3"/>
    <w:basedOn w:val="DefaultParagraphFont"/>
    <w:uiPriority w:val="99"/>
    <w:rsid w:val="00DD6B19"/>
    <w:rPr>
      <w:color w:val="808080"/>
      <w:shd w:val="clear" w:color="auto" w:fill="E6E6E6"/>
    </w:rPr>
  </w:style>
  <w:style w:type="paragraph" w:styleId="EndnoteText">
    <w:name w:val="endnote text"/>
    <w:basedOn w:val="Normal"/>
    <w:link w:val="EndnoteTextChar"/>
    <w:uiPriority w:val="99"/>
    <w:semiHidden/>
    <w:unhideWhenUsed/>
    <w:rsid w:val="00077BC8"/>
    <w:rPr>
      <w:szCs w:val="20"/>
    </w:rPr>
  </w:style>
  <w:style w:type="character" w:customStyle="1" w:styleId="EndnoteTextChar">
    <w:name w:val="Endnote Text Char"/>
    <w:basedOn w:val="DefaultParagraphFont"/>
    <w:link w:val="EndnoteText"/>
    <w:uiPriority w:val="99"/>
    <w:semiHidden/>
    <w:rsid w:val="00077BC8"/>
    <w:rPr>
      <w:rFonts w:ascii="Book Antiqua" w:hAnsi="Book Antiqua"/>
      <w:sz w:val="20"/>
      <w:szCs w:val="20"/>
    </w:rPr>
  </w:style>
  <w:style w:type="character" w:styleId="EndnoteReference">
    <w:name w:val="endnote reference"/>
    <w:basedOn w:val="DefaultParagraphFont"/>
    <w:uiPriority w:val="99"/>
    <w:semiHidden/>
    <w:unhideWhenUsed/>
    <w:rsid w:val="00077BC8"/>
    <w:rPr>
      <w:vertAlign w:val="superscript"/>
    </w:rPr>
  </w:style>
  <w:style w:type="paragraph" w:styleId="Revision">
    <w:name w:val="Revision"/>
    <w:hidden/>
    <w:uiPriority w:val="99"/>
    <w:semiHidden/>
    <w:rsid w:val="00452891"/>
    <w:pPr>
      <w:spacing w:after="0" w:line="240" w:lineRule="auto"/>
    </w:pPr>
    <w:rPr>
      <w:rFonts w:ascii="Book Antiqua" w:hAnsi="Book Antiqua"/>
      <w:sz w:val="20"/>
      <w:szCs w:val="24"/>
    </w:rPr>
  </w:style>
  <w:style w:type="character" w:styleId="UnresolvedMention">
    <w:name w:val="Unresolved Mention"/>
    <w:basedOn w:val="DefaultParagraphFont"/>
    <w:uiPriority w:val="99"/>
    <w:semiHidden/>
    <w:unhideWhenUsed/>
    <w:rsid w:val="00571B62"/>
    <w:rPr>
      <w:color w:val="605E5C"/>
      <w:shd w:val="clear" w:color="auto" w:fill="E1DFDD"/>
    </w:rPr>
  </w:style>
  <w:style w:type="character" w:customStyle="1" w:styleId="il">
    <w:name w:val="il"/>
    <w:basedOn w:val="DefaultParagraphFont"/>
    <w:rsid w:val="00D9340E"/>
  </w:style>
  <w:style w:type="character" w:customStyle="1" w:styleId="Heading2Char">
    <w:name w:val="Heading 2 Char"/>
    <w:basedOn w:val="DefaultParagraphFont"/>
    <w:link w:val="Heading2"/>
    <w:uiPriority w:val="9"/>
    <w:semiHidden/>
    <w:rsid w:val="00CD2FCE"/>
    <w:rPr>
      <w:rFonts w:asciiTheme="majorHAnsi" w:eastAsiaTheme="majorEastAsia" w:hAnsiTheme="majorHAnsi" w:cstheme="majorBidi"/>
      <w:color w:val="2E74B5" w:themeColor="accent1" w:themeShade="BF"/>
      <w:sz w:val="26"/>
      <w:szCs w:val="26"/>
    </w:rPr>
  </w:style>
  <w:style w:type="paragraph" w:customStyle="1" w:styleId="Default">
    <w:name w:val="Default"/>
    <w:rsid w:val="00597431"/>
    <w:pPr>
      <w:widowControl w:val="0"/>
      <w:autoSpaceDE w:val="0"/>
      <w:autoSpaceDN w:val="0"/>
      <w:adjustRightInd w:val="0"/>
      <w:spacing w:after="0" w:line="240" w:lineRule="auto"/>
    </w:pPr>
    <w:rPr>
      <w:rFonts w:ascii="Calibri" w:hAnsi="Calibri" w:cs="Calibri"/>
      <w:color w:val="000000"/>
      <w:sz w:val="24"/>
      <w:szCs w:val="24"/>
      <w:lang w:eastAsia="ja-JP"/>
    </w:rPr>
  </w:style>
  <w:style w:type="paragraph" w:styleId="Header">
    <w:name w:val="header"/>
    <w:basedOn w:val="Normal"/>
    <w:link w:val="HeaderChar"/>
    <w:uiPriority w:val="99"/>
    <w:unhideWhenUsed/>
    <w:rsid w:val="00E76C26"/>
    <w:pPr>
      <w:tabs>
        <w:tab w:val="center" w:pos="4680"/>
        <w:tab w:val="right" w:pos="9360"/>
      </w:tabs>
    </w:pPr>
  </w:style>
  <w:style w:type="character" w:customStyle="1" w:styleId="HeaderChar">
    <w:name w:val="Header Char"/>
    <w:basedOn w:val="DefaultParagraphFont"/>
    <w:link w:val="Header"/>
    <w:uiPriority w:val="99"/>
    <w:rsid w:val="00E76C26"/>
    <w:rPr>
      <w:rFonts w:ascii="Book Antiqua" w:hAnsi="Book Antiqua"/>
      <w:sz w:val="20"/>
      <w:szCs w:val="24"/>
    </w:rPr>
  </w:style>
  <w:style w:type="paragraph" w:styleId="Footer">
    <w:name w:val="footer"/>
    <w:basedOn w:val="Normal"/>
    <w:link w:val="FooterChar"/>
    <w:uiPriority w:val="99"/>
    <w:unhideWhenUsed/>
    <w:rsid w:val="00E76C26"/>
    <w:pPr>
      <w:tabs>
        <w:tab w:val="center" w:pos="4680"/>
        <w:tab w:val="right" w:pos="9360"/>
      </w:tabs>
    </w:pPr>
  </w:style>
  <w:style w:type="character" w:customStyle="1" w:styleId="FooterChar">
    <w:name w:val="Footer Char"/>
    <w:basedOn w:val="DefaultParagraphFont"/>
    <w:link w:val="Footer"/>
    <w:uiPriority w:val="99"/>
    <w:rsid w:val="00E76C26"/>
    <w:rPr>
      <w:rFonts w:ascii="Book Antiqua" w:hAnsi="Book Antiqua"/>
      <w:sz w:val="20"/>
      <w:szCs w:val="24"/>
    </w:rPr>
  </w:style>
  <w:style w:type="character" w:customStyle="1" w:styleId="Heading4Char">
    <w:name w:val="Heading 4 Char"/>
    <w:basedOn w:val="DefaultParagraphFont"/>
    <w:link w:val="Heading4"/>
    <w:uiPriority w:val="9"/>
    <w:semiHidden/>
    <w:rsid w:val="007B1FCF"/>
    <w:rPr>
      <w:rFonts w:asciiTheme="majorHAnsi" w:eastAsiaTheme="majorEastAsia" w:hAnsiTheme="majorHAnsi" w:cstheme="majorBidi"/>
      <w:i/>
      <w:iCs/>
      <w:color w:val="2E74B5" w:themeColor="accent1" w:themeShade="BF"/>
      <w:sz w:val="20"/>
      <w:szCs w:val="24"/>
    </w:rPr>
  </w:style>
  <w:style w:type="character" w:styleId="LineNumber">
    <w:name w:val="line number"/>
    <w:basedOn w:val="DefaultParagraphFont"/>
    <w:uiPriority w:val="99"/>
    <w:semiHidden/>
    <w:unhideWhenUsed/>
    <w:rsid w:val="00730CB4"/>
  </w:style>
  <w:style w:type="character" w:customStyle="1" w:styleId="apple-tab-span">
    <w:name w:val="apple-tab-span"/>
    <w:basedOn w:val="DefaultParagraphFont"/>
    <w:rsid w:val="007A04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622572">
      <w:bodyDiv w:val="1"/>
      <w:marLeft w:val="0"/>
      <w:marRight w:val="0"/>
      <w:marTop w:val="0"/>
      <w:marBottom w:val="0"/>
      <w:divBdr>
        <w:top w:val="none" w:sz="0" w:space="0" w:color="auto"/>
        <w:left w:val="none" w:sz="0" w:space="0" w:color="auto"/>
        <w:bottom w:val="none" w:sz="0" w:space="0" w:color="auto"/>
        <w:right w:val="none" w:sz="0" w:space="0" w:color="auto"/>
      </w:divBdr>
    </w:div>
    <w:div w:id="99767659">
      <w:bodyDiv w:val="1"/>
      <w:marLeft w:val="0"/>
      <w:marRight w:val="0"/>
      <w:marTop w:val="0"/>
      <w:marBottom w:val="0"/>
      <w:divBdr>
        <w:top w:val="none" w:sz="0" w:space="0" w:color="auto"/>
        <w:left w:val="none" w:sz="0" w:space="0" w:color="auto"/>
        <w:bottom w:val="none" w:sz="0" w:space="0" w:color="auto"/>
        <w:right w:val="none" w:sz="0" w:space="0" w:color="auto"/>
      </w:divBdr>
    </w:div>
    <w:div w:id="112291819">
      <w:bodyDiv w:val="1"/>
      <w:marLeft w:val="0"/>
      <w:marRight w:val="0"/>
      <w:marTop w:val="0"/>
      <w:marBottom w:val="0"/>
      <w:divBdr>
        <w:top w:val="none" w:sz="0" w:space="0" w:color="auto"/>
        <w:left w:val="none" w:sz="0" w:space="0" w:color="auto"/>
        <w:bottom w:val="none" w:sz="0" w:space="0" w:color="auto"/>
        <w:right w:val="none" w:sz="0" w:space="0" w:color="auto"/>
      </w:divBdr>
    </w:div>
    <w:div w:id="138500234">
      <w:bodyDiv w:val="1"/>
      <w:marLeft w:val="0"/>
      <w:marRight w:val="0"/>
      <w:marTop w:val="0"/>
      <w:marBottom w:val="0"/>
      <w:divBdr>
        <w:top w:val="none" w:sz="0" w:space="0" w:color="auto"/>
        <w:left w:val="none" w:sz="0" w:space="0" w:color="auto"/>
        <w:bottom w:val="none" w:sz="0" w:space="0" w:color="auto"/>
        <w:right w:val="none" w:sz="0" w:space="0" w:color="auto"/>
      </w:divBdr>
    </w:div>
    <w:div w:id="184177497">
      <w:bodyDiv w:val="1"/>
      <w:marLeft w:val="0"/>
      <w:marRight w:val="0"/>
      <w:marTop w:val="0"/>
      <w:marBottom w:val="0"/>
      <w:divBdr>
        <w:top w:val="none" w:sz="0" w:space="0" w:color="auto"/>
        <w:left w:val="none" w:sz="0" w:space="0" w:color="auto"/>
        <w:bottom w:val="none" w:sz="0" w:space="0" w:color="auto"/>
        <w:right w:val="none" w:sz="0" w:space="0" w:color="auto"/>
      </w:divBdr>
    </w:div>
    <w:div w:id="193420002">
      <w:bodyDiv w:val="1"/>
      <w:marLeft w:val="0"/>
      <w:marRight w:val="0"/>
      <w:marTop w:val="0"/>
      <w:marBottom w:val="0"/>
      <w:divBdr>
        <w:top w:val="none" w:sz="0" w:space="0" w:color="auto"/>
        <w:left w:val="none" w:sz="0" w:space="0" w:color="auto"/>
        <w:bottom w:val="none" w:sz="0" w:space="0" w:color="auto"/>
        <w:right w:val="none" w:sz="0" w:space="0" w:color="auto"/>
      </w:divBdr>
    </w:div>
    <w:div w:id="244610299">
      <w:bodyDiv w:val="1"/>
      <w:marLeft w:val="0"/>
      <w:marRight w:val="0"/>
      <w:marTop w:val="0"/>
      <w:marBottom w:val="0"/>
      <w:divBdr>
        <w:top w:val="none" w:sz="0" w:space="0" w:color="auto"/>
        <w:left w:val="none" w:sz="0" w:space="0" w:color="auto"/>
        <w:bottom w:val="none" w:sz="0" w:space="0" w:color="auto"/>
        <w:right w:val="none" w:sz="0" w:space="0" w:color="auto"/>
      </w:divBdr>
    </w:div>
    <w:div w:id="295794447">
      <w:bodyDiv w:val="1"/>
      <w:marLeft w:val="0"/>
      <w:marRight w:val="0"/>
      <w:marTop w:val="0"/>
      <w:marBottom w:val="0"/>
      <w:divBdr>
        <w:top w:val="none" w:sz="0" w:space="0" w:color="auto"/>
        <w:left w:val="none" w:sz="0" w:space="0" w:color="auto"/>
        <w:bottom w:val="none" w:sz="0" w:space="0" w:color="auto"/>
        <w:right w:val="none" w:sz="0" w:space="0" w:color="auto"/>
      </w:divBdr>
    </w:div>
    <w:div w:id="299699371">
      <w:bodyDiv w:val="1"/>
      <w:marLeft w:val="0"/>
      <w:marRight w:val="0"/>
      <w:marTop w:val="0"/>
      <w:marBottom w:val="0"/>
      <w:divBdr>
        <w:top w:val="none" w:sz="0" w:space="0" w:color="auto"/>
        <w:left w:val="none" w:sz="0" w:space="0" w:color="auto"/>
        <w:bottom w:val="none" w:sz="0" w:space="0" w:color="auto"/>
        <w:right w:val="none" w:sz="0" w:space="0" w:color="auto"/>
      </w:divBdr>
    </w:div>
    <w:div w:id="323120326">
      <w:bodyDiv w:val="1"/>
      <w:marLeft w:val="0"/>
      <w:marRight w:val="0"/>
      <w:marTop w:val="0"/>
      <w:marBottom w:val="0"/>
      <w:divBdr>
        <w:top w:val="none" w:sz="0" w:space="0" w:color="auto"/>
        <w:left w:val="none" w:sz="0" w:space="0" w:color="auto"/>
        <w:bottom w:val="none" w:sz="0" w:space="0" w:color="auto"/>
        <w:right w:val="none" w:sz="0" w:space="0" w:color="auto"/>
      </w:divBdr>
    </w:div>
    <w:div w:id="341054244">
      <w:bodyDiv w:val="1"/>
      <w:marLeft w:val="0"/>
      <w:marRight w:val="0"/>
      <w:marTop w:val="0"/>
      <w:marBottom w:val="0"/>
      <w:divBdr>
        <w:top w:val="none" w:sz="0" w:space="0" w:color="auto"/>
        <w:left w:val="none" w:sz="0" w:space="0" w:color="auto"/>
        <w:bottom w:val="none" w:sz="0" w:space="0" w:color="auto"/>
        <w:right w:val="none" w:sz="0" w:space="0" w:color="auto"/>
      </w:divBdr>
    </w:div>
    <w:div w:id="388194101">
      <w:bodyDiv w:val="1"/>
      <w:marLeft w:val="0"/>
      <w:marRight w:val="0"/>
      <w:marTop w:val="0"/>
      <w:marBottom w:val="0"/>
      <w:divBdr>
        <w:top w:val="none" w:sz="0" w:space="0" w:color="auto"/>
        <w:left w:val="none" w:sz="0" w:space="0" w:color="auto"/>
        <w:bottom w:val="none" w:sz="0" w:space="0" w:color="auto"/>
        <w:right w:val="none" w:sz="0" w:space="0" w:color="auto"/>
      </w:divBdr>
    </w:div>
    <w:div w:id="434403794">
      <w:bodyDiv w:val="1"/>
      <w:marLeft w:val="0"/>
      <w:marRight w:val="0"/>
      <w:marTop w:val="0"/>
      <w:marBottom w:val="0"/>
      <w:divBdr>
        <w:top w:val="none" w:sz="0" w:space="0" w:color="auto"/>
        <w:left w:val="none" w:sz="0" w:space="0" w:color="auto"/>
        <w:bottom w:val="none" w:sz="0" w:space="0" w:color="auto"/>
        <w:right w:val="none" w:sz="0" w:space="0" w:color="auto"/>
      </w:divBdr>
    </w:div>
    <w:div w:id="442572895">
      <w:bodyDiv w:val="1"/>
      <w:marLeft w:val="0"/>
      <w:marRight w:val="0"/>
      <w:marTop w:val="0"/>
      <w:marBottom w:val="0"/>
      <w:divBdr>
        <w:top w:val="none" w:sz="0" w:space="0" w:color="auto"/>
        <w:left w:val="none" w:sz="0" w:space="0" w:color="auto"/>
        <w:bottom w:val="none" w:sz="0" w:space="0" w:color="auto"/>
        <w:right w:val="none" w:sz="0" w:space="0" w:color="auto"/>
      </w:divBdr>
    </w:div>
    <w:div w:id="541790289">
      <w:bodyDiv w:val="1"/>
      <w:marLeft w:val="0"/>
      <w:marRight w:val="0"/>
      <w:marTop w:val="0"/>
      <w:marBottom w:val="0"/>
      <w:divBdr>
        <w:top w:val="none" w:sz="0" w:space="0" w:color="auto"/>
        <w:left w:val="none" w:sz="0" w:space="0" w:color="auto"/>
        <w:bottom w:val="none" w:sz="0" w:space="0" w:color="auto"/>
        <w:right w:val="none" w:sz="0" w:space="0" w:color="auto"/>
      </w:divBdr>
    </w:div>
    <w:div w:id="623318144">
      <w:bodyDiv w:val="1"/>
      <w:marLeft w:val="0"/>
      <w:marRight w:val="0"/>
      <w:marTop w:val="0"/>
      <w:marBottom w:val="0"/>
      <w:divBdr>
        <w:top w:val="none" w:sz="0" w:space="0" w:color="auto"/>
        <w:left w:val="none" w:sz="0" w:space="0" w:color="auto"/>
        <w:bottom w:val="none" w:sz="0" w:space="0" w:color="auto"/>
        <w:right w:val="none" w:sz="0" w:space="0" w:color="auto"/>
      </w:divBdr>
    </w:div>
    <w:div w:id="661157348">
      <w:bodyDiv w:val="1"/>
      <w:marLeft w:val="0"/>
      <w:marRight w:val="0"/>
      <w:marTop w:val="0"/>
      <w:marBottom w:val="0"/>
      <w:divBdr>
        <w:top w:val="none" w:sz="0" w:space="0" w:color="auto"/>
        <w:left w:val="none" w:sz="0" w:space="0" w:color="auto"/>
        <w:bottom w:val="none" w:sz="0" w:space="0" w:color="auto"/>
        <w:right w:val="none" w:sz="0" w:space="0" w:color="auto"/>
      </w:divBdr>
    </w:div>
    <w:div w:id="679084957">
      <w:bodyDiv w:val="1"/>
      <w:marLeft w:val="0"/>
      <w:marRight w:val="0"/>
      <w:marTop w:val="0"/>
      <w:marBottom w:val="0"/>
      <w:divBdr>
        <w:top w:val="none" w:sz="0" w:space="0" w:color="auto"/>
        <w:left w:val="none" w:sz="0" w:space="0" w:color="auto"/>
        <w:bottom w:val="none" w:sz="0" w:space="0" w:color="auto"/>
        <w:right w:val="none" w:sz="0" w:space="0" w:color="auto"/>
      </w:divBdr>
    </w:div>
    <w:div w:id="691491238">
      <w:bodyDiv w:val="1"/>
      <w:marLeft w:val="0"/>
      <w:marRight w:val="0"/>
      <w:marTop w:val="0"/>
      <w:marBottom w:val="0"/>
      <w:divBdr>
        <w:top w:val="none" w:sz="0" w:space="0" w:color="auto"/>
        <w:left w:val="none" w:sz="0" w:space="0" w:color="auto"/>
        <w:bottom w:val="none" w:sz="0" w:space="0" w:color="auto"/>
        <w:right w:val="none" w:sz="0" w:space="0" w:color="auto"/>
      </w:divBdr>
    </w:div>
    <w:div w:id="700782949">
      <w:bodyDiv w:val="1"/>
      <w:marLeft w:val="0"/>
      <w:marRight w:val="0"/>
      <w:marTop w:val="0"/>
      <w:marBottom w:val="0"/>
      <w:divBdr>
        <w:top w:val="none" w:sz="0" w:space="0" w:color="auto"/>
        <w:left w:val="none" w:sz="0" w:space="0" w:color="auto"/>
        <w:bottom w:val="none" w:sz="0" w:space="0" w:color="auto"/>
        <w:right w:val="none" w:sz="0" w:space="0" w:color="auto"/>
      </w:divBdr>
    </w:div>
    <w:div w:id="874391032">
      <w:bodyDiv w:val="1"/>
      <w:marLeft w:val="0"/>
      <w:marRight w:val="0"/>
      <w:marTop w:val="0"/>
      <w:marBottom w:val="0"/>
      <w:divBdr>
        <w:top w:val="none" w:sz="0" w:space="0" w:color="auto"/>
        <w:left w:val="none" w:sz="0" w:space="0" w:color="auto"/>
        <w:bottom w:val="none" w:sz="0" w:space="0" w:color="auto"/>
        <w:right w:val="none" w:sz="0" w:space="0" w:color="auto"/>
      </w:divBdr>
    </w:div>
    <w:div w:id="881602344">
      <w:bodyDiv w:val="1"/>
      <w:marLeft w:val="0"/>
      <w:marRight w:val="0"/>
      <w:marTop w:val="0"/>
      <w:marBottom w:val="0"/>
      <w:divBdr>
        <w:top w:val="none" w:sz="0" w:space="0" w:color="auto"/>
        <w:left w:val="none" w:sz="0" w:space="0" w:color="auto"/>
        <w:bottom w:val="none" w:sz="0" w:space="0" w:color="auto"/>
        <w:right w:val="none" w:sz="0" w:space="0" w:color="auto"/>
      </w:divBdr>
    </w:div>
    <w:div w:id="901646090">
      <w:bodyDiv w:val="1"/>
      <w:marLeft w:val="0"/>
      <w:marRight w:val="0"/>
      <w:marTop w:val="0"/>
      <w:marBottom w:val="0"/>
      <w:divBdr>
        <w:top w:val="none" w:sz="0" w:space="0" w:color="auto"/>
        <w:left w:val="none" w:sz="0" w:space="0" w:color="auto"/>
        <w:bottom w:val="none" w:sz="0" w:space="0" w:color="auto"/>
        <w:right w:val="none" w:sz="0" w:space="0" w:color="auto"/>
      </w:divBdr>
    </w:div>
    <w:div w:id="966350610">
      <w:bodyDiv w:val="1"/>
      <w:marLeft w:val="0"/>
      <w:marRight w:val="0"/>
      <w:marTop w:val="0"/>
      <w:marBottom w:val="0"/>
      <w:divBdr>
        <w:top w:val="none" w:sz="0" w:space="0" w:color="auto"/>
        <w:left w:val="none" w:sz="0" w:space="0" w:color="auto"/>
        <w:bottom w:val="none" w:sz="0" w:space="0" w:color="auto"/>
        <w:right w:val="none" w:sz="0" w:space="0" w:color="auto"/>
      </w:divBdr>
    </w:div>
    <w:div w:id="1013533626">
      <w:bodyDiv w:val="1"/>
      <w:marLeft w:val="0"/>
      <w:marRight w:val="0"/>
      <w:marTop w:val="0"/>
      <w:marBottom w:val="0"/>
      <w:divBdr>
        <w:top w:val="none" w:sz="0" w:space="0" w:color="auto"/>
        <w:left w:val="none" w:sz="0" w:space="0" w:color="auto"/>
        <w:bottom w:val="none" w:sz="0" w:space="0" w:color="auto"/>
        <w:right w:val="none" w:sz="0" w:space="0" w:color="auto"/>
      </w:divBdr>
    </w:div>
    <w:div w:id="1030883814">
      <w:bodyDiv w:val="1"/>
      <w:marLeft w:val="0"/>
      <w:marRight w:val="0"/>
      <w:marTop w:val="0"/>
      <w:marBottom w:val="0"/>
      <w:divBdr>
        <w:top w:val="none" w:sz="0" w:space="0" w:color="auto"/>
        <w:left w:val="none" w:sz="0" w:space="0" w:color="auto"/>
        <w:bottom w:val="none" w:sz="0" w:space="0" w:color="auto"/>
        <w:right w:val="none" w:sz="0" w:space="0" w:color="auto"/>
      </w:divBdr>
      <w:divsChild>
        <w:div w:id="1593313252">
          <w:marLeft w:val="0"/>
          <w:marRight w:val="0"/>
          <w:marTop w:val="48"/>
          <w:marBottom w:val="120"/>
          <w:divBdr>
            <w:top w:val="none" w:sz="0" w:space="0" w:color="auto"/>
            <w:left w:val="none" w:sz="0" w:space="0" w:color="auto"/>
            <w:bottom w:val="none" w:sz="0" w:space="0" w:color="auto"/>
            <w:right w:val="none" w:sz="0" w:space="0" w:color="auto"/>
          </w:divBdr>
          <w:divsChild>
            <w:div w:id="202153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8148">
      <w:bodyDiv w:val="1"/>
      <w:marLeft w:val="0"/>
      <w:marRight w:val="0"/>
      <w:marTop w:val="0"/>
      <w:marBottom w:val="0"/>
      <w:divBdr>
        <w:top w:val="none" w:sz="0" w:space="0" w:color="auto"/>
        <w:left w:val="none" w:sz="0" w:space="0" w:color="auto"/>
        <w:bottom w:val="none" w:sz="0" w:space="0" w:color="auto"/>
        <w:right w:val="none" w:sz="0" w:space="0" w:color="auto"/>
      </w:divBdr>
    </w:div>
    <w:div w:id="1107699564">
      <w:bodyDiv w:val="1"/>
      <w:marLeft w:val="0"/>
      <w:marRight w:val="0"/>
      <w:marTop w:val="0"/>
      <w:marBottom w:val="0"/>
      <w:divBdr>
        <w:top w:val="none" w:sz="0" w:space="0" w:color="auto"/>
        <w:left w:val="none" w:sz="0" w:space="0" w:color="auto"/>
        <w:bottom w:val="none" w:sz="0" w:space="0" w:color="auto"/>
        <w:right w:val="none" w:sz="0" w:space="0" w:color="auto"/>
      </w:divBdr>
    </w:div>
    <w:div w:id="1198423271">
      <w:bodyDiv w:val="1"/>
      <w:marLeft w:val="0"/>
      <w:marRight w:val="0"/>
      <w:marTop w:val="0"/>
      <w:marBottom w:val="0"/>
      <w:divBdr>
        <w:top w:val="none" w:sz="0" w:space="0" w:color="auto"/>
        <w:left w:val="none" w:sz="0" w:space="0" w:color="auto"/>
        <w:bottom w:val="none" w:sz="0" w:space="0" w:color="auto"/>
        <w:right w:val="none" w:sz="0" w:space="0" w:color="auto"/>
      </w:divBdr>
    </w:div>
    <w:div w:id="1200585064">
      <w:bodyDiv w:val="1"/>
      <w:marLeft w:val="0"/>
      <w:marRight w:val="0"/>
      <w:marTop w:val="0"/>
      <w:marBottom w:val="0"/>
      <w:divBdr>
        <w:top w:val="none" w:sz="0" w:space="0" w:color="auto"/>
        <w:left w:val="none" w:sz="0" w:space="0" w:color="auto"/>
        <w:bottom w:val="none" w:sz="0" w:space="0" w:color="auto"/>
        <w:right w:val="none" w:sz="0" w:space="0" w:color="auto"/>
      </w:divBdr>
    </w:div>
    <w:div w:id="1206596541">
      <w:bodyDiv w:val="1"/>
      <w:marLeft w:val="0"/>
      <w:marRight w:val="0"/>
      <w:marTop w:val="0"/>
      <w:marBottom w:val="0"/>
      <w:divBdr>
        <w:top w:val="none" w:sz="0" w:space="0" w:color="auto"/>
        <w:left w:val="none" w:sz="0" w:space="0" w:color="auto"/>
        <w:bottom w:val="none" w:sz="0" w:space="0" w:color="auto"/>
        <w:right w:val="none" w:sz="0" w:space="0" w:color="auto"/>
      </w:divBdr>
      <w:divsChild>
        <w:div w:id="866257525">
          <w:marLeft w:val="0"/>
          <w:marRight w:val="0"/>
          <w:marTop w:val="48"/>
          <w:marBottom w:val="120"/>
          <w:divBdr>
            <w:top w:val="none" w:sz="0" w:space="0" w:color="auto"/>
            <w:left w:val="none" w:sz="0" w:space="0" w:color="auto"/>
            <w:bottom w:val="none" w:sz="0" w:space="0" w:color="auto"/>
            <w:right w:val="none" w:sz="0" w:space="0" w:color="auto"/>
          </w:divBdr>
          <w:divsChild>
            <w:div w:id="74699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52659">
      <w:bodyDiv w:val="1"/>
      <w:marLeft w:val="0"/>
      <w:marRight w:val="0"/>
      <w:marTop w:val="0"/>
      <w:marBottom w:val="0"/>
      <w:divBdr>
        <w:top w:val="none" w:sz="0" w:space="0" w:color="auto"/>
        <w:left w:val="none" w:sz="0" w:space="0" w:color="auto"/>
        <w:bottom w:val="none" w:sz="0" w:space="0" w:color="auto"/>
        <w:right w:val="none" w:sz="0" w:space="0" w:color="auto"/>
      </w:divBdr>
    </w:div>
    <w:div w:id="1281453776">
      <w:bodyDiv w:val="1"/>
      <w:marLeft w:val="0"/>
      <w:marRight w:val="0"/>
      <w:marTop w:val="0"/>
      <w:marBottom w:val="0"/>
      <w:divBdr>
        <w:top w:val="none" w:sz="0" w:space="0" w:color="auto"/>
        <w:left w:val="none" w:sz="0" w:space="0" w:color="auto"/>
        <w:bottom w:val="none" w:sz="0" w:space="0" w:color="auto"/>
        <w:right w:val="none" w:sz="0" w:space="0" w:color="auto"/>
      </w:divBdr>
    </w:div>
    <w:div w:id="1291786442">
      <w:bodyDiv w:val="1"/>
      <w:marLeft w:val="0"/>
      <w:marRight w:val="0"/>
      <w:marTop w:val="0"/>
      <w:marBottom w:val="0"/>
      <w:divBdr>
        <w:top w:val="none" w:sz="0" w:space="0" w:color="auto"/>
        <w:left w:val="none" w:sz="0" w:space="0" w:color="auto"/>
        <w:bottom w:val="none" w:sz="0" w:space="0" w:color="auto"/>
        <w:right w:val="none" w:sz="0" w:space="0" w:color="auto"/>
      </w:divBdr>
    </w:div>
    <w:div w:id="1292326251">
      <w:bodyDiv w:val="1"/>
      <w:marLeft w:val="0"/>
      <w:marRight w:val="0"/>
      <w:marTop w:val="0"/>
      <w:marBottom w:val="0"/>
      <w:divBdr>
        <w:top w:val="none" w:sz="0" w:space="0" w:color="auto"/>
        <w:left w:val="none" w:sz="0" w:space="0" w:color="auto"/>
        <w:bottom w:val="none" w:sz="0" w:space="0" w:color="auto"/>
        <w:right w:val="none" w:sz="0" w:space="0" w:color="auto"/>
      </w:divBdr>
      <w:divsChild>
        <w:div w:id="296379534">
          <w:marLeft w:val="0"/>
          <w:marRight w:val="0"/>
          <w:marTop w:val="48"/>
          <w:marBottom w:val="120"/>
          <w:divBdr>
            <w:top w:val="none" w:sz="0" w:space="0" w:color="auto"/>
            <w:left w:val="none" w:sz="0" w:space="0" w:color="auto"/>
            <w:bottom w:val="none" w:sz="0" w:space="0" w:color="auto"/>
            <w:right w:val="none" w:sz="0" w:space="0" w:color="auto"/>
          </w:divBdr>
          <w:divsChild>
            <w:div w:id="132023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292949">
      <w:bodyDiv w:val="1"/>
      <w:marLeft w:val="0"/>
      <w:marRight w:val="0"/>
      <w:marTop w:val="0"/>
      <w:marBottom w:val="0"/>
      <w:divBdr>
        <w:top w:val="none" w:sz="0" w:space="0" w:color="auto"/>
        <w:left w:val="none" w:sz="0" w:space="0" w:color="auto"/>
        <w:bottom w:val="none" w:sz="0" w:space="0" w:color="auto"/>
        <w:right w:val="none" w:sz="0" w:space="0" w:color="auto"/>
      </w:divBdr>
    </w:div>
    <w:div w:id="1428774725">
      <w:bodyDiv w:val="1"/>
      <w:marLeft w:val="0"/>
      <w:marRight w:val="0"/>
      <w:marTop w:val="0"/>
      <w:marBottom w:val="0"/>
      <w:divBdr>
        <w:top w:val="none" w:sz="0" w:space="0" w:color="auto"/>
        <w:left w:val="none" w:sz="0" w:space="0" w:color="auto"/>
        <w:bottom w:val="none" w:sz="0" w:space="0" w:color="auto"/>
        <w:right w:val="none" w:sz="0" w:space="0" w:color="auto"/>
      </w:divBdr>
    </w:div>
    <w:div w:id="1430272948">
      <w:bodyDiv w:val="1"/>
      <w:marLeft w:val="0"/>
      <w:marRight w:val="0"/>
      <w:marTop w:val="0"/>
      <w:marBottom w:val="0"/>
      <w:divBdr>
        <w:top w:val="none" w:sz="0" w:space="0" w:color="auto"/>
        <w:left w:val="none" w:sz="0" w:space="0" w:color="auto"/>
        <w:bottom w:val="none" w:sz="0" w:space="0" w:color="auto"/>
        <w:right w:val="none" w:sz="0" w:space="0" w:color="auto"/>
      </w:divBdr>
    </w:div>
    <w:div w:id="1478767126">
      <w:bodyDiv w:val="1"/>
      <w:marLeft w:val="0"/>
      <w:marRight w:val="0"/>
      <w:marTop w:val="0"/>
      <w:marBottom w:val="0"/>
      <w:divBdr>
        <w:top w:val="none" w:sz="0" w:space="0" w:color="auto"/>
        <w:left w:val="none" w:sz="0" w:space="0" w:color="auto"/>
        <w:bottom w:val="none" w:sz="0" w:space="0" w:color="auto"/>
        <w:right w:val="none" w:sz="0" w:space="0" w:color="auto"/>
      </w:divBdr>
    </w:div>
    <w:div w:id="1515999329">
      <w:bodyDiv w:val="1"/>
      <w:marLeft w:val="0"/>
      <w:marRight w:val="0"/>
      <w:marTop w:val="0"/>
      <w:marBottom w:val="0"/>
      <w:divBdr>
        <w:top w:val="none" w:sz="0" w:space="0" w:color="auto"/>
        <w:left w:val="none" w:sz="0" w:space="0" w:color="auto"/>
        <w:bottom w:val="none" w:sz="0" w:space="0" w:color="auto"/>
        <w:right w:val="none" w:sz="0" w:space="0" w:color="auto"/>
      </w:divBdr>
    </w:div>
    <w:div w:id="1547057870">
      <w:bodyDiv w:val="1"/>
      <w:marLeft w:val="0"/>
      <w:marRight w:val="0"/>
      <w:marTop w:val="0"/>
      <w:marBottom w:val="0"/>
      <w:divBdr>
        <w:top w:val="none" w:sz="0" w:space="0" w:color="auto"/>
        <w:left w:val="none" w:sz="0" w:space="0" w:color="auto"/>
        <w:bottom w:val="none" w:sz="0" w:space="0" w:color="auto"/>
        <w:right w:val="none" w:sz="0" w:space="0" w:color="auto"/>
      </w:divBdr>
    </w:div>
    <w:div w:id="1607300473">
      <w:bodyDiv w:val="1"/>
      <w:marLeft w:val="0"/>
      <w:marRight w:val="0"/>
      <w:marTop w:val="0"/>
      <w:marBottom w:val="0"/>
      <w:divBdr>
        <w:top w:val="none" w:sz="0" w:space="0" w:color="auto"/>
        <w:left w:val="none" w:sz="0" w:space="0" w:color="auto"/>
        <w:bottom w:val="none" w:sz="0" w:space="0" w:color="auto"/>
        <w:right w:val="none" w:sz="0" w:space="0" w:color="auto"/>
      </w:divBdr>
    </w:div>
    <w:div w:id="1675498911">
      <w:bodyDiv w:val="1"/>
      <w:marLeft w:val="0"/>
      <w:marRight w:val="0"/>
      <w:marTop w:val="0"/>
      <w:marBottom w:val="0"/>
      <w:divBdr>
        <w:top w:val="none" w:sz="0" w:space="0" w:color="auto"/>
        <w:left w:val="none" w:sz="0" w:space="0" w:color="auto"/>
        <w:bottom w:val="none" w:sz="0" w:space="0" w:color="auto"/>
        <w:right w:val="none" w:sz="0" w:space="0" w:color="auto"/>
      </w:divBdr>
    </w:div>
    <w:div w:id="1708262906">
      <w:bodyDiv w:val="1"/>
      <w:marLeft w:val="0"/>
      <w:marRight w:val="0"/>
      <w:marTop w:val="0"/>
      <w:marBottom w:val="0"/>
      <w:divBdr>
        <w:top w:val="none" w:sz="0" w:space="0" w:color="auto"/>
        <w:left w:val="none" w:sz="0" w:space="0" w:color="auto"/>
        <w:bottom w:val="none" w:sz="0" w:space="0" w:color="auto"/>
        <w:right w:val="none" w:sz="0" w:space="0" w:color="auto"/>
      </w:divBdr>
    </w:div>
    <w:div w:id="1720279633">
      <w:bodyDiv w:val="1"/>
      <w:marLeft w:val="0"/>
      <w:marRight w:val="0"/>
      <w:marTop w:val="0"/>
      <w:marBottom w:val="0"/>
      <w:divBdr>
        <w:top w:val="none" w:sz="0" w:space="0" w:color="auto"/>
        <w:left w:val="none" w:sz="0" w:space="0" w:color="auto"/>
        <w:bottom w:val="none" w:sz="0" w:space="0" w:color="auto"/>
        <w:right w:val="none" w:sz="0" w:space="0" w:color="auto"/>
      </w:divBdr>
    </w:div>
    <w:div w:id="1741366141">
      <w:bodyDiv w:val="1"/>
      <w:marLeft w:val="0"/>
      <w:marRight w:val="0"/>
      <w:marTop w:val="0"/>
      <w:marBottom w:val="0"/>
      <w:divBdr>
        <w:top w:val="none" w:sz="0" w:space="0" w:color="auto"/>
        <w:left w:val="none" w:sz="0" w:space="0" w:color="auto"/>
        <w:bottom w:val="none" w:sz="0" w:space="0" w:color="auto"/>
        <w:right w:val="none" w:sz="0" w:space="0" w:color="auto"/>
      </w:divBdr>
    </w:div>
    <w:div w:id="1821385447">
      <w:bodyDiv w:val="1"/>
      <w:marLeft w:val="0"/>
      <w:marRight w:val="0"/>
      <w:marTop w:val="0"/>
      <w:marBottom w:val="0"/>
      <w:divBdr>
        <w:top w:val="none" w:sz="0" w:space="0" w:color="auto"/>
        <w:left w:val="none" w:sz="0" w:space="0" w:color="auto"/>
        <w:bottom w:val="none" w:sz="0" w:space="0" w:color="auto"/>
        <w:right w:val="none" w:sz="0" w:space="0" w:color="auto"/>
      </w:divBdr>
    </w:div>
    <w:div w:id="1833059606">
      <w:bodyDiv w:val="1"/>
      <w:marLeft w:val="0"/>
      <w:marRight w:val="0"/>
      <w:marTop w:val="0"/>
      <w:marBottom w:val="0"/>
      <w:divBdr>
        <w:top w:val="none" w:sz="0" w:space="0" w:color="auto"/>
        <w:left w:val="none" w:sz="0" w:space="0" w:color="auto"/>
        <w:bottom w:val="none" w:sz="0" w:space="0" w:color="auto"/>
        <w:right w:val="none" w:sz="0" w:space="0" w:color="auto"/>
      </w:divBdr>
    </w:div>
    <w:div w:id="1836872688">
      <w:bodyDiv w:val="1"/>
      <w:marLeft w:val="0"/>
      <w:marRight w:val="0"/>
      <w:marTop w:val="0"/>
      <w:marBottom w:val="0"/>
      <w:divBdr>
        <w:top w:val="none" w:sz="0" w:space="0" w:color="auto"/>
        <w:left w:val="none" w:sz="0" w:space="0" w:color="auto"/>
        <w:bottom w:val="none" w:sz="0" w:space="0" w:color="auto"/>
        <w:right w:val="none" w:sz="0" w:space="0" w:color="auto"/>
      </w:divBdr>
    </w:div>
    <w:div w:id="1852142832">
      <w:bodyDiv w:val="1"/>
      <w:marLeft w:val="0"/>
      <w:marRight w:val="0"/>
      <w:marTop w:val="0"/>
      <w:marBottom w:val="0"/>
      <w:divBdr>
        <w:top w:val="none" w:sz="0" w:space="0" w:color="auto"/>
        <w:left w:val="none" w:sz="0" w:space="0" w:color="auto"/>
        <w:bottom w:val="none" w:sz="0" w:space="0" w:color="auto"/>
        <w:right w:val="none" w:sz="0" w:space="0" w:color="auto"/>
      </w:divBdr>
    </w:div>
    <w:div w:id="1854225813">
      <w:bodyDiv w:val="1"/>
      <w:marLeft w:val="0"/>
      <w:marRight w:val="0"/>
      <w:marTop w:val="0"/>
      <w:marBottom w:val="0"/>
      <w:divBdr>
        <w:top w:val="none" w:sz="0" w:space="0" w:color="auto"/>
        <w:left w:val="none" w:sz="0" w:space="0" w:color="auto"/>
        <w:bottom w:val="none" w:sz="0" w:space="0" w:color="auto"/>
        <w:right w:val="none" w:sz="0" w:space="0" w:color="auto"/>
      </w:divBdr>
    </w:div>
    <w:div w:id="1896119389">
      <w:bodyDiv w:val="1"/>
      <w:marLeft w:val="0"/>
      <w:marRight w:val="0"/>
      <w:marTop w:val="0"/>
      <w:marBottom w:val="0"/>
      <w:divBdr>
        <w:top w:val="none" w:sz="0" w:space="0" w:color="auto"/>
        <w:left w:val="none" w:sz="0" w:space="0" w:color="auto"/>
        <w:bottom w:val="none" w:sz="0" w:space="0" w:color="auto"/>
        <w:right w:val="none" w:sz="0" w:space="0" w:color="auto"/>
      </w:divBdr>
    </w:div>
    <w:div w:id="1945141155">
      <w:bodyDiv w:val="1"/>
      <w:marLeft w:val="0"/>
      <w:marRight w:val="0"/>
      <w:marTop w:val="0"/>
      <w:marBottom w:val="0"/>
      <w:divBdr>
        <w:top w:val="none" w:sz="0" w:space="0" w:color="auto"/>
        <w:left w:val="none" w:sz="0" w:space="0" w:color="auto"/>
        <w:bottom w:val="none" w:sz="0" w:space="0" w:color="auto"/>
        <w:right w:val="none" w:sz="0" w:space="0" w:color="auto"/>
      </w:divBdr>
    </w:div>
    <w:div w:id="1965649763">
      <w:bodyDiv w:val="1"/>
      <w:marLeft w:val="0"/>
      <w:marRight w:val="0"/>
      <w:marTop w:val="0"/>
      <w:marBottom w:val="0"/>
      <w:divBdr>
        <w:top w:val="none" w:sz="0" w:space="0" w:color="auto"/>
        <w:left w:val="none" w:sz="0" w:space="0" w:color="auto"/>
        <w:bottom w:val="none" w:sz="0" w:space="0" w:color="auto"/>
        <w:right w:val="none" w:sz="0" w:space="0" w:color="auto"/>
      </w:divBdr>
    </w:div>
    <w:div w:id="1977367343">
      <w:bodyDiv w:val="1"/>
      <w:marLeft w:val="0"/>
      <w:marRight w:val="0"/>
      <w:marTop w:val="0"/>
      <w:marBottom w:val="0"/>
      <w:divBdr>
        <w:top w:val="none" w:sz="0" w:space="0" w:color="auto"/>
        <w:left w:val="none" w:sz="0" w:space="0" w:color="auto"/>
        <w:bottom w:val="none" w:sz="0" w:space="0" w:color="auto"/>
        <w:right w:val="none" w:sz="0" w:space="0" w:color="auto"/>
      </w:divBdr>
    </w:div>
    <w:div w:id="1979647447">
      <w:bodyDiv w:val="1"/>
      <w:marLeft w:val="0"/>
      <w:marRight w:val="0"/>
      <w:marTop w:val="0"/>
      <w:marBottom w:val="0"/>
      <w:divBdr>
        <w:top w:val="none" w:sz="0" w:space="0" w:color="auto"/>
        <w:left w:val="none" w:sz="0" w:space="0" w:color="auto"/>
        <w:bottom w:val="none" w:sz="0" w:space="0" w:color="auto"/>
        <w:right w:val="none" w:sz="0" w:space="0" w:color="auto"/>
      </w:divBdr>
    </w:div>
    <w:div w:id="1982269434">
      <w:bodyDiv w:val="1"/>
      <w:marLeft w:val="0"/>
      <w:marRight w:val="0"/>
      <w:marTop w:val="0"/>
      <w:marBottom w:val="0"/>
      <w:divBdr>
        <w:top w:val="none" w:sz="0" w:space="0" w:color="auto"/>
        <w:left w:val="none" w:sz="0" w:space="0" w:color="auto"/>
        <w:bottom w:val="none" w:sz="0" w:space="0" w:color="auto"/>
        <w:right w:val="none" w:sz="0" w:space="0" w:color="auto"/>
      </w:divBdr>
    </w:div>
    <w:div w:id="2014917450">
      <w:bodyDiv w:val="1"/>
      <w:marLeft w:val="0"/>
      <w:marRight w:val="0"/>
      <w:marTop w:val="0"/>
      <w:marBottom w:val="0"/>
      <w:divBdr>
        <w:top w:val="none" w:sz="0" w:space="0" w:color="auto"/>
        <w:left w:val="none" w:sz="0" w:space="0" w:color="auto"/>
        <w:bottom w:val="none" w:sz="0" w:space="0" w:color="auto"/>
        <w:right w:val="none" w:sz="0" w:space="0" w:color="auto"/>
      </w:divBdr>
    </w:div>
    <w:div w:id="2017876778">
      <w:bodyDiv w:val="1"/>
      <w:marLeft w:val="0"/>
      <w:marRight w:val="0"/>
      <w:marTop w:val="0"/>
      <w:marBottom w:val="0"/>
      <w:divBdr>
        <w:top w:val="none" w:sz="0" w:space="0" w:color="auto"/>
        <w:left w:val="none" w:sz="0" w:space="0" w:color="auto"/>
        <w:bottom w:val="none" w:sz="0" w:space="0" w:color="auto"/>
        <w:right w:val="none" w:sz="0" w:space="0" w:color="auto"/>
      </w:divBdr>
    </w:div>
    <w:div w:id="2052261786">
      <w:bodyDiv w:val="1"/>
      <w:marLeft w:val="0"/>
      <w:marRight w:val="0"/>
      <w:marTop w:val="0"/>
      <w:marBottom w:val="0"/>
      <w:divBdr>
        <w:top w:val="none" w:sz="0" w:space="0" w:color="auto"/>
        <w:left w:val="none" w:sz="0" w:space="0" w:color="auto"/>
        <w:bottom w:val="none" w:sz="0" w:space="0" w:color="auto"/>
        <w:right w:val="none" w:sz="0" w:space="0" w:color="auto"/>
      </w:divBdr>
    </w:div>
    <w:div w:id="2062244234">
      <w:bodyDiv w:val="1"/>
      <w:marLeft w:val="0"/>
      <w:marRight w:val="0"/>
      <w:marTop w:val="0"/>
      <w:marBottom w:val="0"/>
      <w:divBdr>
        <w:top w:val="none" w:sz="0" w:space="0" w:color="auto"/>
        <w:left w:val="none" w:sz="0" w:space="0" w:color="auto"/>
        <w:bottom w:val="none" w:sz="0" w:space="0" w:color="auto"/>
        <w:right w:val="none" w:sz="0" w:space="0" w:color="auto"/>
      </w:divBdr>
    </w:div>
    <w:div w:id="2132900756">
      <w:bodyDiv w:val="1"/>
      <w:marLeft w:val="0"/>
      <w:marRight w:val="0"/>
      <w:marTop w:val="0"/>
      <w:marBottom w:val="0"/>
      <w:divBdr>
        <w:top w:val="none" w:sz="0" w:space="0" w:color="auto"/>
        <w:left w:val="none" w:sz="0" w:space="0" w:color="auto"/>
        <w:bottom w:val="none" w:sz="0" w:space="0" w:color="auto"/>
        <w:right w:val="none" w:sz="0" w:space="0" w:color="auto"/>
      </w:divBdr>
    </w:div>
    <w:div w:id="2142113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image" Target="media/image31.jpeg"/><Relationship Id="rId21" Type="http://schemas.openxmlformats.org/officeDocument/2006/relationships/image" Target="media/image13.jpeg"/><Relationship Id="rId34" Type="http://schemas.openxmlformats.org/officeDocument/2006/relationships/image" Target="media/image26.jpeg"/><Relationship Id="rId42" Type="http://schemas.openxmlformats.org/officeDocument/2006/relationships/image" Target="media/image34.jpg"/><Relationship Id="rId47" Type="http://schemas.openxmlformats.org/officeDocument/2006/relationships/image" Target="media/image39.jpg"/><Relationship Id="rId50" Type="http://schemas.openxmlformats.org/officeDocument/2006/relationships/image" Target="media/image42.jpeg"/><Relationship Id="rId55" Type="http://schemas.openxmlformats.org/officeDocument/2006/relationships/image" Target="media/image47.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9" Type="http://schemas.openxmlformats.org/officeDocument/2006/relationships/image" Target="media/image21.jpeg"/><Relationship Id="rId11" Type="http://schemas.openxmlformats.org/officeDocument/2006/relationships/image" Target="media/image3.jp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image" Target="media/image37.jpg"/><Relationship Id="rId53" Type="http://schemas.openxmlformats.org/officeDocument/2006/relationships/image" Target="media/image45.jpe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image" Target="media/image35.jpg"/><Relationship Id="rId48" Type="http://schemas.openxmlformats.org/officeDocument/2006/relationships/image" Target="media/image40.jpg"/><Relationship Id="rId56" Type="http://schemas.openxmlformats.org/officeDocument/2006/relationships/image" Target="media/image48.jpeg"/><Relationship Id="rId8" Type="http://schemas.openxmlformats.org/officeDocument/2006/relationships/footer" Target="footer1.xml"/><Relationship Id="rId51" Type="http://schemas.openxmlformats.org/officeDocument/2006/relationships/image" Target="media/image43.jpeg"/><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image" Target="media/image38.jpg"/><Relationship Id="rId20" Type="http://schemas.openxmlformats.org/officeDocument/2006/relationships/image" Target="media/image12.jpeg"/><Relationship Id="rId41" Type="http://schemas.openxmlformats.org/officeDocument/2006/relationships/image" Target="media/image33.jpeg"/><Relationship Id="rId54" Type="http://schemas.openxmlformats.org/officeDocument/2006/relationships/image" Target="media/image46.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image" Target="media/image41.jpeg"/><Relationship Id="rId57" Type="http://schemas.openxmlformats.org/officeDocument/2006/relationships/fontTable" Target="fontTable.xml"/><Relationship Id="rId10" Type="http://schemas.openxmlformats.org/officeDocument/2006/relationships/image" Target="media/image2.jpg"/><Relationship Id="rId31" Type="http://schemas.openxmlformats.org/officeDocument/2006/relationships/image" Target="media/image23.jpeg"/><Relationship Id="rId44" Type="http://schemas.openxmlformats.org/officeDocument/2006/relationships/image" Target="media/image36.jpg"/><Relationship Id="rId52" Type="http://schemas.openxmlformats.org/officeDocument/2006/relationships/image" Target="media/image4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D69FBD-AA4A-4924-A67D-A937C2EC4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norXPS;Fusheng Wang</dc:creator>
  <cp:keywords/>
  <dc:description/>
  <cp:lastModifiedBy>Zihan Ding</cp:lastModifiedBy>
  <cp:revision>3</cp:revision>
  <cp:lastPrinted>2020-01-04T14:07:00Z</cp:lastPrinted>
  <dcterms:created xsi:type="dcterms:W3CDTF">2024-09-23T20:18:00Z</dcterms:created>
  <dcterms:modified xsi:type="dcterms:W3CDTF">2024-09-23T20:18:00Z</dcterms:modified>
</cp:coreProperties>
</file>